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header9.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651C7E2" w14:textId="3D05727F" w:rsidR="002C3A1E" w:rsidRPr="00790308" w:rsidRDefault="002C3A1E" w:rsidP="004605EC">
      <w:pPr>
        <w:pStyle w:val="Heading1"/>
        <w:jc w:val="center"/>
        <w:rPr>
          <w:rFonts w:asciiTheme="minorHAnsi" w:hAnsiTheme="minorHAnsi"/>
          <w:sz w:val="40"/>
          <w:szCs w:val="40"/>
        </w:rPr>
      </w:pPr>
      <w:bookmarkStart w:id="0" w:name="_Hlk135387405"/>
      <w:r w:rsidRPr="00790308">
        <w:rPr>
          <w:rFonts w:asciiTheme="minorHAnsi" w:hAnsiTheme="minorHAnsi"/>
          <w:sz w:val="40"/>
          <w:szCs w:val="40"/>
        </w:rPr>
        <w:t>LAKIREDDY BALI REDDYCOLLEGE OF</w:t>
      </w:r>
      <w:r w:rsidR="00790308" w:rsidRPr="00790308">
        <w:rPr>
          <w:rFonts w:asciiTheme="minorHAnsi" w:hAnsiTheme="minorHAnsi"/>
          <w:sz w:val="40"/>
          <w:szCs w:val="40"/>
        </w:rPr>
        <w:t xml:space="preserve"> </w:t>
      </w:r>
      <w:r w:rsidRPr="00790308">
        <w:rPr>
          <w:rFonts w:asciiTheme="minorHAnsi" w:hAnsiTheme="minorHAnsi"/>
          <w:sz w:val="40"/>
          <w:szCs w:val="40"/>
        </w:rPr>
        <w:t>ENGINEERING</w:t>
      </w:r>
    </w:p>
    <w:p w14:paraId="7A6E058F" w14:textId="77777777" w:rsidR="002C3A1E" w:rsidRPr="00790308" w:rsidRDefault="002C3A1E" w:rsidP="004605EC">
      <w:pPr>
        <w:pStyle w:val="BodyText"/>
        <w:spacing w:before="195"/>
        <w:ind w:left="103" w:right="87"/>
        <w:jc w:val="center"/>
        <w:rPr>
          <w:rFonts w:asciiTheme="minorHAnsi" w:hAnsiTheme="minorHAnsi"/>
        </w:rPr>
      </w:pPr>
      <w:bookmarkStart w:id="1" w:name="DBSCAN_Algorithm"/>
      <w:bookmarkEnd w:id="1"/>
      <w:r w:rsidRPr="00790308">
        <w:rPr>
          <w:rFonts w:asciiTheme="minorHAnsi" w:hAnsiTheme="minorHAnsi"/>
        </w:rPr>
        <w:t>(AUTONOMOUS)</w:t>
      </w:r>
    </w:p>
    <w:p w14:paraId="69D844B2" w14:textId="77777777" w:rsidR="002C3A1E" w:rsidRDefault="002C3A1E" w:rsidP="002C3A1E">
      <w:pPr>
        <w:pStyle w:val="BodyText"/>
        <w:rPr>
          <w:sz w:val="20"/>
        </w:rPr>
      </w:pPr>
    </w:p>
    <w:p w14:paraId="28D04359" w14:textId="77777777" w:rsidR="002C3A1E" w:rsidRDefault="002C3A1E" w:rsidP="002C3A1E">
      <w:pPr>
        <w:pStyle w:val="BodyText"/>
        <w:rPr>
          <w:sz w:val="20"/>
        </w:rPr>
      </w:pPr>
    </w:p>
    <w:p w14:paraId="58B46946" w14:textId="77777777" w:rsidR="002C3A1E" w:rsidRDefault="002C3A1E" w:rsidP="002C3A1E">
      <w:pPr>
        <w:pStyle w:val="BodyText"/>
        <w:rPr>
          <w:sz w:val="20"/>
        </w:rPr>
      </w:pPr>
    </w:p>
    <w:p w14:paraId="1C378842" w14:textId="77777777" w:rsidR="002C3A1E" w:rsidRDefault="002C3A1E" w:rsidP="002C3A1E">
      <w:pPr>
        <w:pStyle w:val="BodyText"/>
        <w:spacing w:before="8"/>
        <w:rPr>
          <w:sz w:val="18"/>
        </w:rPr>
      </w:pPr>
      <w:r>
        <w:rPr>
          <w:noProof/>
          <w:lang w:val="en-IN" w:eastAsia="en-IN"/>
        </w:rPr>
        <w:drawing>
          <wp:anchor distT="0" distB="0" distL="0" distR="0" simplePos="0" relativeHeight="251662336" behindDoc="0" locked="0" layoutInCell="1" allowOverlap="1" wp14:anchorId="6E9BCDE3" wp14:editId="2C5088B9">
            <wp:simplePos x="0" y="0"/>
            <wp:positionH relativeFrom="page">
              <wp:posOffset>3151632</wp:posOffset>
            </wp:positionH>
            <wp:positionV relativeFrom="paragraph">
              <wp:posOffset>164412</wp:posOffset>
            </wp:positionV>
            <wp:extent cx="1299191" cy="1566672"/>
            <wp:effectExtent l="0" t="0" r="0" b="0"/>
            <wp:wrapTopAndBottom/>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8" cstate="print"/>
                    <a:stretch>
                      <a:fillRect/>
                    </a:stretch>
                  </pic:blipFill>
                  <pic:spPr>
                    <a:xfrm>
                      <a:off x="0" y="0"/>
                      <a:ext cx="1299191" cy="1566672"/>
                    </a:xfrm>
                    <a:prstGeom prst="rect">
                      <a:avLst/>
                    </a:prstGeom>
                  </pic:spPr>
                </pic:pic>
              </a:graphicData>
            </a:graphic>
          </wp:anchor>
        </w:drawing>
      </w:r>
    </w:p>
    <w:p w14:paraId="1973200C" w14:textId="77777777" w:rsidR="002C3A1E" w:rsidRDefault="002C3A1E" w:rsidP="00790308">
      <w:pPr>
        <w:pStyle w:val="BodyText"/>
        <w:jc w:val="center"/>
        <w:rPr>
          <w:sz w:val="20"/>
        </w:rPr>
      </w:pPr>
    </w:p>
    <w:p w14:paraId="70A13E8E" w14:textId="77777777" w:rsidR="002C3A1E" w:rsidRPr="00790308" w:rsidRDefault="002C3A1E" w:rsidP="00790308">
      <w:pPr>
        <w:pStyle w:val="Title"/>
        <w:spacing w:before="100"/>
        <w:jc w:val="center"/>
        <w:rPr>
          <w:rFonts w:asciiTheme="minorHAnsi" w:hAnsiTheme="minorHAnsi"/>
          <w:sz w:val="40"/>
          <w:szCs w:val="40"/>
        </w:rPr>
      </w:pPr>
      <w:bookmarkStart w:id="2" w:name="Using_sklearn"/>
      <w:bookmarkStart w:id="3" w:name="Linear_Regression"/>
      <w:bookmarkStart w:id="4" w:name="Jaccard_distance_manual_calculation"/>
      <w:bookmarkStart w:id="5" w:name="Manhattan_Distances"/>
      <w:bookmarkStart w:id="6" w:name="Implementation_of_pearson's_coefficient_"/>
      <w:bookmarkStart w:id="7" w:name="Pearson's_coefficient_manual_calculation"/>
      <w:bookmarkStart w:id="8" w:name="Hierarchical_Clustering"/>
      <w:bookmarkStart w:id="9" w:name="Using_random_data"/>
      <w:bookmarkStart w:id="10" w:name="Using_pre-defined_data"/>
      <w:bookmarkStart w:id="11" w:name="Apriori"/>
      <w:bookmarkStart w:id="12" w:name="Market_Basket_Optimisation.csv"/>
      <w:bookmarkStart w:id="13" w:name="Applying_Apriori_algorithm_for_user-defi"/>
      <w:bookmarkEnd w:id="2"/>
      <w:bookmarkEnd w:id="3"/>
      <w:bookmarkEnd w:id="4"/>
      <w:bookmarkEnd w:id="5"/>
      <w:bookmarkEnd w:id="6"/>
      <w:bookmarkEnd w:id="7"/>
      <w:bookmarkEnd w:id="8"/>
      <w:bookmarkEnd w:id="9"/>
      <w:bookmarkEnd w:id="10"/>
      <w:bookmarkEnd w:id="11"/>
      <w:bookmarkEnd w:id="12"/>
      <w:bookmarkEnd w:id="13"/>
      <w:r w:rsidRPr="00790308">
        <w:rPr>
          <w:rFonts w:asciiTheme="minorHAnsi" w:hAnsiTheme="minorHAnsi"/>
          <w:sz w:val="40"/>
          <w:szCs w:val="40"/>
        </w:rPr>
        <w:t>Department of Computer Science&amp; Engineering</w:t>
      </w:r>
    </w:p>
    <w:p w14:paraId="74E9B163" w14:textId="77777777" w:rsidR="002C3A1E" w:rsidRPr="00790308" w:rsidRDefault="002C3A1E" w:rsidP="00790308">
      <w:pPr>
        <w:pStyle w:val="Title"/>
        <w:spacing w:before="100"/>
        <w:jc w:val="center"/>
        <w:rPr>
          <w:rFonts w:asciiTheme="minorHAnsi" w:hAnsiTheme="minorHAnsi"/>
          <w:sz w:val="40"/>
          <w:szCs w:val="40"/>
        </w:rPr>
      </w:pPr>
      <w:r w:rsidRPr="00790308">
        <w:rPr>
          <w:rFonts w:asciiTheme="minorHAnsi" w:hAnsiTheme="minorHAnsi"/>
          <w:sz w:val="40"/>
          <w:szCs w:val="40"/>
        </w:rPr>
        <w:t>(Artificial Intelligence and Machine Learning)</w:t>
      </w:r>
    </w:p>
    <w:p w14:paraId="44472112" w14:textId="00FB3D55" w:rsidR="002C3A1E" w:rsidRDefault="00790308" w:rsidP="002C3A1E">
      <w:pPr>
        <w:pStyle w:val="BodyText"/>
        <w:spacing w:before="4"/>
        <w:rPr>
          <w:sz w:val="55"/>
        </w:rPr>
      </w:pPr>
      <w:r>
        <w:rPr>
          <w:noProof/>
          <w:lang w:val="en-IN" w:eastAsia="en-IN"/>
        </w:rPr>
        <mc:AlternateContent>
          <mc:Choice Requires="wps">
            <w:drawing>
              <wp:anchor distT="0" distB="0" distL="114300" distR="114300" simplePos="0" relativeHeight="251679744" behindDoc="0" locked="0" layoutInCell="1" allowOverlap="1" wp14:anchorId="6D0B2A7B" wp14:editId="5BD0A8F7">
                <wp:simplePos x="0" y="0"/>
                <wp:positionH relativeFrom="column">
                  <wp:posOffset>91440</wp:posOffset>
                </wp:positionH>
                <wp:positionV relativeFrom="paragraph">
                  <wp:posOffset>273685</wp:posOffset>
                </wp:positionV>
                <wp:extent cx="6352540" cy="905510"/>
                <wp:effectExtent l="0" t="0" r="0" b="8890"/>
                <wp:wrapNone/>
                <wp:docPr id="1750125293" name="AutoShape 6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352540" cy="905510"/>
                        </a:xfrm>
                        <a:custGeom>
                          <a:avLst/>
                          <a:gdLst>
                            <a:gd name="T0" fmla="+- 0 10858 1111"/>
                            <a:gd name="T1" fmla="*/ T0 w 10004"/>
                            <a:gd name="T2" fmla="+- 0 8906 7481"/>
                            <a:gd name="T3" fmla="*/ 8906 h 1426"/>
                            <a:gd name="T4" fmla="+- 0 1368 1111"/>
                            <a:gd name="T5" fmla="*/ T4 w 10004"/>
                            <a:gd name="T6" fmla="+- 0 8906 7481"/>
                            <a:gd name="T7" fmla="*/ 8906 h 1426"/>
                            <a:gd name="T8" fmla="+- 0 1300 1111"/>
                            <a:gd name="T9" fmla="*/ T8 w 10004"/>
                            <a:gd name="T10" fmla="+- 0 8897 7481"/>
                            <a:gd name="T11" fmla="*/ 8897 h 1426"/>
                            <a:gd name="T12" fmla="+- 0 1238 1111"/>
                            <a:gd name="T13" fmla="*/ T12 w 10004"/>
                            <a:gd name="T14" fmla="+- 0 8871 7481"/>
                            <a:gd name="T15" fmla="*/ 8871 h 1426"/>
                            <a:gd name="T16" fmla="+- 0 1186 1111"/>
                            <a:gd name="T17" fmla="*/ T16 w 10004"/>
                            <a:gd name="T18" fmla="+- 0 8831 7481"/>
                            <a:gd name="T19" fmla="*/ 8831 h 1426"/>
                            <a:gd name="T20" fmla="+- 0 1146 1111"/>
                            <a:gd name="T21" fmla="*/ T20 w 10004"/>
                            <a:gd name="T22" fmla="+- 0 8779 7481"/>
                            <a:gd name="T23" fmla="*/ 8779 h 1426"/>
                            <a:gd name="T24" fmla="+- 0 1120 1111"/>
                            <a:gd name="T25" fmla="*/ T24 w 10004"/>
                            <a:gd name="T26" fmla="+- 0 8718 7481"/>
                            <a:gd name="T27" fmla="*/ 8718 h 1426"/>
                            <a:gd name="T28" fmla="+- 0 1111 1111"/>
                            <a:gd name="T29" fmla="*/ T28 w 10004"/>
                            <a:gd name="T30" fmla="+- 0 8650 7481"/>
                            <a:gd name="T31" fmla="*/ 8650 h 1426"/>
                            <a:gd name="T32" fmla="+- 0 1111 1111"/>
                            <a:gd name="T33" fmla="*/ T32 w 10004"/>
                            <a:gd name="T34" fmla="+- 0 7738 7481"/>
                            <a:gd name="T35" fmla="*/ 7738 h 1426"/>
                            <a:gd name="T36" fmla="+- 0 1120 1111"/>
                            <a:gd name="T37" fmla="*/ T36 w 10004"/>
                            <a:gd name="T38" fmla="+- 0 7669 7481"/>
                            <a:gd name="T39" fmla="*/ 7669 h 1426"/>
                            <a:gd name="T40" fmla="+- 0 1146 1111"/>
                            <a:gd name="T41" fmla="*/ T40 w 10004"/>
                            <a:gd name="T42" fmla="+- 0 7608 7481"/>
                            <a:gd name="T43" fmla="*/ 7608 h 1426"/>
                            <a:gd name="T44" fmla="+- 0 1186 1111"/>
                            <a:gd name="T45" fmla="*/ T44 w 10004"/>
                            <a:gd name="T46" fmla="+- 0 7556 7481"/>
                            <a:gd name="T47" fmla="*/ 7556 h 1426"/>
                            <a:gd name="T48" fmla="+- 0 1238 1111"/>
                            <a:gd name="T49" fmla="*/ T48 w 10004"/>
                            <a:gd name="T50" fmla="+- 0 7516 7481"/>
                            <a:gd name="T51" fmla="*/ 7516 h 1426"/>
                            <a:gd name="T52" fmla="+- 0 1300 1111"/>
                            <a:gd name="T53" fmla="*/ T52 w 10004"/>
                            <a:gd name="T54" fmla="+- 0 7490 7481"/>
                            <a:gd name="T55" fmla="*/ 7490 h 1426"/>
                            <a:gd name="T56" fmla="+- 0 1368 1111"/>
                            <a:gd name="T57" fmla="*/ T56 w 10004"/>
                            <a:gd name="T58" fmla="+- 0 7481 7481"/>
                            <a:gd name="T59" fmla="*/ 7481 h 1426"/>
                            <a:gd name="T60" fmla="+- 0 10858 1111"/>
                            <a:gd name="T61" fmla="*/ T60 w 10004"/>
                            <a:gd name="T62" fmla="+- 0 7481 7481"/>
                            <a:gd name="T63" fmla="*/ 7481 h 1426"/>
                            <a:gd name="T64" fmla="+- 0 10926 1111"/>
                            <a:gd name="T65" fmla="*/ T64 w 10004"/>
                            <a:gd name="T66" fmla="+- 0 7490 7481"/>
                            <a:gd name="T67" fmla="*/ 7490 h 1426"/>
                            <a:gd name="T68" fmla="+- 0 10987 1111"/>
                            <a:gd name="T69" fmla="*/ T68 w 10004"/>
                            <a:gd name="T70" fmla="+- 0 7516 7481"/>
                            <a:gd name="T71" fmla="*/ 7516 h 1426"/>
                            <a:gd name="T72" fmla="+- 0 11016 1111"/>
                            <a:gd name="T73" fmla="*/ T72 w 10004"/>
                            <a:gd name="T74" fmla="+- 0 7538 7481"/>
                            <a:gd name="T75" fmla="*/ 7538 h 1426"/>
                            <a:gd name="T76" fmla="+- 0 1368 1111"/>
                            <a:gd name="T77" fmla="*/ T76 w 10004"/>
                            <a:gd name="T78" fmla="+- 0 7538 7481"/>
                            <a:gd name="T79" fmla="*/ 7538 h 1426"/>
                            <a:gd name="T80" fmla="+- 0 1290 1111"/>
                            <a:gd name="T81" fmla="*/ T80 w 10004"/>
                            <a:gd name="T82" fmla="+- 0 7554 7481"/>
                            <a:gd name="T83" fmla="*/ 7554 h 1426"/>
                            <a:gd name="T84" fmla="+- 0 1226 1111"/>
                            <a:gd name="T85" fmla="*/ T84 w 10004"/>
                            <a:gd name="T86" fmla="+- 0 7597 7481"/>
                            <a:gd name="T87" fmla="*/ 7597 h 1426"/>
                            <a:gd name="T88" fmla="+- 0 1182 1111"/>
                            <a:gd name="T89" fmla="*/ T88 w 10004"/>
                            <a:gd name="T90" fmla="+- 0 7660 7481"/>
                            <a:gd name="T91" fmla="*/ 7660 h 1426"/>
                            <a:gd name="T92" fmla="+- 0 1166 1111"/>
                            <a:gd name="T93" fmla="*/ T92 w 10004"/>
                            <a:gd name="T94" fmla="+- 0 7738 7481"/>
                            <a:gd name="T95" fmla="*/ 7738 h 1426"/>
                            <a:gd name="T96" fmla="+- 0 1166 1111"/>
                            <a:gd name="T97" fmla="*/ T96 w 10004"/>
                            <a:gd name="T98" fmla="+- 0 8650 7481"/>
                            <a:gd name="T99" fmla="*/ 8650 h 1426"/>
                            <a:gd name="T100" fmla="+- 0 1182 1111"/>
                            <a:gd name="T101" fmla="*/ T100 w 10004"/>
                            <a:gd name="T102" fmla="+- 0 8728 7481"/>
                            <a:gd name="T103" fmla="*/ 8728 h 1426"/>
                            <a:gd name="T104" fmla="+- 0 1226 1111"/>
                            <a:gd name="T105" fmla="*/ T104 w 10004"/>
                            <a:gd name="T106" fmla="+- 0 8792 7481"/>
                            <a:gd name="T107" fmla="*/ 8792 h 1426"/>
                            <a:gd name="T108" fmla="+- 0 1290 1111"/>
                            <a:gd name="T109" fmla="*/ T108 w 10004"/>
                            <a:gd name="T110" fmla="+- 0 8835 7481"/>
                            <a:gd name="T111" fmla="*/ 8835 h 1426"/>
                            <a:gd name="T112" fmla="+- 0 1368 1111"/>
                            <a:gd name="T113" fmla="*/ T112 w 10004"/>
                            <a:gd name="T114" fmla="+- 0 8851 7481"/>
                            <a:gd name="T115" fmla="*/ 8851 h 1426"/>
                            <a:gd name="T116" fmla="+- 0 11013 1111"/>
                            <a:gd name="T117" fmla="*/ T116 w 10004"/>
                            <a:gd name="T118" fmla="+- 0 8851 7481"/>
                            <a:gd name="T119" fmla="*/ 8851 h 1426"/>
                            <a:gd name="T120" fmla="+- 0 10987 1111"/>
                            <a:gd name="T121" fmla="*/ T120 w 10004"/>
                            <a:gd name="T122" fmla="+- 0 8871 7481"/>
                            <a:gd name="T123" fmla="*/ 8871 h 1426"/>
                            <a:gd name="T124" fmla="+- 0 10926 1111"/>
                            <a:gd name="T125" fmla="*/ T124 w 10004"/>
                            <a:gd name="T126" fmla="+- 0 8897 7481"/>
                            <a:gd name="T127" fmla="*/ 8897 h 1426"/>
                            <a:gd name="T128" fmla="+- 0 10858 1111"/>
                            <a:gd name="T129" fmla="*/ T128 w 10004"/>
                            <a:gd name="T130" fmla="+- 0 8906 7481"/>
                            <a:gd name="T131" fmla="*/ 8906 h 1426"/>
                            <a:gd name="T132" fmla="+- 0 11013 1111"/>
                            <a:gd name="T133" fmla="*/ T132 w 10004"/>
                            <a:gd name="T134" fmla="+- 0 8851 7481"/>
                            <a:gd name="T135" fmla="*/ 8851 h 1426"/>
                            <a:gd name="T136" fmla="+- 0 10858 1111"/>
                            <a:gd name="T137" fmla="*/ T136 w 10004"/>
                            <a:gd name="T138" fmla="+- 0 8851 7481"/>
                            <a:gd name="T139" fmla="*/ 8851 h 1426"/>
                            <a:gd name="T140" fmla="+- 0 10936 1111"/>
                            <a:gd name="T141" fmla="*/ T140 w 10004"/>
                            <a:gd name="T142" fmla="+- 0 8835 7481"/>
                            <a:gd name="T143" fmla="*/ 8835 h 1426"/>
                            <a:gd name="T144" fmla="+- 0 11000 1111"/>
                            <a:gd name="T145" fmla="*/ T144 w 10004"/>
                            <a:gd name="T146" fmla="+- 0 8792 7481"/>
                            <a:gd name="T147" fmla="*/ 8792 h 1426"/>
                            <a:gd name="T148" fmla="+- 0 11043 1111"/>
                            <a:gd name="T149" fmla="*/ T148 w 10004"/>
                            <a:gd name="T150" fmla="+- 0 8728 7481"/>
                            <a:gd name="T151" fmla="*/ 8728 h 1426"/>
                            <a:gd name="T152" fmla="+- 0 11059 1111"/>
                            <a:gd name="T153" fmla="*/ T152 w 10004"/>
                            <a:gd name="T154" fmla="+- 0 8650 7481"/>
                            <a:gd name="T155" fmla="*/ 8650 h 1426"/>
                            <a:gd name="T156" fmla="+- 0 11059 1111"/>
                            <a:gd name="T157" fmla="*/ T156 w 10004"/>
                            <a:gd name="T158" fmla="+- 0 7738 7481"/>
                            <a:gd name="T159" fmla="*/ 7738 h 1426"/>
                            <a:gd name="T160" fmla="+- 0 11043 1111"/>
                            <a:gd name="T161" fmla="*/ T160 w 10004"/>
                            <a:gd name="T162" fmla="+- 0 7660 7481"/>
                            <a:gd name="T163" fmla="*/ 7660 h 1426"/>
                            <a:gd name="T164" fmla="+- 0 11000 1111"/>
                            <a:gd name="T165" fmla="*/ T164 w 10004"/>
                            <a:gd name="T166" fmla="+- 0 7597 7481"/>
                            <a:gd name="T167" fmla="*/ 7597 h 1426"/>
                            <a:gd name="T168" fmla="+- 0 10936 1111"/>
                            <a:gd name="T169" fmla="*/ T168 w 10004"/>
                            <a:gd name="T170" fmla="+- 0 7554 7481"/>
                            <a:gd name="T171" fmla="*/ 7554 h 1426"/>
                            <a:gd name="T172" fmla="+- 0 10858 1111"/>
                            <a:gd name="T173" fmla="*/ T172 w 10004"/>
                            <a:gd name="T174" fmla="+- 0 7538 7481"/>
                            <a:gd name="T175" fmla="*/ 7538 h 1426"/>
                            <a:gd name="T176" fmla="+- 0 11016 1111"/>
                            <a:gd name="T177" fmla="*/ T176 w 10004"/>
                            <a:gd name="T178" fmla="+- 0 7538 7481"/>
                            <a:gd name="T179" fmla="*/ 7538 h 1426"/>
                            <a:gd name="T180" fmla="+- 0 11039 1111"/>
                            <a:gd name="T181" fmla="*/ T180 w 10004"/>
                            <a:gd name="T182" fmla="+- 0 7556 7481"/>
                            <a:gd name="T183" fmla="*/ 7556 h 1426"/>
                            <a:gd name="T184" fmla="+- 0 11079 1111"/>
                            <a:gd name="T185" fmla="*/ T184 w 10004"/>
                            <a:gd name="T186" fmla="+- 0 7608 7481"/>
                            <a:gd name="T187" fmla="*/ 7608 h 1426"/>
                            <a:gd name="T188" fmla="+- 0 11105 1111"/>
                            <a:gd name="T189" fmla="*/ T188 w 10004"/>
                            <a:gd name="T190" fmla="+- 0 7669 7481"/>
                            <a:gd name="T191" fmla="*/ 7669 h 1426"/>
                            <a:gd name="T192" fmla="+- 0 11114 1111"/>
                            <a:gd name="T193" fmla="*/ T192 w 10004"/>
                            <a:gd name="T194" fmla="+- 0 7738 7481"/>
                            <a:gd name="T195" fmla="*/ 7738 h 1426"/>
                            <a:gd name="T196" fmla="+- 0 11114 1111"/>
                            <a:gd name="T197" fmla="*/ T196 w 10004"/>
                            <a:gd name="T198" fmla="+- 0 8650 7481"/>
                            <a:gd name="T199" fmla="*/ 8650 h 1426"/>
                            <a:gd name="T200" fmla="+- 0 11105 1111"/>
                            <a:gd name="T201" fmla="*/ T200 w 10004"/>
                            <a:gd name="T202" fmla="+- 0 8718 7481"/>
                            <a:gd name="T203" fmla="*/ 8718 h 1426"/>
                            <a:gd name="T204" fmla="+- 0 11079 1111"/>
                            <a:gd name="T205" fmla="*/ T204 w 10004"/>
                            <a:gd name="T206" fmla="+- 0 8779 7481"/>
                            <a:gd name="T207" fmla="*/ 8779 h 1426"/>
                            <a:gd name="T208" fmla="+- 0 11039 1111"/>
                            <a:gd name="T209" fmla="*/ T208 w 10004"/>
                            <a:gd name="T210" fmla="+- 0 8831 7481"/>
                            <a:gd name="T211" fmla="*/ 8831 h 1426"/>
                            <a:gd name="T212" fmla="+- 0 11013 1111"/>
                            <a:gd name="T213" fmla="*/ T212 w 10004"/>
                            <a:gd name="T214" fmla="+- 0 8851 7481"/>
                            <a:gd name="T215" fmla="*/ 8851 h 142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 ang="0">
                              <a:pos x="T185" y="T187"/>
                            </a:cxn>
                            <a:cxn ang="0">
                              <a:pos x="T189" y="T191"/>
                            </a:cxn>
                            <a:cxn ang="0">
                              <a:pos x="T193" y="T195"/>
                            </a:cxn>
                            <a:cxn ang="0">
                              <a:pos x="T197" y="T199"/>
                            </a:cxn>
                            <a:cxn ang="0">
                              <a:pos x="T201" y="T203"/>
                            </a:cxn>
                            <a:cxn ang="0">
                              <a:pos x="T205" y="T207"/>
                            </a:cxn>
                            <a:cxn ang="0">
                              <a:pos x="T209" y="T211"/>
                            </a:cxn>
                            <a:cxn ang="0">
                              <a:pos x="T213" y="T215"/>
                            </a:cxn>
                          </a:cxnLst>
                          <a:rect l="0" t="0" r="r" b="b"/>
                          <a:pathLst>
                            <a:path w="10004" h="1426">
                              <a:moveTo>
                                <a:pt x="9747" y="1425"/>
                              </a:moveTo>
                              <a:lnTo>
                                <a:pt x="257" y="1425"/>
                              </a:lnTo>
                              <a:lnTo>
                                <a:pt x="189" y="1416"/>
                              </a:lnTo>
                              <a:lnTo>
                                <a:pt x="127" y="1390"/>
                              </a:lnTo>
                              <a:lnTo>
                                <a:pt x="75" y="1350"/>
                              </a:lnTo>
                              <a:lnTo>
                                <a:pt x="35" y="1298"/>
                              </a:lnTo>
                              <a:lnTo>
                                <a:pt x="9" y="1237"/>
                              </a:lnTo>
                              <a:lnTo>
                                <a:pt x="0" y="1169"/>
                              </a:lnTo>
                              <a:lnTo>
                                <a:pt x="0" y="257"/>
                              </a:lnTo>
                              <a:lnTo>
                                <a:pt x="9" y="188"/>
                              </a:lnTo>
                              <a:lnTo>
                                <a:pt x="35" y="127"/>
                              </a:lnTo>
                              <a:lnTo>
                                <a:pt x="75" y="75"/>
                              </a:lnTo>
                              <a:lnTo>
                                <a:pt x="127" y="35"/>
                              </a:lnTo>
                              <a:lnTo>
                                <a:pt x="189" y="9"/>
                              </a:lnTo>
                              <a:lnTo>
                                <a:pt x="257" y="0"/>
                              </a:lnTo>
                              <a:lnTo>
                                <a:pt x="9747" y="0"/>
                              </a:lnTo>
                              <a:lnTo>
                                <a:pt x="9815" y="9"/>
                              </a:lnTo>
                              <a:lnTo>
                                <a:pt x="9876" y="35"/>
                              </a:lnTo>
                              <a:lnTo>
                                <a:pt x="9905" y="57"/>
                              </a:lnTo>
                              <a:lnTo>
                                <a:pt x="257" y="57"/>
                              </a:lnTo>
                              <a:lnTo>
                                <a:pt x="179" y="73"/>
                              </a:lnTo>
                              <a:lnTo>
                                <a:pt x="115" y="116"/>
                              </a:lnTo>
                              <a:lnTo>
                                <a:pt x="71" y="179"/>
                              </a:lnTo>
                              <a:lnTo>
                                <a:pt x="55" y="257"/>
                              </a:lnTo>
                              <a:lnTo>
                                <a:pt x="55" y="1169"/>
                              </a:lnTo>
                              <a:lnTo>
                                <a:pt x="71" y="1247"/>
                              </a:lnTo>
                              <a:lnTo>
                                <a:pt x="115" y="1311"/>
                              </a:lnTo>
                              <a:lnTo>
                                <a:pt x="179" y="1354"/>
                              </a:lnTo>
                              <a:lnTo>
                                <a:pt x="257" y="1370"/>
                              </a:lnTo>
                              <a:lnTo>
                                <a:pt x="9902" y="1370"/>
                              </a:lnTo>
                              <a:lnTo>
                                <a:pt x="9876" y="1390"/>
                              </a:lnTo>
                              <a:lnTo>
                                <a:pt x="9815" y="1416"/>
                              </a:lnTo>
                              <a:lnTo>
                                <a:pt x="9747" y="1425"/>
                              </a:lnTo>
                              <a:close/>
                              <a:moveTo>
                                <a:pt x="9902" y="1370"/>
                              </a:moveTo>
                              <a:lnTo>
                                <a:pt x="9747" y="1370"/>
                              </a:lnTo>
                              <a:lnTo>
                                <a:pt x="9825" y="1354"/>
                              </a:lnTo>
                              <a:lnTo>
                                <a:pt x="9889" y="1311"/>
                              </a:lnTo>
                              <a:lnTo>
                                <a:pt x="9932" y="1247"/>
                              </a:lnTo>
                              <a:lnTo>
                                <a:pt x="9948" y="1169"/>
                              </a:lnTo>
                              <a:lnTo>
                                <a:pt x="9948" y="257"/>
                              </a:lnTo>
                              <a:lnTo>
                                <a:pt x="9932" y="179"/>
                              </a:lnTo>
                              <a:lnTo>
                                <a:pt x="9889" y="116"/>
                              </a:lnTo>
                              <a:lnTo>
                                <a:pt x="9825" y="73"/>
                              </a:lnTo>
                              <a:lnTo>
                                <a:pt x="9747" y="57"/>
                              </a:lnTo>
                              <a:lnTo>
                                <a:pt x="9905" y="57"/>
                              </a:lnTo>
                              <a:lnTo>
                                <a:pt x="9928" y="75"/>
                              </a:lnTo>
                              <a:lnTo>
                                <a:pt x="9968" y="127"/>
                              </a:lnTo>
                              <a:lnTo>
                                <a:pt x="9994" y="188"/>
                              </a:lnTo>
                              <a:lnTo>
                                <a:pt x="10003" y="257"/>
                              </a:lnTo>
                              <a:lnTo>
                                <a:pt x="10003" y="1169"/>
                              </a:lnTo>
                              <a:lnTo>
                                <a:pt x="9994" y="1237"/>
                              </a:lnTo>
                              <a:lnTo>
                                <a:pt x="9968" y="1298"/>
                              </a:lnTo>
                              <a:lnTo>
                                <a:pt x="9928" y="1350"/>
                              </a:lnTo>
                              <a:lnTo>
                                <a:pt x="9902" y="1370"/>
                              </a:lnTo>
                              <a:close/>
                            </a:path>
                          </a:pathLst>
                        </a:custGeom>
                        <a:solidFill>
                          <a:srgbClr val="C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shape w14:anchorId="5510AA83" id="AutoShape 67" o:spid="_x0000_s1026" style="position:absolute;margin-left:7.2pt;margin-top:21.55pt;width:500.2pt;height:71.3pt;z-index:251679744;visibility:visible;mso-wrap-style:square;mso-wrap-distance-left:9pt;mso-wrap-distance-top:0;mso-wrap-distance-right:9pt;mso-wrap-distance-bottom:0;mso-position-horizontal:absolute;mso-position-horizontal-relative:text;mso-position-vertical:absolute;mso-position-vertical-relative:text;v-text-anchor:top" coordsize="10004,14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" path="m9747,1425r-9490,l189,1416r-62,-26l75,1350,35,1298,9,1237,,1169,,257,9,188,35,127,75,75,127,35,189,9,257,,9747,r68,9l9876,35r29,22l257,57,179,73r-64,43l71,179,55,257r,912l71,1247r44,64l179,1354r78,16l9902,1370r-26,20l9815,1416r-68,9xm9902,1370r-155,l9825,1354r64,-43l9932,1247r16,-78l9948,257r-16,-78l9889,116,9825,73,9747,57r158,l9928,75r40,52l9994,188r9,69l10003,1169r-9,68l9968,1298r-40,52l9902,1370xe" fillcolor="#c00000" stroked="f">
                <v:path arrowok="t" o:connecttype="custom" o:connectlocs="6189345,5655310;163195,5655310;120015,5649595;80645,5633085;47625,5607685;22225,5574665;5715,5535930;0,5492750;0,4913630;5715,4869815;22225,4831080;47625,4798060;80645,4772660;120015,4756150;163195,4750435;6189345,4750435;6232525,4756150;6271260,4772660;6289675,4786630;163195,4786630;113665,4796790;73025,4824095;45085,4864100;34925,4913630;34925,5492750;45085,5542280;73025,5582920;113665,5610225;163195,5620385;6287770,5620385;6271260,5633085;6232525,5649595;6189345,5655310;6287770,5620385;6189345,5620385;6238875,5610225;6279515,5582920;6306820,5542280;6316980,5492750;6316980,4913630;6306820,4864100;6279515,4824095;6238875,4796790;6189345,4786630;6289675,4786630;6304280,4798060;6329680,4831080;6346190,4869815;6351905,4913630;6351905,5492750;6346190,5535930;6329680,5574665;6304280,5607685;6287770,5620385" o:connectangles="0,0,0,0,0,0,0,0,0,0,0,0,0,0,0,0,0,0,0,0,0,0,0,0,0,0,0,0,0,0,0,0,0,0,0,0,0,0,0,0,0,0,0,0,0,0,0,0,0,0,0,0,0,0"/>
              </v:shape>
            </w:pict>
          </mc:Fallback>
        </mc:AlternateContent>
      </w:r>
    </w:p>
    <w:p w14:paraId="4BDDFE37" w14:textId="50B66987" w:rsidR="00790308" w:rsidRPr="00790308" w:rsidRDefault="002C3A1E" w:rsidP="00790308">
      <w:pPr>
        <w:pStyle w:val="Title"/>
        <w:spacing w:before="0" w:line="240" w:lineRule="auto"/>
        <w:ind w:left="210"/>
        <w:jc w:val="center"/>
        <w:rPr>
          <w:rFonts w:asciiTheme="minorHAnsi" w:hAnsiTheme="minorHAnsi"/>
        </w:rPr>
      </w:pPr>
      <w:bookmarkStart w:id="14" w:name="Applying_K-Means_on_DBSCAN_algorithm"/>
      <w:bookmarkEnd w:id="14"/>
      <w:r w:rsidRPr="00790308">
        <w:rPr>
          <w:rFonts w:asciiTheme="minorHAnsi" w:hAnsiTheme="minorHAnsi"/>
          <w:sz w:val="32"/>
          <w:szCs w:val="32"/>
        </w:rPr>
        <w:t>Introduction to Artificial Intelligence and Machine Learning Lab</w:t>
      </w:r>
    </w:p>
    <w:p w14:paraId="77CC7DFC" w14:textId="4A4ECB67" w:rsidR="002C3A1E" w:rsidRPr="00790308" w:rsidRDefault="002C3A1E" w:rsidP="00790308">
      <w:pPr>
        <w:pStyle w:val="Title"/>
        <w:spacing w:before="0" w:line="240" w:lineRule="auto"/>
        <w:ind w:left="210"/>
        <w:jc w:val="center"/>
        <w:rPr>
          <w:rFonts w:asciiTheme="minorHAnsi" w:hAnsiTheme="minorHAnsi"/>
          <w:w w:val="95"/>
          <w:sz w:val="28"/>
          <w:szCs w:val="28"/>
        </w:rPr>
      </w:pPr>
      <w:r w:rsidRPr="00790308">
        <w:rPr>
          <w:rFonts w:asciiTheme="minorHAnsi" w:hAnsiTheme="minorHAnsi"/>
          <w:sz w:val="28"/>
          <w:szCs w:val="28"/>
        </w:rPr>
        <w:t>(20AM51</w:t>
      </w:r>
      <w:r w:rsidRPr="00790308">
        <w:rPr>
          <w:rFonts w:asciiTheme="minorHAnsi" w:hAnsiTheme="minorHAnsi"/>
          <w:w w:val="95"/>
          <w:sz w:val="28"/>
          <w:szCs w:val="28"/>
        </w:rPr>
        <w:t>)</w:t>
      </w:r>
    </w:p>
    <w:p w14:paraId="73AFB052" w14:textId="77777777" w:rsidR="002C3A1E" w:rsidRDefault="002C3A1E" w:rsidP="002C3A1E">
      <w:pPr>
        <w:pStyle w:val="BodyText"/>
        <w:spacing w:before="10"/>
        <w:rPr>
          <w:rFonts w:ascii="Times New Roman"/>
          <w:sz w:val="29"/>
        </w:rPr>
      </w:pPr>
    </w:p>
    <w:p w14:paraId="5D31EBFC" w14:textId="77777777" w:rsidR="00790308" w:rsidRDefault="00790308" w:rsidP="002C3A1E">
      <w:pPr>
        <w:pStyle w:val="BodyText"/>
        <w:spacing w:before="10"/>
        <w:rPr>
          <w:rFonts w:ascii="Times New Roman"/>
          <w:sz w:val="29"/>
        </w:rPr>
      </w:pPr>
    </w:p>
    <w:p w14:paraId="60797A37" w14:textId="77777777" w:rsidR="00790308" w:rsidRPr="003D74B5" w:rsidRDefault="00790308" w:rsidP="002C3A1E">
      <w:pPr>
        <w:pStyle w:val="BodyText"/>
        <w:spacing w:before="10"/>
        <w:rPr>
          <w:rFonts w:asciiTheme="minorHAnsi" w:hAnsiTheme="minorHAnsi"/>
          <w:sz w:val="29"/>
        </w:rPr>
      </w:pPr>
    </w:p>
    <w:bookmarkStart w:id="15" w:name="using_sklearn_LabelBinarizer"/>
    <w:bookmarkStart w:id="16" w:name="Mean_Squared_Error_using_R^2"/>
    <w:bookmarkStart w:id="17" w:name="Jaccard_distances"/>
    <w:bookmarkStart w:id="18" w:name="Pearson's_correlation_coefficient_(Examp"/>
    <w:bookmarkEnd w:id="15"/>
    <w:bookmarkEnd w:id="16"/>
    <w:bookmarkEnd w:id="17"/>
    <w:bookmarkEnd w:id="18"/>
    <w:p w14:paraId="120691E7" w14:textId="3D781533" w:rsidR="003D74B5" w:rsidRDefault="003D3208" w:rsidP="003D3208">
      <w:pPr>
        <w:ind w:left="720"/>
        <w:rPr>
          <w:rFonts w:asciiTheme="minorHAnsi" w:hAnsiTheme="minorHAnsi"/>
          <w:b/>
          <w:bCs/>
          <w:sz w:val="32"/>
          <w:szCs w:val="32"/>
        </w:rPr>
      </w:pPr>
      <w:r>
        <w:rPr>
          <w:rFonts w:asciiTheme="minorHAnsi" w:hAnsiTheme="minorHAnsi"/>
          <w:b/>
          <w:bCs/>
          <w:noProof/>
          <w:sz w:val="32"/>
          <w:szCs w:val="32"/>
          <w:lang w:val="en-IN"/>
        </w:rPr>
        <mc:AlternateContent>
          <mc:Choice Requires="wps">
            <w:drawing>
              <wp:anchor distT="0" distB="0" distL="114300" distR="114300" simplePos="0" relativeHeight="251680768" behindDoc="0" locked="0" layoutInCell="1" allowOverlap="1" wp14:anchorId="11EB8F32" wp14:editId="64C9993B">
                <wp:simplePos x="0" y="0"/>
                <wp:positionH relativeFrom="column">
                  <wp:posOffset>2512060</wp:posOffset>
                </wp:positionH>
                <wp:positionV relativeFrom="paragraph">
                  <wp:posOffset>267758</wp:posOffset>
                </wp:positionV>
                <wp:extent cx="3166533" cy="0"/>
                <wp:effectExtent l="0" t="0" r="0" b="0"/>
                <wp:wrapNone/>
                <wp:docPr id="732669590" name="Straight Connector 61"/>
                <wp:cNvGraphicFramePr/>
                <a:graphic xmlns:a="http://schemas.openxmlformats.org/drawingml/2006/main">
                  <a:graphicData uri="http://schemas.microsoft.com/office/word/2010/wordprocessingShape">
                    <wps:wsp>
                      <wps:cNvCnPr/>
                      <wps:spPr>
                        <a:xfrm>
                          <a:off x="0" y="0"/>
                          <a:ext cx="3166533" cy="0"/>
                        </a:xfrm>
                        <a:prstGeom prst="line">
                          <a:avLst/>
                        </a:prstGeom>
                        <a:ln w="19050">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line w14:anchorId="4F87EC12" id="Straight Connector 61" o:spid="_x0000_s1026" style="position:absolute;z-index:251680768;visibility:visible;mso-wrap-style:square;mso-wrap-distance-left:9pt;mso-wrap-distance-top:0;mso-wrap-distance-right:9pt;mso-wrap-distance-bottom:0;mso-position-horizontal:absolute;mso-position-horizontal-relative:text;mso-position-vertical:absolute;mso-position-vertical-relative:text" from="197.8pt,21.1pt" to="447.15pt,2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" strokecolor="black [3213]" strokeweight="1.5pt"/>
            </w:pict>
          </mc:Fallback>
        </mc:AlternateContent>
      </w:r>
      <w:r w:rsidR="003D74B5" w:rsidRPr="003D74B5">
        <w:rPr>
          <w:rFonts w:asciiTheme="minorHAnsi" w:hAnsiTheme="minorHAnsi"/>
          <w:b/>
          <w:bCs/>
          <w:sz w:val="32"/>
          <w:szCs w:val="32"/>
        </w:rPr>
        <w:t>Name of the Student</w:t>
      </w:r>
      <w:r w:rsidR="003D74B5">
        <w:rPr>
          <w:rFonts w:asciiTheme="minorHAnsi" w:hAnsiTheme="minorHAnsi"/>
          <w:b/>
          <w:bCs/>
          <w:sz w:val="32"/>
          <w:szCs w:val="32"/>
        </w:rPr>
        <w:t xml:space="preserve"> </w:t>
      </w:r>
      <w:r w:rsidR="003D74B5" w:rsidRPr="003D74B5">
        <w:rPr>
          <w:rFonts w:asciiTheme="minorHAnsi" w:hAnsiTheme="minorHAnsi"/>
          <w:b/>
          <w:bCs/>
          <w:sz w:val="32"/>
          <w:szCs w:val="32"/>
        </w:rPr>
        <w:t>:</w:t>
      </w:r>
      <w:r>
        <w:rPr>
          <w:rFonts w:asciiTheme="minorHAnsi" w:hAnsiTheme="minorHAnsi"/>
          <w:b/>
          <w:bCs/>
          <w:sz w:val="32"/>
          <w:szCs w:val="32"/>
        </w:rPr>
        <w:tab/>
      </w:r>
      <w:r w:rsidR="003216E6">
        <w:rPr>
          <w:rFonts w:asciiTheme="minorHAnsi" w:hAnsiTheme="minorHAnsi"/>
          <w:b/>
          <w:bCs/>
          <w:sz w:val="32"/>
          <w:szCs w:val="32"/>
        </w:rPr>
        <w:t>PRAKA</w:t>
      </w:r>
      <w:r w:rsidR="00332736">
        <w:rPr>
          <w:rFonts w:asciiTheme="minorHAnsi" w:hAnsiTheme="minorHAnsi"/>
          <w:b/>
          <w:bCs/>
          <w:sz w:val="32"/>
          <w:szCs w:val="32"/>
        </w:rPr>
        <w:t>SH MORLA</w:t>
      </w:r>
    </w:p>
    <w:p w14:paraId="6919A19C" w14:textId="77777777" w:rsidR="003D3208" w:rsidRPr="003D74B5" w:rsidRDefault="003D3208" w:rsidP="003D3208">
      <w:pPr>
        <w:ind w:left="720"/>
        <w:rPr>
          <w:rFonts w:asciiTheme="minorHAnsi" w:hAnsiTheme="minorHAnsi"/>
          <w:b/>
          <w:bCs/>
          <w:sz w:val="32"/>
          <w:szCs w:val="32"/>
        </w:rPr>
      </w:pPr>
    </w:p>
    <w:p w14:paraId="21402030" w14:textId="67B81076" w:rsidR="003D74B5" w:rsidRDefault="003D3208" w:rsidP="003D3208">
      <w:pPr>
        <w:ind w:left="720"/>
        <w:rPr>
          <w:rFonts w:asciiTheme="minorHAnsi" w:hAnsiTheme="minorHAnsi"/>
          <w:b/>
          <w:bCs/>
          <w:sz w:val="32"/>
          <w:szCs w:val="32"/>
        </w:rPr>
      </w:pPr>
      <w:r>
        <w:rPr>
          <w:rFonts w:asciiTheme="minorHAnsi" w:hAnsiTheme="minorHAnsi"/>
          <w:b/>
          <w:bCs/>
          <w:noProof/>
          <w:sz w:val="32"/>
          <w:szCs w:val="32"/>
          <w:lang w:val="en-IN"/>
        </w:rPr>
        <mc:AlternateContent>
          <mc:Choice Requires="wps">
            <w:drawing>
              <wp:anchor distT="0" distB="0" distL="114300" distR="114300" simplePos="0" relativeHeight="251682816" behindDoc="0" locked="0" layoutInCell="1" allowOverlap="1" wp14:anchorId="3D64BE33" wp14:editId="5418056B">
                <wp:simplePos x="0" y="0"/>
                <wp:positionH relativeFrom="column">
                  <wp:posOffset>2510790</wp:posOffset>
                </wp:positionH>
                <wp:positionV relativeFrom="paragraph">
                  <wp:posOffset>229235</wp:posOffset>
                </wp:positionV>
                <wp:extent cx="3166110" cy="0"/>
                <wp:effectExtent l="0" t="0" r="0" b="0"/>
                <wp:wrapNone/>
                <wp:docPr id="1032149423" name="Straight Connector 61"/>
                <wp:cNvGraphicFramePr/>
                <a:graphic xmlns:a="http://schemas.openxmlformats.org/drawingml/2006/main">
                  <a:graphicData uri="http://schemas.microsoft.com/office/word/2010/wordprocessingShape">
                    <wps:wsp>
                      <wps:cNvCnPr/>
                      <wps:spPr>
                        <a:xfrm>
                          <a:off x="0" y="0"/>
                          <a:ext cx="3166110" cy="0"/>
                        </a:xfrm>
                        <a:prstGeom prst="line">
                          <a:avLst/>
                        </a:prstGeom>
                        <a:ln w="19050">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line w14:anchorId="7F9A12BE" id="Straight Connector 61" o:spid="_x0000_s1026" style="position:absolute;z-index:251682816;visibility:visible;mso-wrap-style:square;mso-wrap-distance-left:9pt;mso-wrap-distance-top:0;mso-wrap-distance-right:9pt;mso-wrap-distance-bottom:0;mso-position-horizontal:absolute;mso-position-horizontal-relative:text;mso-position-vertical:absolute;mso-position-vertical-relative:text" from="197.7pt,18.05pt" to="447pt,1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" strokecolor="black [3213]" strokeweight="1.5pt"/>
            </w:pict>
          </mc:Fallback>
        </mc:AlternateContent>
      </w:r>
      <w:r w:rsidR="003D74B5" w:rsidRPr="003D74B5">
        <w:rPr>
          <w:rFonts w:asciiTheme="minorHAnsi" w:hAnsiTheme="minorHAnsi"/>
          <w:b/>
          <w:bCs/>
          <w:sz w:val="32"/>
          <w:szCs w:val="32"/>
        </w:rPr>
        <w:t>Registered Number</w:t>
      </w:r>
      <w:r w:rsidR="003D74B5">
        <w:rPr>
          <w:rFonts w:asciiTheme="minorHAnsi" w:hAnsiTheme="minorHAnsi"/>
          <w:b/>
          <w:bCs/>
          <w:sz w:val="32"/>
          <w:szCs w:val="32"/>
        </w:rPr>
        <w:t xml:space="preserve"> </w:t>
      </w:r>
      <w:r>
        <w:rPr>
          <w:rFonts w:asciiTheme="minorHAnsi" w:hAnsiTheme="minorHAnsi"/>
          <w:b/>
          <w:bCs/>
          <w:sz w:val="32"/>
          <w:szCs w:val="32"/>
        </w:rPr>
        <w:t xml:space="preserve"> </w:t>
      </w:r>
      <w:r w:rsidR="003D74B5" w:rsidRPr="003D74B5">
        <w:rPr>
          <w:rFonts w:asciiTheme="minorHAnsi" w:hAnsiTheme="minorHAnsi"/>
          <w:b/>
          <w:bCs/>
          <w:sz w:val="32"/>
          <w:szCs w:val="32"/>
        </w:rPr>
        <w:t>:</w:t>
      </w:r>
      <w:r w:rsidR="003D74B5" w:rsidRPr="003D74B5">
        <w:rPr>
          <w:rFonts w:asciiTheme="minorHAnsi" w:hAnsiTheme="minorHAnsi"/>
          <w:b/>
          <w:bCs/>
          <w:sz w:val="32"/>
          <w:szCs w:val="32"/>
        </w:rPr>
        <w:tab/>
        <w:t>21761A424</w:t>
      </w:r>
      <w:r w:rsidR="00332736">
        <w:rPr>
          <w:rFonts w:asciiTheme="minorHAnsi" w:hAnsiTheme="minorHAnsi"/>
          <w:b/>
          <w:bCs/>
          <w:sz w:val="32"/>
          <w:szCs w:val="32"/>
        </w:rPr>
        <w:t>0</w:t>
      </w:r>
    </w:p>
    <w:p w14:paraId="13CB4F24" w14:textId="77777777" w:rsidR="003D3208" w:rsidRPr="003D74B5" w:rsidRDefault="003D3208" w:rsidP="003D3208">
      <w:pPr>
        <w:ind w:left="720"/>
        <w:rPr>
          <w:rFonts w:asciiTheme="minorHAnsi" w:hAnsiTheme="minorHAnsi"/>
          <w:b/>
          <w:bCs/>
          <w:sz w:val="32"/>
          <w:szCs w:val="32"/>
        </w:rPr>
      </w:pPr>
    </w:p>
    <w:p w14:paraId="49A1FF79" w14:textId="79A7DAD6" w:rsidR="003D74B5" w:rsidRDefault="003D3208" w:rsidP="003D3208">
      <w:pPr>
        <w:ind w:left="720"/>
        <w:rPr>
          <w:rFonts w:asciiTheme="minorHAnsi" w:hAnsiTheme="minorHAnsi"/>
          <w:b/>
          <w:bCs/>
          <w:sz w:val="32"/>
          <w:szCs w:val="32"/>
        </w:rPr>
      </w:pPr>
      <w:r>
        <w:rPr>
          <w:rFonts w:asciiTheme="minorHAnsi" w:hAnsiTheme="minorHAnsi"/>
          <w:b/>
          <w:bCs/>
          <w:noProof/>
          <w:sz w:val="32"/>
          <w:szCs w:val="32"/>
          <w:lang w:val="en-IN"/>
        </w:rPr>
        <mc:AlternateContent>
          <mc:Choice Requires="wps">
            <w:drawing>
              <wp:anchor distT="0" distB="0" distL="114300" distR="114300" simplePos="0" relativeHeight="251684864" behindDoc="0" locked="0" layoutInCell="1" allowOverlap="1" wp14:anchorId="5B607CBC" wp14:editId="53B847B1">
                <wp:simplePos x="0" y="0"/>
                <wp:positionH relativeFrom="column">
                  <wp:posOffset>2510790</wp:posOffset>
                </wp:positionH>
                <wp:positionV relativeFrom="paragraph">
                  <wp:posOffset>266700</wp:posOffset>
                </wp:positionV>
                <wp:extent cx="3166110" cy="0"/>
                <wp:effectExtent l="0" t="0" r="0" b="0"/>
                <wp:wrapNone/>
                <wp:docPr id="642857649" name="Straight Connector 61"/>
                <wp:cNvGraphicFramePr/>
                <a:graphic xmlns:a="http://schemas.openxmlformats.org/drawingml/2006/main">
                  <a:graphicData uri="http://schemas.microsoft.com/office/word/2010/wordprocessingShape">
                    <wps:wsp>
                      <wps:cNvCnPr/>
                      <wps:spPr>
                        <a:xfrm>
                          <a:off x="0" y="0"/>
                          <a:ext cx="3166110" cy="0"/>
                        </a:xfrm>
                        <a:prstGeom prst="line">
                          <a:avLst/>
                        </a:prstGeom>
                        <a:ln w="19050">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line w14:anchorId="226CC7AE" id="Straight Connector 61" o:spid="_x0000_s1026" style="position:absolute;z-index:251684864;visibility:visible;mso-wrap-style:square;mso-wrap-distance-left:9pt;mso-wrap-distance-top:0;mso-wrap-distance-right:9pt;mso-wrap-distance-bottom:0;mso-position-horizontal:absolute;mso-position-horizontal-relative:text;mso-position-vertical:absolute;mso-position-vertical-relative:text" from="197.7pt,21pt" to="447pt,2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" strokecolor="black [3213]" strokeweight="1.5pt"/>
            </w:pict>
          </mc:Fallback>
        </mc:AlternateContent>
      </w:r>
      <w:r w:rsidR="003D74B5" w:rsidRPr="003D74B5">
        <w:rPr>
          <w:rFonts w:asciiTheme="minorHAnsi" w:hAnsiTheme="minorHAnsi"/>
          <w:b/>
          <w:bCs/>
          <w:sz w:val="32"/>
          <w:szCs w:val="32"/>
        </w:rPr>
        <w:t>Branch</w:t>
      </w:r>
      <w:r w:rsidR="003D74B5">
        <w:rPr>
          <w:rFonts w:asciiTheme="minorHAnsi" w:hAnsiTheme="minorHAnsi"/>
          <w:b/>
          <w:bCs/>
          <w:sz w:val="32"/>
          <w:szCs w:val="32"/>
        </w:rPr>
        <w:t xml:space="preserve"> </w:t>
      </w:r>
      <w:r w:rsidR="003D74B5" w:rsidRPr="003D74B5">
        <w:rPr>
          <w:rFonts w:asciiTheme="minorHAnsi" w:hAnsiTheme="minorHAnsi"/>
          <w:b/>
          <w:bCs/>
          <w:sz w:val="32"/>
          <w:szCs w:val="32"/>
        </w:rPr>
        <w:t>&amp;</w:t>
      </w:r>
      <w:r w:rsidR="003D74B5">
        <w:rPr>
          <w:rFonts w:asciiTheme="minorHAnsi" w:hAnsiTheme="minorHAnsi"/>
          <w:b/>
          <w:bCs/>
          <w:sz w:val="32"/>
          <w:szCs w:val="32"/>
        </w:rPr>
        <w:t xml:space="preserve"> </w:t>
      </w:r>
      <w:r w:rsidR="003D74B5" w:rsidRPr="003D74B5">
        <w:rPr>
          <w:rFonts w:asciiTheme="minorHAnsi" w:hAnsiTheme="minorHAnsi"/>
          <w:b/>
          <w:bCs/>
          <w:sz w:val="32"/>
          <w:szCs w:val="32"/>
        </w:rPr>
        <w:t>Section</w:t>
      </w:r>
      <w:r w:rsidR="003D74B5">
        <w:rPr>
          <w:rFonts w:asciiTheme="minorHAnsi" w:hAnsiTheme="minorHAnsi"/>
          <w:b/>
          <w:bCs/>
          <w:sz w:val="32"/>
          <w:szCs w:val="32"/>
        </w:rPr>
        <w:t xml:space="preserve"> </w:t>
      </w:r>
      <w:r>
        <w:rPr>
          <w:rFonts w:asciiTheme="minorHAnsi" w:hAnsiTheme="minorHAnsi"/>
          <w:b/>
          <w:bCs/>
          <w:sz w:val="32"/>
          <w:szCs w:val="32"/>
        </w:rPr>
        <w:tab/>
        <w:t xml:space="preserve">  </w:t>
      </w:r>
      <w:r w:rsidR="003D74B5" w:rsidRPr="003D74B5">
        <w:rPr>
          <w:rFonts w:asciiTheme="minorHAnsi" w:hAnsiTheme="minorHAnsi"/>
          <w:b/>
          <w:bCs/>
          <w:sz w:val="32"/>
          <w:szCs w:val="32"/>
        </w:rPr>
        <w:t>:</w:t>
      </w:r>
      <w:r>
        <w:rPr>
          <w:rFonts w:asciiTheme="minorHAnsi" w:hAnsiTheme="minorHAnsi"/>
          <w:b/>
          <w:bCs/>
          <w:sz w:val="32"/>
          <w:szCs w:val="32"/>
        </w:rPr>
        <w:tab/>
        <w:t>CSE(AI&amp;ML)</w:t>
      </w:r>
    </w:p>
    <w:p w14:paraId="40E99736" w14:textId="77777777" w:rsidR="003D3208" w:rsidRPr="003D74B5" w:rsidRDefault="003D3208" w:rsidP="003D3208">
      <w:pPr>
        <w:ind w:left="720"/>
        <w:rPr>
          <w:rFonts w:asciiTheme="minorHAnsi" w:hAnsiTheme="minorHAnsi"/>
          <w:b/>
          <w:bCs/>
          <w:sz w:val="32"/>
          <w:szCs w:val="32"/>
        </w:rPr>
      </w:pPr>
    </w:p>
    <w:p w14:paraId="5D8EDDD0" w14:textId="30CF7F1D" w:rsidR="002C3A1E" w:rsidRPr="003D74B5" w:rsidRDefault="003D3208" w:rsidP="003D74B5">
      <w:pPr>
        <w:ind w:left="720"/>
        <w:rPr>
          <w:rFonts w:asciiTheme="minorHAnsi" w:hAnsiTheme="minorHAnsi"/>
          <w:b/>
          <w:bCs/>
          <w:sz w:val="32"/>
          <w:szCs w:val="32"/>
        </w:rPr>
        <w:sectPr w:rsidR="002C3A1E" w:rsidRPr="003D74B5" w:rsidSect="00790308">
          <w:headerReference w:type="even" r:id="rId9"/>
          <w:headerReference w:type="default" r:id="rId10"/>
          <w:footerReference w:type="even" r:id="rId11"/>
          <w:footerReference w:type="default" r:id="rId12"/>
          <w:headerReference w:type="first" r:id="rId13"/>
          <w:footerReference w:type="first" r:id="rId14"/>
          <w:pgSz w:w="12240" w:h="15840"/>
          <w:pgMar w:top="720" w:right="1077" w:bottom="720" w:left="1060" w:header="520" w:footer="523" w:gutter="0"/>
          <w:pgBorders w:offsetFrom="page">
            <w:top w:val="single" w:sz="4" w:space="24" w:color="auto"/>
            <w:left w:val="single" w:sz="4" w:space="24" w:color="auto"/>
            <w:bottom w:val="single" w:sz="4" w:space="24" w:color="auto"/>
            <w:right w:val="single" w:sz="4" w:space="24" w:color="auto"/>
          </w:pgBorders>
          <w:pgNumType w:start="1"/>
          <w:cols w:space="720"/>
        </w:sectPr>
      </w:pPr>
      <w:r>
        <w:rPr>
          <w:rFonts w:asciiTheme="minorHAnsi" w:hAnsiTheme="minorHAnsi"/>
          <w:b/>
          <w:bCs/>
          <w:noProof/>
          <w:sz w:val="32"/>
          <w:szCs w:val="32"/>
          <w:lang w:val="en-IN"/>
        </w:rPr>
        <mc:AlternateContent>
          <mc:Choice Requires="wps">
            <w:drawing>
              <wp:anchor distT="0" distB="0" distL="114300" distR="114300" simplePos="0" relativeHeight="251686912" behindDoc="0" locked="0" layoutInCell="1" allowOverlap="1" wp14:anchorId="1DC0AC6B" wp14:editId="0AE72D11">
                <wp:simplePos x="0" y="0"/>
                <wp:positionH relativeFrom="column">
                  <wp:posOffset>2513330</wp:posOffset>
                </wp:positionH>
                <wp:positionV relativeFrom="paragraph">
                  <wp:posOffset>237913</wp:posOffset>
                </wp:positionV>
                <wp:extent cx="3166110" cy="0"/>
                <wp:effectExtent l="0" t="0" r="0" b="0"/>
                <wp:wrapNone/>
                <wp:docPr id="678055710" name="Straight Connector 61"/>
                <wp:cNvGraphicFramePr/>
                <a:graphic xmlns:a="http://schemas.openxmlformats.org/drawingml/2006/main">
                  <a:graphicData uri="http://schemas.microsoft.com/office/word/2010/wordprocessingShape">
                    <wps:wsp>
                      <wps:cNvCnPr/>
                      <wps:spPr>
                        <a:xfrm>
                          <a:off x="0" y="0"/>
                          <a:ext cx="3166110" cy="0"/>
                        </a:xfrm>
                        <a:prstGeom prst="line">
                          <a:avLst/>
                        </a:prstGeom>
                        <a:ln w="19050">
                          <a:solidFill>
                            <a:schemeClr val="tx1"/>
                          </a:solidFill>
                        </a:ln>
                      </wps:spPr>
                      <wps:style>
                        <a:lnRef idx="1">
                          <a:schemeClr val="accent6"/>
                        </a:lnRef>
                        <a:fillRef idx="0">
                          <a:schemeClr val="accent6"/>
                        </a:fillRef>
                        <a:effectRef idx="0">
                          <a:schemeClr val="accent6"/>
                        </a:effectRef>
                        <a:fontRef idx="minor">
                          <a:schemeClr val="tx1"/>
                        </a:fontRef>
                      </wps:style>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line w14:anchorId="60EF0B30" id="Straight Connector 61" o:spid="_x0000_s1026" style="position:absolute;z-index:251686912;visibility:visible;mso-wrap-style:square;mso-wrap-distance-left:9pt;mso-wrap-distance-top:0;mso-wrap-distance-right:9pt;mso-wrap-distance-bottom:0;mso-position-horizontal:absolute;mso-position-horizontal-relative:text;mso-position-vertical:absolute;mso-position-vertical-relative:text" from="197.9pt,18.75pt" to="447.2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" strokecolor="black [3213]" strokeweight="1.5pt"/>
            </w:pict>
          </mc:Fallback>
        </mc:AlternateContent>
      </w:r>
      <w:r w:rsidR="003D74B5" w:rsidRPr="003D74B5">
        <w:rPr>
          <w:rFonts w:asciiTheme="minorHAnsi" w:hAnsiTheme="minorHAnsi"/>
          <w:b/>
          <w:bCs/>
          <w:sz w:val="32"/>
          <w:szCs w:val="32"/>
        </w:rPr>
        <w:t>Academic</w:t>
      </w:r>
      <w:r w:rsidR="003D74B5">
        <w:rPr>
          <w:rFonts w:asciiTheme="minorHAnsi" w:hAnsiTheme="minorHAnsi"/>
          <w:b/>
          <w:bCs/>
          <w:sz w:val="32"/>
          <w:szCs w:val="32"/>
        </w:rPr>
        <w:t xml:space="preserve"> </w:t>
      </w:r>
      <w:r w:rsidR="003D74B5" w:rsidRPr="003D74B5">
        <w:rPr>
          <w:rFonts w:asciiTheme="minorHAnsi" w:hAnsiTheme="minorHAnsi"/>
          <w:b/>
          <w:bCs/>
          <w:sz w:val="32"/>
          <w:szCs w:val="32"/>
        </w:rPr>
        <w:t>Year</w:t>
      </w:r>
      <w:r>
        <w:rPr>
          <w:rFonts w:asciiTheme="minorHAnsi" w:hAnsiTheme="minorHAnsi"/>
          <w:b/>
          <w:bCs/>
          <w:sz w:val="32"/>
          <w:szCs w:val="32"/>
        </w:rPr>
        <w:t xml:space="preserve">           </w:t>
      </w:r>
      <w:r w:rsidR="003D74B5">
        <w:rPr>
          <w:rFonts w:asciiTheme="minorHAnsi" w:hAnsiTheme="minorHAnsi"/>
          <w:b/>
          <w:bCs/>
          <w:sz w:val="32"/>
          <w:szCs w:val="32"/>
        </w:rPr>
        <w:t xml:space="preserve"> </w:t>
      </w:r>
      <w:r w:rsidR="003D74B5" w:rsidRPr="003D74B5">
        <w:rPr>
          <w:rFonts w:asciiTheme="minorHAnsi" w:hAnsiTheme="minorHAnsi"/>
          <w:b/>
          <w:bCs/>
          <w:sz w:val="32"/>
          <w:szCs w:val="32"/>
        </w:rPr>
        <w:t>:</w:t>
      </w:r>
      <w:r w:rsidRPr="003D3208">
        <w:rPr>
          <w:rFonts w:asciiTheme="minorHAnsi" w:hAnsiTheme="minorHAnsi"/>
          <w:b/>
          <w:bCs/>
          <w:noProof/>
          <w:sz w:val="32"/>
          <w:szCs w:val="32"/>
        </w:rPr>
        <w:t xml:space="preserve"> </w:t>
      </w:r>
      <w:r w:rsidR="003D74B5" w:rsidRPr="003D74B5">
        <w:rPr>
          <w:rFonts w:asciiTheme="minorHAnsi" w:hAnsiTheme="minorHAnsi"/>
          <w:b/>
          <w:bCs/>
          <w:sz w:val="32"/>
          <w:szCs w:val="32"/>
        </w:rPr>
        <w:tab/>
        <w:t>2022</w:t>
      </w:r>
      <w:r>
        <w:rPr>
          <w:rFonts w:asciiTheme="minorHAnsi" w:hAnsiTheme="minorHAnsi"/>
          <w:b/>
          <w:bCs/>
          <w:sz w:val="32"/>
          <w:szCs w:val="32"/>
        </w:rPr>
        <w:t xml:space="preserve"> - </w:t>
      </w:r>
      <w:r w:rsidR="003D74B5" w:rsidRPr="003D74B5">
        <w:rPr>
          <w:rFonts w:asciiTheme="minorHAnsi" w:hAnsiTheme="minorHAnsi"/>
          <w:b/>
          <w:bCs/>
          <w:sz w:val="32"/>
          <w:szCs w:val="32"/>
        </w:rPr>
        <w:t>23</w:t>
      </w:r>
    </w:p>
    <w:p w14:paraId="43AE3E00" w14:textId="77777777" w:rsidR="002C3A1E" w:rsidRPr="00790308" w:rsidRDefault="002C3A1E" w:rsidP="00790308">
      <w:pPr>
        <w:pStyle w:val="Heading1"/>
        <w:spacing w:before="103"/>
        <w:jc w:val="center"/>
        <w:rPr>
          <w:rFonts w:asciiTheme="minorHAnsi" w:hAnsiTheme="minorHAnsi"/>
          <w:sz w:val="40"/>
          <w:szCs w:val="40"/>
        </w:rPr>
      </w:pPr>
      <w:bookmarkStart w:id="19" w:name="dwdmlab_2"/>
      <w:bookmarkEnd w:id="19"/>
      <w:r w:rsidRPr="00790308">
        <w:rPr>
          <w:rFonts w:asciiTheme="minorHAnsi" w:hAnsiTheme="minorHAnsi"/>
          <w:sz w:val="40"/>
          <w:szCs w:val="40"/>
        </w:rPr>
        <w:lastRenderedPageBreak/>
        <w:t>LAKIREDDY BALI REDDY COLLEGE OF ENGINEERING</w:t>
      </w:r>
    </w:p>
    <w:p w14:paraId="0E8D4BD6" w14:textId="77777777" w:rsidR="002C3A1E" w:rsidRDefault="002C3A1E" w:rsidP="00790308">
      <w:pPr>
        <w:pStyle w:val="BodyText"/>
        <w:spacing w:before="194"/>
        <w:ind w:left="103" w:right="87"/>
        <w:jc w:val="center"/>
      </w:pPr>
      <w:r>
        <w:t>(AUTONOMOUS)</w:t>
      </w:r>
    </w:p>
    <w:p w14:paraId="5DA30F4E" w14:textId="77777777" w:rsidR="002C3A1E" w:rsidRDefault="002C3A1E" w:rsidP="002C3A1E">
      <w:pPr>
        <w:pStyle w:val="BodyText"/>
        <w:rPr>
          <w:sz w:val="20"/>
        </w:rPr>
      </w:pPr>
    </w:p>
    <w:p w14:paraId="538F16E0" w14:textId="77777777" w:rsidR="002C3A1E" w:rsidRDefault="002C3A1E" w:rsidP="002C3A1E">
      <w:pPr>
        <w:pStyle w:val="BodyText"/>
        <w:spacing w:before="7"/>
        <w:rPr>
          <w:sz w:val="17"/>
        </w:rPr>
      </w:pPr>
      <w:r>
        <w:rPr>
          <w:noProof/>
          <w:lang w:val="en-IN" w:eastAsia="en-IN"/>
        </w:rPr>
        <w:drawing>
          <wp:anchor distT="0" distB="0" distL="0" distR="0" simplePos="0" relativeHeight="251660288" behindDoc="0" locked="0" layoutInCell="1" allowOverlap="1" wp14:anchorId="5508C56A" wp14:editId="3F88CABD">
            <wp:simplePos x="0" y="0"/>
            <wp:positionH relativeFrom="page">
              <wp:posOffset>3151632</wp:posOffset>
            </wp:positionH>
            <wp:positionV relativeFrom="paragraph">
              <wp:posOffset>156117</wp:posOffset>
            </wp:positionV>
            <wp:extent cx="1295400" cy="1560576"/>
            <wp:effectExtent l="0" t="0" r="0" b="0"/>
            <wp:wrapTopAndBottom/>
            <wp:docPr id="5" name="imag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3.png"/>
                    <pic:cNvPicPr/>
                  </pic:nvPicPr>
                  <pic:blipFill>
                    <a:blip r:embed="rId15" cstate="print"/>
                    <a:stretch>
                      <a:fillRect/>
                    </a:stretch>
                  </pic:blipFill>
                  <pic:spPr>
                    <a:xfrm>
                      <a:off x="0" y="0"/>
                      <a:ext cx="1295400" cy="1560576"/>
                    </a:xfrm>
                    <a:prstGeom prst="rect">
                      <a:avLst/>
                    </a:prstGeom>
                  </pic:spPr>
                </pic:pic>
              </a:graphicData>
            </a:graphic>
          </wp:anchor>
        </w:drawing>
      </w:r>
    </w:p>
    <w:p w14:paraId="336D6CA9" w14:textId="5615153C" w:rsidR="002C3A1E" w:rsidRDefault="002C3A1E" w:rsidP="002C3A1E">
      <w:pPr>
        <w:pStyle w:val="BodyText"/>
        <w:rPr>
          <w:sz w:val="20"/>
        </w:rPr>
      </w:pPr>
    </w:p>
    <w:p w14:paraId="07EE6EB5" w14:textId="7E479218" w:rsidR="002C3A1E" w:rsidRDefault="002C3A1E" w:rsidP="002C3A1E">
      <w:pPr>
        <w:pStyle w:val="BodyText"/>
        <w:spacing w:before="4"/>
        <w:rPr>
          <w:sz w:val="18"/>
        </w:rPr>
      </w:pPr>
      <w:r>
        <w:rPr>
          <w:noProof/>
          <w:lang w:val="en-IN" w:eastAsia="en-IN"/>
        </w:rPr>
        <mc:AlternateContent>
          <mc:Choice Requires="wpg">
            <w:drawing>
              <wp:anchor distT="0" distB="0" distL="0" distR="0" simplePos="0" relativeHeight="251677696" behindDoc="1" locked="0" layoutInCell="1" allowOverlap="1" wp14:anchorId="0DFC937E" wp14:editId="389FEA49">
                <wp:simplePos x="0" y="0"/>
                <wp:positionH relativeFrom="page">
                  <wp:posOffset>3206750</wp:posOffset>
                </wp:positionH>
                <wp:positionV relativeFrom="paragraph">
                  <wp:posOffset>162560</wp:posOffset>
                </wp:positionV>
                <wp:extent cx="1283335" cy="349250"/>
                <wp:effectExtent l="0" t="0" r="12065" b="12700"/>
                <wp:wrapTopAndBottom/>
                <wp:docPr id="157996836" name="Group 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1283335" cy="349250"/>
                          <a:chOff x="4984" y="254"/>
                          <a:chExt cx="2331" cy="550"/>
                        </a:xfrm>
                      </wpg:grpSpPr>
                      <wps:wsp>
                        <wps:cNvPr id="1477763804" name="AutoShape 77"/>
                        <wps:cNvSpPr>
                          <a:spLocks/>
                        </wps:cNvSpPr>
                        <wps:spPr bwMode="auto">
                          <a:xfrm>
                            <a:off x="4984" y="254"/>
                            <a:ext cx="2331" cy="550"/>
                          </a:xfrm>
                          <a:custGeom>
                            <a:avLst/>
                            <a:gdLst>
                              <a:gd name="T0" fmla="+- 0 7207 4985"/>
                              <a:gd name="T1" fmla="*/ T0 w 2331"/>
                              <a:gd name="T2" fmla="+- 0 805 255"/>
                              <a:gd name="T3" fmla="*/ 805 h 550"/>
                              <a:gd name="T4" fmla="+- 0 5093 4985"/>
                              <a:gd name="T5" fmla="*/ T4 w 2331"/>
                              <a:gd name="T6" fmla="+- 0 805 255"/>
                              <a:gd name="T7" fmla="*/ 805 h 550"/>
                              <a:gd name="T8" fmla="+- 0 5051 4985"/>
                              <a:gd name="T9" fmla="*/ T8 w 2331"/>
                              <a:gd name="T10" fmla="+- 0 796 255"/>
                              <a:gd name="T11" fmla="*/ 796 h 550"/>
                              <a:gd name="T12" fmla="+- 0 5016 4985"/>
                              <a:gd name="T13" fmla="*/ T12 w 2331"/>
                              <a:gd name="T14" fmla="+- 0 773 255"/>
                              <a:gd name="T15" fmla="*/ 773 h 550"/>
                              <a:gd name="T16" fmla="+- 0 4993 4985"/>
                              <a:gd name="T17" fmla="*/ T16 w 2331"/>
                              <a:gd name="T18" fmla="+- 0 740 255"/>
                              <a:gd name="T19" fmla="*/ 740 h 550"/>
                              <a:gd name="T20" fmla="+- 0 4985 4985"/>
                              <a:gd name="T21" fmla="*/ T20 w 2331"/>
                              <a:gd name="T22" fmla="+- 0 699 255"/>
                              <a:gd name="T23" fmla="*/ 699 h 550"/>
                              <a:gd name="T24" fmla="+- 0 4985 4985"/>
                              <a:gd name="T25" fmla="*/ T24 w 2331"/>
                              <a:gd name="T26" fmla="+- 0 361 255"/>
                              <a:gd name="T27" fmla="*/ 361 h 550"/>
                              <a:gd name="T28" fmla="+- 0 4993 4985"/>
                              <a:gd name="T29" fmla="*/ T28 w 2331"/>
                              <a:gd name="T30" fmla="+- 0 319 255"/>
                              <a:gd name="T31" fmla="*/ 319 h 550"/>
                              <a:gd name="T32" fmla="+- 0 5016 4985"/>
                              <a:gd name="T33" fmla="*/ T32 w 2331"/>
                              <a:gd name="T34" fmla="+- 0 285 255"/>
                              <a:gd name="T35" fmla="*/ 285 h 550"/>
                              <a:gd name="T36" fmla="+- 0 5051 4985"/>
                              <a:gd name="T37" fmla="*/ T36 w 2331"/>
                              <a:gd name="T38" fmla="+- 0 263 255"/>
                              <a:gd name="T39" fmla="*/ 263 h 550"/>
                              <a:gd name="T40" fmla="+- 0 5093 4985"/>
                              <a:gd name="T41" fmla="*/ T40 w 2331"/>
                              <a:gd name="T42" fmla="+- 0 255 255"/>
                              <a:gd name="T43" fmla="*/ 255 h 550"/>
                              <a:gd name="T44" fmla="+- 0 7207 4985"/>
                              <a:gd name="T45" fmla="*/ T44 w 2331"/>
                              <a:gd name="T46" fmla="+- 0 255 255"/>
                              <a:gd name="T47" fmla="*/ 255 h 550"/>
                              <a:gd name="T48" fmla="+- 0 7249 4985"/>
                              <a:gd name="T49" fmla="*/ T48 w 2331"/>
                              <a:gd name="T50" fmla="+- 0 263 255"/>
                              <a:gd name="T51" fmla="*/ 263 h 550"/>
                              <a:gd name="T52" fmla="+- 0 7284 4985"/>
                              <a:gd name="T53" fmla="*/ T52 w 2331"/>
                              <a:gd name="T54" fmla="+- 0 285 255"/>
                              <a:gd name="T55" fmla="*/ 285 h 550"/>
                              <a:gd name="T56" fmla="+- 0 7291 4985"/>
                              <a:gd name="T57" fmla="*/ T56 w 2331"/>
                              <a:gd name="T58" fmla="+- 0 296 255"/>
                              <a:gd name="T59" fmla="*/ 296 h 550"/>
                              <a:gd name="T60" fmla="+- 0 5093 4985"/>
                              <a:gd name="T61" fmla="*/ T60 w 2331"/>
                              <a:gd name="T62" fmla="+- 0 296 255"/>
                              <a:gd name="T63" fmla="*/ 296 h 550"/>
                              <a:gd name="T64" fmla="+- 0 5067 4985"/>
                              <a:gd name="T65" fmla="*/ T64 w 2331"/>
                              <a:gd name="T66" fmla="+- 0 301 255"/>
                              <a:gd name="T67" fmla="*/ 301 h 550"/>
                              <a:gd name="T68" fmla="+- 0 5047 4985"/>
                              <a:gd name="T69" fmla="*/ T68 w 2331"/>
                              <a:gd name="T70" fmla="+- 0 315 255"/>
                              <a:gd name="T71" fmla="*/ 315 h 550"/>
                              <a:gd name="T72" fmla="+- 0 5033 4985"/>
                              <a:gd name="T73" fmla="*/ T72 w 2331"/>
                              <a:gd name="T74" fmla="+- 0 335 255"/>
                              <a:gd name="T75" fmla="*/ 335 h 550"/>
                              <a:gd name="T76" fmla="+- 0 5028 4985"/>
                              <a:gd name="T77" fmla="*/ T76 w 2331"/>
                              <a:gd name="T78" fmla="+- 0 361 255"/>
                              <a:gd name="T79" fmla="*/ 361 h 550"/>
                              <a:gd name="T80" fmla="+- 0 5028 4985"/>
                              <a:gd name="T81" fmla="*/ T80 w 2331"/>
                              <a:gd name="T82" fmla="+- 0 699 255"/>
                              <a:gd name="T83" fmla="*/ 699 h 550"/>
                              <a:gd name="T84" fmla="+- 0 5033 4985"/>
                              <a:gd name="T85" fmla="*/ T84 w 2331"/>
                              <a:gd name="T86" fmla="+- 0 724 255"/>
                              <a:gd name="T87" fmla="*/ 724 h 550"/>
                              <a:gd name="T88" fmla="+- 0 5047 4985"/>
                              <a:gd name="T89" fmla="*/ T88 w 2331"/>
                              <a:gd name="T90" fmla="+- 0 744 255"/>
                              <a:gd name="T91" fmla="*/ 744 h 550"/>
                              <a:gd name="T92" fmla="+- 0 5067 4985"/>
                              <a:gd name="T93" fmla="*/ T92 w 2331"/>
                              <a:gd name="T94" fmla="+- 0 757 255"/>
                              <a:gd name="T95" fmla="*/ 757 h 550"/>
                              <a:gd name="T96" fmla="+- 0 5093 4985"/>
                              <a:gd name="T97" fmla="*/ T96 w 2331"/>
                              <a:gd name="T98" fmla="+- 0 761 255"/>
                              <a:gd name="T99" fmla="*/ 761 h 550"/>
                              <a:gd name="T100" fmla="+- 0 7291 4985"/>
                              <a:gd name="T101" fmla="*/ T100 w 2331"/>
                              <a:gd name="T102" fmla="+- 0 761 255"/>
                              <a:gd name="T103" fmla="*/ 761 h 550"/>
                              <a:gd name="T104" fmla="+- 0 7283 4985"/>
                              <a:gd name="T105" fmla="*/ T104 w 2331"/>
                              <a:gd name="T106" fmla="+- 0 773 255"/>
                              <a:gd name="T107" fmla="*/ 773 h 550"/>
                              <a:gd name="T108" fmla="+- 0 7249 4985"/>
                              <a:gd name="T109" fmla="*/ T108 w 2331"/>
                              <a:gd name="T110" fmla="+- 0 796 255"/>
                              <a:gd name="T111" fmla="*/ 796 h 550"/>
                              <a:gd name="T112" fmla="+- 0 7207 4985"/>
                              <a:gd name="T113" fmla="*/ T112 w 2331"/>
                              <a:gd name="T114" fmla="+- 0 805 255"/>
                              <a:gd name="T115" fmla="*/ 805 h 550"/>
                              <a:gd name="T116" fmla="+- 0 7291 4985"/>
                              <a:gd name="T117" fmla="*/ T116 w 2331"/>
                              <a:gd name="T118" fmla="+- 0 761 255"/>
                              <a:gd name="T119" fmla="*/ 761 h 550"/>
                              <a:gd name="T120" fmla="+- 0 7207 4985"/>
                              <a:gd name="T121" fmla="*/ T120 w 2331"/>
                              <a:gd name="T122" fmla="+- 0 761 255"/>
                              <a:gd name="T123" fmla="*/ 761 h 550"/>
                              <a:gd name="T124" fmla="+- 0 7233 4985"/>
                              <a:gd name="T125" fmla="*/ T124 w 2331"/>
                              <a:gd name="T126" fmla="+- 0 757 255"/>
                              <a:gd name="T127" fmla="*/ 757 h 550"/>
                              <a:gd name="T128" fmla="+- 0 7253 4985"/>
                              <a:gd name="T129" fmla="*/ T128 w 2331"/>
                              <a:gd name="T130" fmla="+- 0 744 255"/>
                              <a:gd name="T131" fmla="*/ 744 h 550"/>
                              <a:gd name="T132" fmla="+- 0 7267 4985"/>
                              <a:gd name="T133" fmla="*/ T132 w 2331"/>
                              <a:gd name="T134" fmla="+- 0 724 255"/>
                              <a:gd name="T135" fmla="*/ 724 h 550"/>
                              <a:gd name="T136" fmla="+- 0 7272 4985"/>
                              <a:gd name="T137" fmla="*/ T136 w 2331"/>
                              <a:gd name="T138" fmla="+- 0 699 255"/>
                              <a:gd name="T139" fmla="*/ 699 h 550"/>
                              <a:gd name="T140" fmla="+- 0 7272 4985"/>
                              <a:gd name="T141" fmla="*/ T140 w 2331"/>
                              <a:gd name="T142" fmla="+- 0 361 255"/>
                              <a:gd name="T143" fmla="*/ 361 h 550"/>
                              <a:gd name="T144" fmla="+- 0 7267 4985"/>
                              <a:gd name="T145" fmla="*/ T144 w 2331"/>
                              <a:gd name="T146" fmla="+- 0 335 255"/>
                              <a:gd name="T147" fmla="*/ 335 h 550"/>
                              <a:gd name="T148" fmla="+- 0 7253 4985"/>
                              <a:gd name="T149" fmla="*/ T148 w 2331"/>
                              <a:gd name="T150" fmla="+- 0 315 255"/>
                              <a:gd name="T151" fmla="*/ 315 h 550"/>
                              <a:gd name="T152" fmla="+- 0 7233 4985"/>
                              <a:gd name="T153" fmla="*/ T152 w 2331"/>
                              <a:gd name="T154" fmla="+- 0 301 255"/>
                              <a:gd name="T155" fmla="*/ 301 h 550"/>
                              <a:gd name="T156" fmla="+- 0 7207 4985"/>
                              <a:gd name="T157" fmla="*/ T156 w 2331"/>
                              <a:gd name="T158" fmla="+- 0 296 255"/>
                              <a:gd name="T159" fmla="*/ 296 h 550"/>
                              <a:gd name="T160" fmla="+- 0 7291 4985"/>
                              <a:gd name="T161" fmla="*/ T160 w 2331"/>
                              <a:gd name="T162" fmla="+- 0 296 255"/>
                              <a:gd name="T163" fmla="*/ 296 h 550"/>
                              <a:gd name="T164" fmla="+- 0 7307 4985"/>
                              <a:gd name="T165" fmla="*/ T164 w 2331"/>
                              <a:gd name="T166" fmla="+- 0 319 255"/>
                              <a:gd name="T167" fmla="*/ 319 h 550"/>
                              <a:gd name="T168" fmla="+- 0 7315 4985"/>
                              <a:gd name="T169" fmla="*/ T168 w 2331"/>
                              <a:gd name="T170" fmla="+- 0 361 255"/>
                              <a:gd name="T171" fmla="*/ 361 h 550"/>
                              <a:gd name="T172" fmla="+- 0 7315 4985"/>
                              <a:gd name="T173" fmla="*/ T172 w 2331"/>
                              <a:gd name="T174" fmla="+- 0 699 255"/>
                              <a:gd name="T175" fmla="*/ 699 h 550"/>
                              <a:gd name="T176" fmla="+- 0 7306 4985"/>
                              <a:gd name="T177" fmla="*/ T176 w 2331"/>
                              <a:gd name="T178" fmla="+- 0 740 255"/>
                              <a:gd name="T179" fmla="*/ 740 h 550"/>
                              <a:gd name="T180" fmla="+- 0 7291 4985"/>
                              <a:gd name="T181" fmla="*/ T180 w 2331"/>
                              <a:gd name="T182" fmla="+- 0 761 255"/>
                              <a:gd name="T183" fmla="*/ 761 h 55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 ang="0">
                                <a:pos x="T101" y="T103"/>
                              </a:cxn>
                              <a:cxn ang="0">
                                <a:pos x="T105" y="T107"/>
                              </a:cxn>
                              <a:cxn ang="0">
                                <a:pos x="T109" y="T111"/>
                              </a:cxn>
                              <a:cxn ang="0">
                                <a:pos x="T113" y="T115"/>
                              </a:cxn>
                              <a:cxn ang="0">
                                <a:pos x="T117" y="T119"/>
                              </a:cxn>
                              <a:cxn ang="0">
                                <a:pos x="T121" y="T123"/>
                              </a:cxn>
                              <a:cxn ang="0">
                                <a:pos x="T125" y="T127"/>
                              </a:cxn>
                              <a:cxn ang="0">
                                <a:pos x="T129" y="T131"/>
                              </a:cxn>
                              <a:cxn ang="0">
                                <a:pos x="T133" y="T135"/>
                              </a:cxn>
                              <a:cxn ang="0">
                                <a:pos x="T137" y="T139"/>
                              </a:cxn>
                              <a:cxn ang="0">
                                <a:pos x="T141" y="T143"/>
                              </a:cxn>
                              <a:cxn ang="0">
                                <a:pos x="T145" y="T147"/>
                              </a:cxn>
                              <a:cxn ang="0">
                                <a:pos x="T149" y="T151"/>
                              </a:cxn>
                              <a:cxn ang="0">
                                <a:pos x="T153" y="T155"/>
                              </a:cxn>
                              <a:cxn ang="0">
                                <a:pos x="T157" y="T159"/>
                              </a:cxn>
                              <a:cxn ang="0">
                                <a:pos x="T161" y="T163"/>
                              </a:cxn>
                              <a:cxn ang="0">
                                <a:pos x="T165" y="T167"/>
                              </a:cxn>
                              <a:cxn ang="0">
                                <a:pos x="T169" y="T171"/>
                              </a:cxn>
                              <a:cxn ang="0">
                                <a:pos x="T173" y="T175"/>
                              </a:cxn>
                              <a:cxn ang="0">
                                <a:pos x="T177" y="T179"/>
                              </a:cxn>
                              <a:cxn ang="0">
                                <a:pos x="T181" y="T183"/>
                              </a:cxn>
                            </a:cxnLst>
                            <a:rect l="0" t="0" r="r" b="b"/>
                            <a:pathLst>
                              <a:path w="2331" h="550">
                                <a:moveTo>
                                  <a:pt x="2222" y="550"/>
                                </a:moveTo>
                                <a:lnTo>
                                  <a:pt x="108" y="550"/>
                                </a:lnTo>
                                <a:lnTo>
                                  <a:pt x="66" y="541"/>
                                </a:lnTo>
                                <a:lnTo>
                                  <a:pt x="31" y="518"/>
                                </a:lnTo>
                                <a:lnTo>
                                  <a:pt x="8" y="485"/>
                                </a:lnTo>
                                <a:lnTo>
                                  <a:pt x="0" y="444"/>
                                </a:lnTo>
                                <a:lnTo>
                                  <a:pt x="0" y="106"/>
                                </a:lnTo>
                                <a:lnTo>
                                  <a:pt x="8" y="64"/>
                                </a:lnTo>
                                <a:lnTo>
                                  <a:pt x="31" y="30"/>
                                </a:lnTo>
                                <a:lnTo>
                                  <a:pt x="66" y="8"/>
                                </a:lnTo>
                                <a:lnTo>
                                  <a:pt x="108" y="0"/>
                                </a:lnTo>
                                <a:lnTo>
                                  <a:pt x="2222" y="0"/>
                                </a:lnTo>
                                <a:lnTo>
                                  <a:pt x="2264" y="8"/>
                                </a:lnTo>
                                <a:lnTo>
                                  <a:pt x="2299" y="30"/>
                                </a:lnTo>
                                <a:lnTo>
                                  <a:pt x="2306" y="41"/>
                                </a:lnTo>
                                <a:lnTo>
                                  <a:pt x="108" y="41"/>
                                </a:lnTo>
                                <a:lnTo>
                                  <a:pt x="82" y="46"/>
                                </a:lnTo>
                                <a:lnTo>
                                  <a:pt x="62" y="60"/>
                                </a:lnTo>
                                <a:lnTo>
                                  <a:pt x="48" y="80"/>
                                </a:lnTo>
                                <a:lnTo>
                                  <a:pt x="43" y="106"/>
                                </a:lnTo>
                                <a:lnTo>
                                  <a:pt x="43" y="444"/>
                                </a:lnTo>
                                <a:lnTo>
                                  <a:pt x="48" y="469"/>
                                </a:lnTo>
                                <a:lnTo>
                                  <a:pt x="62" y="489"/>
                                </a:lnTo>
                                <a:lnTo>
                                  <a:pt x="82" y="502"/>
                                </a:lnTo>
                                <a:lnTo>
                                  <a:pt x="108" y="506"/>
                                </a:lnTo>
                                <a:lnTo>
                                  <a:pt x="2306" y="506"/>
                                </a:lnTo>
                                <a:lnTo>
                                  <a:pt x="2298" y="518"/>
                                </a:lnTo>
                                <a:lnTo>
                                  <a:pt x="2264" y="541"/>
                                </a:lnTo>
                                <a:lnTo>
                                  <a:pt x="2222" y="550"/>
                                </a:lnTo>
                                <a:close/>
                                <a:moveTo>
                                  <a:pt x="2306" y="506"/>
                                </a:moveTo>
                                <a:lnTo>
                                  <a:pt x="2222" y="506"/>
                                </a:lnTo>
                                <a:lnTo>
                                  <a:pt x="2248" y="502"/>
                                </a:lnTo>
                                <a:lnTo>
                                  <a:pt x="2268" y="489"/>
                                </a:lnTo>
                                <a:lnTo>
                                  <a:pt x="2282" y="469"/>
                                </a:lnTo>
                                <a:lnTo>
                                  <a:pt x="2287" y="444"/>
                                </a:lnTo>
                                <a:lnTo>
                                  <a:pt x="2287" y="106"/>
                                </a:lnTo>
                                <a:lnTo>
                                  <a:pt x="2282" y="80"/>
                                </a:lnTo>
                                <a:lnTo>
                                  <a:pt x="2268" y="60"/>
                                </a:lnTo>
                                <a:lnTo>
                                  <a:pt x="2248" y="46"/>
                                </a:lnTo>
                                <a:lnTo>
                                  <a:pt x="2222" y="41"/>
                                </a:lnTo>
                                <a:lnTo>
                                  <a:pt x="2306" y="41"/>
                                </a:lnTo>
                                <a:lnTo>
                                  <a:pt x="2322" y="64"/>
                                </a:lnTo>
                                <a:lnTo>
                                  <a:pt x="2330" y="106"/>
                                </a:lnTo>
                                <a:lnTo>
                                  <a:pt x="2330" y="444"/>
                                </a:lnTo>
                                <a:lnTo>
                                  <a:pt x="2321" y="485"/>
                                </a:lnTo>
                                <a:lnTo>
                                  <a:pt x="2306" y="506"/>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902034569" name="Text Box 78"/>
                        <wps:cNvSpPr txBox="1">
                          <a:spLocks noChangeArrowheads="1"/>
                        </wps:cNvSpPr>
                        <wps:spPr bwMode="auto">
                          <a:xfrm>
                            <a:off x="4984" y="254"/>
                            <a:ext cx="2331" cy="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621AE0" w14:textId="77777777" w:rsidR="002C3A1E" w:rsidRDefault="002C3A1E" w:rsidP="00790308">
                              <w:pPr>
                                <w:spacing w:before="110"/>
                                <w:ind w:left="323"/>
                                <w:rPr>
                                  <w:b/>
                                  <w:sz w:val="26"/>
                                </w:rPr>
                              </w:pPr>
                              <w:r>
                                <w:rPr>
                                  <w:b/>
                                  <w:sz w:val="26"/>
                                </w:rPr>
                                <w:t>CERTIFICATE</w:t>
                              </w:r>
                            </w:p>
                          </w:txbxContent>
                        </wps:txbx>
                        <wps:bodyPr rot="0" vert="horz" wrap="square" lIns="0" tIns="0" rIns="0" bIns="0" anchor="t" anchorCtr="0" upright="1">
                          <a:noAutofit/>
                        </wps:bodyPr>
                      </wps:wsp>
                    </wpg:wg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group w14:anchorId="0DFC937E" id="Group 51" o:spid="_x0000_s1026" style="position:absolute;margin-left:252.5pt;margin-top:12.8pt;width:101.05pt;height:27.5pt;z-index:-251638784;mso-wrap-distance-left:0;mso-wrap-distance-right:0;mso-position-horizontal-relative:page" coordorigin="4984,254" coordsize="2331,55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">
                <v:shape id="AutoShape 77" o:spid="_x0000_s1027" style="position:absolute;left:4984;top:254;width:2331;height:550;visibility:visible;mso-wrap-style:square;v-text-anchor:top" coordsize="2331,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" path="m2222,550r-2114,l66,541,31,518,8,485,,444,,106,8,64,31,30,66,8,108,,2222,r42,8l2299,30r7,11l108,41,82,46,62,60,48,80r-5,26l43,444r5,25l62,489r20,13l108,506r2198,l2298,518r-34,23l2222,550xm2306,506r-84,l2248,502r20,-13l2282,469r5,-25l2287,106r-5,-26l2268,60,2248,46r-26,-5l2306,41r16,23l2330,106r,338l2321,485r-15,21xe" fillcolor="black" stroked="f">
                  <v:path arrowok="t" o:connecttype="custom" o:connectlocs="2222,805;108,805;66,796;31,773;8,740;0,699;0,361;8,319;31,285;66,263;108,255;2222,255;2264,263;2299,285;2306,296;108,296;82,301;62,315;48,335;43,361;43,699;48,724;62,744;82,757;108,761;2306,761;2298,773;2264,796;2222,805;2306,761;2222,761;2248,757;2268,744;2282,724;2287,699;2287,361;2282,335;2268,315;2248,301;2222,296;2306,296;2322,319;2330,361;2330,699;2321,740;2306,761" o:connectangles="0,0,0,0,0,0,0,0,0,0,0,0,0,0,0,0,0,0,0,0,0,0,0,0,0,0,0,0,0,0,0,0,0,0,0,0,0,0,0,0,0,0,0,0,0,0"/>
                </v:shape>
                <v:shapetype id="_x0000_t202" coordsize="21600,21600" o:spt="202" path="m,l,21600r21600,l21600,xe">
                  <v:stroke joinstyle="miter"/>
                  <v:path gradientshapeok="t" o:connecttype="rect"/>
                </v:shapetype>
                <v:shape id="Text Box 78" o:spid="_x0000_s1028" type="#_x0000_t202" style="position:absolute;left:4984;top:254;width:2331;height:55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" filled="f" stroked="f">
                  <v:textbox inset="0,0,0,0">
                    <w:txbxContent>
                      <w:p w14:paraId="29621AE0" w14:textId="77777777" w:rsidR="002C3A1E" w:rsidRDefault="002C3A1E" w:rsidP="00790308">
                        <w:pPr>
                          <w:spacing w:before="110"/>
                          <w:ind w:left="323"/>
                          <w:rPr>
                            <w:b/>
                            <w:sz w:val="26"/>
                          </w:rPr>
                        </w:pPr>
                        <w:r>
                          <w:rPr>
                            <w:b/>
                            <w:sz w:val="26"/>
                          </w:rPr>
                          <w:t>CERTIFICATE</w:t>
                        </w:r>
                      </w:p>
                    </w:txbxContent>
                  </v:textbox>
                </v:shape>
                <w10:wrap type="topAndBottom" anchorx="page"/>
              </v:group>
            </w:pict>
          </mc:Fallback>
        </mc:AlternateContent>
      </w:r>
    </w:p>
    <w:p w14:paraId="6119CB07" w14:textId="77777777" w:rsidR="002C3A1E" w:rsidRDefault="002C3A1E" w:rsidP="002C3A1E">
      <w:pPr>
        <w:pStyle w:val="BodyText"/>
        <w:spacing w:before="2"/>
        <w:rPr>
          <w:sz w:val="27"/>
        </w:rPr>
      </w:pPr>
      <w:r>
        <w:rPr>
          <w:sz w:val="27"/>
        </w:rPr>
        <w:tab/>
      </w:r>
      <w:r>
        <w:rPr>
          <w:sz w:val="27"/>
        </w:rPr>
        <w:tab/>
      </w:r>
    </w:p>
    <w:p w14:paraId="358EAB01" w14:textId="77777777" w:rsidR="002C3A1E" w:rsidRDefault="002C3A1E" w:rsidP="002C3A1E">
      <w:pPr>
        <w:pStyle w:val="BodyText"/>
        <w:spacing w:before="5"/>
        <w:rPr>
          <w:sz w:val="17"/>
        </w:rPr>
      </w:pPr>
    </w:p>
    <w:p w14:paraId="3D430893" w14:textId="000CBD6E" w:rsidR="002C3A1E" w:rsidRPr="009437C6" w:rsidRDefault="002C3A1E" w:rsidP="003D1858">
      <w:pPr>
        <w:pStyle w:val="BodyText"/>
        <w:tabs>
          <w:tab w:val="left" w:pos="3399"/>
        </w:tabs>
        <w:spacing w:before="122" w:line="480" w:lineRule="auto"/>
        <w:ind w:left="615" w:right="1088" w:firstLine="825"/>
        <w:jc w:val="both"/>
        <w:rPr>
          <w:rFonts w:ascii="Calibri"/>
        </w:rPr>
      </w:pPr>
      <w:r>
        <w:t xml:space="preserve">Certificate  that  this is a bonafied record of the practical work done in  _____________________________________________________________Laboratory by __________________________________ with  Regd. No. ______________________________ of __________________B.Tech Course_____________________ Semester  in ______________________________________________________Branch </w:t>
      </w:r>
      <w:r w:rsidRPr="009437C6">
        <w:t>during</w:t>
      </w:r>
      <w:r>
        <w:t xml:space="preserve"> the Academic Year</w:t>
      </w:r>
      <w:r w:rsidRPr="009437C6">
        <w:t>202</w:t>
      </w:r>
      <w:r w:rsidRPr="009437C6">
        <w:rPr>
          <w:rFonts w:ascii="Calibri"/>
        </w:rPr>
        <w:t>2-</w:t>
      </w:r>
      <w:r w:rsidRPr="009437C6">
        <w:t>23</w:t>
      </w:r>
    </w:p>
    <w:p w14:paraId="4FACC69E" w14:textId="77777777" w:rsidR="002C3A1E" w:rsidRDefault="002C3A1E" w:rsidP="002C3A1E">
      <w:pPr>
        <w:pStyle w:val="BodyText"/>
        <w:spacing w:before="3"/>
        <w:ind w:left="615"/>
        <w:rPr>
          <w:rFonts w:ascii="Calibri"/>
        </w:rPr>
      </w:pPr>
      <w:r>
        <w:t>No.of Experiments held:</w:t>
      </w:r>
      <w:r>
        <w:rPr>
          <w:rFonts w:ascii="Calibri"/>
          <w:u w:val="single"/>
        </w:rPr>
        <w:t>________</w:t>
      </w:r>
    </w:p>
    <w:p w14:paraId="324C85B9" w14:textId="77777777" w:rsidR="002C3A1E" w:rsidRDefault="002C3A1E" w:rsidP="002C3A1E">
      <w:pPr>
        <w:pStyle w:val="BodyText"/>
        <w:spacing w:before="9"/>
        <w:rPr>
          <w:rFonts w:ascii="Calibri"/>
          <w:sz w:val="39"/>
        </w:rPr>
      </w:pPr>
    </w:p>
    <w:p w14:paraId="3CB2DA61" w14:textId="5E089CF1" w:rsidR="002C3A1E" w:rsidRDefault="002C3A1E" w:rsidP="002C3A1E">
      <w:pPr>
        <w:pStyle w:val="BodyText"/>
        <w:tabs>
          <w:tab w:val="left" w:pos="4500"/>
        </w:tabs>
        <w:ind w:left="615"/>
        <w:rPr>
          <w:rFonts w:ascii="Calibri"/>
        </w:rPr>
      </w:pPr>
      <w:r>
        <w:t>No.of Experiments Done</w:t>
      </w:r>
      <w:r>
        <w:rPr>
          <w:rFonts w:ascii="Calibri"/>
        </w:rPr>
        <w:t>: ________</w:t>
      </w:r>
    </w:p>
    <w:p w14:paraId="3470A2B7" w14:textId="77777777" w:rsidR="002C3A1E" w:rsidRDefault="002C3A1E" w:rsidP="002C3A1E">
      <w:pPr>
        <w:pStyle w:val="BodyText"/>
        <w:rPr>
          <w:rFonts w:ascii="Calibri"/>
          <w:sz w:val="20"/>
        </w:rPr>
      </w:pPr>
    </w:p>
    <w:p w14:paraId="601F1A66" w14:textId="6260521D" w:rsidR="002C3A1E" w:rsidRDefault="002C3A1E" w:rsidP="002C3A1E">
      <w:pPr>
        <w:pStyle w:val="BodyText"/>
        <w:tabs>
          <w:tab w:val="left" w:pos="2289"/>
          <w:tab w:val="left" w:pos="6728"/>
        </w:tabs>
        <w:spacing w:before="294"/>
        <w:ind w:left="1824"/>
      </w:pPr>
      <w:r>
        <w:rPr>
          <w:noProof/>
          <w:lang w:val="en-IN" w:eastAsia="en-IN"/>
        </w:rPr>
        <w:drawing>
          <wp:anchor distT="0" distB="0" distL="0" distR="0" simplePos="0" relativeHeight="251672576" behindDoc="1" locked="0" layoutInCell="1" allowOverlap="1" wp14:anchorId="70BD8164" wp14:editId="3BFC8DB5">
            <wp:simplePos x="0" y="0"/>
            <wp:positionH relativeFrom="page">
              <wp:posOffset>1014983</wp:posOffset>
            </wp:positionH>
            <wp:positionV relativeFrom="paragraph">
              <wp:posOffset>237857</wp:posOffset>
            </wp:positionV>
            <wp:extent cx="384047" cy="112776"/>
            <wp:effectExtent l="0" t="0" r="0" b="0"/>
            <wp:wrapNone/>
            <wp:docPr id="7" name="image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png"/>
                    <pic:cNvPicPr/>
                  </pic:nvPicPr>
                  <pic:blipFill>
                    <a:blip r:embed="rId16" cstate="print"/>
                    <a:stretch>
                      <a:fillRect/>
                    </a:stretch>
                  </pic:blipFill>
                  <pic:spPr>
                    <a:xfrm>
                      <a:off x="0" y="0"/>
                      <a:ext cx="384047" cy="112776"/>
                    </a:xfrm>
                    <a:prstGeom prst="rect">
                      <a:avLst/>
                    </a:prstGeom>
                  </pic:spPr>
                </pic:pic>
              </a:graphicData>
            </a:graphic>
          </wp:anchor>
        </w:drawing>
      </w:r>
      <w:r>
        <w:rPr>
          <w:noProof/>
          <w:lang w:val="en-IN" w:eastAsia="en-IN"/>
        </w:rPr>
        <mc:AlternateContent>
          <mc:Choice Requires="wps">
            <w:drawing>
              <wp:anchor distT="0" distB="0" distL="114300" distR="114300" simplePos="0" relativeHeight="251673600" behindDoc="1" locked="0" layoutInCell="1" allowOverlap="1" wp14:anchorId="4505A61F" wp14:editId="5F051E17">
                <wp:simplePos x="0" y="0"/>
                <wp:positionH relativeFrom="page">
                  <wp:posOffset>1467485</wp:posOffset>
                </wp:positionH>
                <wp:positionV relativeFrom="paragraph">
                  <wp:posOffset>323215</wp:posOffset>
                </wp:positionV>
                <wp:extent cx="182880" cy="26035"/>
                <wp:effectExtent l="635" t="4445" r="0" b="0"/>
                <wp:wrapNone/>
                <wp:docPr id="2038217515" name="Freeform: Shape 4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2880" cy="26035"/>
                        </a:xfrm>
                        <a:custGeom>
                          <a:avLst/>
                          <a:gdLst>
                            <a:gd name="T0" fmla="+- 0 2347 2311"/>
                            <a:gd name="T1" fmla="*/ T0 w 288"/>
                            <a:gd name="T2" fmla="+- 0 511 509"/>
                            <a:gd name="T3" fmla="*/ 511 h 41"/>
                            <a:gd name="T4" fmla="+- 0 2311 2311"/>
                            <a:gd name="T5" fmla="*/ T4 w 288"/>
                            <a:gd name="T6" fmla="+- 0 511 509"/>
                            <a:gd name="T7" fmla="*/ 511 h 41"/>
                            <a:gd name="T8" fmla="+- 0 2311 2311"/>
                            <a:gd name="T9" fmla="*/ T8 w 288"/>
                            <a:gd name="T10" fmla="+- 0 550 509"/>
                            <a:gd name="T11" fmla="*/ 550 h 41"/>
                            <a:gd name="T12" fmla="+- 0 2347 2311"/>
                            <a:gd name="T13" fmla="*/ T12 w 288"/>
                            <a:gd name="T14" fmla="+- 0 550 509"/>
                            <a:gd name="T15" fmla="*/ 550 h 41"/>
                            <a:gd name="T16" fmla="+- 0 2347 2311"/>
                            <a:gd name="T17" fmla="*/ T16 w 288"/>
                            <a:gd name="T18" fmla="+- 0 511 509"/>
                            <a:gd name="T19" fmla="*/ 511 h 41"/>
                            <a:gd name="T20" fmla="+- 0 2410 2311"/>
                            <a:gd name="T21" fmla="*/ T20 w 288"/>
                            <a:gd name="T22" fmla="+- 0 511 509"/>
                            <a:gd name="T23" fmla="*/ 511 h 41"/>
                            <a:gd name="T24" fmla="+- 0 2374 2311"/>
                            <a:gd name="T25" fmla="*/ T24 w 288"/>
                            <a:gd name="T26" fmla="+- 0 511 509"/>
                            <a:gd name="T27" fmla="*/ 511 h 41"/>
                            <a:gd name="T28" fmla="+- 0 2374 2311"/>
                            <a:gd name="T29" fmla="*/ T28 w 288"/>
                            <a:gd name="T30" fmla="+- 0 550 509"/>
                            <a:gd name="T31" fmla="*/ 550 h 41"/>
                            <a:gd name="T32" fmla="+- 0 2410 2311"/>
                            <a:gd name="T33" fmla="*/ T32 w 288"/>
                            <a:gd name="T34" fmla="+- 0 550 509"/>
                            <a:gd name="T35" fmla="*/ 550 h 41"/>
                            <a:gd name="T36" fmla="+- 0 2410 2311"/>
                            <a:gd name="T37" fmla="*/ T36 w 288"/>
                            <a:gd name="T38" fmla="+- 0 511 509"/>
                            <a:gd name="T39" fmla="*/ 511 h 41"/>
                            <a:gd name="T40" fmla="+- 0 2474 2311"/>
                            <a:gd name="T41" fmla="*/ T40 w 288"/>
                            <a:gd name="T42" fmla="+- 0 511 509"/>
                            <a:gd name="T43" fmla="*/ 511 h 41"/>
                            <a:gd name="T44" fmla="+- 0 2438 2311"/>
                            <a:gd name="T45" fmla="*/ T44 w 288"/>
                            <a:gd name="T46" fmla="+- 0 511 509"/>
                            <a:gd name="T47" fmla="*/ 511 h 41"/>
                            <a:gd name="T48" fmla="+- 0 2438 2311"/>
                            <a:gd name="T49" fmla="*/ T48 w 288"/>
                            <a:gd name="T50" fmla="+- 0 550 509"/>
                            <a:gd name="T51" fmla="*/ 550 h 41"/>
                            <a:gd name="T52" fmla="+- 0 2474 2311"/>
                            <a:gd name="T53" fmla="*/ T52 w 288"/>
                            <a:gd name="T54" fmla="+- 0 550 509"/>
                            <a:gd name="T55" fmla="*/ 550 h 41"/>
                            <a:gd name="T56" fmla="+- 0 2474 2311"/>
                            <a:gd name="T57" fmla="*/ T56 w 288"/>
                            <a:gd name="T58" fmla="+- 0 511 509"/>
                            <a:gd name="T59" fmla="*/ 511 h 41"/>
                            <a:gd name="T60" fmla="+- 0 2537 2311"/>
                            <a:gd name="T61" fmla="*/ T60 w 288"/>
                            <a:gd name="T62" fmla="+- 0 509 509"/>
                            <a:gd name="T63" fmla="*/ 509 h 41"/>
                            <a:gd name="T64" fmla="+- 0 2498 2311"/>
                            <a:gd name="T65" fmla="*/ T64 w 288"/>
                            <a:gd name="T66" fmla="+- 0 509 509"/>
                            <a:gd name="T67" fmla="*/ 509 h 41"/>
                            <a:gd name="T68" fmla="+- 0 2498 2311"/>
                            <a:gd name="T69" fmla="*/ T68 w 288"/>
                            <a:gd name="T70" fmla="+- 0 550 509"/>
                            <a:gd name="T71" fmla="*/ 550 h 41"/>
                            <a:gd name="T72" fmla="+- 0 2537 2311"/>
                            <a:gd name="T73" fmla="*/ T72 w 288"/>
                            <a:gd name="T74" fmla="+- 0 550 509"/>
                            <a:gd name="T75" fmla="*/ 550 h 41"/>
                            <a:gd name="T76" fmla="+- 0 2537 2311"/>
                            <a:gd name="T77" fmla="*/ T76 w 288"/>
                            <a:gd name="T78" fmla="+- 0 509 509"/>
                            <a:gd name="T79" fmla="*/ 509 h 41"/>
                            <a:gd name="T80" fmla="+- 0 2599 2311"/>
                            <a:gd name="T81" fmla="*/ T80 w 288"/>
                            <a:gd name="T82" fmla="+- 0 509 509"/>
                            <a:gd name="T83" fmla="*/ 509 h 41"/>
                            <a:gd name="T84" fmla="+- 0 2561 2311"/>
                            <a:gd name="T85" fmla="*/ T84 w 288"/>
                            <a:gd name="T86" fmla="+- 0 509 509"/>
                            <a:gd name="T87" fmla="*/ 509 h 41"/>
                            <a:gd name="T88" fmla="+- 0 2561 2311"/>
                            <a:gd name="T89" fmla="*/ T88 w 288"/>
                            <a:gd name="T90" fmla="+- 0 550 509"/>
                            <a:gd name="T91" fmla="*/ 550 h 41"/>
                            <a:gd name="T92" fmla="+- 0 2599 2311"/>
                            <a:gd name="T93" fmla="*/ T92 w 288"/>
                            <a:gd name="T94" fmla="+- 0 550 509"/>
                            <a:gd name="T95" fmla="*/ 550 h 41"/>
                            <a:gd name="T96" fmla="+- 0 2599 2311"/>
                            <a:gd name="T97" fmla="*/ T96 w 288"/>
                            <a:gd name="T98" fmla="+- 0 509 509"/>
                            <a:gd name="T99" fmla="*/ 509 h 41"/>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 ang="0">
                              <a:pos x="T81" y="T83"/>
                            </a:cxn>
                            <a:cxn ang="0">
                              <a:pos x="T85" y="T87"/>
                            </a:cxn>
                            <a:cxn ang="0">
                              <a:pos x="T89" y="T91"/>
                            </a:cxn>
                            <a:cxn ang="0">
                              <a:pos x="T93" y="T95"/>
                            </a:cxn>
                            <a:cxn ang="0">
                              <a:pos x="T97" y="T99"/>
                            </a:cxn>
                          </a:cxnLst>
                          <a:rect l="0" t="0" r="r" b="b"/>
                          <a:pathLst>
                            <a:path w="288" h="41">
                              <a:moveTo>
                                <a:pt x="36" y="2"/>
                              </a:moveTo>
                              <a:lnTo>
                                <a:pt x="0" y="2"/>
                              </a:lnTo>
                              <a:lnTo>
                                <a:pt x="0" y="41"/>
                              </a:lnTo>
                              <a:lnTo>
                                <a:pt x="36" y="41"/>
                              </a:lnTo>
                              <a:lnTo>
                                <a:pt x="36" y="2"/>
                              </a:lnTo>
                              <a:close/>
                              <a:moveTo>
                                <a:pt x="99" y="2"/>
                              </a:moveTo>
                              <a:lnTo>
                                <a:pt x="63" y="2"/>
                              </a:lnTo>
                              <a:lnTo>
                                <a:pt x="63" y="41"/>
                              </a:lnTo>
                              <a:lnTo>
                                <a:pt x="99" y="41"/>
                              </a:lnTo>
                              <a:lnTo>
                                <a:pt x="99" y="2"/>
                              </a:lnTo>
                              <a:close/>
                              <a:moveTo>
                                <a:pt x="163" y="2"/>
                              </a:moveTo>
                              <a:lnTo>
                                <a:pt x="127" y="2"/>
                              </a:lnTo>
                              <a:lnTo>
                                <a:pt x="127" y="41"/>
                              </a:lnTo>
                              <a:lnTo>
                                <a:pt x="163" y="41"/>
                              </a:lnTo>
                              <a:lnTo>
                                <a:pt x="163" y="2"/>
                              </a:lnTo>
                              <a:close/>
                              <a:moveTo>
                                <a:pt x="226" y="0"/>
                              </a:moveTo>
                              <a:lnTo>
                                <a:pt x="187" y="0"/>
                              </a:lnTo>
                              <a:lnTo>
                                <a:pt x="187" y="41"/>
                              </a:lnTo>
                              <a:lnTo>
                                <a:pt x="226" y="41"/>
                              </a:lnTo>
                              <a:lnTo>
                                <a:pt x="226" y="0"/>
                              </a:lnTo>
                              <a:close/>
                              <a:moveTo>
                                <a:pt x="288" y="0"/>
                              </a:moveTo>
                              <a:lnTo>
                                <a:pt x="250" y="0"/>
                              </a:lnTo>
                              <a:lnTo>
                                <a:pt x="250" y="41"/>
                              </a:lnTo>
                              <a:lnTo>
                                <a:pt x="288" y="41"/>
                              </a:lnTo>
                              <a:lnTo>
                                <a:pt x="288" y="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shape w14:anchorId="6ADC2FC7" id="Freeform: Shape 49" o:spid="_x0000_s1026" style="position:absolute;margin-left:115.55pt;margin-top:25.45pt;width:14.4pt;height:2.05pt;z-index:-25164288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288,4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" path="m36,2l,2,,41r36,l36,2xm99,2l63,2r,39l99,41,99,2xm163,2r-36,l127,41r36,l163,2xm226,l187,r,41l226,41,226,xm288,l250,r,41l288,41,288,xe" fillcolor="black" stroked="f">
                <v:path arrowok="t" o:connecttype="custom" o:connectlocs="22860,324485;0,324485;0,349250;22860,349250;22860,324485;62865,324485;40005,324485;40005,349250;62865,349250;62865,324485;103505,324485;80645,324485;80645,349250;103505,349250;103505,324485;143510,323215;118745,323215;118745,349250;143510,349250;143510,323215;182880,323215;158750,323215;158750,349250;182880,349250;182880,323215" o:connectangles="0,0,0,0,0,0,0,0,0,0,0,0,0,0,0,0,0,0,0,0,0,0,0,0,0"/>
                <w10:wrap anchorx="page"/>
              </v:shape>
            </w:pict>
          </mc:Fallback>
        </mc:AlternateContent>
      </w:r>
      <w:r>
        <w:rPr>
          <w:noProof/>
          <w:lang w:val="en-IN" w:eastAsia="en-IN"/>
        </w:rPr>
        <mc:AlternateContent>
          <mc:Choice Requires="wps">
            <w:drawing>
              <wp:anchor distT="0" distB="0" distL="114300" distR="114300" simplePos="0" relativeHeight="251674624" behindDoc="1" locked="0" layoutInCell="1" allowOverlap="1" wp14:anchorId="04C2D7AB" wp14:editId="1344B4C3">
                <wp:simplePos x="0" y="0"/>
                <wp:positionH relativeFrom="page">
                  <wp:posOffset>1696085</wp:posOffset>
                </wp:positionH>
                <wp:positionV relativeFrom="paragraph">
                  <wp:posOffset>231775</wp:posOffset>
                </wp:positionV>
                <wp:extent cx="76200" cy="152400"/>
                <wp:effectExtent l="635" t="8255" r="8890" b="1270"/>
                <wp:wrapNone/>
                <wp:docPr id="1185782275" name="Freeform: Shape 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6200" cy="152400"/>
                        </a:xfrm>
                        <a:custGeom>
                          <a:avLst/>
                          <a:gdLst>
                            <a:gd name="T0" fmla="+- 0 2695 2671"/>
                            <a:gd name="T1" fmla="*/ T0 w 120"/>
                            <a:gd name="T2" fmla="+- 0 605 365"/>
                            <a:gd name="T3" fmla="*/ 605 h 240"/>
                            <a:gd name="T4" fmla="+- 0 2671 2671"/>
                            <a:gd name="T5" fmla="*/ T4 w 120"/>
                            <a:gd name="T6" fmla="+- 0 605 365"/>
                            <a:gd name="T7" fmla="*/ 605 h 240"/>
                            <a:gd name="T8" fmla="+- 0 2765 2671"/>
                            <a:gd name="T9" fmla="*/ T8 w 120"/>
                            <a:gd name="T10" fmla="+- 0 365 365"/>
                            <a:gd name="T11" fmla="*/ 365 h 240"/>
                            <a:gd name="T12" fmla="+- 0 2791 2671"/>
                            <a:gd name="T13" fmla="*/ T12 w 120"/>
                            <a:gd name="T14" fmla="+- 0 365 365"/>
                            <a:gd name="T15" fmla="*/ 365 h 240"/>
                            <a:gd name="T16" fmla="+- 0 2695 2671"/>
                            <a:gd name="T17" fmla="*/ T16 w 120"/>
                            <a:gd name="T18" fmla="+- 0 605 365"/>
                            <a:gd name="T19" fmla="*/ 605 h 240"/>
                          </a:gdLst>
                          <a:ahLst/>
                          <a:cxnLst>
                            <a:cxn ang="0">
                              <a:pos x="T1" y="T3"/>
                            </a:cxn>
                            <a:cxn ang="0">
                              <a:pos x="T5" y="T7"/>
                            </a:cxn>
                            <a:cxn ang="0">
                              <a:pos x="T9" y="T11"/>
                            </a:cxn>
                            <a:cxn ang="0">
                              <a:pos x="T13" y="T15"/>
                            </a:cxn>
                            <a:cxn ang="0">
                              <a:pos x="T17" y="T19"/>
                            </a:cxn>
                          </a:cxnLst>
                          <a:rect l="0" t="0" r="r" b="b"/>
                          <a:pathLst>
                            <a:path w="120" h="240">
                              <a:moveTo>
                                <a:pt x="24" y="240"/>
                              </a:moveTo>
                              <a:lnTo>
                                <a:pt x="0" y="240"/>
                              </a:lnTo>
                              <a:lnTo>
                                <a:pt x="94" y="0"/>
                              </a:lnTo>
                              <a:lnTo>
                                <a:pt x="120" y="0"/>
                              </a:lnTo>
                              <a:lnTo>
                                <a:pt x="24" y="24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shape w14:anchorId="24D71621" id="Freeform: Shape 48" o:spid="_x0000_s1026" style="position:absolute;margin-left:133.55pt;margin-top:18.25pt;width:6pt;height:12pt;z-index:-25164185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20,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" path="m24,240l,240,94,r26,l24,240xe" fillcolor="black" stroked="f">
                <v:path arrowok="t" o:connecttype="custom" o:connectlocs="15240,384175;0,384175;59690,231775;76200,231775;15240,384175" o:connectangles="0,0,0,0,0"/>
                <w10:wrap anchorx="page"/>
              </v:shape>
            </w:pict>
          </mc:Fallback>
        </mc:AlternateContent>
      </w:r>
      <w:r>
        <w:rPr>
          <w:noProof/>
          <w:lang w:val="en-IN" w:eastAsia="en-IN"/>
        </w:rPr>
        <mc:AlternateContent>
          <mc:Choice Requires="wps">
            <w:drawing>
              <wp:anchor distT="0" distB="0" distL="114300" distR="114300" simplePos="0" relativeHeight="251675648" behindDoc="1" locked="0" layoutInCell="1" allowOverlap="1" wp14:anchorId="41D87DE2" wp14:editId="3722A555">
                <wp:simplePos x="0" y="0"/>
                <wp:positionH relativeFrom="page">
                  <wp:posOffset>2112010</wp:posOffset>
                </wp:positionH>
                <wp:positionV relativeFrom="paragraph">
                  <wp:posOffset>231775</wp:posOffset>
                </wp:positionV>
                <wp:extent cx="76200" cy="152400"/>
                <wp:effectExtent l="6985" t="8255" r="2540" b="1270"/>
                <wp:wrapNone/>
                <wp:docPr id="1530535088" name="Freeform: Shap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6200" cy="152400"/>
                        </a:xfrm>
                        <a:custGeom>
                          <a:avLst/>
                          <a:gdLst>
                            <a:gd name="T0" fmla="+- 0 3353 3326"/>
                            <a:gd name="T1" fmla="*/ T0 w 120"/>
                            <a:gd name="T2" fmla="+- 0 605 365"/>
                            <a:gd name="T3" fmla="*/ 605 h 240"/>
                            <a:gd name="T4" fmla="+- 0 3326 3326"/>
                            <a:gd name="T5" fmla="*/ T4 w 120"/>
                            <a:gd name="T6" fmla="+- 0 605 365"/>
                            <a:gd name="T7" fmla="*/ 605 h 240"/>
                            <a:gd name="T8" fmla="+- 0 3422 3326"/>
                            <a:gd name="T9" fmla="*/ T8 w 120"/>
                            <a:gd name="T10" fmla="+- 0 365 365"/>
                            <a:gd name="T11" fmla="*/ 365 h 240"/>
                            <a:gd name="T12" fmla="+- 0 3446 3326"/>
                            <a:gd name="T13" fmla="*/ T12 w 120"/>
                            <a:gd name="T14" fmla="+- 0 365 365"/>
                            <a:gd name="T15" fmla="*/ 365 h 240"/>
                            <a:gd name="T16" fmla="+- 0 3353 3326"/>
                            <a:gd name="T17" fmla="*/ T16 w 120"/>
                            <a:gd name="T18" fmla="+- 0 605 365"/>
                            <a:gd name="T19" fmla="*/ 605 h 240"/>
                          </a:gdLst>
                          <a:ahLst/>
                          <a:cxnLst>
                            <a:cxn ang="0">
                              <a:pos x="T1" y="T3"/>
                            </a:cxn>
                            <a:cxn ang="0">
                              <a:pos x="T5" y="T7"/>
                            </a:cxn>
                            <a:cxn ang="0">
                              <a:pos x="T9" y="T11"/>
                            </a:cxn>
                            <a:cxn ang="0">
                              <a:pos x="T13" y="T15"/>
                            </a:cxn>
                            <a:cxn ang="0">
                              <a:pos x="T17" y="T19"/>
                            </a:cxn>
                          </a:cxnLst>
                          <a:rect l="0" t="0" r="r" b="b"/>
                          <a:pathLst>
                            <a:path w="120" h="240">
                              <a:moveTo>
                                <a:pt x="27" y="240"/>
                              </a:moveTo>
                              <a:lnTo>
                                <a:pt x="0" y="240"/>
                              </a:lnTo>
                              <a:lnTo>
                                <a:pt x="96" y="0"/>
                              </a:lnTo>
                              <a:lnTo>
                                <a:pt x="120" y="0"/>
                              </a:lnTo>
                              <a:lnTo>
                                <a:pt x="27" y="240"/>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w:pict>
              <v:shape w14:anchorId="001917F6" id="Freeform: Shape 47" o:spid="_x0000_s1026" style="position:absolute;margin-left:166.3pt;margin-top:18.25pt;width:6pt;height:12pt;z-index:-25164083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120,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" path="m27,240l,240,96,r24,l27,240xe" fillcolor="black" stroked="f">
                <v:path arrowok="t" o:connecttype="custom" o:connectlocs="17145,384175;0,384175;60960,231775;76200,231775;17145,384175" o:connectangles="0,0,0,0,0"/>
                <w10:wrap anchorx="page"/>
              </v:shape>
            </w:pict>
          </mc:Fallback>
        </mc:AlternateContent>
      </w:r>
      <w:r>
        <w:rPr>
          <w:rFonts w:ascii="Calibri"/>
          <w:position w:val="2"/>
          <w:u w:val="thick"/>
        </w:rPr>
        <w:tab/>
        <w:t xml:space="preserve">  </w:t>
      </w:r>
      <w:r>
        <w:rPr>
          <w:rFonts w:ascii="Calibri"/>
          <w:position w:val="2"/>
        </w:rPr>
        <w:t>2023</w:t>
      </w:r>
      <w:r>
        <w:rPr>
          <w:rFonts w:ascii="Calibri"/>
          <w:position w:val="2"/>
        </w:rPr>
        <w:tab/>
      </w:r>
      <w:r>
        <w:t>Signature of the Faculty</w:t>
      </w:r>
    </w:p>
    <w:p w14:paraId="2444A5AE" w14:textId="77777777" w:rsidR="002C3A1E" w:rsidRDefault="002C3A1E" w:rsidP="002C3A1E">
      <w:pPr>
        <w:pStyle w:val="BodyText"/>
        <w:rPr>
          <w:sz w:val="20"/>
        </w:rPr>
      </w:pPr>
    </w:p>
    <w:p w14:paraId="7894C9E4" w14:textId="77777777" w:rsidR="002C3A1E" w:rsidRDefault="002C3A1E" w:rsidP="002C3A1E">
      <w:pPr>
        <w:pStyle w:val="BodyText"/>
        <w:rPr>
          <w:sz w:val="20"/>
        </w:rPr>
      </w:pPr>
    </w:p>
    <w:p w14:paraId="7F122D2E" w14:textId="77777777" w:rsidR="002C3A1E" w:rsidRDefault="002C3A1E" w:rsidP="002C3A1E">
      <w:pPr>
        <w:pStyle w:val="BodyText"/>
        <w:rPr>
          <w:sz w:val="20"/>
        </w:rPr>
      </w:pPr>
    </w:p>
    <w:p w14:paraId="775C3990" w14:textId="77777777" w:rsidR="002C3A1E" w:rsidRDefault="002C3A1E" w:rsidP="002C3A1E">
      <w:pPr>
        <w:pStyle w:val="BodyText"/>
        <w:spacing w:before="2"/>
        <w:rPr>
          <w:sz w:val="25"/>
        </w:rPr>
      </w:pPr>
    </w:p>
    <w:p w14:paraId="28195342" w14:textId="77777777" w:rsidR="002C3A1E" w:rsidRDefault="002C3A1E" w:rsidP="002C3A1E">
      <w:pPr>
        <w:pStyle w:val="BodyText"/>
        <w:tabs>
          <w:tab w:val="left" w:pos="6763"/>
        </w:tabs>
        <w:spacing w:before="104"/>
        <w:ind w:left="526"/>
      </w:pPr>
      <w:r>
        <w:t>INTERNAL EXAMINER</w:t>
      </w:r>
      <w:r>
        <w:tab/>
        <w:t>EXTERNAL EXAMINER</w:t>
      </w:r>
    </w:p>
    <w:p w14:paraId="10908B21" w14:textId="77777777" w:rsidR="006E5EAB" w:rsidRDefault="006E5EAB" w:rsidP="006E5EAB">
      <w:pPr>
        <w:spacing w:line="240" w:lineRule="auto"/>
        <w:rPr>
          <w:rFonts w:ascii="Times New Roman" w:eastAsia="Times New Roman" w:hAnsi="Times New Roman" w:cs="Times New Roman"/>
          <w:b/>
          <w:bCs/>
          <w:sz w:val="28"/>
        </w:rPr>
      </w:pPr>
      <w:r>
        <w:rPr>
          <w:rFonts w:ascii="Times New Roman" w:eastAsia="Times New Roman" w:hAnsi="Times New Roman" w:cs="Times New Roman"/>
          <w:b/>
          <w:bCs/>
          <w:sz w:val="28"/>
        </w:rPr>
        <w:br w:type="page"/>
      </w:r>
    </w:p>
    <w:tbl>
      <w:tblPr>
        <w:tblStyle w:val="TableGrid"/>
        <w:tblpPr w:leftFromText="180" w:rightFromText="180" w:vertAnchor="text" w:horzAnchor="margin" w:tblpY="2513"/>
        <w:tblW w:w="0" w:type="auto"/>
        <w:tblLook w:val="04A0" w:firstRow="1" w:lastRow="0" w:firstColumn="1" w:lastColumn="0" w:noHBand="0" w:noVBand="1"/>
      </w:tblPr>
      <w:tblGrid>
        <w:gridCol w:w="7933"/>
        <w:gridCol w:w="2160"/>
      </w:tblGrid>
      <w:tr w:rsidR="008751D1" w14:paraId="01CC58CE" w14:textId="77777777" w:rsidTr="00053252">
        <w:tc>
          <w:tcPr>
            <w:tcW w:w="7933" w:type="dxa"/>
          </w:tcPr>
          <w:p w14:paraId="4392ACDF" w14:textId="77777777" w:rsidR="008751D1" w:rsidRPr="00A1649D" w:rsidRDefault="008751D1" w:rsidP="008751D1">
            <w:pPr>
              <w:rPr>
                <w:rFonts w:ascii="Times New Roman" w:eastAsia="Times New Roman" w:hAnsi="Times New Roman" w:cs="Times New Roman"/>
                <w:b/>
                <w:bCs/>
                <w:sz w:val="36"/>
                <w:szCs w:val="28"/>
              </w:rPr>
            </w:pPr>
            <w:r w:rsidRPr="008751D1">
              <w:rPr>
                <w:rFonts w:ascii="Times New Roman" w:eastAsia="Times New Roman" w:hAnsi="Times New Roman" w:cs="Times New Roman"/>
                <w:b/>
                <w:bCs/>
                <w:sz w:val="40"/>
                <w:szCs w:val="32"/>
              </w:rPr>
              <w:lastRenderedPageBreak/>
              <w:t>EXPERIMENTS</w:t>
            </w:r>
          </w:p>
        </w:tc>
        <w:tc>
          <w:tcPr>
            <w:tcW w:w="2160" w:type="dxa"/>
          </w:tcPr>
          <w:p w14:paraId="6CFEB0AA" w14:textId="77777777" w:rsidR="008751D1" w:rsidRDefault="008751D1" w:rsidP="008751D1">
            <w:pPr>
              <w:rPr>
                <w:rFonts w:ascii="Times New Roman" w:eastAsia="Times New Roman" w:hAnsi="Times New Roman" w:cs="Times New Roman"/>
                <w:b/>
                <w:bCs/>
                <w:sz w:val="28"/>
              </w:rPr>
            </w:pPr>
            <w:r w:rsidRPr="008751D1">
              <w:rPr>
                <w:rFonts w:ascii="Times New Roman" w:eastAsia="Times New Roman" w:hAnsi="Times New Roman" w:cs="Times New Roman"/>
                <w:b/>
                <w:bCs/>
                <w:sz w:val="40"/>
                <w:szCs w:val="32"/>
              </w:rPr>
              <w:t>PAGE NO.</w:t>
            </w:r>
          </w:p>
        </w:tc>
      </w:tr>
      <w:tr w:rsidR="008751D1" w14:paraId="2E84A60A" w14:textId="77777777" w:rsidTr="00053252">
        <w:tc>
          <w:tcPr>
            <w:tcW w:w="7933" w:type="dxa"/>
          </w:tcPr>
          <w:p w14:paraId="177791CF" w14:textId="77777777" w:rsidR="008751D1" w:rsidRDefault="008751D1" w:rsidP="008751D1">
            <w:pPr>
              <w:pStyle w:val="ListParagraph"/>
              <w:numPr>
                <w:ilvl w:val="0"/>
                <w:numId w:val="13"/>
              </w:numPr>
              <w:spacing w:line="360" w:lineRule="auto"/>
              <w:rPr>
                <w:rFonts w:ascii="Times New Roman" w:eastAsia="Times New Roman" w:hAnsi="Times New Roman" w:cs="Times New Roman"/>
                <w:b/>
                <w:bCs/>
                <w:sz w:val="32"/>
                <w:szCs w:val="24"/>
              </w:rPr>
            </w:pPr>
            <w:r w:rsidRPr="00A1649D">
              <w:rPr>
                <w:rFonts w:ascii="Times New Roman" w:eastAsia="Times New Roman" w:hAnsi="Times New Roman" w:cs="Times New Roman"/>
                <w:b/>
                <w:bCs/>
                <w:sz w:val="32"/>
                <w:szCs w:val="24"/>
              </w:rPr>
              <w:t>ARTIFICIAL INTELIGENC</w:t>
            </w:r>
            <w:r>
              <w:rPr>
                <w:rFonts w:ascii="Times New Roman" w:eastAsia="Times New Roman" w:hAnsi="Times New Roman" w:cs="Times New Roman"/>
                <w:b/>
                <w:bCs/>
                <w:sz w:val="32"/>
                <w:szCs w:val="24"/>
              </w:rPr>
              <w:t>E</w:t>
            </w:r>
          </w:p>
          <w:p w14:paraId="612163CD" w14:textId="77777777" w:rsidR="008751D1" w:rsidRPr="00A015B8" w:rsidRDefault="008751D1" w:rsidP="008751D1">
            <w:pPr>
              <w:pStyle w:val="ListParagraph"/>
              <w:numPr>
                <w:ilvl w:val="0"/>
                <w:numId w:val="14"/>
              </w:numPr>
              <w:spacing w:line="360" w:lineRule="auto"/>
              <w:rPr>
                <w:rFonts w:ascii="Times New Roman" w:eastAsia="Times New Roman" w:hAnsi="Times New Roman" w:cs="Times New Roman"/>
                <w:b/>
                <w:bCs/>
                <w:sz w:val="32"/>
                <w:szCs w:val="24"/>
              </w:rPr>
            </w:pPr>
            <w:r w:rsidRPr="00A015B8">
              <w:rPr>
                <w:rFonts w:ascii="Times New Roman" w:eastAsia="Times New Roman" w:hAnsi="Times New Roman" w:cs="Times New Roman"/>
                <w:sz w:val="32"/>
                <w:szCs w:val="24"/>
              </w:rPr>
              <w:t>WATER JUG PROBLEM</w:t>
            </w:r>
          </w:p>
          <w:p w14:paraId="58FEA9C1" w14:textId="77777777" w:rsidR="008751D1" w:rsidRPr="00A015B8" w:rsidRDefault="008751D1" w:rsidP="008751D1">
            <w:pPr>
              <w:pStyle w:val="ListParagraph"/>
              <w:numPr>
                <w:ilvl w:val="0"/>
                <w:numId w:val="14"/>
              </w:numPr>
              <w:spacing w:line="360" w:lineRule="auto"/>
              <w:rPr>
                <w:rFonts w:ascii="Times New Roman" w:eastAsia="Times New Roman" w:hAnsi="Times New Roman" w:cs="Times New Roman"/>
                <w:b/>
                <w:bCs/>
                <w:sz w:val="32"/>
                <w:szCs w:val="24"/>
              </w:rPr>
            </w:pPr>
            <w:r w:rsidRPr="00A015B8">
              <w:rPr>
                <w:rFonts w:ascii="Times New Roman" w:eastAsia="Times New Roman" w:hAnsi="Times New Roman" w:cs="Times New Roman"/>
                <w:sz w:val="32"/>
                <w:szCs w:val="24"/>
              </w:rPr>
              <w:t>TIC TAC TOE</w:t>
            </w:r>
          </w:p>
          <w:p w14:paraId="3CC33BBD" w14:textId="77777777" w:rsidR="008751D1" w:rsidRPr="00A015B8" w:rsidRDefault="008751D1" w:rsidP="008751D1">
            <w:pPr>
              <w:pStyle w:val="ListParagraph"/>
              <w:numPr>
                <w:ilvl w:val="0"/>
                <w:numId w:val="14"/>
              </w:numPr>
              <w:spacing w:line="360" w:lineRule="auto"/>
              <w:rPr>
                <w:rFonts w:ascii="Times New Roman" w:eastAsia="Times New Roman" w:hAnsi="Times New Roman" w:cs="Times New Roman"/>
                <w:b/>
                <w:bCs/>
                <w:sz w:val="32"/>
                <w:szCs w:val="24"/>
              </w:rPr>
            </w:pPr>
            <w:r>
              <w:rPr>
                <w:rFonts w:ascii="Times New Roman" w:eastAsia="Times New Roman" w:hAnsi="Times New Roman" w:cs="Times New Roman"/>
                <w:sz w:val="32"/>
                <w:szCs w:val="24"/>
              </w:rPr>
              <w:t>MONKEY BANANA PROBLEM</w:t>
            </w:r>
          </w:p>
          <w:p w14:paraId="28D78758" w14:textId="77777777" w:rsidR="008751D1" w:rsidRPr="00A015B8" w:rsidRDefault="008751D1" w:rsidP="008751D1">
            <w:pPr>
              <w:pStyle w:val="ListParagraph"/>
              <w:numPr>
                <w:ilvl w:val="0"/>
                <w:numId w:val="14"/>
              </w:numPr>
              <w:spacing w:line="360" w:lineRule="auto"/>
              <w:rPr>
                <w:rFonts w:ascii="Times New Roman" w:eastAsia="Times New Roman" w:hAnsi="Times New Roman" w:cs="Times New Roman"/>
                <w:b/>
                <w:bCs/>
                <w:sz w:val="32"/>
                <w:szCs w:val="24"/>
              </w:rPr>
            </w:pPr>
            <w:r>
              <w:rPr>
                <w:rFonts w:ascii="Times New Roman" w:eastAsia="Times New Roman" w:hAnsi="Times New Roman" w:cs="Times New Roman"/>
                <w:sz w:val="32"/>
                <w:szCs w:val="24"/>
              </w:rPr>
              <w:t>TOWERS OF HANOI</w:t>
            </w:r>
          </w:p>
          <w:p w14:paraId="6F7011F5" w14:textId="77777777" w:rsidR="008751D1" w:rsidRPr="00A015B8" w:rsidRDefault="008751D1" w:rsidP="008751D1">
            <w:pPr>
              <w:pStyle w:val="ListParagraph"/>
              <w:numPr>
                <w:ilvl w:val="0"/>
                <w:numId w:val="13"/>
              </w:numPr>
              <w:spacing w:line="360" w:lineRule="auto"/>
              <w:rPr>
                <w:rFonts w:ascii="Times New Roman" w:eastAsia="Times New Roman" w:hAnsi="Times New Roman" w:cs="Times New Roman"/>
                <w:b/>
                <w:bCs/>
                <w:sz w:val="32"/>
                <w:szCs w:val="24"/>
              </w:rPr>
            </w:pPr>
            <w:r w:rsidRPr="00A015B8">
              <w:rPr>
                <w:rFonts w:ascii="Times New Roman" w:eastAsia="Times New Roman" w:hAnsi="Times New Roman" w:cs="Times New Roman"/>
                <w:b/>
                <w:bCs/>
                <w:sz w:val="32"/>
                <w:szCs w:val="24"/>
              </w:rPr>
              <w:t>MACHINE LEARNING</w:t>
            </w:r>
          </w:p>
          <w:p w14:paraId="396DDFC9" w14:textId="77777777" w:rsidR="008751D1" w:rsidRPr="00A015B8" w:rsidRDefault="008751D1" w:rsidP="008751D1">
            <w:pPr>
              <w:pStyle w:val="ListParagraph"/>
              <w:numPr>
                <w:ilvl w:val="6"/>
                <w:numId w:val="15"/>
              </w:numPr>
              <w:spacing w:line="360" w:lineRule="auto"/>
              <w:ind w:left="731"/>
              <w:rPr>
                <w:rFonts w:ascii="Times New Roman" w:eastAsia="Times New Roman" w:hAnsi="Times New Roman" w:cs="Times New Roman"/>
                <w:sz w:val="32"/>
                <w:szCs w:val="24"/>
              </w:rPr>
            </w:pPr>
            <w:r w:rsidRPr="00A015B8">
              <w:rPr>
                <w:rFonts w:ascii="Times New Roman" w:eastAsia="Times New Roman" w:hAnsi="Times New Roman" w:cs="Times New Roman"/>
                <w:sz w:val="32"/>
                <w:szCs w:val="24"/>
              </w:rPr>
              <w:t>FIND-S ALGORITHM</w:t>
            </w:r>
          </w:p>
          <w:p w14:paraId="472EFE8E" w14:textId="77777777" w:rsidR="008751D1" w:rsidRPr="00A015B8" w:rsidRDefault="008751D1" w:rsidP="008751D1">
            <w:pPr>
              <w:pStyle w:val="ListParagraph"/>
              <w:numPr>
                <w:ilvl w:val="6"/>
                <w:numId w:val="15"/>
              </w:numPr>
              <w:spacing w:line="360" w:lineRule="auto"/>
              <w:ind w:left="731"/>
              <w:rPr>
                <w:rFonts w:ascii="Times New Roman" w:eastAsia="Times New Roman" w:hAnsi="Times New Roman" w:cs="Times New Roman"/>
                <w:sz w:val="32"/>
                <w:szCs w:val="24"/>
              </w:rPr>
            </w:pPr>
            <w:r w:rsidRPr="00A015B8">
              <w:rPr>
                <w:rFonts w:ascii="Times New Roman" w:eastAsia="Times New Roman" w:hAnsi="Times New Roman" w:cs="Times New Roman"/>
                <w:sz w:val="32"/>
                <w:szCs w:val="24"/>
              </w:rPr>
              <w:t>CEA ALGORITHM</w:t>
            </w:r>
          </w:p>
          <w:p w14:paraId="70E873EF" w14:textId="77777777" w:rsidR="008751D1" w:rsidRPr="00A015B8" w:rsidRDefault="008751D1" w:rsidP="008751D1">
            <w:pPr>
              <w:pStyle w:val="ListParagraph"/>
              <w:numPr>
                <w:ilvl w:val="6"/>
                <w:numId w:val="15"/>
              </w:numPr>
              <w:spacing w:line="360" w:lineRule="auto"/>
              <w:ind w:left="731"/>
              <w:rPr>
                <w:rFonts w:ascii="Times New Roman" w:eastAsia="Times New Roman" w:hAnsi="Times New Roman" w:cs="Times New Roman"/>
                <w:sz w:val="32"/>
                <w:szCs w:val="24"/>
              </w:rPr>
            </w:pPr>
            <w:r w:rsidRPr="00A015B8">
              <w:rPr>
                <w:rFonts w:ascii="Times New Roman" w:eastAsia="Times New Roman" w:hAnsi="Times New Roman" w:cs="Times New Roman"/>
                <w:sz w:val="32"/>
                <w:szCs w:val="24"/>
              </w:rPr>
              <w:t>LINEAR AND MULTI LINEAR REGRESSION</w:t>
            </w:r>
          </w:p>
          <w:p w14:paraId="20B49CAD" w14:textId="77777777" w:rsidR="008751D1" w:rsidRPr="00A015B8" w:rsidRDefault="008751D1" w:rsidP="008751D1">
            <w:pPr>
              <w:pStyle w:val="ListParagraph"/>
              <w:numPr>
                <w:ilvl w:val="6"/>
                <w:numId w:val="15"/>
              </w:numPr>
              <w:spacing w:line="360" w:lineRule="auto"/>
              <w:ind w:left="731"/>
              <w:rPr>
                <w:rFonts w:ascii="Times New Roman" w:eastAsia="Times New Roman" w:hAnsi="Times New Roman" w:cs="Times New Roman"/>
                <w:sz w:val="32"/>
                <w:szCs w:val="24"/>
              </w:rPr>
            </w:pPr>
            <w:r w:rsidRPr="00A015B8">
              <w:rPr>
                <w:rFonts w:ascii="Times New Roman" w:eastAsia="Times New Roman" w:hAnsi="Times New Roman" w:cs="Times New Roman"/>
                <w:sz w:val="32"/>
                <w:szCs w:val="24"/>
              </w:rPr>
              <w:t>POLYNOMIAL REGRESSION</w:t>
            </w:r>
          </w:p>
          <w:p w14:paraId="4BEB4E45" w14:textId="77777777" w:rsidR="008751D1" w:rsidRPr="00A015B8" w:rsidRDefault="008751D1" w:rsidP="008751D1">
            <w:pPr>
              <w:pStyle w:val="ListParagraph"/>
              <w:numPr>
                <w:ilvl w:val="6"/>
                <w:numId w:val="15"/>
              </w:numPr>
              <w:spacing w:line="360" w:lineRule="auto"/>
              <w:ind w:left="731"/>
              <w:rPr>
                <w:rFonts w:ascii="Times New Roman" w:eastAsia="Times New Roman" w:hAnsi="Times New Roman" w:cs="Times New Roman"/>
                <w:sz w:val="32"/>
                <w:szCs w:val="24"/>
              </w:rPr>
            </w:pPr>
            <w:r w:rsidRPr="00A015B8">
              <w:rPr>
                <w:rFonts w:ascii="Times New Roman" w:eastAsia="Times New Roman" w:hAnsi="Times New Roman" w:cs="Times New Roman"/>
                <w:sz w:val="32"/>
                <w:szCs w:val="24"/>
              </w:rPr>
              <w:t>LOGISTIC REGRESSION</w:t>
            </w:r>
          </w:p>
          <w:p w14:paraId="1D269A77" w14:textId="77777777" w:rsidR="008751D1" w:rsidRPr="00A015B8" w:rsidRDefault="008751D1" w:rsidP="008751D1">
            <w:pPr>
              <w:pStyle w:val="ListParagraph"/>
              <w:numPr>
                <w:ilvl w:val="6"/>
                <w:numId w:val="15"/>
              </w:numPr>
              <w:spacing w:line="360" w:lineRule="auto"/>
              <w:ind w:left="731"/>
              <w:rPr>
                <w:rFonts w:ascii="Times New Roman" w:eastAsia="Times New Roman" w:hAnsi="Times New Roman" w:cs="Times New Roman"/>
                <w:sz w:val="32"/>
                <w:szCs w:val="24"/>
              </w:rPr>
            </w:pPr>
            <w:r w:rsidRPr="00A015B8">
              <w:rPr>
                <w:rFonts w:ascii="Times New Roman" w:eastAsia="Times New Roman" w:hAnsi="Times New Roman" w:cs="Times New Roman"/>
                <w:sz w:val="32"/>
                <w:szCs w:val="24"/>
              </w:rPr>
              <w:t>DECISION TREE REGRESSOR</w:t>
            </w:r>
          </w:p>
          <w:p w14:paraId="6D008232" w14:textId="77777777" w:rsidR="008751D1" w:rsidRPr="00A015B8" w:rsidRDefault="008751D1" w:rsidP="008751D1">
            <w:pPr>
              <w:spacing w:line="360" w:lineRule="auto"/>
              <w:ind w:left="360"/>
              <w:rPr>
                <w:rFonts w:ascii="Times New Roman" w:eastAsia="Times New Roman" w:hAnsi="Times New Roman" w:cs="Times New Roman"/>
                <w:b/>
                <w:bCs/>
                <w:sz w:val="32"/>
                <w:szCs w:val="24"/>
              </w:rPr>
            </w:pPr>
            <w:r>
              <w:rPr>
                <w:rFonts w:ascii="Times New Roman" w:eastAsia="Times New Roman" w:hAnsi="Times New Roman" w:cs="Times New Roman"/>
                <w:sz w:val="32"/>
                <w:szCs w:val="24"/>
              </w:rPr>
              <w:t xml:space="preserve">     </w:t>
            </w:r>
            <w:r w:rsidRPr="00A015B8">
              <w:rPr>
                <w:rFonts w:ascii="Times New Roman" w:eastAsia="Times New Roman" w:hAnsi="Times New Roman" w:cs="Times New Roman"/>
                <w:b/>
                <w:bCs/>
                <w:sz w:val="32"/>
                <w:szCs w:val="24"/>
              </w:rPr>
              <w:t>METHOD PARAMETERS</w:t>
            </w:r>
          </w:p>
          <w:p w14:paraId="5CE43EAB" w14:textId="14543BEF" w:rsidR="008751D1" w:rsidRPr="008751D1" w:rsidRDefault="008751D1" w:rsidP="008751D1">
            <w:pPr>
              <w:pStyle w:val="ListParagraph"/>
              <w:numPr>
                <w:ilvl w:val="6"/>
                <w:numId w:val="15"/>
              </w:numPr>
              <w:spacing w:line="360" w:lineRule="auto"/>
              <w:ind w:left="1156"/>
              <w:rPr>
                <w:rFonts w:ascii="Times New Roman" w:eastAsia="Times New Roman" w:hAnsi="Times New Roman" w:cs="Times New Roman"/>
                <w:sz w:val="32"/>
                <w:szCs w:val="24"/>
              </w:rPr>
            </w:pPr>
            <w:r w:rsidRPr="008751D1">
              <w:rPr>
                <w:rFonts w:ascii="Times New Roman" w:eastAsia="Times New Roman" w:hAnsi="Times New Roman" w:cs="Times New Roman"/>
                <w:sz w:val="32"/>
                <w:szCs w:val="24"/>
              </w:rPr>
              <w:t>DECISIONS TREE CLASSIFIER</w:t>
            </w:r>
          </w:p>
          <w:p w14:paraId="6F58E333" w14:textId="20DE35A3" w:rsidR="008751D1" w:rsidRPr="008751D1" w:rsidRDefault="008751D1" w:rsidP="008751D1">
            <w:pPr>
              <w:pStyle w:val="ListParagraph"/>
              <w:numPr>
                <w:ilvl w:val="6"/>
                <w:numId w:val="15"/>
              </w:numPr>
              <w:spacing w:line="360" w:lineRule="auto"/>
              <w:ind w:left="1156"/>
              <w:rPr>
                <w:rFonts w:ascii="Times New Roman" w:eastAsia="Times New Roman" w:hAnsi="Times New Roman" w:cs="Times New Roman"/>
                <w:sz w:val="32"/>
                <w:szCs w:val="24"/>
              </w:rPr>
            </w:pPr>
            <w:r w:rsidRPr="008751D1">
              <w:rPr>
                <w:rFonts w:ascii="Times New Roman" w:eastAsia="Times New Roman" w:hAnsi="Times New Roman" w:cs="Times New Roman"/>
                <w:sz w:val="32"/>
                <w:szCs w:val="24"/>
              </w:rPr>
              <w:t>RANDOM FOREST REGRESSOR</w:t>
            </w:r>
          </w:p>
          <w:p w14:paraId="40111D27" w14:textId="0F6B56F1" w:rsidR="008751D1" w:rsidRPr="008751D1" w:rsidRDefault="008751D1" w:rsidP="008751D1">
            <w:pPr>
              <w:pStyle w:val="ListParagraph"/>
              <w:numPr>
                <w:ilvl w:val="6"/>
                <w:numId w:val="15"/>
              </w:numPr>
              <w:spacing w:line="360" w:lineRule="auto"/>
              <w:ind w:left="1156"/>
              <w:rPr>
                <w:rFonts w:ascii="Times New Roman" w:eastAsia="Times New Roman" w:hAnsi="Times New Roman" w:cs="Times New Roman"/>
                <w:sz w:val="32"/>
                <w:szCs w:val="24"/>
              </w:rPr>
            </w:pPr>
            <w:r w:rsidRPr="008751D1">
              <w:rPr>
                <w:rFonts w:ascii="Times New Roman" w:eastAsia="Times New Roman" w:hAnsi="Times New Roman" w:cs="Times New Roman"/>
                <w:sz w:val="32"/>
                <w:szCs w:val="24"/>
              </w:rPr>
              <w:t>RANDOM FOREST CLASSIFIER</w:t>
            </w:r>
          </w:p>
          <w:p w14:paraId="6B98444C" w14:textId="21C734C0" w:rsidR="008751D1" w:rsidRPr="008751D1" w:rsidRDefault="008751D1" w:rsidP="008751D1">
            <w:pPr>
              <w:spacing w:line="360" w:lineRule="auto"/>
              <w:rPr>
                <w:rFonts w:ascii="Times New Roman" w:eastAsia="Times New Roman" w:hAnsi="Times New Roman" w:cs="Times New Roman"/>
                <w:sz w:val="32"/>
                <w:szCs w:val="24"/>
              </w:rPr>
            </w:pPr>
            <w:r>
              <w:rPr>
                <w:rFonts w:ascii="Times New Roman" w:eastAsia="Times New Roman" w:hAnsi="Times New Roman" w:cs="Times New Roman"/>
                <w:sz w:val="32"/>
                <w:szCs w:val="24"/>
              </w:rPr>
              <w:t xml:space="preserve">   10. </w:t>
            </w:r>
            <w:r w:rsidRPr="008751D1">
              <w:rPr>
                <w:rFonts w:ascii="Times New Roman" w:eastAsia="Times New Roman" w:hAnsi="Times New Roman" w:cs="Times New Roman"/>
                <w:sz w:val="32"/>
                <w:szCs w:val="24"/>
              </w:rPr>
              <w:t>DATA PRE-PROCESSING AND</w:t>
            </w:r>
            <w:r>
              <w:rPr>
                <w:rFonts w:ascii="Times New Roman" w:eastAsia="Times New Roman" w:hAnsi="Times New Roman" w:cs="Times New Roman"/>
                <w:sz w:val="32"/>
                <w:szCs w:val="24"/>
              </w:rPr>
              <w:t xml:space="preserve"> </w:t>
            </w:r>
            <w:r w:rsidRPr="008751D1">
              <w:rPr>
                <w:rFonts w:ascii="Times New Roman" w:eastAsia="Times New Roman" w:hAnsi="Times New Roman" w:cs="Times New Roman"/>
                <w:sz w:val="32"/>
                <w:szCs w:val="24"/>
              </w:rPr>
              <w:t>CORRELATION</w:t>
            </w:r>
          </w:p>
        </w:tc>
        <w:tc>
          <w:tcPr>
            <w:tcW w:w="2160" w:type="dxa"/>
          </w:tcPr>
          <w:p w14:paraId="7E8ABD7F" w14:textId="77777777" w:rsidR="00053252" w:rsidRDefault="00053252" w:rsidP="00053252">
            <w:pPr>
              <w:spacing w:line="360" w:lineRule="auto"/>
              <w:jc w:val="center"/>
              <w:rPr>
                <w:rFonts w:ascii="Times New Roman" w:eastAsia="Times New Roman" w:hAnsi="Times New Roman" w:cs="Times New Roman"/>
                <w:b/>
                <w:bCs/>
                <w:sz w:val="28"/>
              </w:rPr>
            </w:pPr>
          </w:p>
          <w:p w14:paraId="65DD1B4A" w14:textId="2F65AC16"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2</w:t>
            </w:r>
          </w:p>
          <w:p w14:paraId="10DE1DB8" w14:textId="08BEBB60"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8</w:t>
            </w:r>
          </w:p>
          <w:p w14:paraId="42F2CE3E" w14:textId="4003D5C9"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14</w:t>
            </w:r>
          </w:p>
          <w:p w14:paraId="5181A191" w14:textId="28D4E067"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18</w:t>
            </w:r>
          </w:p>
          <w:p w14:paraId="4B403085" w14:textId="77777777" w:rsidR="00053252" w:rsidRPr="00053252" w:rsidRDefault="00053252" w:rsidP="00053252">
            <w:pPr>
              <w:spacing w:line="360" w:lineRule="auto"/>
              <w:jc w:val="center"/>
              <w:rPr>
                <w:rFonts w:ascii="Times New Roman" w:eastAsia="Times New Roman" w:hAnsi="Times New Roman" w:cs="Times New Roman"/>
                <w:b/>
                <w:bCs/>
                <w:sz w:val="32"/>
                <w:szCs w:val="24"/>
              </w:rPr>
            </w:pPr>
          </w:p>
          <w:p w14:paraId="3DD0F078" w14:textId="63D4DD5D"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22</w:t>
            </w:r>
          </w:p>
          <w:p w14:paraId="5DBD8ABB" w14:textId="0A12CC1F"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25</w:t>
            </w:r>
          </w:p>
          <w:p w14:paraId="388A973A" w14:textId="5A2C7BA6"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29</w:t>
            </w:r>
          </w:p>
          <w:p w14:paraId="7E2393D0" w14:textId="005B59FE"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34</w:t>
            </w:r>
          </w:p>
          <w:p w14:paraId="24B272A9" w14:textId="396FC973"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36</w:t>
            </w:r>
          </w:p>
          <w:p w14:paraId="051A5CE6" w14:textId="18841052"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41</w:t>
            </w:r>
          </w:p>
          <w:p w14:paraId="1BFFCE06" w14:textId="77777777" w:rsidR="00053252" w:rsidRPr="00053252" w:rsidRDefault="00053252" w:rsidP="00053252">
            <w:pPr>
              <w:spacing w:line="360" w:lineRule="auto"/>
              <w:jc w:val="center"/>
              <w:rPr>
                <w:rFonts w:ascii="Times New Roman" w:eastAsia="Times New Roman" w:hAnsi="Times New Roman" w:cs="Times New Roman"/>
                <w:b/>
                <w:bCs/>
                <w:sz w:val="32"/>
                <w:szCs w:val="24"/>
              </w:rPr>
            </w:pPr>
          </w:p>
          <w:p w14:paraId="17453DCC" w14:textId="77777777"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43</w:t>
            </w:r>
          </w:p>
          <w:p w14:paraId="27569366" w14:textId="3F616AA6"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45</w:t>
            </w:r>
          </w:p>
          <w:p w14:paraId="7BDDF475" w14:textId="0CF82957"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47</w:t>
            </w:r>
          </w:p>
          <w:p w14:paraId="4B80FD5D" w14:textId="6A879491" w:rsidR="00053252" w:rsidRPr="00053252" w:rsidRDefault="00053252" w:rsidP="00053252">
            <w:pPr>
              <w:spacing w:line="360" w:lineRule="auto"/>
              <w:jc w:val="center"/>
              <w:rPr>
                <w:rFonts w:ascii="Times New Roman" w:eastAsia="Times New Roman" w:hAnsi="Times New Roman" w:cs="Times New Roman"/>
                <w:b/>
                <w:bCs/>
                <w:sz w:val="32"/>
                <w:szCs w:val="24"/>
              </w:rPr>
            </w:pPr>
            <w:r w:rsidRPr="00053252">
              <w:rPr>
                <w:rFonts w:ascii="Times New Roman" w:eastAsia="Times New Roman" w:hAnsi="Times New Roman" w:cs="Times New Roman"/>
                <w:b/>
                <w:bCs/>
                <w:sz w:val="32"/>
                <w:szCs w:val="24"/>
              </w:rPr>
              <w:t>49</w:t>
            </w:r>
          </w:p>
        </w:tc>
      </w:tr>
    </w:tbl>
    <w:p w14:paraId="137E33EF" w14:textId="77777777" w:rsidR="008751D1" w:rsidRDefault="008751D1" w:rsidP="008751D1">
      <w:pPr>
        <w:spacing w:line="240" w:lineRule="auto"/>
        <w:jc w:val="center"/>
        <w:rPr>
          <w:rFonts w:ascii="Times New Roman" w:eastAsia="Times New Roman" w:hAnsi="Times New Roman" w:cs="Times New Roman"/>
          <w:b/>
          <w:bCs/>
          <w:sz w:val="56"/>
          <w:szCs w:val="48"/>
        </w:rPr>
      </w:pPr>
    </w:p>
    <w:p w14:paraId="7AA486DA" w14:textId="43D3129F" w:rsidR="00EF2FCA" w:rsidRPr="008751D1" w:rsidRDefault="008751D1" w:rsidP="008751D1">
      <w:pPr>
        <w:spacing w:line="240" w:lineRule="auto"/>
        <w:jc w:val="center"/>
        <w:rPr>
          <w:rFonts w:ascii="Times New Roman" w:eastAsia="Times New Roman" w:hAnsi="Times New Roman" w:cs="Times New Roman"/>
          <w:b/>
          <w:bCs/>
          <w:sz w:val="56"/>
          <w:szCs w:val="48"/>
        </w:rPr>
      </w:pPr>
      <w:r w:rsidRPr="008751D1">
        <w:rPr>
          <w:rFonts w:ascii="Times New Roman" w:eastAsia="Times New Roman" w:hAnsi="Times New Roman" w:cs="Times New Roman"/>
          <w:b/>
          <w:bCs/>
          <w:sz w:val="56"/>
          <w:szCs w:val="48"/>
        </w:rPr>
        <w:t>INDEX</w:t>
      </w:r>
    </w:p>
    <w:p w14:paraId="14D65834" w14:textId="77777777" w:rsidR="00EF2FCA" w:rsidRPr="00EF2FCA" w:rsidRDefault="00EF2FCA" w:rsidP="00EF2FCA">
      <w:pPr>
        <w:spacing w:line="240" w:lineRule="auto"/>
        <w:rPr>
          <w:rFonts w:ascii="Times New Roman" w:eastAsia="Times New Roman" w:hAnsi="Times New Roman" w:cs="Times New Roman"/>
          <w:b/>
          <w:bCs/>
          <w:sz w:val="28"/>
        </w:rPr>
      </w:pPr>
    </w:p>
    <w:p w14:paraId="7E0271DE" w14:textId="77777777" w:rsidR="00EF2FCA" w:rsidRPr="00EF2FCA" w:rsidRDefault="00EF2FCA" w:rsidP="00EF2FCA">
      <w:pPr>
        <w:spacing w:line="240" w:lineRule="auto"/>
        <w:rPr>
          <w:rFonts w:ascii="Times New Roman" w:eastAsia="Times New Roman" w:hAnsi="Times New Roman" w:cs="Times New Roman"/>
          <w:b/>
          <w:bCs/>
          <w:sz w:val="28"/>
        </w:rPr>
      </w:pPr>
    </w:p>
    <w:p w14:paraId="3ED74D95" w14:textId="77777777" w:rsidR="00EF2FCA" w:rsidRDefault="00EF2FCA" w:rsidP="00EF2FCA">
      <w:pPr>
        <w:spacing w:line="240" w:lineRule="auto"/>
        <w:rPr>
          <w:rFonts w:ascii="Times New Roman" w:eastAsia="Times New Roman" w:hAnsi="Times New Roman" w:cs="Times New Roman"/>
          <w:b/>
          <w:bCs/>
          <w:sz w:val="28"/>
        </w:rPr>
      </w:pPr>
    </w:p>
    <w:p w14:paraId="4C6BDCDE" w14:textId="77777777" w:rsidR="00A840A4" w:rsidRDefault="00A840A4" w:rsidP="00EF2FCA">
      <w:pPr>
        <w:spacing w:line="240" w:lineRule="auto"/>
        <w:rPr>
          <w:rFonts w:ascii="Times New Roman" w:eastAsia="Times New Roman" w:hAnsi="Times New Roman" w:cs="Times New Roman"/>
          <w:b/>
          <w:bCs/>
          <w:sz w:val="28"/>
        </w:rPr>
      </w:pPr>
    </w:p>
    <w:p w14:paraId="534D2A11" w14:textId="77777777" w:rsidR="00F742CF" w:rsidRDefault="00F742CF" w:rsidP="00EF2FCA">
      <w:pPr>
        <w:spacing w:line="240" w:lineRule="auto"/>
        <w:rPr>
          <w:rFonts w:ascii="Times New Roman" w:eastAsia="Times New Roman" w:hAnsi="Times New Roman" w:cs="Times New Roman"/>
          <w:b/>
          <w:bCs/>
          <w:sz w:val="28"/>
        </w:rPr>
        <w:sectPr w:rsidR="00F742CF" w:rsidSect="00F742CF">
          <w:headerReference w:type="even" r:id="rId17"/>
          <w:headerReference w:type="default" r:id="rId18"/>
          <w:footerReference w:type="even" r:id="rId19"/>
          <w:footerReference w:type="default" r:id="rId20"/>
          <w:headerReference w:type="first" r:id="rId21"/>
          <w:footerReference w:type="first" r:id="rId22"/>
          <w:pgSz w:w="12240" w:h="15840"/>
          <w:pgMar w:top="720" w:right="1077" w:bottom="720" w:left="1060" w:header="720" w:footer="720" w:gutter="0"/>
          <w:pgBorders w:offsetFrom="page">
            <w:top w:val="single" w:sz="4" w:space="24" w:color="auto"/>
            <w:left w:val="single" w:sz="4" w:space="24" w:color="auto"/>
            <w:bottom w:val="single" w:sz="4" w:space="24" w:color="auto"/>
            <w:right w:val="single" w:sz="4" w:space="24" w:color="auto"/>
          </w:pgBorders>
          <w:pgNumType w:start="3"/>
          <w:cols w:space="720"/>
        </w:sectPr>
      </w:pPr>
    </w:p>
    <w:p w14:paraId="18761A56" w14:textId="77777777" w:rsidR="00A840A4" w:rsidRPr="00EF2FCA" w:rsidRDefault="00A840A4" w:rsidP="00EF2FCA">
      <w:pPr>
        <w:spacing w:line="240" w:lineRule="auto"/>
        <w:rPr>
          <w:rFonts w:ascii="Times New Roman" w:eastAsia="Times New Roman" w:hAnsi="Times New Roman" w:cs="Times New Roman"/>
          <w:b/>
          <w:bCs/>
          <w:sz w:val="28"/>
        </w:rPr>
      </w:pPr>
    </w:p>
    <w:p w14:paraId="64C81163" w14:textId="7B50C888" w:rsidR="00A760B3" w:rsidRDefault="00A760B3">
      <w:pPr>
        <w:rPr>
          <w:rFonts w:ascii="Times New Roman" w:eastAsia="Times New Roman" w:hAnsi="Times New Roman" w:cs="Times New Roman"/>
          <w:b/>
          <w:bCs/>
          <w:sz w:val="28"/>
        </w:rPr>
      </w:pPr>
    </w:p>
    <w:p w14:paraId="39DD569E" w14:textId="77777777" w:rsidR="00EF2FCA" w:rsidRDefault="00EF2FCA" w:rsidP="00EF2FCA">
      <w:pPr>
        <w:spacing w:line="240" w:lineRule="auto"/>
        <w:rPr>
          <w:rFonts w:ascii="Times New Roman" w:eastAsia="Times New Roman" w:hAnsi="Times New Roman" w:cs="Times New Roman"/>
          <w:b/>
          <w:bCs/>
          <w:sz w:val="28"/>
        </w:rPr>
      </w:pPr>
    </w:p>
    <w:p w14:paraId="3566A225" w14:textId="77777777" w:rsidR="008751D1" w:rsidRDefault="008751D1" w:rsidP="00EF2FCA">
      <w:pPr>
        <w:spacing w:line="240" w:lineRule="auto"/>
        <w:rPr>
          <w:rFonts w:ascii="Times New Roman" w:eastAsia="Times New Roman" w:hAnsi="Times New Roman" w:cs="Times New Roman"/>
          <w:b/>
          <w:bCs/>
          <w:sz w:val="28"/>
        </w:rPr>
      </w:pPr>
    </w:p>
    <w:p w14:paraId="3E357058" w14:textId="77777777" w:rsidR="008751D1" w:rsidRDefault="008751D1" w:rsidP="00EF2FCA">
      <w:pPr>
        <w:spacing w:line="240" w:lineRule="auto"/>
        <w:rPr>
          <w:rFonts w:ascii="Times New Roman" w:eastAsia="Times New Roman" w:hAnsi="Times New Roman" w:cs="Times New Roman"/>
          <w:b/>
          <w:bCs/>
          <w:sz w:val="28"/>
        </w:rPr>
      </w:pPr>
    </w:p>
    <w:p w14:paraId="2C5CCEB8" w14:textId="77777777" w:rsidR="008751D1" w:rsidRDefault="008751D1" w:rsidP="00EF2FCA">
      <w:pPr>
        <w:spacing w:line="240" w:lineRule="auto"/>
        <w:rPr>
          <w:rFonts w:ascii="Times New Roman" w:eastAsia="Times New Roman" w:hAnsi="Times New Roman" w:cs="Times New Roman"/>
          <w:b/>
          <w:bCs/>
          <w:sz w:val="28"/>
        </w:rPr>
      </w:pPr>
    </w:p>
    <w:p w14:paraId="0017B030" w14:textId="77777777" w:rsidR="008751D1" w:rsidRDefault="008751D1" w:rsidP="00EF2FCA">
      <w:pPr>
        <w:spacing w:line="240" w:lineRule="auto"/>
        <w:rPr>
          <w:rFonts w:ascii="Times New Roman" w:eastAsia="Times New Roman" w:hAnsi="Times New Roman" w:cs="Times New Roman"/>
          <w:b/>
          <w:bCs/>
          <w:sz w:val="28"/>
        </w:rPr>
      </w:pPr>
    </w:p>
    <w:p w14:paraId="42D0FD71" w14:textId="77777777" w:rsidR="008751D1" w:rsidRDefault="008751D1" w:rsidP="00EF2FCA">
      <w:pPr>
        <w:spacing w:line="240" w:lineRule="auto"/>
        <w:rPr>
          <w:rFonts w:ascii="Times New Roman" w:eastAsia="Times New Roman" w:hAnsi="Times New Roman" w:cs="Times New Roman"/>
          <w:b/>
          <w:bCs/>
          <w:sz w:val="28"/>
        </w:rPr>
      </w:pPr>
    </w:p>
    <w:p w14:paraId="660038F2" w14:textId="77777777" w:rsidR="008751D1" w:rsidRDefault="008751D1" w:rsidP="00EF2FCA">
      <w:pPr>
        <w:spacing w:line="240" w:lineRule="auto"/>
        <w:rPr>
          <w:rFonts w:ascii="Times New Roman" w:eastAsia="Times New Roman" w:hAnsi="Times New Roman" w:cs="Times New Roman"/>
          <w:b/>
          <w:bCs/>
          <w:sz w:val="28"/>
        </w:rPr>
      </w:pPr>
    </w:p>
    <w:p w14:paraId="3E88891C" w14:textId="77777777" w:rsidR="008751D1" w:rsidRPr="00EF2FCA" w:rsidRDefault="008751D1" w:rsidP="00EF2FCA">
      <w:pPr>
        <w:spacing w:line="240" w:lineRule="auto"/>
        <w:rPr>
          <w:rFonts w:ascii="Times New Roman" w:eastAsia="Times New Roman" w:hAnsi="Times New Roman" w:cs="Times New Roman"/>
          <w:b/>
          <w:bCs/>
          <w:sz w:val="28"/>
        </w:rPr>
      </w:pPr>
    </w:p>
    <w:p w14:paraId="6A4FEF02" w14:textId="77777777" w:rsidR="00EF2FCA" w:rsidRPr="00EF2FCA" w:rsidRDefault="00EF2FCA" w:rsidP="00EF2FCA">
      <w:pPr>
        <w:spacing w:line="240" w:lineRule="auto"/>
        <w:rPr>
          <w:rFonts w:ascii="Times New Roman" w:eastAsia="Times New Roman" w:hAnsi="Times New Roman" w:cs="Times New Roman"/>
          <w:b/>
          <w:bCs/>
          <w:sz w:val="28"/>
        </w:rPr>
      </w:pPr>
    </w:p>
    <w:p w14:paraId="17911D16" w14:textId="77777777" w:rsidR="00EF2FCA" w:rsidRPr="00EF2FCA" w:rsidRDefault="00EF2FCA" w:rsidP="00C73E29">
      <w:pPr>
        <w:spacing w:line="240" w:lineRule="auto"/>
        <w:jc w:val="center"/>
        <w:rPr>
          <w:rFonts w:ascii="Times New Roman" w:eastAsia="Times New Roman" w:hAnsi="Times New Roman" w:cs="Times New Roman"/>
          <w:b/>
          <w:bCs/>
          <w:sz w:val="32"/>
          <w:szCs w:val="24"/>
        </w:rPr>
      </w:pPr>
      <w:r w:rsidRPr="00EF2FCA">
        <w:rPr>
          <w:rFonts w:ascii="Times New Roman" w:eastAsia="Times New Roman" w:hAnsi="Times New Roman" w:cs="Times New Roman"/>
          <w:b/>
          <w:bCs/>
          <w:sz w:val="32"/>
          <w:szCs w:val="24"/>
        </w:rPr>
        <w:t>ARTIFICIAL INTELLIGENCE</w:t>
      </w:r>
    </w:p>
    <w:p w14:paraId="3515840C" w14:textId="77777777"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sz w:val="28"/>
        </w:rPr>
        <w:t>1.WATER JUG PROBLEM</w:t>
      </w:r>
    </w:p>
    <w:p w14:paraId="15779CE6" w14:textId="77777777"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sz w:val="28"/>
        </w:rPr>
        <w:t>2.TIC TAC TOE</w:t>
      </w:r>
    </w:p>
    <w:p w14:paraId="28CAE38C" w14:textId="77777777"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sz w:val="28"/>
        </w:rPr>
        <w:t>3.MONKEY BANANA PROBLEM</w:t>
      </w:r>
    </w:p>
    <w:p w14:paraId="0A8829FC" w14:textId="1EC9C558"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sz w:val="28"/>
        </w:rPr>
        <w:t>4.TOWERS OF HANOI</w:t>
      </w:r>
    </w:p>
    <w:p w14:paraId="7AC373AE" w14:textId="77777777" w:rsidR="00053252" w:rsidRDefault="00053252" w:rsidP="00EF2FCA">
      <w:pPr>
        <w:spacing w:line="240" w:lineRule="auto"/>
        <w:rPr>
          <w:rFonts w:ascii="Times New Roman" w:eastAsia="Times New Roman" w:hAnsi="Times New Roman" w:cs="Times New Roman"/>
          <w:bCs/>
          <w:sz w:val="28"/>
        </w:rPr>
      </w:pPr>
    </w:p>
    <w:p w14:paraId="24BF5DE6" w14:textId="09B18838"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Cs/>
          <w:sz w:val="28"/>
        </w:rPr>
        <w:br w:type="page"/>
      </w:r>
      <w:r w:rsidRPr="00EF2FCA">
        <w:rPr>
          <w:rFonts w:ascii="Times New Roman" w:eastAsia="Times New Roman" w:hAnsi="Times New Roman" w:cs="Times New Roman"/>
          <w:b/>
          <w:bCs/>
          <w:sz w:val="32"/>
          <w:szCs w:val="24"/>
        </w:rPr>
        <w:lastRenderedPageBreak/>
        <w:t>1.WATER JUG PROBLEM</w:t>
      </w:r>
    </w:p>
    <w:p w14:paraId="5C82009E"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Description:</w:t>
      </w:r>
    </w:p>
    <w:p w14:paraId="025E92D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8"/>
        </w:rPr>
        <w:tab/>
      </w:r>
      <w:r w:rsidRPr="00EF2FCA">
        <w:rPr>
          <w:rFonts w:ascii="Times New Roman" w:eastAsia="Times New Roman" w:hAnsi="Times New Roman" w:cs="Times New Roman"/>
          <w:bCs/>
          <w:sz w:val="24"/>
          <w:szCs w:val="20"/>
        </w:rPr>
        <w:t>The Water Jug Problem, also known as the Die Hard Water Jug Problem, is a classic puzzle that involves using two jugs of different capacities to measure a specific amount of water. The problem can be stated as follows:</w:t>
      </w:r>
    </w:p>
    <w:p w14:paraId="01348CCA" w14:textId="77777777" w:rsidR="00EF2FCA" w:rsidRPr="001228ED"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You are given two empty jugs, Jug A and Jug B, with capacities of x and y liters, respectively, where x and y are positive integers. You also have access to a water source. The goal is to measure a target amount of water, T liters, using these jugs.</w:t>
      </w:r>
    </w:p>
    <w:p w14:paraId="4D672998" w14:textId="77777777" w:rsidR="00FC5424" w:rsidRPr="00EF2FCA" w:rsidRDefault="00FC5424" w:rsidP="00EF2FCA">
      <w:pPr>
        <w:spacing w:line="240" w:lineRule="auto"/>
        <w:rPr>
          <w:rFonts w:ascii="Times New Roman" w:eastAsia="Times New Roman" w:hAnsi="Times New Roman" w:cs="Times New Roman"/>
          <w:bCs/>
          <w:sz w:val="24"/>
          <w:szCs w:val="20"/>
        </w:rPr>
      </w:pPr>
    </w:p>
    <w:p w14:paraId="4713C028" w14:textId="432E0EFE" w:rsidR="00FC5424"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he following actions are allowed:</w:t>
      </w:r>
    </w:p>
    <w:p w14:paraId="0E292E3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1. Filling a jug: You can fill either Jug A or Jug B from the water source until the jug is completely full.</w:t>
      </w:r>
    </w:p>
    <w:p w14:paraId="5CDEE78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2. Emptying a jug: You can empty the entire content of either Jug A or Jug B.</w:t>
      </w:r>
    </w:p>
    <w:p w14:paraId="6E64B69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3. Pouring water: You can pour the contents of one jug into the other jug until the pouring jug is empty or the receiving jug is full.</w:t>
      </w:r>
    </w:p>
    <w:p w14:paraId="28BE1141" w14:textId="77777777" w:rsidR="00EF2FCA" w:rsidRPr="001228ED"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he objective is to determine a sequence of actions that allows you to measure exactly T liters of water using the available jugs. It is important to note that the measurements do not have to be exact multiples of the jug capacities.</w:t>
      </w:r>
    </w:p>
    <w:p w14:paraId="3C6C4E7A" w14:textId="77777777" w:rsidR="00FC5424" w:rsidRPr="00EF2FCA" w:rsidRDefault="00FC5424" w:rsidP="00EF2FCA">
      <w:pPr>
        <w:spacing w:line="240" w:lineRule="auto"/>
        <w:rPr>
          <w:rFonts w:ascii="Times New Roman" w:eastAsia="Times New Roman" w:hAnsi="Times New Roman" w:cs="Times New Roman"/>
          <w:bCs/>
          <w:sz w:val="24"/>
          <w:szCs w:val="20"/>
        </w:rPr>
      </w:pPr>
    </w:p>
    <w:p w14:paraId="31E4605F" w14:textId="65FAFEDD" w:rsidR="0073709B"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his problem is often used to illustrate concepts of problem-solving, mathematical reasoning, and optimization strategies. Different variations of the Water Jug Problem exist with varying capacities and target amounts, but the basic principles remain the same.</w:t>
      </w:r>
    </w:p>
    <w:p w14:paraId="54255B27"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Algorithm:</w:t>
      </w:r>
    </w:p>
    <w:p w14:paraId="3826B71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he algorithm to solve the water jug problem using state space search can be outlined as follows:</w:t>
      </w:r>
    </w:p>
    <w:p w14:paraId="404BCC78" w14:textId="77777777" w:rsidR="00EF2FCA" w:rsidRPr="00EF2FCA" w:rsidRDefault="00EF2FCA" w:rsidP="00EF2FCA">
      <w:pPr>
        <w:numPr>
          <w:ilvl w:val="0"/>
          <w:numId w:val="6"/>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Represent the problem as a state space graph with nodes as states and edges as transitions.</w:t>
      </w:r>
    </w:p>
    <w:p w14:paraId="36EFF7E1" w14:textId="77777777" w:rsidR="00EF2FCA" w:rsidRPr="00EF2FCA" w:rsidRDefault="00EF2FCA" w:rsidP="00EF2FCA">
      <w:pPr>
        <w:numPr>
          <w:ilvl w:val="0"/>
          <w:numId w:val="6"/>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Initialize the open list with the initial state (0, 0).</w:t>
      </w:r>
    </w:p>
    <w:p w14:paraId="2F0535E0" w14:textId="77777777" w:rsidR="00EF2FCA" w:rsidRPr="00EF2FCA" w:rsidRDefault="00EF2FCA" w:rsidP="00EF2FCA">
      <w:pPr>
        <w:numPr>
          <w:ilvl w:val="0"/>
          <w:numId w:val="6"/>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Repeat the following steps until the open list is empty:</w:t>
      </w:r>
    </w:p>
    <w:p w14:paraId="75F0A29F" w14:textId="77777777" w:rsidR="00EF2FCA" w:rsidRPr="00EF2FCA" w:rsidRDefault="00EF2FCA" w:rsidP="00EF2FCA">
      <w:pPr>
        <w:numPr>
          <w:ilvl w:val="1"/>
          <w:numId w:val="6"/>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Choose a state from the open list and remove it from the list.</w:t>
      </w:r>
    </w:p>
    <w:p w14:paraId="2B9B9C35" w14:textId="77777777" w:rsidR="00EF2FCA" w:rsidRPr="00EF2FCA" w:rsidRDefault="00EF2FCA" w:rsidP="00EF2FCA">
      <w:pPr>
        <w:numPr>
          <w:ilvl w:val="1"/>
          <w:numId w:val="6"/>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If the state is the goal state, return the solution.</w:t>
      </w:r>
    </w:p>
    <w:p w14:paraId="0BC46D35" w14:textId="77777777" w:rsidR="00EF2FCA" w:rsidRPr="00EF2FCA" w:rsidRDefault="00EF2FCA" w:rsidP="00EF2FCA">
      <w:pPr>
        <w:numPr>
          <w:ilvl w:val="1"/>
          <w:numId w:val="6"/>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Otherwise, generate all possible successor states using the production rules and add them to the open list if they have not been visited before.</w:t>
      </w:r>
    </w:p>
    <w:p w14:paraId="099E3677" w14:textId="77777777" w:rsidR="00EF2FCA" w:rsidRPr="00EF2FCA" w:rsidRDefault="00EF2FCA" w:rsidP="00EF2FCA">
      <w:pPr>
        <w:numPr>
          <w:ilvl w:val="0"/>
          <w:numId w:val="6"/>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If the goal state is not reached, return failure.</w:t>
      </w:r>
    </w:p>
    <w:p w14:paraId="237CF44E" w14:textId="17579CD2"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br w:type="page"/>
      </w:r>
      <w:r w:rsidRPr="00EF2FCA">
        <w:rPr>
          <w:rFonts w:ascii="Times New Roman" w:eastAsia="Times New Roman" w:hAnsi="Times New Roman" w:cs="Times New Roman"/>
          <w:b/>
          <w:bCs/>
          <w:sz w:val="28"/>
        </w:rPr>
        <w:lastRenderedPageBreak/>
        <w:t>Python code:</w:t>
      </w:r>
    </w:p>
    <w:p w14:paraId="0BB5249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print("Water Jug Problem")</w:t>
      </w:r>
    </w:p>
    <w:p w14:paraId="3F49569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x, y = 0, 0</w:t>
      </w:r>
    </w:p>
    <w:p w14:paraId="7B8B153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c = int(input("Enter the goal state: "))</w:t>
      </w:r>
    </w:p>
    <w:p w14:paraId="21B9308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while True:</w:t>
      </w:r>
    </w:p>
    <w:p w14:paraId="58876D3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r = int(input("Enter the rule number: "))</w:t>
      </w:r>
    </w:p>
    <w:p w14:paraId="5E754CA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550A06D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1:</w:t>
      </w:r>
    </w:p>
    <w:p w14:paraId="7CB663F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x &lt; 4:</w:t>
      </w:r>
    </w:p>
    <w:p w14:paraId="7C24E09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y = 4, y</w:t>
      </w:r>
    </w:p>
    <w:p w14:paraId="2DC95BD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2:</w:t>
      </w:r>
    </w:p>
    <w:p w14:paraId="20D6517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y &lt; 3:</w:t>
      </w:r>
    </w:p>
    <w:p w14:paraId="58FFA80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y = x, 3</w:t>
      </w:r>
    </w:p>
    <w:p w14:paraId="62DD188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3:</w:t>
      </w:r>
    </w:p>
    <w:p w14:paraId="5703285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x &gt; 0:</w:t>
      </w:r>
    </w:p>
    <w:p w14:paraId="2F308DD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y = 0, y</w:t>
      </w:r>
    </w:p>
    <w:p w14:paraId="74BF50D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4:</w:t>
      </w:r>
    </w:p>
    <w:p w14:paraId="6A8C539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y &gt; 0:</w:t>
      </w:r>
    </w:p>
    <w:p w14:paraId="246FB6D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y = x, 0</w:t>
      </w:r>
    </w:p>
    <w:p w14:paraId="6CC596D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5:</w:t>
      </w:r>
    </w:p>
    <w:p w14:paraId="733990C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y &gt; 0 and 0 &lt; x + y &gt;= 4:</w:t>
      </w:r>
    </w:p>
    <w:p w14:paraId="0274CD5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y = 4, (y - (4 - x))</w:t>
      </w:r>
    </w:p>
    <w:p w14:paraId="55F60D0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6:</w:t>
      </w:r>
    </w:p>
    <w:p w14:paraId="5B5E5C2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0 &lt; x + y &gt;= 3 and x &gt; 0:</w:t>
      </w:r>
    </w:p>
    <w:p w14:paraId="4E02EF4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y = (x - (3 - y)), 3</w:t>
      </w:r>
    </w:p>
    <w:p w14:paraId="61A27B3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7:</w:t>
      </w:r>
    </w:p>
    <w:p w14:paraId="315CDF1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0 &lt; x + y &lt;= 4 and y &gt;= 0:</w:t>
      </w:r>
    </w:p>
    <w:p w14:paraId="52E667F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y = (x + y), 0</w:t>
      </w:r>
    </w:p>
    <w:p w14:paraId="6C2F51E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8:</w:t>
      </w:r>
    </w:p>
    <w:p w14:paraId="6E672A8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0 &lt;= x + y &lt;= 3 and x &gt;= 0:</w:t>
      </w:r>
    </w:p>
    <w:p w14:paraId="06D805E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y = 0, x + y</w:t>
      </w:r>
    </w:p>
    <w:p w14:paraId="2867BFB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lastRenderedPageBreak/>
        <w:t xml:space="preserve">    </w:t>
      </w:r>
    </w:p>
    <w:p w14:paraId="2F33BEC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print("Current state is: (%d,%d)" % (x, y))</w:t>
      </w:r>
    </w:p>
    <w:p w14:paraId="6F2AC19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5650B96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x == c:</w:t>
      </w:r>
    </w:p>
    <w:p w14:paraId="71E4B90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print("Goal State is reached")</w:t>
      </w:r>
    </w:p>
    <w:p w14:paraId="6E9BD008" w14:textId="77777777" w:rsid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break</w:t>
      </w:r>
    </w:p>
    <w:p w14:paraId="42199AD6" w14:textId="77777777" w:rsidR="003D74B5" w:rsidRDefault="003D74B5" w:rsidP="00EF2FCA">
      <w:pPr>
        <w:spacing w:line="240" w:lineRule="auto"/>
        <w:rPr>
          <w:rFonts w:ascii="Times New Roman" w:eastAsia="Times New Roman" w:hAnsi="Times New Roman" w:cs="Times New Roman"/>
          <w:bCs/>
          <w:sz w:val="24"/>
          <w:szCs w:val="20"/>
        </w:rPr>
      </w:pPr>
    </w:p>
    <w:p w14:paraId="59788DCC" w14:textId="77777777" w:rsidR="003D74B5" w:rsidRDefault="003D74B5" w:rsidP="00EF2FCA">
      <w:pPr>
        <w:spacing w:line="240" w:lineRule="auto"/>
        <w:rPr>
          <w:rFonts w:ascii="Times New Roman" w:eastAsia="Times New Roman" w:hAnsi="Times New Roman" w:cs="Times New Roman"/>
          <w:bCs/>
          <w:sz w:val="24"/>
          <w:szCs w:val="20"/>
        </w:rPr>
      </w:pPr>
    </w:p>
    <w:p w14:paraId="5F118A84" w14:textId="77777777" w:rsidR="003D74B5" w:rsidRDefault="003D74B5" w:rsidP="00EF2FCA">
      <w:pPr>
        <w:spacing w:line="240" w:lineRule="auto"/>
        <w:rPr>
          <w:rFonts w:ascii="Times New Roman" w:eastAsia="Times New Roman" w:hAnsi="Times New Roman" w:cs="Times New Roman"/>
          <w:bCs/>
          <w:sz w:val="24"/>
          <w:szCs w:val="20"/>
        </w:rPr>
      </w:pPr>
    </w:p>
    <w:p w14:paraId="5E508053" w14:textId="77777777" w:rsidR="003D74B5" w:rsidRPr="00EF2FCA" w:rsidRDefault="003D74B5" w:rsidP="00EF2FCA">
      <w:pPr>
        <w:spacing w:line="240" w:lineRule="auto"/>
        <w:rPr>
          <w:rFonts w:ascii="Times New Roman" w:eastAsia="Times New Roman" w:hAnsi="Times New Roman" w:cs="Times New Roman"/>
          <w:bCs/>
          <w:sz w:val="24"/>
          <w:szCs w:val="20"/>
        </w:rPr>
      </w:pPr>
    </w:p>
    <w:p w14:paraId="6A88B89E"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output:</w:t>
      </w:r>
    </w:p>
    <w:p w14:paraId="1A1F6D0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Water Jug Problem</w:t>
      </w:r>
    </w:p>
    <w:p w14:paraId="42A6610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Enter te goal state:2</w:t>
      </w:r>
    </w:p>
    <w:p w14:paraId="03E578A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Enter the rule no:1</w:t>
      </w:r>
    </w:p>
    <w:p w14:paraId="1552651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current state is : (4,0)</w:t>
      </w:r>
    </w:p>
    <w:p w14:paraId="14FD666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Enter the rule no:6</w:t>
      </w:r>
    </w:p>
    <w:p w14:paraId="584E034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current state is : (1,3)</w:t>
      </w:r>
    </w:p>
    <w:p w14:paraId="43E0019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Enter the rule no:4</w:t>
      </w:r>
    </w:p>
    <w:p w14:paraId="03AB1A4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current state is : (1,0)</w:t>
      </w:r>
    </w:p>
    <w:p w14:paraId="561B4C9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Enter the rule no:8</w:t>
      </w:r>
    </w:p>
    <w:p w14:paraId="705604E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current state is : (0,1)</w:t>
      </w:r>
    </w:p>
    <w:p w14:paraId="2F083AF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Enter the rule no:1</w:t>
      </w:r>
    </w:p>
    <w:p w14:paraId="69CBC09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current state is : (4,1)</w:t>
      </w:r>
    </w:p>
    <w:p w14:paraId="48A95CE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Enter the rule no:6</w:t>
      </w:r>
    </w:p>
    <w:p w14:paraId="245D7B7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current state is : (2,3)</w:t>
      </w:r>
    </w:p>
    <w:p w14:paraId="31560F2C" w14:textId="77777777"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sz w:val="24"/>
          <w:szCs w:val="20"/>
        </w:rPr>
        <w:t>Goal State is reached</w:t>
      </w:r>
    </w:p>
    <w:p w14:paraId="6F795B8A" w14:textId="77777777" w:rsidR="00070528" w:rsidRDefault="00070528" w:rsidP="00EF2FCA">
      <w:pPr>
        <w:spacing w:line="240" w:lineRule="auto"/>
        <w:rPr>
          <w:rFonts w:ascii="Times New Roman" w:eastAsia="Times New Roman" w:hAnsi="Times New Roman" w:cs="Times New Roman"/>
          <w:b/>
          <w:bCs/>
          <w:sz w:val="28"/>
        </w:rPr>
      </w:pPr>
    </w:p>
    <w:p w14:paraId="47394613" w14:textId="77777777" w:rsidR="003D74B5" w:rsidRDefault="003D74B5" w:rsidP="00EF2FCA">
      <w:pPr>
        <w:spacing w:line="240" w:lineRule="auto"/>
        <w:rPr>
          <w:rFonts w:ascii="Times New Roman" w:eastAsia="Times New Roman" w:hAnsi="Times New Roman" w:cs="Times New Roman"/>
          <w:b/>
          <w:bCs/>
          <w:sz w:val="28"/>
        </w:rPr>
      </w:pPr>
    </w:p>
    <w:p w14:paraId="335945E9" w14:textId="77777777" w:rsidR="003D74B5" w:rsidRDefault="003D74B5" w:rsidP="00EF2FCA">
      <w:pPr>
        <w:spacing w:line="240" w:lineRule="auto"/>
        <w:rPr>
          <w:rFonts w:ascii="Times New Roman" w:eastAsia="Times New Roman" w:hAnsi="Times New Roman" w:cs="Times New Roman"/>
          <w:b/>
          <w:bCs/>
          <w:sz w:val="28"/>
        </w:rPr>
      </w:pPr>
    </w:p>
    <w:p w14:paraId="71E1D8E3" w14:textId="77777777" w:rsidR="003D74B5" w:rsidRDefault="003D74B5" w:rsidP="00EF2FCA">
      <w:pPr>
        <w:spacing w:line="240" w:lineRule="auto"/>
        <w:rPr>
          <w:rFonts w:ascii="Times New Roman" w:eastAsia="Times New Roman" w:hAnsi="Times New Roman" w:cs="Times New Roman"/>
          <w:b/>
          <w:bCs/>
          <w:sz w:val="28"/>
        </w:rPr>
      </w:pPr>
    </w:p>
    <w:p w14:paraId="47E42423" w14:textId="124B57F0"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lastRenderedPageBreak/>
        <w:t>Java Code:</w:t>
      </w:r>
    </w:p>
    <w:p w14:paraId="164B3C7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import java.util.*;</w:t>
      </w:r>
    </w:p>
    <w:p w14:paraId="5F5A79D7"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2D010F3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public class Main {</w:t>
      </w:r>
    </w:p>
    <w:p w14:paraId="1CB0755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public static void main(String[] args) {</w:t>
      </w:r>
    </w:p>
    <w:p w14:paraId="38932AD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nt x = 0, y = 0, g, c1, c2, r, c;</w:t>
      </w:r>
    </w:p>
    <w:p w14:paraId="00DFE4A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Scanner read = new Scanner(System.in);</w:t>
      </w:r>
    </w:p>
    <w:p w14:paraId="2852E2D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System.out.println("Enter the capacity of jug 1:");</w:t>
      </w:r>
    </w:p>
    <w:p w14:paraId="0ED5DAC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c1 = read.nextInt();</w:t>
      </w:r>
    </w:p>
    <w:p w14:paraId="3D35F25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System.out.println("Enter the capacity of jug 2:");</w:t>
      </w:r>
    </w:p>
    <w:p w14:paraId="599FF6F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c2 = read.nextInt();</w:t>
      </w:r>
    </w:p>
    <w:p w14:paraId="68D18E8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System.out.println("Enter the goal state:");</w:t>
      </w:r>
    </w:p>
    <w:p w14:paraId="4A56EC5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c = read.nextInt();</w:t>
      </w:r>
    </w:p>
    <w:p w14:paraId="03B506F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52D9114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hile (true) {</w:t>
      </w:r>
    </w:p>
    <w:p w14:paraId="6C7827E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System.out.println("Enter the Rule:");</w:t>
      </w:r>
    </w:p>
    <w:p w14:paraId="589EDC3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r = read.nextInt();</w:t>
      </w:r>
    </w:p>
    <w:p w14:paraId="617254E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7A314EC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1) {</w:t>
      </w:r>
    </w:p>
    <w:p w14:paraId="50A929F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x &lt; c1) {</w:t>
      </w:r>
    </w:p>
    <w:p w14:paraId="04BB258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 c1;</w:t>
      </w:r>
    </w:p>
    <w:p w14:paraId="1A9B3BC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505120A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535F6F7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0F43907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2) {</w:t>
      </w:r>
    </w:p>
    <w:p w14:paraId="2E0A824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y &lt; c2) {</w:t>
      </w:r>
    </w:p>
    <w:p w14:paraId="643464C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y = c2;</w:t>
      </w:r>
    </w:p>
    <w:p w14:paraId="490A628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2E73D9F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2D7EE18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779DF1D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3) {</w:t>
      </w:r>
    </w:p>
    <w:p w14:paraId="0153DF7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lastRenderedPageBreak/>
        <w:t xml:space="preserve">                if (x &gt; 0) {</w:t>
      </w:r>
    </w:p>
    <w:p w14:paraId="09B06C3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 0;</w:t>
      </w:r>
    </w:p>
    <w:p w14:paraId="503526B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221C306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2E7A052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1A24C7A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4) {</w:t>
      </w:r>
    </w:p>
    <w:p w14:paraId="100BBEF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y &gt; 0) {</w:t>
      </w:r>
    </w:p>
    <w:p w14:paraId="2DA8C74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y = 0;</w:t>
      </w:r>
    </w:p>
    <w:p w14:paraId="3EF2546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719BAF5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7CA21C2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721F011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5) {</w:t>
      </w:r>
    </w:p>
    <w:p w14:paraId="2A7907F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0 &lt; x + y &amp;&amp; x + y &gt;= c1) &amp;&amp; y &gt; 0) {</w:t>
      </w:r>
    </w:p>
    <w:p w14:paraId="0032CB3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y = y - (c1 - x);</w:t>
      </w:r>
    </w:p>
    <w:p w14:paraId="37AB0A4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 c1;</w:t>
      </w:r>
    </w:p>
    <w:p w14:paraId="37B6CF1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7B347B0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2760A02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40ED8FB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6) {</w:t>
      </w:r>
    </w:p>
    <w:p w14:paraId="74AFA0F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0 &lt; x + y) &amp;&amp; (x + y &gt;= c2)) &amp;&amp; x &gt; 0) {</w:t>
      </w:r>
    </w:p>
    <w:p w14:paraId="10BE3D9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 x - (c2 - y);</w:t>
      </w:r>
    </w:p>
    <w:p w14:paraId="6D4E271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y = c2;</w:t>
      </w:r>
    </w:p>
    <w:p w14:paraId="6A3F927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23E401D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7D2801BA" w14:textId="77777777" w:rsidR="00EF2FCA" w:rsidRPr="00EF2FCA" w:rsidRDefault="00EF2FCA" w:rsidP="00EF2FCA">
      <w:pPr>
        <w:spacing w:line="240" w:lineRule="auto"/>
        <w:rPr>
          <w:rFonts w:ascii="Times New Roman" w:eastAsia="Times New Roman" w:hAnsi="Times New Roman" w:cs="Times New Roman"/>
          <w:bCs/>
          <w:szCs w:val="18"/>
        </w:rPr>
      </w:pPr>
      <w:r w:rsidRPr="00EF2FCA">
        <w:rPr>
          <w:rFonts w:ascii="Times New Roman" w:eastAsia="Times New Roman" w:hAnsi="Times New Roman" w:cs="Times New Roman"/>
          <w:bCs/>
          <w:szCs w:val="18"/>
        </w:rPr>
        <w:t xml:space="preserve">            </w:t>
      </w:r>
    </w:p>
    <w:p w14:paraId="02D72E3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7) {</w:t>
      </w:r>
    </w:p>
    <w:p w14:paraId="1415A2C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0 &lt; x + y &amp;&amp; x + y &lt;= c1) &amp;&amp; y &gt;= 0) {</w:t>
      </w:r>
    </w:p>
    <w:p w14:paraId="1D12136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 x + y;</w:t>
      </w:r>
    </w:p>
    <w:p w14:paraId="597FD50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y = 0;</w:t>
      </w:r>
    </w:p>
    <w:p w14:paraId="181C294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0B67C04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2647AAC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lastRenderedPageBreak/>
        <w:t xml:space="preserve">            </w:t>
      </w:r>
    </w:p>
    <w:p w14:paraId="266F3F0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r == 8) {</w:t>
      </w:r>
    </w:p>
    <w:p w14:paraId="14D0D15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0 &lt; x + y &amp;&amp; x + y &lt;= c1) &amp;&amp; x &gt;= 0) {</w:t>
      </w:r>
    </w:p>
    <w:p w14:paraId="29FCF25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y = x + y;</w:t>
      </w:r>
    </w:p>
    <w:p w14:paraId="67E9E2B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x = 0;</w:t>
      </w:r>
    </w:p>
    <w:p w14:paraId="12ABBB5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613F7E5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5BDE486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798CD38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System.out.println("Current state is: (" + x + "," + y + ")");</w:t>
      </w:r>
    </w:p>
    <w:p w14:paraId="2A9D18F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67D3E46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x == c) {</w:t>
      </w:r>
    </w:p>
    <w:p w14:paraId="46EDCBA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System.out.println("Goal State is reached");</w:t>
      </w:r>
    </w:p>
    <w:p w14:paraId="2BAAEB7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break;</w:t>
      </w:r>
    </w:p>
    <w:p w14:paraId="5718CCC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6D74311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1D8B96B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t>
      </w:r>
    </w:p>
    <w:p w14:paraId="0F22E625" w14:textId="77777777"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sz w:val="24"/>
          <w:szCs w:val="20"/>
        </w:rPr>
        <w:t>}</w:t>
      </w:r>
      <w:r w:rsidRPr="00EF2FCA">
        <w:rPr>
          <w:rFonts w:ascii="Times New Roman" w:eastAsia="Times New Roman" w:hAnsi="Times New Roman" w:cs="Times New Roman"/>
          <w:bCs/>
          <w:sz w:val="28"/>
        </w:rPr>
        <w:br w:type="page"/>
      </w:r>
    </w:p>
    <w:p w14:paraId="48E3DB3A" w14:textId="77777777" w:rsidR="00EF2FCA" w:rsidRPr="00EF2FCA" w:rsidRDefault="00EF2FCA" w:rsidP="00EF2FCA">
      <w:pPr>
        <w:spacing w:line="240" w:lineRule="auto"/>
        <w:rPr>
          <w:rFonts w:ascii="Times New Roman" w:eastAsia="Times New Roman" w:hAnsi="Times New Roman" w:cs="Times New Roman"/>
          <w:b/>
          <w:bCs/>
          <w:sz w:val="32"/>
          <w:szCs w:val="24"/>
        </w:rPr>
      </w:pPr>
      <w:r w:rsidRPr="00EF2FCA">
        <w:rPr>
          <w:rFonts w:ascii="Times New Roman" w:eastAsia="Times New Roman" w:hAnsi="Times New Roman" w:cs="Times New Roman"/>
          <w:b/>
          <w:bCs/>
          <w:sz w:val="32"/>
          <w:szCs w:val="24"/>
        </w:rPr>
        <w:lastRenderedPageBreak/>
        <w:t>2.TIC-TAC-TOE PROBLEM</w:t>
      </w:r>
    </w:p>
    <w:p w14:paraId="685E2C57"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Description:</w:t>
      </w:r>
    </w:p>
    <w:p w14:paraId="7FD7F18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ic-tac-toe, also known as noughts and crosses, is a classic paper-and-pencil game played on a grid of 3x3 squares. The game involves two players, typically referred to as "X" and "O," who take turns marking empty squares in an attempt to form a line of three of their symbols horizontally, vertically, or diagonally.</w:t>
      </w:r>
    </w:p>
    <w:p w14:paraId="1A58AAEC"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56A1D71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he following is a description of the basic rules and mechanics of tic-tac-toe:</w:t>
      </w:r>
    </w:p>
    <w:p w14:paraId="19C6099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1. Game Setup: The game begins with an empty 3x3 grid. The players decide who will be "X" and who will be "O."</w:t>
      </w:r>
    </w:p>
    <w:p w14:paraId="5D69C29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2. Player Turns: The players take turns placing their respective symbols ("X" or "O") in any empty square on the grid.</w:t>
      </w:r>
    </w:p>
    <w:p w14:paraId="3D5AD63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3. Winning Condition: The objective of the game is to be the first player to form a line of three of their symbols either horizontally, vertically, or diagonally. If a player successfully achieves this, they win the game. If all squares on the grid are filled and no player has won, the game is a draw.</w:t>
      </w:r>
    </w:p>
    <w:p w14:paraId="60D836F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4. Valid Moves: Players can only place their symbol in an empty square. They cannot overwrite or remove their opponent's symbol or place their symbol on an already occupied square.</w:t>
      </w:r>
    </w:p>
    <w:p w14:paraId="61C1BD2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5. Game Termination: The game terminates when either a player wins by forming a line of three symbols, or when the game ends in a draw.</w:t>
      </w:r>
    </w:p>
    <w:p w14:paraId="6081908D"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65934AD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ic-tac-toe is a simple and easy-to-learn game, but it can still involve strategy and critical thinking. Skilled players can anticipate their opponent's moves and plan their own moves strategically to maximize their chances of winning or forcing a draw. The game has been studied extensively, and with optimal play from both players, it always ends in a draw.</w:t>
      </w:r>
    </w:p>
    <w:p w14:paraId="5EAAD6DF"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5B020EC3" w14:textId="77777777"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sz w:val="28"/>
        </w:rPr>
        <w:br w:type="page"/>
      </w:r>
    </w:p>
    <w:p w14:paraId="78FD424D"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lastRenderedPageBreak/>
        <w:t>algorithm to implementing Tic Tac Toe:</w:t>
      </w:r>
    </w:p>
    <w:p w14:paraId="26E580A8" w14:textId="77777777" w:rsidR="00EF2FCA" w:rsidRPr="00EF2FCA" w:rsidRDefault="00EF2FCA" w:rsidP="00EF2FCA">
      <w:pPr>
        <w:numPr>
          <w:ilvl w:val="0"/>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Create a 3x3 grid to represent the Tic Tac Toe board.</w:t>
      </w:r>
    </w:p>
    <w:p w14:paraId="4D856A19" w14:textId="77777777" w:rsidR="00EF2FCA" w:rsidRPr="00EF2FCA" w:rsidRDefault="00EF2FCA" w:rsidP="00EF2FCA">
      <w:pPr>
        <w:numPr>
          <w:ilvl w:val="0"/>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Start with an empty board, where all cells are unmarked.</w:t>
      </w:r>
    </w:p>
    <w:p w14:paraId="12441C59" w14:textId="77777777" w:rsidR="00EF2FCA" w:rsidRPr="00EF2FCA" w:rsidRDefault="00EF2FCA" w:rsidP="00EF2FCA">
      <w:pPr>
        <w:numPr>
          <w:ilvl w:val="0"/>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Define two players: Player 1 (X) and Player 2 (O).</w:t>
      </w:r>
    </w:p>
    <w:p w14:paraId="5A003EF3" w14:textId="77777777" w:rsidR="00EF2FCA" w:rsidRPr="00EF2FCA" w:rsidRDefault="00EF2FCA" w:rsidP="00EF2FCA">
      <w:pPr>
        <w:numPr>
          <w:ilvl w:val="0"/>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Determine the starting player (either randomly or based on user input).</w:t>
      </w:r>
    </w:p>
    <w:p w14:paraId="567BC818" w14:textId="77777777" w:rsidR="00EF2FCA" w:rsidRPr="00EF2FCA" w:rsidRDefault="00EF2FCA" w:rsidP="00EF2FCA">
      <w:pPr>
        <w:numPr>
          <w:ilvl w:val="0"/>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Repeat the following steps until the game is over:</w:t>
      </w:r>
    </w:p>
    <w:p w14:paraId="65B8160F" w14:textId="77777777" w:rsidR="00EF2FCA" w:rsidRPr="00EF2FCA" w:rsidRDefault="00EF2FCA" w:rsidP="00EF2FCA">
      <w:pPr>
        <w:numPr>
          <w:ilvl w:val="1"/>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Display the current state of the board.</w:t>
      </w:r>
    </w:p>
    <w:p w14:paraId="62333961" w14:textId="77777777" w:rsidR="00EF2FCA" w:rsidRPr="00EF2FCA" w:rsidRDefault="00EF2FCA" w:rsidP="00EF2FCA">
      <w:pPr>
        <w:numPr>
          <w:ilvl w:val="1"/>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Prompt the current player for their move (either by inputting the position or using an AI algorithm).</w:t>
      </w:r>
    </w:p>
    <w:p w14:paraId="622D28B6" w14:textId="77777777" w:rsidR="00EF2FCA" w:rsidRPr="00EF2FCA" w:rsidRDefault="00EF2FCA" w:rsidP="00EF2FCA">
      <w:pPr>
        <w:numPr>
          <w:ilvl w:val="1"/>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Verify if the move is valid. If not, repeat step 5b.</w:t>
      </w:r>
    </w:p>
    <w:p w14:paraId="797FAC39" w14:textId="77777777" w:rsidR="00EF2FCA" w:rsidRPr="00EF2FCA" w:rsidRDefault="00EF2FCA" w:rsidP="00EF2FCA">
      <w:pPr>
        <w:numPr>
          <w:ilvl w:val="1"/>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Update the board with the player's move.</w:t>
      </w:r>
    </w:p>
    <w:p w14:paraId="31FF0C4E" w14:textId="77777777" w:rsidR="00EF2FCA" w:rsidRPr="00EF2FCA" w:rsidRDefault="00EF2FCA" w:rsidP="00EF2FCA">
      <w:pPr>
        <w:numPr>
          <w:ilvl w:val="1"/>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Check if the current player has won the game by having three marks in a row, column, or diagonal. If so, declare the current player as the winner and end the game.</w:t>
      </w:r>
    </w:p>
    <w:p w14:paraId="2087E115" w14:textId="77777777" w:rsidR="00EF2FCA" w:rsidRPr="00EF2FCA" w:rsidRDefault="00EF2FCA" w:rsidP="00EF2FCA">
      <w:pPr>
        <w:numPr>
          <w:ilvl w:val="1"/>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If the board is full and no player has won, declare the game as a draw and end the game.</w:t>
      </w:r>
    </w:p>
    <w:p w14:paraId="17D2A6D1" w14:textId="77777777" w:rsidR="00EF2FCA" w:rsidRPr="00EF2FCA" w:rsidRDefault="00EF2FCA" w:rsidP="00EF2FCA">
      <w:pPr>
        <w:numPr>
          <w:ilvl w:val="1"/>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Switch to the next player.</w:t>
      </w:r>
    </w:p>
    <w:p w14:paraId="07565EA5" w14:textId="77777777" w:rsidR="00EF2FCA" w:rsidRPr="00EF2FCA" w:rsidRDefault="00EF2FCA" w:rsidP="00EF2FCA">
      <w:pPr>
        <w:numPr>
          <w:ilvl w:val="0"/>
          <w:numId w:val="5"/>
        </w:num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Display the final state of the board and the outcome of the game (winner or draw).</w:t>
      </w:r>
    </w:p>
    <w:p w14:paraId="177994B2" w14:textId="77777777" w:rsidR="00EF2FCA" w:rsidRPr="00EF2FCA" w:rsidRDefault="00EF2FCA" w:rsidP="00EF2FCA">
      <w:pPr>
        <w:numPr>
          <w:ilvl w:val="0"/>
          <w:numId w:val="5"/>
        </w:num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sz w:val="24"/>
          <w:szCs w:val="20"/>
        </w:rPr>
        <w:t>End the game</w:t>
      </w:r>
      <w:r w:rsidRPr="00EF2FCA">
        <w:rPr>
          <w:rFonts w:ascii="Times New Roman" w:eastAsia="Times New Roman" w:hAnsi="Times New Roman" w:cs="Times New Roman"/>
          <w:bCs/>
          <w:sz w:val="28"/>
        </w:rPr>
        <w:t xml:space="preserve">. </w:t>
      </w:r>
    </w:p>
    <w:p w14:paraId="2E4A1F59" w14:textId="77777777"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noProof/>
          <w:sz w:val="28"/>
          <w:lang w:val="en-IN"/>
        </w:rPr>
        <w:drawing>
          <wp:anchor distT="0" distB="0" distL="114300" distR="114300" simplePos="0" relativeHeight="251658240" behindDoc="1" locked="0" layoutInCell="1" allowOverlap="1" wp14:anchorId="503940E0" wp14:editId="779F90F4">
            <wp:simplePos x="0" y="0"/>
            <wp:positionH relativeFrom="margin">
              <wp:posOffset>1587500</wp:posOffset>
            </wp:positionH>
            <wp:positionV relativeFrom="paragraph">
              <wp:posOffset>306433</wp:posOffset>
            </wp:positionV>
            <wp:extent cx="2768600" cy="2768600"/>
            <wp:effectExtent l="0" t="0" r="0" b="0"/>
            <wp:wrapNone/>
            <wp:docPr id="75055013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550137" name="Picture 750550137"/>
                    <pic:cNvPicPr/>
                  </pic:nvPicPr>
                  <pic:blipFill>
                    <a:blip r:embed="rId23">
                      <a:extLst>
                        <a:ext uri="{28A0092B-C50C-407E-A947-70E740481C1C}">
                          <a14:useLocalDpi xmlns:a14="http://schemas.microsoft.com/office/drawing/2010/main" val="0"/>
                        </a:ext>
                      </a:extLst>
                    </a:blip>
                    <a:stretch>
                      <a:fillRect/>
                    </a:stretch>
                  </pic:blipFill>
                  <pic:spPr>
                    <a:xfrm>
                      <a:off x="0" y="0"/>
                      <a:ext cx="2768600" cy="2768600"/>
                    </a:xfrm>
                    <a:prstGeom prst="rect">
                      <a:avLst/>
                    </a:prstGeom>
                  </pic:spPr>
                </pic:pic>
              </a:graphicData>
            </a:graphic>
          </wp:anchor>
        </w:drawing>
      </w:r>
      <w:r w:rsidRPr="00EF2FCA">
        <w:rPr>
          <w:rFonts w:ascii="Times New Roman" w:eastAsia="Times New Roman" w:hAnsi="Times New Roman" w:cs="Times New Roman"/>
          <w:bCs/>
          <w:sz w:val="28"/>
        </w:rPr>
        <w:br w:type="page"/>
      </w:r>
    </w:p>
    <w:p w14:paraId="6CA15306"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lastRenderedPageBreak/>
        <w:t>Python Code:</w:t>
      </w:r>
    </w:p>
    <w:p w14:paraId="03FB082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ic = [[1,2,3],</w:t>
      </w:r>
    </w:p>
    <w:p w14:paraId="5074036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4,5,6],</w:t>
      </w:r>
    </w:p>
    <w:p w14:paraId="0DB3545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7,8,9]]</w:t>
      </w:r>
    </w:p>
    <w:p w14:paraId="33B78A3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p = [0,2,3]</w:t>
      </w:r>
    </w:p>
    <w:p w14:paraId="233E161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p[1] = input("Enter player 1 name = ")</w:t>
      </w:r>
    </w:p>
    <w:p w14:paraId="1FE1DCA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p[2] = input("Enter player 2 name = ")</w:t>
      </w:r>
    </w:p>
    <w:p w14:paraId="36DAAEE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print("Tic Tac Toe Board:")</w:t>
      </w:r>
    </w:p>
    <w:p w14:paraId="7E74FBF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for i in tic:</w:t>
      </w:r>
    </w:p>
    <w:p w14:paraId="68F3B62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print(i)</w:t>
      </w:r>
    </w:p>
    <w:p w14:paraId="689F0A32"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385703D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Insertion function</w:t>
      </w:r>
    </w:p>
    <w:p w14:paraId="7D3A591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def insertAt(place, i):</w:t>
      </w:r>
    </w:p>
    <w:p w14:paraId="4278C45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for j in range(len(tic)):</w:t>
      </w:r>
    </w:p>
    <w:p w14:paraId="2E10F02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for k in range(len(tic[j])):</w:t>
      </w:r>
    </w:p>
    <w:p w14:paraId="5ADB05D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tic[j][k] == place:</w:t>
      </w:r>
    </w:p>
    <w:p w14:paraId="1F7C60A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i == 1:</w:t>
      </w:r>
    </w:p>
    <w:p w14:paraId="0195969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tic[j][k] = "X"</w:t>
      </w:r>
    </w:p>
    <w:p w14:paraId="62BE7B6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lse:</w:t>
      </w:r>
    </w:p>
    <w:p w14:paraId="40916E9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tic[j][k] = "O"</w:t>
      </w:r>
    </w:p>
    <w:p w14:paraId="264BACE9"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4035204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Verification of places</w:t>
      </w:r>
    </w:p>
    <w:p w14:paraId="51239E5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def verify(i):</w:t>
      </w:r>
    </w:p>
    <w:p w14:paraId="5E7DDD3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1 and 2 and 3) not in tic[0]) and ((4 and 5 and 6) not in tic[1]) and ((7 and 8 and 9) not in tic[2]):</w:t>
      </w:r>
    </w:p>
    <w:p w14:paraId="1D9DA6D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print("Draw!! Try again")</w:t>
      </w:r>
    </w:p>
    <w:p w14:paraId="4416174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xit(0)</w:t>
      </w:r>
    </w:p>
    <w:p w14:paraId="1E87560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 Horizontal lines</w:t>
      </w:r>
    </w:p>
    <w:p w14:paraId="48FC51F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lif tic[0][0] == tic[0][1] == tic[0][2]:</w:t>
      </w:r>
    </w:p>
    <w:p w14:paraId="12E046A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print(f"Hurrah! player {p[i]} won the match")</w:t>
      </w:r>
    </w:p>
    <w:p w14:paraId="4102F55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xit(0)</w:t>
      </w:r>
    </w:p>
    <w:p w14:paraId="298AFCC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lif tic[1][0] == tic[1][1] == tic[1][2]:</w:t>
      </w:r>
    </w:p>
    <w:p w14:paraId="5410F10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lastRenderedPageBreak/>
        <w:t xml:space="preserve">        print(f"Hurrah! player {p[i]} won the match")</w:t>
      </w:r>
    </w:p>
    <w:p w14:paraId="28FC82D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xit(0)</w:t>
      </w:r>
    </w:p>
    <w:p w14:paraId="7A3493B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lif tic[2][0] == tic[2][1] == tic[2][2]:</w:t>
      </w:r>
    </w:p>
    <w:p w14:paraId="4E1418B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print(f"Hurrah! player {p[i]} won the match")</w:t>
      </w:r>
    </w:p>
    <w:p w14:paraId="74041B2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xit(0)</w:t>
      </w:r>
    </w:p>
    <w:p w14:paraId="5C91E99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 Diagonal lines</w:t>
      </w:r>
    </w:p>
    <w:p w14:paraId="64BAA0E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lif tic[0][0] == tic[1][1] == tic[2][2]:</w:t>
      </w:r>
    </w:p>
    <w:p w14:paraId="66BC1C2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print(f"Hurrah! player {p[i]} won the match")</w:t>
      </w:r>
    </w:p>
    <w:p w14:paraId="5990FAA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xit(0)</w:t>
      </w:r>
    </w:p>
    <w:p w14:paraId="29EBD2F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lif tic[0][2] == tic[1][1] == tic[2][0]:</w:t>
      </w:r>
    </w:p>
    <w:p w14:paraId="570A58A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print(f"Hurrah! player {p[i]} won the match")</w:t>
      </w:r>
    </w:p>
    <w:p w14:paraId="42F8CF1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xit(0)</w:t>
      </w:r>
    </w:p>
    <w:p w14:paraId="5E2DBB4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 Vertical lines</w:t>
      </w:r>
    </w:p>
    <w:p w14:paraId="1B76CB1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lif tic[0][0] == tic[1][0] == tic[2][0]:</w:t>
      </w:r>
    </w:p>
    <w:p w14:paraId="375B117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print(f"Hurrah! player {p[i]} won the match")</w:t>
      </w:r>
    </w:p>
    <w:p w14:paraId="3BB90A3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xit(0)</w:t>
      </w:r>
    </w:p>
    <w:p w14:paraId="44C8FA7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lif tic[0][1] == tic[1][1] == tic[2][1]:</w:t>
      </w:r>
    </w:p>
    <w:p w14:paraId="6D3D094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print(f"Hurrah! player {p[i]} won the match")</w:t>
      </w:r>
    </w:p>
    <w:p w14:paraId="5999100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xit(0)</w:t>
      </w:r>
    </w:p>
    <w:p w14:paraId="6007C6E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lif tic[0][2] == tic[1][2] == tic[2][2]:</w:t>
      </w:r>
    </w:p>
    <w:p w14:paraId="2566BC9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print(f"Hurrah! {p[i]} won the match")</w:t>
      </w:r>
    </w:p>
    <w:p w14:paraId="715E1F4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xit(0)</w:t>
      </w:r>
    </w:p>
    <w:p w14:paraId="42E21379"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7611E36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Displaying the tic-tac-toe panel</w:t>
      </w:r>
    </w:p>
    <w:p w14:paraId="274D7CC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def disp():</w:t>
      </w:r>
    </w:p>
    <w:p w14:paraId="62B78A5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for i in tic:</w:t>
      </w:r>
    </w:p>
    <w:p w14:paraId="36424AF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print(i)</w:t>
      </w:r>
    </w:p>
    <w:p w14:paraId="284219FB"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0AEB738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i = 1</w:t>
      </w:r>
    </w:p>
    <w:p w14:paraId="05BB9E2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for itr in range(9):</w:t>
      </w:r>
    </w:p>
    <w:p w14:paraId="09AEA95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place = int(input(f"{p[i]}, Enter a position = "))</w:t>
      </w:r>
    </w:p>
    <w:p w14:paraId="0CA3356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lastRenderedPageBreak/>
        <w:t xml:space="preserve">    if i == 1:</w:t>
      </w:r>
    </w:p>
    <w:p w14:paraId="6C44EFE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nsertAt(place, i)</w:t>
      </w:r>
    </w:p>
    <w:p w14:paraId="2BB5882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disp()</w:t>
      </w:r>
    </w:p>
    <w:p w14:paraId="6E35226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verify(i)</w:t>
      </w:r>
    </w:p>
    <w:p w14:paraId="077581E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 = 2</w:t>
      </w:r>
    </w:p>
    <w:p w14:paraId="4205C65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else:</w:t>
      </w:r>
    </w:p>
    <w:p w14:paraId="7297241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nsertAt(place, i)</w:t>
      </w:r>
    </w:p>
    <w:p w14:paraId="2B50657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disp()</w:t>
      </w:r>
    </w:p>
    <w:p w14:paraId="465066D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verify(i)</w:t>
      </w:r>
    </w:p>
    <w:p w14:paraId="1586D25A" w14:textId="77777777" w:rsid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 = 1</w:t>
      </w:r>
    </w:p>
    <w:p w14:paraId="7B5547B5" w14:textId="77777777" w:rsidR="003D74B5" w:rsidRDefault="003D74B5" w:rsidP="00EF2FCA">
      <w:pPr>
        <w:spacing w:line="240" w:lineRule="auto"/>
        <w:rPr>
          <w:rFonts w:ascii="Times New Roman" w:eastAsia="Times New Roman" w:hAnsi="Times New Roman" w:cs="Times New Roman"/>
          <w:bCs/>
          <w:sz w:val="24"/>
          <w:szCs w:val="20"/>
        </w:rPr>
      </w:pPr>
    </w:p>
    <w:p w14:paraId="322EA5C8" w14:textId="77777777" w:rsidR="003D74B5" w:rsidRPr="00EF2FCA" w:rsidRDefault="003D74B5" w:rsidP="00EF2FCA">
      <w:pPr>
        <w:spacing w:line="240" w:lineRule="auto"/>
        <w:rPr>
          <w:rFonts w:ascii="Times New Roman" w:eastAsia="Times New Roman" w:hAnsi="Times New Roman" w:cs="Times New Roman"/>
          <w:bCs/>
          <w:sz w:val="24"/>
          <w:szCs w:val="20"/>
        </w:rPr>
      </w:pPr>
    </w:p>
    <w:p w14:paraId="704084A9"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Output:</w:t>
      </w:r>
    </w:p>
    <w:p w14:paraId="762E298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Enter player 1 name = chanti</w:t>
      </w:r>
    </w:p>
    <w:p w14:paraId="63FCDE4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Enter player 2 name = bunty</w:t>
      </w:r>
    </w:p>
    <w:p w14:paraId="76E79AA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ic Tac Toe Board:</w:t>
      </w:r>
    </w:p>
    <w:p w14:paraId="2E253BE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1, 2, 3]</w:t>
      </w:r>
    </w:p>
    <w:p w14:paraId="6579011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4, 5, 6]</w:t>
      </w:r>
    </w:p>
    <w:p w14:paraId="6E2B8AD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7, 8, 9]</w:t>
      </w:r>
    </w:p>
    <w:p w14:paraId="177A893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chanti, Enter a position = 1</w:t>
      </w:r>
    </w:p>
    <w:p w14:paraId="52EEC97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X', 2, 3]</w:t>
      </w:r>
    </w:p>
    <w:p w14:paraId="2DB4975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4, 5, 6]</w:t>
      </w:r>
    </w:p>
    <w:p w14:paraId="041E3FF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7, 8, 9]</w:t>
      </w:r>
    </w:p>
    <w:p w14:paraId="1788C76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bunty, Enter a position = 2</w:t>
      </w:r>
    </w:p>
    <w:p w14:paraId="755606F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X', 'O', 3]</w:t>
      </w:r>
    </w:p>
    <w:p w14:paraId="00552D9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4, 5, 6]</w:t>
      </w:r>
    </w:p>
    <w:p w14:paraId="5EC190E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7, 8, 9]</w:t>
      </w:r>
    </w:p>
    <w:p w14:paraId="42E0D27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chanti, Enter a position = 4</w:t>
      </w:r>
    </w:p>
    <w:p w14:paraId="45F74B0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X', 'O', 3]</w:t>
      </w:r>
    </w:p>
    <w:p w14:paraId="3B06ABB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X', 5, 6]</w:t>
      </w:r>
    </w:p>
    <w:p w14:paraId="09F6EA6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7, 8, 9]</w:t>
      </w:r>
    </w:p>
    <w:p w14:paraId="608AE6C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lastRenderedPageBreak/>
        <w:t>bunty, Enter a position = 5</w:t>
      </w:r>
    </w:p>
    <w:p w14:paraId="4BC4421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X', 'O', 3]</w:t>
      </w:r>
    </w:p>
    <w:p w14:paraId="4327AE5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X', 'O', 6]</w:t>
      </w:r>
    </w:p>
    <w:p w14:paraId="645723F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7, 8, 9]</w:t>
      </w:r>
    </w:p>
    <w:p w14:paraId="7E0C23C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chanti, Enter a position = 7</w:t>
      </w:r>
    </w:p>
    <w:p w14:paraId="32C49F9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X', 'O', 3]</w:t>
      </w:r>
    </w:p>
    <w:p w14:paraId="3C2A72A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X', 'O', 6]</w:t>
      </w:r>
    </w:p>
    <w:p w14:paraId="437CC5C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X', 8, 9]</w:t>
      </w:r>
    </w:p>
    <w:p w14:paraId="24BD73F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Hurrah! player chanti won the match</w:t>
      </w:r>
    </w:p>
    <w:p w14:paraId="13157A95" w14:textId="77777777" w:rsidR="00EF2FCA" w:rsidRPr="00EF2FCA" w:rsidRDefault="00EF2FCA" w:rsidP="00EF2FCA">
      <w:pPr>
        <w:spacing w:line="240" w:lineRule="auto"/>
        <w:rPr>
          <w:rFonts w:ascii="Times New Roman" w:eastAsia="Times New Roman" w:hAnsi="Times New Roman" w:cs="Times New Roman"/>
          <w:bCs/>
          <w:sz w:val="28"/>
        </w:rPr>
      </w:pPr>
    </w:p>
    <w:p w14:paraId="3A0C690A" w14:textId="77777777"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sz w:val="28"/>
        </w:rPr>
        <w:br w:type="page"/>
      </w:r>
    </w:p>
    <w:p w14:paraId="09268658" w14:textId="77777777" w:rsidR="00EF2FCA" w:rsidRPr="00EF2FCA" w:rsidRDefault="00EF2FCA" w:rsidP="00EF2FCA">
      <w:pPr>
        <w:spacing w:line="240" w:lineRule="auto"/>
        <w:rPr>
          <w:rFonts w:ascii="Times New Roman" w:eastAsia="Times New Roman" w:hAnsi="Times New Roman" w:cs="Times New Roman"/>
          <w:b/>
          <w:bCs/>
          <w:sz w:val="32"/>
          <w:szCs w:val="24"/>
        </w:rPr>
      </w:pPr>
      <w:r w:rsidRPr="00EF2FCA">
        <w:rPr>
          <w:rFonts w:ascii="Times New Roman" w:eastAsia="Times New Roman" w:hAnsi="Times New Roman" w:cs="Times New Roman"/>
          <w:b/>
          <w:bCs/>
          <w:sz w:val="32"/>
          <w:szCs w:val="24"/>
        </w:rPr>
        <w:lastRenderedPageBreak/>
        <w:t>3.MONKEY BANANA PROBLEM</w:t>
      </w:r>
    </w:p>
    <w:p w14:paraId="25FC8C0D"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Description:</w:t>
      </w:r>
    </w:p>
    <w:p w14:paraId="64959D6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
          <w:bCs/>
          <w:sz w:val="28"/>
        </w:rPr>
        <w:tab/>
      </w:r>
      <w:r w:rsidRPr="00EF2FCA">
        <w:rPr>
          <w:rFonts w:ascii="Times New Roman" w:eastAsia="Times New Roman" w:hAnsi="Times New Roman" w:cs="Times New Roman"/>
          <w:bCs/>
          <w:sz w:val="24"/>
          <w:szCs w:val="20"/>
        </w:rPr>
        <w:t>The Monkey and Banana Problem, also known as the Monkey and Banana Puzzle, is a classic logic puzzle. It involves a monkey trying to reach a banana hanging from the ceiling by climbing on boxes. The problem can be described as follows:</w:t>
      </w:r>
    </w:p>
    <w:p w14:paraId="5AC42141" w14:textId="77777777"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sz w:val="24"/>
          <w:szCs w:val="20"/>
        </w:rPr>
        <w:t>A monkey is in a room with a banana hanging from the ceiling. The room contains several boxes that the monkey can stack and climb on. The goal is for the monkey to reach the banana and obtain it</w:t>
      </w:r>
      <w:r w:rsidRPr="00EF2FCA">
        <w:rPr>
          <w:rFonts w:ascii="Times New Roman" w:eastAsia="Times New Roman" w:hAnsi="Times New Roman" w:cs="Times New Roman"/>
          <w:bCs/>
          <w:sz w:val="28"/>
        </w:rPr>
        <w:t>.</w:t>
      </w:r>
    </w:p>
    <w:p w14:paraId="313C943B"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Rules:</w:t>
      </w:r>
    </w:p>
    <w:p w14:paraId="7C0F583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1. The monkey can only do one of the following actions at a time: move left, move right, move up, move down, or stack a box.</w:t>
      </w:r>
    </w:p>
    <w:p w14:paraId="73B7824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2. The monkey can only climb on top of a stack of boxes if the stack is stable (i.e., it won't tip over).</w:t>
      </w:r>
    </w:p>
    <w:p w14:paraId="620DD16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3. The monkey can only stack or unstack a single box at a time.</w:t>
      </w:r>
    </w:p>
    <w:p w14:paraId="4727671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4. The monkey can't jump or reach the banana directly without climbing on boxes.</w:t>
      </w:r>
    </w:p>
    <w:p w14:paraId="4DAB7F54"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Objective:</w:t>
      </w:r>
    </w:p>
    <w:p w14:paraId="4740916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he monkey needs to figure out the sequence of actions required to reach the banana, considering the constraints and rules mentioned above.</w:t>
      </w:r>
    </w:p>
    <w:p w14:paraId="13171F1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he challenge in the Monkey and Banana Problem is to determine the optimal sequence of moves that allows the monkey to reach the banana efficiently. It requires logical thinking, problem-solving, and understanding the limitations and possibilities of the monkey's actions.</w:t>
      </w:r>
    </w:p>
    <w:p w14:paraId="7910AD2A"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0FD00F1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Solving the Monkey and Banana Problem often involves considering different strategies, visualizing the problem, and analyzing the potential consequences of each move.</w:t>
      </w:r>
    </w:p>
    <w:p w14:paraId="3BE0598C" w14:textId="77777777"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sz w:val="28"/>
        </w:rPr>
        <w:br w:type="page"/>
      </w:r>
    </w:p>
    <w:p w14:paraId="28D8286D"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lastRenderedPageBreak/>
        <w:t>Algorithm:</w:t>
      </w:r>
    </w:p>
    <w:p w14:paraId="0793ABE7" w14:textId="77777777" w:rsidR="00EF2FCA" w:rsidRPr="00EF2FCA" w:rsidRDefault="00EF2FCA" w:rsidP="00070528">
      <w:pPr>
        <w:spacing w:line="240" w:lineRule="auto"/>
        <w:ind w:firstLine="720"/>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Initialize the starting state of the room with the monkey, banana, and boxes.</w:t>
      </w:r>
    </w:p>
    <w:p w14:paraId="4736694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Create an empty stack to store the sequence of moves taken by the monkey.</w:t>
      </w:r>
    </w:p>
    <w:p w14:paraId="0D7190A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While the monkey has not reached the banana:</w:t>
      </w:r>
    </w:p>
    <w:p w14:paraId="58C7118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a. Check if the monkey is directly below the banana. If so, the monkey can directly climb and obtain the banana.</w:t>
      </w:r>
    </w:p>
    <w:p w14:paraId="67F9924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b. Otherwise, iterate through the available actions (move left, move right, move up, move down, stack box) in a predefined order.</w:t>
      </w:r>
    </w:p>
    <w:p w14:paraId="6C6EC81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For each action, check if it is valid and leads to a new state.</w:t>
      </w:r>
    </w:p>
    <w:p w14:paraId="70FF5A6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If the action is valid, apply it to generate a new state of the room and update the monkey's position and stack of boxes.</w:t>
      </w:r>
    </w:p>
    <w:p w14:paraId="0F3BC38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Push the action onto the stack to remember the sequence of moves taken.</w:t>
      </w:r>
    </w:p>
    <w:p w14:paraId="02C844F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Recursively call the algorithm with the updated state of the room.</w:t>
      </w:r>
    </w:p>
    <w:p w14:paraId="5809AEE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c. If none of the available actions lead to the monkey reaching the banana, backtrack by popping the last action from the stack and reverting the state of the room accordingly.</w:t>
      </w:r>
    </w:p>
    <w:p w14:paraId="068806E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Once the monkey reaches the banana, the algorithm terminates.</w:t>
      </w:r>
    </w:p>
    <w:p w14:paraId="2B7E7A41" w14:textId="77777777"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sz w:val="24"/>
          <w:szCs w:val="20"/>
        </w:rPr>
        <w:t>Output the sequence of moves stored in the stack as the solution to the problem</w:t>
      </w:r>
      <w:r w:rsidRPr="00EF2FCA">
        <w:rPr>
          <w:rFonts w:ascii="Times New Roman" w:eastAsia="Times New Roman" w:hAnsi="Times New Roman" w:cs="Times New Roman"/>
          <w:bCs/>
          <w:sz w:val="28"/>
        </w:rPr>
        <w:t>.</w:t>
      </w:r>
    </w:p>
    <w:p w14:paraId="31CF2843" w14:textId="77777777" w:rsidR="00FC5424" w:rsidRDefault="00FC5424" w:rsidP="00C73E29">
      <w:pPr>
        <w:spacing w:line="240" w:lineRule="auto"/>
        <w:jc w:val="center"/>
        <w:rPr>
          <w:rFonts w:ascii="Times New Roman" w:eastAsia="Times New Roman" w:hAnsi="Times New Roman" w:cs="Times New Roman"/>
          <w:bCs/>
          <w:sz w:val="28"/>
        </w:rPr>
      </w:pPr>
    </w:p>
    <w:p w14:paraId="37DBE6E4" w14:textId="77777777" w:rsidR="00FC5424" w:rsidRDefault="00FC5424" w:rsidP="00C73E29">
      <w:pPr>
        <w:spacing w:line="240" w:lineRule="auto"/>
        <w:jc w:val="center"/>
        <w:rPr>
          <w:rFonts w:ascii="Times New Roman" w:eastAsia="Times New Roman" w:hAnsi="Times New Roman" w:cs="Times New Roman"/>
          <w:bCs/>
          <w:sz w:val="28"/>
        </w:rPr>
      </w:pPr>
    </w:p>
    <w:p w14:paraId="2E24E662" w14:textId="73484DC1" w:rsidR="00EF2FCA" w:rsidRDefault="00EF2FCA" w:rsidP="00C73E29">
      <w:pPr>
        <w:spacing w:line="240" w:lineRule="auto"/>
        <w:jc w:val="center"/>
        <w:rPr>
          <w:rFonts w:ascii="Times New Roman" w:eastAsia="Times New Roman" w:hAnsi="Times New Roman" w:cs="Times New Roman"/>
          <w:bCs/>
          <w:sz w:val="28"/>
        </w:rPr>
      </w:pPr>
      <w:r w:rsidRPr="00EF2FCA">
        <w:rPr>
          <w:rFonts w:ascii="Times New Roman" w:eastAsia="Times New Roman" w:hAnsi="Times New Roman" w:cs="Times New Roman"/>
          <w:bCs/>
          <w:noProof/>
          <w:sz w:val="28"/>
          <w:lang w:val="en-IN"/>
        </w:rPr>
        <w:drawing>
          <wp:inline distT="0" distB="0" distL="0" distR="0" wp14:anchorId="6290D16C" wp14:editId="68BF1158">
            <wp:extent cx="3263900" cy="2365695"/>
            <wp:effectExtent l="0" t="0" r="0" b="0"/>
            <wp:docPr id="26103323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033233" name="Picture 261033233"/>
                    <pic:cNvPicPr/>
                  </pic:nvPicPr>
                  <pic:blipFill>
                    <a:blip r:embed="rId24">
                      <a:extLst>
                        <a:ext uri="{28A0092B-C50C-407E-A947-70E740481C1C}">
                          <a14:useLocalDpi xmlns:a14="http://schemas.microsoft.com/office/drawing/2010/main" val="0"/>
                        </a:ext>
                      </a:extLst>
                    </a:blip>
                    <a:stretch>
                      <a:fillRect/>
                    </a:stretch>
                  </pic:blipFill>
                  <pic:spPr>
                    <a:xfrm>
                      <a:off x="0" y="0"/>
                      <a:ext cx="3283455" cy="2379869"/>
                    </a:xfrm>
                    <a:prstGeom prst="rect">
                      <a:avLst/>
                    </a:prstGeom>
                  </pic:spPr>
                </pic:pic>
              </a:graphicData>
            </a:graphic>
          </wp:inline>
        </w:drawing>
      </w:r>
    </w:p>
    <w:p w14:paraId="18ABE5E9" w14:textId="77777777" w:rsidR="00070528" w:rsidRDefault="00070528" w:rsidP="00C73E29">
      <w:pPr>
        <w:spacing w:line="240" w:lineRule="auto"/>
        <w:jc w:val="center"/>
        <w:rPr>
          <w:rFonts w:ascii="Times New Roman" w:eastAsia="Times New Roman" w:hAnsi="Times New Roman" w:cs="Times New Roman"/>
          <w:bCs/>
          <w:sz w:val="28"/>
        </w:rPr>
      </w:pPr>
    </w:p>
    <w:p w14:paraId="2E5B2FA0" w14:textId="77777777" w:rsidR="00070528" w:rsidRPr="00EF2FCA" w:rsidRDefault="00070528" w:rsidP="00C73E29">
      <w:pPr>
        <w:spacing w:line="240" w:lineRule="auto"/>
        <w:jc w:val="center"/>
        <w:rPr>
          <w:rFonts w:ascii="Times New Roman" w:eastAsia="Times New Roman" w:hAnsi="Times New Roman" w:cs="Times New Roman"/>
          <w:bCs/>
          <w:sz w:val="28"/>
        </w:rPr>
      </w:pPr>
    </w:p>
    <w:p w14:paraId="58A6FE1D"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Python code:</w:t>
      </w:r>
    </w:p>
    <w:p w14:paraId="196F877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move(state(middle,onbox,middle,hasnot),</w:t>
      </w:r>
    </w:p>
    <w:p w14:paraId="66AB928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lastRenderedPageBreak/>
        <w:t xml:space="preserve">   grasp,</w:t>
      </w:r>
    </w:p>
    <w:p w14:paraId="5F22144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state(middle,onbox,middle,has)).</w:t>
      </w:r>
    </w:p>
    <w:p w14:paraId="39708E3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move(state(P,onfloor,P,H),</w:t>
      </w:r>
    </w:p>
    <w:p w14:paraId="2E0D4E3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climb,</w:t>
      </w:r>
    </w:p>
    <w:p w14:paraId="4F7F6E1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state(P,onbox,P,H)).</w:t>
      </w:r>
    </w:p>
    <w:p w14:paraId="66AEA8A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move(state(P1,onfloor,P1,H),</w:t>
      </w:r>
    </w:p>
    <w:p w14:paraId="558972D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drag(P1,P2),</w:t>
      </w:r>
    </w:p>
    <w:p w14:paraId="1506E62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state(P2,onfloor,P2,H)).</w:t>
      </w:r>
    </w:p>
    <w:p w14:paraId="44B8A71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move(state(P1,onfloor,B,H),</w:t>
      </w:r>
    </w:p>
    <w:p w14:paraId="7AEFAC7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alk(P1,P2),</w:t>
      </w:r>
    </w:p>
    <w:p w14:paraId="57B771F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state(P2,onfloor,B,H)).</w:t>
      </w:r>
    </w:p>
    <w:p w14:paraId="339D22B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canget(state(_,_,_,has)).</w:t>
      </w:r>
    </w:p>
    <w:p w14:paraId="2E49D9F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canget(State1) :-</w:t>
      </w:r>
    </w:p>
    <w:p w14:paraId="623AB80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move(State1,_,State2),</w:t>
      </w:r>
    </w:p>
    <w:p w14:paraId="26B05922" w14:textId="26AE26A4" w:rsidR="00EF2FCA" w:rsidRPr="00F742CF"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canget(State2).</w:t>
      </w:r>
    </w:p>
    <w:p w14:paraId="56582267"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Output:</w:t>
      </w:r>
    </w:p>
    <w:p w14:paraId="0E2CAAF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 [monkey_banana].</w:t>
      </w:r>
    </w:p>
    <w:p w14:paraId="62A7FF5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compiling D:/TP Prolog/Sample_Codes/monkey_banana.pl for byte code...</w:t>
      </w:r>
    </w:p>
    <w:p w14:paraId="61FB106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D:/TP Prolog/Sample_Codes/monkey_banana.pl compiled, 17 lines read - 2167 bytes written, 19 ms</w:t>
      </w:r>
    </w:p>
    <w:p w14:paraId="77B240C5"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0C6BCC9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31 ms) yes</w:t>
      </w:r>
    </w:p>
    <w:p w14:paraId="1E947C9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 canget(state(atdoor, onfloor, atwindow, hasnot)).</w:t>
      </w:r>
    </w:p>
    <w:p w14:paraId="417DA957"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0CD656A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rue ?</w:t>
      </w:r>
    </w:p>
    <w:p w14:paraId="15C83684"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3CE02F9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yes</w:t>
      </w:r>
    </w:p>
    <w:p w14:paraId="7F8F3C5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 trace</w:t>
      </w:r>
    </w:p>
    <w:p w14:paraId="350B29E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w:t>
      </w:r>
    </w:p>
    <w:p w14:paraId="085266D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he debugger will first creep -- showing everything (trace)</w:t>
      </w:r>
    </w:p>
    <w:p w14:paraId="5C403898"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26C80E0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yes</w:t>
      </w:r>
    </w:p>
    <w:p w14:paraId="63CF61E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lastRenderedPageBreak/>
        <w:t>{trace}</w:t>
      </w:r>
    </w:p>
    <w:p w14:paraId="25EBFE0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 canget(state(atdoor, onfloor, atwindow, hasnot)).</w:t>
      </w:r>
    </w:p>
    <w:p w14:paraId="697D89A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1 1 Call: canget(state(atdoor,onfloor,atwindow,hasnot)) ?</w:t>
      </w:r>
    </w:p>
    <w:p w14:paraId="10173C4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2 2 Call: move(state(atdoor,onfloor,atwindow,hasnot),_52,_92) ?</w:t>
      </w:r>
    </w:p>
    <w:p w14:paraId="666FB9B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2 2 Exit:move(state(atdoor,onfloor,atwindow,hasnot),walk(atdoor,_80),state(_80,onfloor,atwindow,hasnot)) ?</w:t>
      </w:r>
    </w:p>
    <w:p w14:paraId="6733B5F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3 2 Call: canget(state(_80,onfloor,atwindow,hasnot)) ?</w:t>
      </w:r>
    </w:p>
    <w:p w14:paraId="45D85F1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4 3 Call: move(state(_80,onfloor,atwindow,hasnot),_110,_150) ?</w:t>
      </w:r>
    </w:p>
    <w:p w14:paraId="18C5664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4 3 Exit: move(state(atwindow,onfloor,atwindow,hasnot),climb,state(atwindow,onbox,atwindow,hasnot)) ?</w:t>
      </w:r>
    </w:p>
    <w:p w14:paraId="67F07E1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5 3 Call: canget(state(atwindow,onbox,atwindow,hasnot)) ?</w:t>
      </w:r>
    </w:p>
    <w:p w14:paraId="102308B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6 4 Call: move(state(atwindow,onbox,atwindow,hasnot),_165,_205) ?</w:t>
      </w:r>
    </w:p>
    <w:p w14:paraId="2B11F05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6 4 Fail: move(state(atwindow,onbox,atwindow,hasnot),_165,_193) ?</w:t>
      </w:r>
    </w:p>
    <w:p w14:paraId="6A3E9C6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5 3 Fail: canget(state(atwindow,onbox,atwindow,hasnot)) ?</w:t>
      </w:r>
    </w:p>
    <w:p w14:paraId="7F0361A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4 3 Redo: move(state(atwindow,onfloor,atwindow,hasnot),climb,state(atwindow,onbox,atwindow,hasnot)) ?</w:t>
      </w:r>
    </w:p>
    <w:p w14:paraId="3FC71B84"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4 3 Exit: move(state(atwindow,onfloor,atwindow,hasnot),drag(atwindow,_138),state(_138,onfloor,_138,hasnot)) ?</w:t>
      </w:r>
    </w:p>
    <w:p w14:paraId="54775F8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5 3 Call: canget(state(_138,onfloor,_138,hasnot)) ?</w:t>
      </w:r>
    </w:p>
    <w:p w14:paraId="0299CB2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6 4 Call: move(state(_138,onfloor,_138,hasnot),_168,_208) ?</w:t>
      </w:r>
    </w:p>
    <w:p w14:paraId="6113D86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6 4 Exit: move(state(_138,onfloor,_138,hasnot),climb,state(_138,onbox,_138,hasnot)) ?</w:t>
      </w:r>
    </w:p>
    <w:p w14:paraId="5161F8EE"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7 4 Call: canget(state(_138,onbox,_138,hasnot)) ?</w:t>
      </w:r>
    </w:p>
    <w:p w14:paraId="3697A99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8 5 Call:   move(state(_138,onbox,_138,hasnot),_223,_263) ?</w:t>
      </w:r>
    </w:p>
    <w:p w14:paraId="7350D0C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8 5 Exit: move(state(middle,onbox,middle,hasnot),grasp,state(middle,onbox,middle,has)) ?</w:t>
      </w:r>
    </w:p>
    <w:p w14:paraId="7E6554F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9 5 Call: canget(state(middle,onbox,middle,has)) ?</w:t>
      </w:r>
    </w:p>
    <w:p w14:paraId="1079E52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9 5 Exit: canget(state(middle,onbox,middle,has)) ?</w:t>
      </w:r>
    </w:p>
    <w:p w14:paraId="2F588CB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7 4 Exit: canget(state(middle,onbox,middle,hasnot)) ?</w:t>
      </w:r>
    </w:p>
    <w:p w14:paraId="731A2A6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5 3 Exit: canget(state(middle,onfloor,middle,hasnot)) ?</w:t>
      </w:r>
    </w:p>
    <w:p w14:paraId="4DD8C16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3 2 Exit: canget(state(atwindow,onfloor,atwindow,hasnot)) ?</w:t>
      </w:r>
    </w:p>
    <w:p w14:paraId="10584DD2" w14:textId="77777777" w:rsidR="00F742CF"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1 1 Exit: canget(state(atdoor,onfloor,atwindow,hasnot)) </w:t>
      </w:r>
    </w:p>
    <w:p w14:paraId="0489647E" w14:textId="4902ED59" w:rsidR="00EF2FCA" w:rsidRPr="004605EC"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rue ?</w:t>
      </w:r>
      <w:r w:rsidRPr="00EF2FCA">
        <w:rPr>
          <w:rFonts w:ascii="Times New Roman" w:eastAsia="Times New Roman" w:hAnsi="Times New Roman" w:cs="Times New Roman"/>
          <w:bCs/>
          <w:sz w:val="28"/>
        </w:rPr>
        <w:br w:type="page"/>
      </w:r>
    </w:p>
    <w:p w14:paraId="25E0F923" w14:textId="77777777" w:rsidR="00EF2FCA" w:rsidRPr="00EF2FCA" w:rsidRDefault="00EF2FCA" w:rsidP="00EF2FCA">
      <w:pPr>
        <w:spacing w:line="240" w:lineRule="auto"/>
        <w:rPr>
          <w:rFonts w:ascii="Times New Roman" w:eastAsia="Times New Roman" w:hAnsi="Times New Roman" w:cs="Times New Roman"/>
          <w:b/>
          <w:bCs/>
          <w:sz w:val="32"/>
          <w:szCs w:val="24"/>
        </w:rPr>
      </w:pPr>
      <w:r w:rsidRPr="00EF2FCA">
        <w:rPr>
          <w:rFonts w:ascii="Times New Roman" w:eastAsia="Times New Roman" w:hAnsi="Times New Roman" w:cs="Times New Roman"/>
          <w:b/>
          <w:bCs/>
          <w:sz w:val="32"/>
          <w:szCs w:val="24"/>
        </w:rPr>
        <w:lastRenderedPageBreak/>
        <w:t>4.TOWERS OF HANOI</w:t>
      </w:r>
    </w:p>
    <w:p w14:paraId="42C27281"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Description:</w:t>
      </w:r>
    </w:p>
    <w:p w14:paraId="38AFA0F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8"/>
        </w:rPr>
        <w:tab/>
      </w:r>
      <w:r w:rsidRPr="00EF2FCA">
        <w:rPr>
          <w:rFonts w:ascii="Times New Roman" w:eastAsia="Times New Roman" w:hAnsi="Times New Roman" w:cs="Times New Roman"/>
          <w:bCs/>
          <w:sz w:val="24"/>
          <w:szCs w:val="20"/>
        </w:rPr>
        <w:t>The Towers of Hanoi is a classic mathematical puzzle that involves moving a stack of disks from one peg to another peg with the help of a third peg. The problem can be described as follows:</w:t>
      </w:r>
    </w:p>
    <w:p w14:paraId="44BE34D6"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4FFDD62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here are three pegs labeled A, B, and C, and there are n disks of different sizes. Initially, all the disks are stacked on peg A, with the largest disk at the bottom and the smallest disk at the top. The goal is to move the entire stack of disks from peg A to peg C, while following the rules and constraints of the puzzle.</w:t>
      </w:r>
    </w:p>
    <w:p w14:paraId="580E4D6B" w14:textId="77777777" w:rsidR="00EF2FCA" w:rsidRPr="00EF2FCA" w:rsidRDefault="00EF2FCA" w:rsidP="00EF2FCA">
      <w:pPr>
        <w:spacing w:line="240" w:lineRule="auto"/>
        <w:rPr>
          <w:rFonts w:ascii="Times New Roman" w:eastAsia="Times New Roman" w:hAnsi="Times New Roman" w:cs="Times New Roman"/>
          <w:bCs/>
          <w:sz w:val="28"/>
        </w:rPr>
      </w:pPr>
    </w:p>
    <w:p w14:paraId="37BCF03E"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Rules:</w:t>
      </w:r>
    </w:p>
    <w:p w14:paraId="6659435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1. Only one disk can be moved at a time.</w:t>
      </w:r>
    </w:p>
    <w:p w14:paraId="0979C2D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2. A larger disk cannot be placed on top of a smaller disk.</w:t>
      </w:r>
    </w:p>
    <w:p w14:paraId="1F338DB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3. Only the topmost disk of a peg can be moved.</w:t>
      </w:r>
    </w:p>
    <w:p w14:paraId="17D06B64" w14:textId="77777777" w:rsidR="00EF2FCA" w:rsidRPr="00EF2FCA" w:rsidRDefault="00EF2FCA" w:rsidP="00EF2FCA">
      <w:pPr>
        <w:spacing w:line="240" w:lineRule="auto"/>
        <w:rPr>
          <w:rFonts w:ascii="Times New Roman" w:eastAsia="Times New Roman" w:hAnsi="Times New Roman" w:cs="Times New Roman"/>
          <w:bCs/>
          <w:sz w:val="28"/>
        </w:rPr>
      </w:pPr>
    </w:p>
    <w:p w14:paraId="31B4A0DD"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Objective:</w:t>
      </w:r>
    </w:p>
    <w:p w14:paraId="798C075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he objective of the Towers of Hanoi puzzle is to find the optimal sequence of moves that allows you to transfer the entire stack of disks from peg A to peg C, using peg B as an intermediate peg.</w:t>
      </w:r>
    </w:p>
    <w:p w14:paraId="0C027245" w14:textId="77777777" w:rsidR="00EF2FCA" w:rsidRPr="00EF2FCA" w:rsidRDefault="00EF2FCA" w:rsidP="00EF2FCA">
      <w:pPr>
        <w:spacing w:line="240" w:lineRule="auto"/>
        <w:rPr>
          <w:rFonts w:ascii="Times New Roman" w:eastAsia="Times New Roman" w:hAnsi="Times New Roman" w:cs="Times New Roman"/>
          <w:bCs/>
          <w:sz w:val="28"/>
        </w:rPr>
      </w:pPr>
    </w:p>
    <w:p w14:paraId="54E676A4"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
          <w:bCs/>
          <w:sz w:val="28"/>
        </w:rPr>
        <w:t>Algorithm for solving the Towers of Hanoi problem:</w:t>
      </w:r>
    </w:p>
    <w:p w14:paraId="2862468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1. If the number of disks is 1, simply move the disk from the source peg to the destination peg and return.</w:t>
      </w:r>
    </w:p>
    <w:p w14:paraId="5D3941F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2. Recursively solve the subproblem of moving n-1 disks from the source peg to the auxiliary peg, using the destination peg as the auxiliary peg.</w:t>
      </w:r>
    </w:p>
    <w:p w14:paraId="78A3DFF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3. Move the largest disk (bottom disk) from the source peg to the destination peg.</w:t>
      </w:r>
    </w:p>
    <w:p w14:paraId="41D4EF83"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4. Recursively solve the subproblem of moving the n-1 disks from the auxiliary peg to the destination peg, using the source peg as the auxiliary peg.</w:t>
      </w:r>
    </w:p>
    <w:p w14:paraId="20F53F2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5. The problem is now reduced to the subproblem with n-1 disks, and the process continues until all disks are moved to the destination peg.</w:t>
      </w:r>
    </w:p>
    <w:p w14:paraId="7B843E03"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1B4BF58C" w14:textId="77777777" w:rsidR="00EF2FCA" w:rsidRPr="00EF2FCA" w:rsidRDefault="00EF2FCA" w:rsidP="00EF2FCA">
      <w:pPr>
        <w:spacing w:line="240" w:lineRule="auto"/>
        <w:rPr>
          <w:rFonts w:ascii="Times New Roman" w:eastAsia="Times New Roman" w:hAnsi="Times New Roman" w:cs="Times New Roman"/>
          <w:b/>
          <w:bCs/>
          <w:sz w:val="24"/>
          <w:szCs w:val="20"/>
        </w:rPr>
      </w:pPr>
      <w:r w:rsidRPr="00EF2FCA">
        <w:rPr>
          <w:rFonts w:ascii="Times New Roman" w:eastAsia="Times New Roman" w:hAnsi="Times New Roman" w:cs="Times New Roman"/>
          <w:b/>
          <w:bCs/>
          <w:sz w:val="24"/>
          <w:szCs w:val="20"/>
        </w:rPr>
        <w:t>Pseudocode for the recursive algorithm:</w:t>
      </w:r>
    </w:p>
    <w:p w14:paraId="4C17CA75"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function TowersOfHanoi(n, source, destination, auxiliary):</w:t>
      </w:r>
    </w:p>
    <w:p w14:paraId="47BED91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 n == 1:</w:t>
      </w:r>
    </w:p>
    <w:p w14:paraId="7F9B71D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lastRenderedPageBreak/>
        <w:t xml:space="preserve">        move disk from source to destination</w:t>
      </w:r>
    </w:p>
    <w:p w14:paraId="096A41A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return</w:t>
      </w:r>
    </w:p>
    <w:p w14:paraId="4C6699A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TowersOfHanoi(n-1, source, auxiliary, destination)</w:t>
      </w:r>
    </w:p>
    <w:p w14:paraId="1720CB7F"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move largest disk from source to destination</w:t>
      </w:r>
    </w:p>
    <w:p w14:paraId="602B935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TowersOfHanoi(n-1, auxiliary, destination, source)</w:t>
      </w:r>
    </w:p>
    <w:p w14:paraId="02C04009"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24653B1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To solve the Towers of Hanoi problem, you can call the function with the number of disks (n), the source peg (A), the destination peg (C), and the auxiliary peg (B). The algorithm will recursively move the disks following the rules of the puzzle until all the disks are transferred to the destination peg.</w:t>
      </w:r>
    </w:p>
    <w:p w14:paraId="5A97AB95" w14:textId="77777777" w:rsidR="00EF2FCA" w:rsidRPr="00EF2FCA" w:rsidRDefault="00EF2FCA" w:rsidP="00EF2FCA">
      <w:pPr>
        <w:spacing w:line="240" w:lineRule="auto"/>
        <w:rPr>
          <w:rFonts w:ascii="Times New Roman" w:eastAsia="Times New Roman" w:hAnsi="Times New Roman" w:cs="Times New Roman"/>
          <w:bCs/>
          <w:sz w:val="28"/>
        </w:rPr>
      </w:pPr>
    </w:p>
    <w:p w14:paraId="079E4AA6" w14:textId="77777777" w:rsidR="00EF2FCA" w:rsidRPr="00EF2FCA" w:rsidRDefault="00EF2FCA" w:rsidP="00EF2FCA">
      <w:pPr>
        <w:spacing w:line="240" w:lineRule="auto"/>
        <w:rPr>
          <w:rFonts w:ascii="Times New Roman" w:eastAsia="Times New Roman" w:hAnsi="Times New Roman" w:cs="Times New Roman"/>
          <w:bCs/>
          <w:sz w:val="28"/>
        </w:rPr>
      </w:pPr>
      <w:r w:rsidRPr="00EF2FCA">
        <w:rPr>
          <w:rFonts w:ascii="Times New Roman" w:eastAsia="Times New Roman" w:hAnsi="Times New Roman" w:cs="Times New Roman"/>
          <w:bCs/>
          <w:noProof/>
          <w:sz w:val="28"/>
          <w:lang w:val="en-IN"/>
        </w:rPr>
        <w:drawing>
          <wp:inline distT="0" distB="0" distL="0" distR="0" wp14:anchorId="05095981" wp14:editId="52BB58FE">
            <wp:extent cx="5943600" cy="4411345"/>
            <wp:effectExtent l="0" t="0" r="0" b="8255"/>
            <wp:docPr id="81046876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0468769" name="Picture 810468769"/>
                    <pic:cNvPicPr/>
                  </pic:nvPicPr>
                  <pic:blipFill>
                    <a:blip r:embed="rId25">
                      <a:extLst>
                        <a:ext uri="{28A0092B-C50C-407E-A947-70E740481C1C}">
                          <a14:useLocalDpi xmlns:a14="http://schemas.microsoft.com/office/drawing/2010/main" val="0"/>
                        </a:ext>
                      </a:extLst>
                    </a:blip>
                    <a:stretch>
                      <a:fillRect/>
                    </a:stretch>
                  </pic:blipFill>
                  <pic:spPr>
                    <a:xfrm>
                      <a:off x="0" y="0"/>
                      <a:ext cx="5943600" cy="4411345"/>
                    </a:xfrm>
                    <a:prstGeom prst="rect">
                      <a:avLst/>
                    </a:prstGeom>
                  </pic:spPr>
                </pic:pic>
              </a:graphicData>
            </a:graphic>
          </wp:inline>
        </w:drawing>
      </w:r>
    </w:p>
    <w:p w14:paraId="5EA27BC6" w14:textId="77777777" w:rsidR="00EF2FCA" w:rsidRPr="00EF2FCA" w:rsidRDefault="00EF2FCA" w:rsidP="00EF2FCA">
      <w:pPr>
        <w:spacing w:line="240" w:lineRule="auto"/>
        <w:rPr>
          <w:rFonts w:ascii="Times New Roman" w:eastAsia="Times New Roman" w:hAnsi="Times New Roman" w:cs="Times New Roman"/>
          <w:b/>
          <w:bCs/>
          <w:sz w:val="28"/>
        </w:rPr>
      </w:pPr>
      <w:r w:rsidRPr="00EF2FCA">
        <w:rPr>
          <w:rFonts w:ascii="Times New Roman" w:eastAsia="Times New Roman" w:hAnsi="Times New Roman" w:cs="Times New Roman"/>
          <w:bCs/>
          <w:sz w:val="28"/>
        </w:rPr>
        <w:br w:type="page"/>
      </w:r>
      <w:r w:rsidRPr="00EF2FCA">
        <w:rPr>
          <w:rFonts w:ascii="Times New Roman" w:eastAsia="Times New Roman" w:hAnsi="Times New Roman" w:cs="Times New Roman"/>
          <w:b/>
          <w:bCs/>
          <w:sz w:val="28"/>
        </w:rPr>
        <w:lastRenderedPageBreak/>
        <w:t>Python code:</w:t>
      </w:r>
    </w:p>
    <w:p w14:paraId="1A7340FC"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Creating a recursive function  </w:t>
      </w:r>
    </w:p>
    <w:p w14:paraId="5290C62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def tower_of_hanoi(disks, source, auxiliary, target):  </w:t>
      </w:r>
    </w:p>
    <w:p w14:paraId="170ED8BB"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if(disks == 1):  </w:t>
      </w:r>
    </w:p>
    <w:p w14:paraId="2F9D3C8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print('Move disk 1 from rod {} to rod {}.'.format(source, target))  </w:t>
      </w:r>
    </w:p>
    <w:p w14:paraId="3E26C7A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return  </w:t>
      </w:r>
    </w:p>
    <w:p w14:paraId="70C71521"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 function call itself  </w:t>
      </w:r>
    </w:p>
    <w:p w14:paraId="208298A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tower_of_hanoi(disks - 1, source, target, auxiliary)  </w:t>
      </w:r>
    </w:p>
    <w:p w14:paraId="4D27670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print('Move disk {} from rod {} to rod {}.'.format(disks, source, target))  </w:t>
      </w:r>
    </w:p>
    <w:p w14:paraId="7BA87D5D"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tower_of_hanoi(disks - 1, auxiliary, source, target)  </w:t>
      </w:r>
    </w:p>
    <w:p w14:paraId="09DE425D"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2EA49AB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disks = int(input('Enter the number of disks: '))  </w:t>
      </w:r>
    </w:p>
    <w:p w14:paraId="7BD0296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 We are referring source as A, auxiliary as B, and target as C  </w:t>
      </w:r>
    </w:p>
    <w:p w14:paraId="7BD16D3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 xml:space="preserve">tower_of_hanoi(disks, 'A', 'B', 'C')  # Calling the function  </w:t>
      </w:r>
    </w:p>
    <w:p w14:paraId="2C56FF17" w14:textId="77777777" w:rsidR="00EF2FCA" w:rsidRPr="00EF2FCA" w:rsidRDefault="00EF2FCA" w:rsidP="00EF2FCA">
      <w:pPr>
        <w:spacing w:line="240" w:lineRule="auto"/>
        <w:rPr>
          <w:rFonts w:ascii="Times New Roman" w:eastAsia="Times New Roman" w:hAnsi="Times New Roman" w:cs="Times New Roman"/>
          <w:bCs/>
          <w:sz w:val="24"/>
          <w:szCs w:val="20"/>
        </w:rPr>
      </w:pPr>
    </w:p>
    <w:p w14:paraId="2084ECCD" w14:textId="72E7F8D1" w:rsidR="00EF2FCA" w:rsidRPr="00EF2FCA" w:rsidRDefault="00070528" w:rsidP="00EF2FCA">
      <w:pPr>
        <w:spacing w:line="240" w:lineRule="auto"/>
        <w:rPr>
          <w:rFonts w:ascii="Times New Roman" w:eastAsia="Times New Roman" w:hAnsi="Times New Roman" w:cs="Times New Roman"/>
          <w:b/>
          <w:bCs/>
          <w:sz w:val="28"/>
        </w:rPr>
      </w:pPr>
      <w:r>
        <w:rPr>
          <w:rFonts w:ascii="Times New Roman" w:eastAsia="Times New Roman" w:hAnsi="Times New Roman" w:cs="Times New Roman"/>
          <w:b/>
          <w:bCs/>
          <w:sz w:val="28"/>
        </w:rPr>
        <w:t>o</w:t>
      </w:r>
      <w:r w:rsidR="00EF2FCA" w:rsidRPr="00EF2FCA">
        <w:rPr>
          <w:rFonts w:ascii="Times New Roman" w:eastAsia="Times New Roman" w:hAnsi="Times New Roman" w:cs="Times New Roman"/>
          <w:b/>
          <w:bCs/>
          <w:sz w:val="28"/>
        </w:rPr>
        <w:t>utput:</w:t>
      </w:r>
    </w:p>
    <w:p w14:paraId="267D26FA"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Enter the number of disks: 3</w:t>
      </w:r>
    </w:p>
    <w:p w14:paraId="2A4D08A2"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Move disk 1 from rod A to rod C.</w:t>
      </w:r>
    </w:p>
    <w:p w14:paraId="6850F116"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Move disk 2 from rod A to rod B.</w:t>
      </w:r>
    </w:p>
    <w:p w14:paraId="043DC8B7"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Move disk 1 from rod C to rod B.</w:t>
      </w:r>
    </w:p>
    <w:p w14:paraId="5149C149"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Move disk 3 from rod A to rod C.</w:t>
      </w:r>
    </w:p>
    <w:p w14:paraId="1588FF30"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Move disk 1 from rod B to rod A.</w:t>
      </w:r>
    </w:p>
    <w:p w14:paraId="43B29CF8" w14:textId="77777777" w:rsidR="00EF2FCA" w:rsidRPr="00EF2FCA"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Move disk 2 from rod B to rod C.</w:t>
      </w:r>
    </w:p>
    <w:p w14:paraId="363CA957" w14:textId="0B430CC7" w:rsidR="00C73E29" w:rsidRPr="00070528" w:rsidRDefault="00EF2FCA" w:rsidP="00EF2FCA">
      <w:pPr>
        <w:spacing w:line="240" w:lineRule="auto"/>
        <w:rPr>
          <w:rFonts w:ascii="Times New Roman" w:eastAsia="Times New Roman" w:hAnsi="Times New Roman" w:cs="Times New Roman"/>
          <w:bCs/>
          <w:sz w:val="24"/>
          <w:szCs w:val="20"/>
        </w:rPr>
      </w:pPr>
      <w:r w:rsidRPr="00EF2FCA">
        <w:rPr>
          <w:rFonts w:ascii="Times New Roman" w:eastAsia="Times New Roman" w:hAnsi="Times New Roman" w:cs="Times New Roman"/>
          <w:bCs/>
          <w:sz w:val="24"/>
          <w:szCs w:val="20"/>
        </w:rPr>
        <w:t>Move disk 1 from rod A to rod C</w:t>
      </w:r>
      <w:bookmarkEnd w:id="0"/>
      <w:r w:rsidRPr="00EF2FCA">
        <w:rPr>
          <w:rFonts w:ascii="Times New Roman" w:eastAsia="Times New Roman" w:hAnsi="Times New Roman" w:cs="Times New Roman"/>
          <w:bCs/>
          <w:sz w:val="24"/>
          <w:szCs w:val="20"/>
        </w:rPr>
        <w:t>.</w:t>
      </w:r>
    </w:p>
    <w:p w14:paraId="264DE538" w14:textId="77777777" w:rsidR="00C73E29" w:rsidRDefault="00C73E29">
      <w:pPr>
        <w:rPr>
          <w:rFonts w:ascii="Times New Roman" w:eastAsia="Times New Roman" w:hAnsi="Times New Roman" w:cs="Times New Roman"/>
          <w:bCs/>
          <w:sz w:val="28"/>
        </w:rPr>
      </w:pPr>
      <w:r>
        <w:rPr>
          <w:rFonts w:ascii="Times New Roman" w:eastAsia="Times New Roman" w:hAnsi="Times New Roman" w:cs="Times New Roman"/>
          <w:bCs/>
          <w:sz w:val="28"/>
        </w:rPr>
        <w:br w:type="page"/>
      </w:r>
    </w:p>
    <w:p w14:paraId="7C6CF1FC" w14:textId="77777777" w:rsidR="00C73E29" w:rsidRDefault="00C73E29" w:rsidP="002B6723">
      <w:pPr>
        <w:spacing w:line="240" w:lineRule="auto"/>
        <w:jc w:val="both"/>
        <w:rPr>
          <w:rFonts w:ascii="Times New Roman" w:eastAsia="Times New Roman" w:hAnsi="Times New Roman" w:cs="Times New Roman"/>
          <w:b/>
          <w:sz w:val="24"/>
          <w:szCs w:val="24"/>
        </w:rPr>
      </w:pPr>
    </w:p>
    <w:p w14:paraId="5B8BB3D5" w14:textId="77777777" w:rsidR="00C73E29" w:rsidRDefault="00C73E29" w:rsidP="002B6723">
      <w:pPr>
        <w:spacing w:line="240" w:lineRule="auto"/>
        <w:jc w:val="both"/>
        <w:rPr>
          <w:rFonts w:ascii="Times New Roman" w:eastAsia="Times New Roman" w:hAnsi="Times New Roman" w:cs="Times New Roman"/>
          <w:b/>
          <w:sz w:val="24"/>
          <w:szCs w:val="24"/>
        </w:rPr>
      </w:pPr>
    </w:p>
    <w:p w14:paraId="3352F0A7" w14:textId="77777777" w:rsidR="00C73E29" w:rsidRDefault="00C73E29" w:rsidP="002B6723">
      <w:pPr>
        <w:spacing w:line="240" w:lineRule="auto"/>
        <w:jc w:val="both"/>
        <w:rPr>
          <w:rFonts w:ascii="Times New Roman" w:eastAsia="Times New Roman" w:hAnsi="Times New Roman" w:cs="Times New Roman"/>
          <w:b/>
          <w:sz w:val="24"/>
          <w:szCs w:val="24"/>
        </w:rPr>
      </w:pPr>
    </w:p>
    <w:p w14:paraId="2A43CD02" w14:textId="77777777" w:rsidR="00C73E29" w:rsidRDefault="00C73E29" w:rsidP="002B6723">
      <w:pPr>
        <w:spacing w:line="240" w:lineRule="auto"/>
        <w:jc w:val="both"/>
        <w:rPr>
          <w:rFonts w:ascii="Times New Roman" w:eastAsia="Times New Roman" w:hAnsi="Times New Roman" w:cs="Times New Roman"/>
          <w:b/>
          <w:sz w:val="24"/>
          <w:szCs w:val="24"/>
        </w:rPr>
      </w:pPr>
    </w:p>
    <w:p w14:paraId="1E8E0547" w14:textId="77777777" w:rsidR="00C73E29" w:rsidRDefault="00C73E29" w:rsidP="002B6723">
      <w:pPr>
        <w:spacing w:line="240" w:lineRule="auto"/>
        <w:jc w:val="both"/>
        <w:rPr>
          <w:rFonts w:ascii="Times New Roman" w:eastAsia="Times New Roman" w:hAnsi="Times New Roman" w:cs="Times New Roman"/>
          <w:b/>
          <w:sz w:val="24"/>
          <w:szCs w:val="24"/>
        </w:rPr>
      </w:pPr>
    </w:p>
    <w:p w14:paraId="7C6C6833" w14:textId="77777777" w:rsidR="00C73E29" w:rsidRPr="001228ED" w:rsidRDefault="00C73E29" w:rsidP="002B6723">
      <w:pPr>
        <w:spacing w:line="240" w:lineRule="auto"/>
        <w:jc w:val="both"/>
        <w:rPr>
          <w:rFonts w:ascii="Times New Roman" w:eastAsia="Times New Roman" w:hAnsi="Times New Roman" w:cs="Times New Roman"/>
          <w:b/>
          <w:sz w:val="28"/>
          <w:szCs w:val="28"/>
        </w:rPr>
      </w:pPr>
    </w:p>
    <w:p w14:paraId="57EB177D" w14:textId="34D62CC6" w:rsidR="00C73E29" w:rsidRPr="00EF2FCA" w:rsidRDefault="00A840A4" w:rsidP="00C73E29">
      <w:pPr>
        <w:spacing w:line="240" w:lineRule="auto"/>
        <w:jc w:val="center"/>
        <w:rPr>
          <w:rFonts w:ascii="Times New Roman" w:eastAsia="Times New Roman" w:hAnsi="Times New Roman" w:cs="Times New Roman"/>
          <w:b/>
          <w:bCs/>
          <w:sz w:val="32"/>
          <w:szCs w:val="24"/>
        </w:rPr>
      </w:pPr>
      <w:r w:rsidRPr="001228ED">
        <w:rPr>
          <w:rFonts w:ascii="Times New Roman" w:eastAsia="Times New Roman" w:hAnsi="Times New Roman" w:cs="Times New Roman"/>
          <w:b/>
          <w:bCs/>
          <w:sz w:val="32"/>
          <w:szCs w:val="24"/>
        </w:rPr>
        <w:t>MACHINE LEARNING</w:t>
      </w:r>
    </w:p>
    <w:p w14:paraId="7F6002B6" w14:textId="77777777" w:rsidR="005B1B32" w:rsidRPr="00652039" w:rsidRDefault="005B1B32" w:rsidP="00652039">
      <w:pPr>
        <w:pStyle w:val="ListParagraph"/>
        <w:numPr>
          <w:ilvl w:val="0"/>
          <w:numId w:val="8"/>
        </w:numPr>
        <w:spacing w:line="360" w:lineRule="auto"/>
        <w:rPr>
          <w:rFonts w:ascii="Times New Roman" w:eastAsia="Times New Roman" w:hAnsi="Times New Roman" w:cs="Times New Roman"/>
          <w:bCs/>
          <w:sz w:val="28"/>
          <w:szCs w:val="28"/>
        </w:rPr>
      </w:pPr>
      <w:r w:rsidRPr="00652039">
        <w:rPr>
          <w:rFonts w:ascii="Times New Roman" w:eastAsia="Times New Roman" w:hAnsi="Times New Roman" w:cs="Times New Roman"/>
          <w:bCs/>
          <w:sz w:val="28"/>
          <w:szCs w:val="28"/>
        </w:rPr>
        <w:t>FIND-S ALGORITHM</w:t>
      </w:r>
    </w:p>
    <w:p w14:paraId="0B0BDAE3" w14:textId="77777777" w:rsidR="009E06CD" w:rsidRPr="00652039" w:rsidRDefault="009E06CD" w:rsidP="00652039">
      <w:pPr>
        <w:pStyle w:val="ListParagraph"/>
        <w:numPr>
          <w:ilvl w:val="0"/>
          <w:numId w:val="8"/>
        </w:numPr>
        <w:spacing w:line="360" w:lineRule="auto"/>
        <w:rPr>
          <w:rFonts w:ascii="Times New Roman" w:eastAsia="Times New Roman" w:hAnsi="Times New Roman" w:cs="Times New Roman"/>
          <w:bCs/>
          <w:sz w:val="28"/>
          <w:szCs w:val="28"/>
        </w:rPr>
      </w:pPr>
      <w:r w:rsidRPr="00652039">
        <w:rPr>
          <w:rFonts w:ascii="Times New Roman" w:eastAsia="Times New Roman" w:hAnsi="Times New Roman" w:cs="Times New Roman"/>
          <w:bCs/>
          <w:sz w:val="28"/>
          <w:szCs w:val="28"/>
        </w:rPr>
        <w:t>CEA ALGORITHM</w:t>
      </w:r>
    </w:p>
    <w:p w14:paraId="74229968" w14:textId="77777777" w:rsidR="00247082" w:rsidRPr="00652039" w:rsidRDefault="009E06CD" w:rsidP="00652039">
      <w:pPr>
        <w:pStyle w:val="ListParagraph"/>
        <w:numPr>
          <w:ilvl w:val="0"/>
          <w:numId w:val="8"/>
        </w:numPr>
        <w:spacing w:line="360" w:lineRule="auto"/>
        <w:rPr>
          <w:rFonts w:ascii="Times New Roman" w:eastAsia="Times New Roman" w:hAnsi="Times New Roman" w:cs="Times New Roman"/>
          <w:bCs/>
          <w:sz w:val="28"/>
          <w:szCs w:val="28"/>
        </w:rPr>
      </w:pPr>
      <w:r w:rsidRPr="00652039">
        <w:rPr>
          <w:rFonts w:ascii="Times New Roman" w:eastAsia="Times New Roman" w:hAnsi="Times New Roman" w:cs="Times New Roman"/>
          <w:bCs/>
          <w:sz w:val="28"/>
          <w:szCs w:val="28"/>
        </w:rPr>
        <w:t>LINEAR AND MULTI LINEAR REGRESSION</w:t>
      </w:r>
    </w:p>
    <w:p w14:paraId="6F3FD6D0" w14:textId="77777777" w:rsidR="00233C91" w:rsidRPr="00652039" w:rsidRDefault="00233C91" w:rsidP="00652039">
      <w:pPr>
        <w:pStyle w:val="ListParagraph"/>
        <w:numPr>
          <w:ilvl w:val="0"/>
          <w:numId w:val="8"/>
        </w:numPr>
        <w:spacing w:line="360" w:lineRule="auto"/>
        <w:rPr>
          <w:rFonts w:ascii="Times New Roman" w:eastAsia="Times New Roman" w:hAnsi="Times New Roman" w:cs="Times New Roman"/>
          <w:bCs/>
          <w:sz w:val="28"/>
          <w:szCs w:val="28"/>
        </w:rPr>
      </w:pPr>
      <w:r w:rsidRPr="00652039">
        <w:rPr>
          <w:rFonts w:ascii="Times New Roman" w:eastAsia="Times New Roman" w:hAnsi="Times New Roman" w:cs="Times New Roman"/>
          <w:bCs/>
          <w:sz w:val="28"/>
          <w:szCs w:val="28"/>
        </w:rPr>
        <w:t>POLYNOMIAL REGRESSION</w:t>
      </w:r>
    </w:p>
    <w:p w14:paraId="1C6DD400" w14:textId="3C6AC57D" w:rsidR="00506FFD" w:rsidRPr="00652039" w:rsidRDefault="00233C91" w:rsidP="00652039">
      <w:pPr>
        <w:pStyle w:val="ListParagraph"/>
        <w:numPr>
          <w:ilvl w:val="0"/>
          <w:numId w:val="8"/>
        </w:numPr>
        <w:spacing w:line="360" w:lineRule="auto"/>
        <w:rPr>
          <w:rFonts w:ascii="Times New Roman" w:eastAsia="Times New Roman" w:hAnsi="Times New Roman" w:cs="Times New Roman"/>
          <w:bCs/>
          <w:sz w:val="28"/>
          <w:szCs w:val="28"/>
        </w:rPr>
      </w:pPr>
      <w:r w:rsidRPr="00652039">
        <w:rPr>
          <w:rFonts w:ascii="Times New Roman" w:eastAsia="Times New Roman" w:hAnsi="Times New Roman" w:cs="Times New Roman"/>
          <w:bCs/>
          <w:sz w:val="28"/>
          <w:szCs w:val="28"/>
        </w:rPr>
        <w:t>LOGISTIC REGRESSION</w:t>
      </w:r>
    </w:p>
    <w:p w14:paraId="069096E5" w14:textId="77777777" w:rsidR="00323A49" w:rsidRPr="00652039" w:rsidRDefault="00506FFD" w:rsidP="00652039">
      <w:pPr>
        <w:pStyle w:val="ListParagraph"/>
        <w:numPr>
          <w:ilvl w:val="0"/>
          <w:numId w:val="8"/>
        </w:numPr>
        <w:spacing w:line="360" w:lineRule="auto"/>
        <w:rPr>
          <w:rFonts w:ascii="Times New Roman" w:eastAsia="Times New Roman" w:hAnsi="Times New Roman" w:cs="Times New Roman"/>
          <w:bCs/>
          <w:sz w:val="28"/>
          <w:szCs w:val="28"/>
        </w:rPr>
      </w:pPr>
      <w:r w:rsidRPr="00652039">
        <w:rPr>
          <w:rFonts w:ascii="Times New Roman" w:eastAsia="Times New Roman" w:hAnsi="Times New Roman" w:cs="Times New Roman"/>
          <w:bCs/>
          <w:sz w:val="28"/>
          <w:szCs w:val="28"/>
        </w:rPr>
        <w:t>DECISION TREE REGRESSOR</w:t>
      </w:r>
    </w:p>
    <w:p w14:paraId="1682AA89" w14:textId="737FBD5D" w:rsidR="00611CFB" w:rsidRPr="00784EC2" w:rsidRDefault="00506FFD" w:rsidP="001228ED">
      <w:pPr>
        <w:spacing w:line="360" w:lineRule="auto"/>
        <w:ind w:left="360" w:firstLine="360"/>
        <w:rPr>
          <w:rFonts w:ascii="Times New Roman" w:eastAsia="Times New Roman" w:hAnsi="Times New Roman" w:cs="Times New Roman"/>
          <w:bCs/>
          <w:sz w:val="28"/>
          <w:szCs w:val="28"/>
        </w:rPr>
      </w:pPr>
      <w:r w:rsidRPr="00784EC2">
        <w:rPr>
          <w:rFonts w:ascii="Times New Roman" w:eastAsia="Times New Roman" w:hAnsi="Times New Roman" w:cs="Times New Roman"/>
          <w:b/>
          <w:sz w:val="28"/>
          <w:szCs w:val="28"/>
        </w:rPr>
        <w:t>METHOD PARAME</w:t>
      </w:r>
      <w:r w:rsidR="00611CFB" w:rsidRPr="00784EC2">
        <w:rPr>
          <w:rFonts w:ascii="Times New Roman" w:eastAsia="Times New Roman" w:hAnsi="Times New Roman" w:cs="Times New Roman"/>
          <w:b/>
          <w:sz w:val="28"/>
          <w:szCs w:val="28"/>
        </w:rPr>
        <w:t>TERS</w:t>
      </w:r>
    </w:p>
    <w:p w14:paraId="204CC732" w14:textId="2854F46F" w:rsidR="005C5E70" w:rsidRPr="005C5E70" w:rsidRDefault="005C5E70" w:rsidP="00784EC2">
      <w:pPr>
        <w:spacing w:line="360" w:lineRule="auto"/>
        <w:ind w:firstLine="720"/>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 xml:space="preserve">7. </w:t>
      </w:r>
      <w:r w:rsidR="00BD3D30" w:rsidRPr="005C5E70">
        <w:rPr>
          <w:rFonts w:ascii="Times New Roman" w:eastAsia="Times New Roman" w:hAnsi="Times New Roman" w:cs="Times New Roman"/>
          <w:bCs/>
          <w:sz w:val="28"/>
          <w:szCs w:val="28"/>
        </w:rPr>
        <w:t>DECISIONS TREE CLASSIFIER</w:t>
      </w:r>
    </w:p>
    <w:p w14:paraId="5B6689F5" w14:textId="3B4554EA" w:rsidR="005C5E70" w:rsidRPr="00784EC2" w:rsidRDefault="00784EC2" w:rsidP="00784EC2">
      <w:pPr>
        <w:spacing w:line="360" w:lineRule="auto"/>
        <w:ind w:firstLine="720"/>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8.</w:t>
      </w:r>
      <w:r w:rsidR="00B945F1" w:rsidRPr="00784EC2">
        <w:rPr>
          <w:rFonts w:ascii="Times New Roman" w:eastAsia="Times New Roman" w:hAnsi="Times New Roman" w:cs="Times New Roman"/>
          <w:bCs/>
          <w:sz w:val="28"/>
          <w:szCs w:val="28"/>
        </w:rPr>
        <w:t>RANDOM FOREST REGRESSOR</w:t>
      </w:r>
    </w:p>
    <w:p w14:paraId="78D5AE7E" w14:textId="16E8263B" w:rsidR="00B945F1" w:rsidRPr="00784EC2" w:rsidRDefault="00784EC2" w:rsidP="00784EC2">
      <w:pPr>
        <w:spacing w:line="360" w:lineRule="auto"/>
        <w:ind w:firstLine="720"/>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9.</w:t>
      </w:r>
      <w:r w:rsidR="00B945F1" w:rsidRPr="00784EC2">
        <w:rPr>
          <w:rFonts w:ascii="Times New Roman" w:eastAsia="Times New Roman" w:hAnsi="Times New Roman" w:cs="Times New Roman"/>
          <w:bCs/>
          <w:sz w:val="28"/>
          <w:szCs w:val="28"/>
        </w:rPr>
        <w:t xml:space="preserve">RANDOM FOREST </w:t>
      </w:r>
      <w:r w:rsidR="00137B57" w:rsidRPr="00784EC2">
        <w:rPr>
          <w:rFonts w:ascii="Times New Roman" w:eastAsia="Times New Roman" w:hAnsi="Times New Roman" w:cs="Times New Roman"/>
          <w:bCs/>
          <w:sz w:val="28"/>
          <w:szCs w:val="28"/>
        </w:rPr>
        <w:t>CLASSIFIER</w:t>
      </w:r>
    </w:p>
    <w:p w14:paraId="5E72E55B" w14:textId="147DD3CB" w:rsidR="00B945F1" w:rsidRPr="001228ED" w:rsidRDefault="001228ED" w:rsidP="001228ED">
      <w:pPr>
        <w:spacing w:line="360" w:lineRule="auto"/>
        <w:ind w:left="360"/>
        <w:rPr>
          <w:rFonts w:ascii="Times New Roman" w:eastAsia="Times New Roman" w:hAnsi="Times New Roman" w:cs="Times New Roman"/>
          <w:bCs/>
          <w:sz w:val="28"/>
          <w:szCs w:val="28"/>
        </w:rPr>
      </w:pPr>
      <w:r>
        <w:rPr>
          <w:rFonts w:ascii="Times New Roman" w:eastAsia="Times New Roman" w:hAnsi="Times New Roman" w:cs="Times New Roman"/>
          <w:bCs/>
          <w:sz w:val="28"/>
          <w:szCs w:val="28"/>
        </w:rPr>
        <w:t>10.</w:t>
      </w:r>
      <w:r w:rsidR="00137B57" w:rsidRPr="001228ED">
        <w:rPr>
          <w:rFonts w:ascii="Times New Roman" w:eastAsia="Times New Roman" w:hAnsi="Times New Roman" w:cs="Times New Roman"/>
          <w:bCs/>
          <w:sz w:val="28"/>
          <w:szCs w:val="28"/>
        </w:rPr>
        <w:t xml:space="preserve">DATA PRE-PROCESSING AND </w:t>
      </w:r>
      <w:r w:rsidR="00652039" w:rsidRPr="001228ED">
        <w:rPr>
          <w:rFonts w:ascii="Times New Roman" w:eastAsia="Times New Roman" w:hAnsi="Times New Roman" w:cs="Times New Roman"/>
          <w:bCs/>
          <w:sz w:val="28"/>
          <w:szCs w:val="28"/>
        </w:rPr>
        <w:t xml:space="preserve">CORRELATION </w:t>
      </w:r>
    </w:p>
    <w:p w14:paraId="75083BCD" w14:textId="04F76031" w:rsidR="00C73E29" w:rsidRPr="00247082" w:rsidRDefault="00C73E29" w:rsidP="00C67C62">
      <w:pPr>
        <w:pStyle w:val="ListParagraph"/>
        <w:numPr>
          <w:ilvl w:val="0"/>
          <w:numId w:val="8"/>
        </w:numPr>
        <w:rPr>
          <w:rFonts w:ascii="Times New Roman" w:eastAsia="Times New Roman" w:hAnsi="Times New Roman" w:cs="Times New Roman"/>
          <w:bCs/>
          <w:sz w:val="24"/>
          <w:szCs w:val="24"/>
        </w:rPr>
      </w:pPr>
      <w:r w:rsidRPr="00247082">
        <w:rPr>
          <w:rFonts w:ascii="Times New Roman" w:eastAsia="Times New Roman" w:hAnsi="Times New Roman" w:cs="Times New Roman"/>
          <w:bCs/>
          <w:sz w:val="24"/>
          <w:szCs w:val="24"/>
        </w:rPr>
        <w:br w:type="page"/>
      </w:r>
    </w:p>
    <w:p w14:paraId="3BC7A5EF" w14:textId="7A8C5790" w:rsidR="002E4614" w:rsidRPr="002B6723" w:rsidRDefault="005E4037" w:rsidP="002B6723">
      <w:pPr>
        <w:spacing w:line="240" w:lineRule="auto"/>
        <w:jc w:val="both"/>
        <w:rPr>
          <w:rFonts w:ascii="Times New Roman" w:eastAsia="Times New Roman" w:hAnsi="Times New Roman" w:cs="Times New Roman"/>
          <w:b/>
          <w:sz w:val="32"/>
          <w:szCs w:val="32"/>
        </w:rPr>
      </w:pPr>
      <w:r>
        <w:rPr>
          <w:rFonts w:ascii="Times New Roman" w:eastAsia="Times New Roman" w:hAnsi="Times New Roman" w:cs="Times New Roman"/>
          <w:b/>
          <w:sz w:val="24"/>
          <w:szCs w:val="24"/>
        </w:rPr>
        <w:lastRenderedPageBreak/>
        <w:t>1.</w:t>
      </w:r>
      <w:r w:rsidRPr="002B6723">
        <w:rPr>
          <w:rFonts w:ascii="Times New Roman" w:eastAsia="Times New Roman" w:hAnsi="Times New Roman" w:cs="Times New Roman"/>
          <w:b/>
          <w:sz w:val="32"/>
          <w:szCs w:val="32"/>
        </w:rPr>
        <w:t>Aim: To Implement and demonstrate FIND-S algorithm for finding the most specific hypothesis based on a given set of training data samples. Read the training data from a .csv file.</w:t>
      </w:r>
    </w:p>
    <w:p w14:paraId="7535A0C1" w14:textId="77777777" w:rsidR="002E4614" w:rsidRDefault="002E4614">
      <w:pPr>
        <w:spacing w:line="240" w:lineRule="auto"/>
        <w:rPr>
          <w:rFonts w:ascii="Times New Roman" w:eastAsia="Times New Roman" w:hAnsi="Times New Roman" w:cs="Times New Roman"/>
          <w:sz w:val="24"/>
          <w:szCs w:val="24"/>
        </w:rPr>
      </w:pPr>
    </w:p>
    <w:p w14:paraId="256511A3" w14:textId="77777777" w:rsidR="002E4614" w:rsidRPr="002B6723" w:rsidRDefault="005E4037">
      <w:pPr>
        <w:spacing w:line="240" w:lineRule="auto"/>
        <w:rPr>
          <w:rFonts w:ascii="Times New Roman" w:eastAsia="Times New Roman" w:hAnsi="Times New Roman" w:cs="Times New Roman"/>
          <w:b/>
          <w:sz w:val="28"/>
          <w:szCs w:val="28"/>
        </w:rPr>
      </w:pPr>
      <w:r w:rsidRPr="002B6723">
        <w:rPr>
          <w:rFonts w:ascii="Times New Roman" w:eastAsia="Times New Roman" w:hAnsi="Times New Roman" w:cs="Times New Roman"/>
          <w:b/>
          <w:sz w:val="28"/>
          <w:szCs w:val="28"/>
        </w:rPr>
        <w:t>Description-FindS :</w:t>
      </w:r>
    </w:p>
    <w:p w14:paraId="31626811" w14:textId="77777777" w:rsidR="002E4614" w:rsidRDefault="005E4037" w:rsidP="002B6723">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Find-S algorithm is a machine learning algorithm used for supervised learning of classification tasks. It is a concept learning algorithm that learns a hypothesis that can be used to classify new examples based on their features.The algorithm starts with the most specific hypothesis, which assumes that all attributes of the instance are negative. It then iteratively updates the hypothesis by generalizing it based on positive examples until it covers all positive examples.</w:t>
      </w:r>
    </w:p>
    <w:p w14:paraId="273F2374" w14:textId="77777777" w:rsidR="002E4614" w:rsidRDefault="002E4614" w:rsidP="002B6723">
      <w:pPr>
        <w:spacing w:line="360" w:lineRule="auto"/>
        <w:jc w:val="both"/>
        <w:rPr>
          <w:rFonts w:ascii="Times New Roman" w:eastAsia="Times New Roman" w:hAnsi="Times New Roman" w:cs="Times New Roman"/>
          <w:sz w:val="24"/>
          <w:szCs w:val="24"/>
        </w:rPr>
      </w:pPr>
    </w:p>
    <w:p w14:paraId="3C3FD35C"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The Find-S algorithm works as follows:</w:t>
      </w:r>
    </w:p>
    <w:p w14:paraId="779C4F6E" w14:textId="77777777" w:rsidR="002B6723" w:rsidRDefault="005E4037" w:rsidP="002B6723">
      <w:pPr>
        <w:pStyle w:val="ListParagraph"/>
        <w:numPr>
          <w:ilvl w:val="0"/>
          <w:numId w:val="1"/>
        </w:numPr>
        <w:spacing w:line="360" w:lineRule="auto"/>
        <w:rPr>
          <w:rFonts w:ascii="Times New Roman" w:eastAsia="Times New Roman" w:hAnsi="Times New Roman" w:cs="Times New Roman"/>
          <w:sz w:val="24"/>
          <w:szCs w:val="24"/>
        </w:rPr>
      </w:pPr>
      <w:r w:rsidRPr="002B6723">
        <w:rPr>
          <w:rFonts w:ascii="Times New Roman" w:eastAsia="Times New Roman" w:hAnsi="Times New Roman" w:cs="Times New Roman"/>
          <w:sz w:val="24"/>
          <w:szCs w:val="24"/>
        </w:rPr>
        <w:t>Initialize the hypothesis h to the most specific hypothesis. This hypothesis states that all attributes of an instance are negative.</w:t>
      </w:r>
    </w:p>
    <w:p w14:paraId="42A01517" w14:textId="77777777" w:rsidR="002B6723" w:rsidRDefault="005E4037" w:rsidP="002B6723">
      <w:pPr>
        <w:pStyle w:val="ListParagraph"/>
        <w:numPr>
          <w:ilvl w:val="0"/>
          <w:numId w:val="1"/>
        </w:numPr>
        <w:spacing w:line="360" w:lineRule="auto"/>
        <w:rPr>
          <w:rFonts w:ascii="Times New Roman" w:eastAsia="Times New Roman" w:hAnsi="Times New Roman" w:cs="Times New Roman"/>
          <w:sz w:val="24"/>
          <w:szCs w:val="24"/>
        </w:rPr>
      </w:pPr>
      <w:r w:rsidRPr="002B6723">
        <w:rPr>
          <w:rFonts w:ascii="Times New Roman" w:eastAsia="Times New Roman" w:hAnsi="Times New Roman" w:cs="Times New Roman"/>
          <w:sz w:val="24"/>
          <w:szCs w:val="24"/>
        </w:rPr>
        <w:t>For each positive training example, update the hypothesis by making the most specific generalization that still includes the positive example.</w:t>
      </w:r>
    </w:p>
    <w:p w14:paraId="1255DD03" w14:textId="77777777" w:rsidR="002E4614" w:rsidRPr="002B6723" w:rsidRDefault="005E4037" w:rsidP="002B6723">
      <w:pPr>
        <w:pStyle w:val="ListParagraph"/>
        <w:numPr>
          <w:ilvl w:val="0"/>
          <w:numId w:val="1"/>
        </w:numPr>
        <w:spacing w:line="360" w:lineRule="auto"/>
        <w:rPr>
          <w:rFonts w:ascii="Times New Roman" w:eastAsia="Times New Roman" w:hAnsi="Times New Roman" w:cs="Times New Roman"/>
          <w:sz w:val="24"/>
          <w:szCs w:val="24"/>
        </w:rPr>
      </w:pPr>
      <w:r w:rsidRPr="002B6723">
        <w:rPr>
          <w:rFonts w:ascii="Times New Roman" w:eastAsia="Times New Roman" w:hAnsi="Times New Roman" w:cs="Times New Roman"/>
          <w:sz w:val="24"/>
          <w:szCs w:val="24"/>
        </w:rPr>
        <w:t>Return the hypothesis.</w:t>
      </w:r>
    </w:p>
    <w:p w14:paraId="030C84C6" w14:textId="77777777" w:rsidR="002E4614" w:rsidRDefault="005E4037" w:rsidP="002B6723">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Find-S algorithm can be applied to problems with discrete-valued attributes. It produces a hypothesis that is consistent with the training data, but it may not be the most accurate hypothesis.</w:t>
      </w:r>
    </w:p>
    <w:p w14:paraId="124E5AC0"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Data</w:t>
      </w:r>
      <w:r w:rsidR="002B6723" w:rsidRPr="00162FF4">
        <w:rPr>
          <w:rFonts w:ascii="Times New Roman" w:eastAsia="Times New Roman" w:hAnsi="Times New Roman" w:cs="Times New Roman"/>
          <w:b/>
          <w:sz w:val="28"/>
          <w:szCs w:val="24"/>
        </w:rPr>
        <w:t xml:space="preserve"> </w:t>
      </w:r>
      <w:r w:rsidRPr="00162FF4">
        <w:rPr>
          <w:rFonts w:ascii="Times New Roman" w:eastAsia="Times New Roman" w:hAnsi="Times New Roman" w:cs="Times New Roman"/>
          <w:b/>
          <w:sz w:val="28"/>
          <w:szCs w:val="24"/>
        </w:rPr>
        <w:t>Set :</w:t>
      </w:r>
    </w:p>
    <w:p w14:paraId="62FC41C8" w14:textId="77777777" w:rsidR="002E4614" w:rsidRDefault="002E4614">
      <w:pPr>
        <w:spacing w:line="240" w:lineRule="auto"/>
        <w:rPr>
          <w:rFonts w:ascii="Times New Roman" w:eastAsia="Times New Roman" w:hAnsi="Times New Roman" w:cs="Times New Roman"/>
          <w:b/>
          <w:sz w:val="24"/>
          <w:szCs w:val="24"/>
        </w:rPr>
      </w:pPr>
    </w:p>
    <w:tbl>
      <w:tblPr>
        <w:tblStyle w:val="a"/>
        <w:tblW w:w="909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19"/>
        <w:gridCol w:w="1819"/>
        <w:gridCol w:w="1819"/>
        <w:gridCol w:w="1819"/>
        <w:gridCol w:w="1820"/>
      </w:tblGrid>
      <w:tr w:rsidR="002E4614" w14:paraId="2F2D881D" w14:textId="77777777">
        <w:trPr>
          <w:trHeight w:val="291"/>
        </w:trPr>
        <w:tc>
          <w:tcPr>
            <w:tcW w:w="1819" w:type="dxa"/>
          </w:tcPr>
          <w:p w14:paraId="027471D2"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Outlook</w:t>
            </w:r>
          </w:p>
        </w:tc>
        <w:tc>
          <w:tcPr>
            <w:tcW w:w="1819" w:type="dxa"/>
          </w:tcPr>
          <w:p w14:paraId="483F48CD"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Temperature</w:t>
            </w:r>
          </w:p>
        </w:tc>
        <w:tc>
          <w:tcPr>
            <w:tcW w:w="1819" w:type="dxa"/>
          </w:tcPr>
          <w:p w14:paraId="3ED8AD34"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Humidity</w:t>
            </w:r>
          </w:p>
        </w:tc>
        <w:tc>
          <w:tcPr>
            <w:tcW w:w="1819" w:type="dxa"/>
          </w:tcPr>
          <w:p w14:paraId="19796E5F"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Wind</w:t>
            </w:r>
          </w:p>
        </w:tc>
        <w:tc>
          <w:tcPr>
            <w:tcW w:w="1820" w:type="dxa"/>
          </w:tcPr>
          <w:p w14:paraId="628BFB1E"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Play Tennis</w:t>
            </w:r>
          </w:p>
        </w:tc>
      </w:tr>
      <w:tr w:rsidR="002E4614" w14:paraId="6D6018B0" w14:textId="77777777">
        <w:trPr>
          <w:trHeight w:val="291"/>
        </w:trPr>
        <w:tc>
          <w:tcPr>
            <w:tcW w:w="1819" w:type="dxa"/>
          </w:tcPr>
          <w:p w14:paraId="00CB8EB1"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Overcast</w:t>
            </w:r>
          </w:p>
        </w:tc>
        <w:tc>
          <w:tcPr>
            <w:tcW w:w="1819" w:type="dxa"/>
          </w:tcPr>
          <w:p w14:paraId="1C2DBAB9"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Hot</w:t>
            </w:r>
          </w:p>
        </w:tc>
        <w:tc>
          <w:tcPr>
            <w:tcW w:w="1819" w:type="dxa"/>
          </w:tcPr>
          <w:p w14:paraId="21611B4F"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c>
          <w:tcPr>
            <w:tcW w:w="1819" w:type="dxa"/>
          </w:tcPr>
          <w:p w14:paraId="25616B59"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Weak</w:t>
            </w:r>
          </w:p>
        </w:tc>
        <w:tc>
          <w:tcPr>
            <w:tcW w:w="1820" w:type="dxa"/>
          </w:tcPr>
          <w:p w14:paraId="255FF5A9"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Yes</w:t>
            </w:r>
          </w:p>
        </w:tc>
      </w:tr>
      <w:tr w:rsidR="002E4614" w14:paraId="2517C2C1" w14:textId="77777777">
        <w:trPr>
          <w:trHeight w:val="291"/>
        </w:trPr>
        <w:tc>
          <w:tcPr>
            <w:tcW w:w="1819" w:type="dxa"/>
          </w:tcPr>
          <w:p w14:paraId="1AA01AA7"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Rain</w:t>
            </w:r>
          </w:p>
        </w:tc>
        <w:tc>
          <w:tcPr>
            <w:tcW w:w="1819" w:type="dxa"/>
          </w:tcPr>
          <w:p w14:paraId="0B2B3A89"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Mild</w:t>
            </w:r>
          </w:p>
        </w:tc>
        <w:tc>
          <w:tcPr>
            <w:tcW w:w="1819" w:type="dxa"/>
          </w:tcPr>
          <w:p w14:paraId="14714049"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c>
          <w:tcPr>
            <w:tcW w:w="1819" w:type="dxa"/>
          </w:tcPr>
          <w:p w14:paraId="57BBF1EE"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Weak</w:t>
            </w:r>
          </w:p>
        </w:tc>
        <w:tc>
          <w:tcPr>
            <w:tcW w:w="1820" w:type="dxa"/>
          </w:tcPr>
          <w:p w14:paraId="603D2741"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Yes</w:t>
            </w:r>
          </w:p>
        </w:tc>
      </w:tr>
      <w:tr w:rsidR="002E4614" w14:paraId="7BBA4657" w14:textId="77777777">
        <w:trPr>
          <w:trHeight w:val="291"/>
        </w:trPr>
        <w:tc>
          <w:tcPr>
            <w:tcW w:w="1819" w:type="dxa"/>
          </w:tcPr>
          <w:p w14:paraId="1B972D4C"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Rain</w:t>
            </w:r>
          </w:p>
        </w:tc>
        <w:tc>
          <w:tcPr>
            <w:tcW w:w="1819" w:type="dxa"/>
          </w:tcPr>
          <w:p w14:paraId="11B18585"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Cool</w:t>
            </w:r>
          </w:p>
        </w:tc>
        <w:tc>
          <w:tcPr>
            <w:tcW w:w="1819" w:type="dxa"/>
          </w:tcPr>
          <w:p w14:paraId="625BE8AD"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Normal</w:t>
            </w:r>
          </w:p>
        </w:tc>
        <w:tc>
          <w:tcPr>
            <w:tcW w:w="1819" w:type="dxa"/>
          </w:tcPr>
          <w:p w14:paraId="7AFA18E0"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Strong</w:t>
            </w:r>
          </w:p>
        </w:tc>
        <w:tc>
          <w:tcPr>
            <w:tcW w:w="1820" w:type="dxa"/>
          </w:tcPr>
          <w:p w14:paraId="67993605"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No</w:t>
            </w:r>
          </w:p>
        </w:tc>
      </w:tr>
      <w:tr w:rsidR="002E4614" w14:paraId="21A7DBA9" w14:textId="77777777">
        <w:trPr>
          <w:trHeight w:val="217"/>
        </w:trPr>
        <w:tc>
          <w:tcPr>
            <w:tcW w:w="1819" w:type="dxa"/>
          </w:tcPr>
          <w:p w14:paraId="3429605B"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Overcast</w:t>
            </w:r>
          </w:p>
        </w:tc>
        <w:tc>
          <w:tcPr>
            <w:tcW w:w="1819" w:type="dxa"/>
          </w:tcPr>
          <w:p w14:paraId="32625A80"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Cool</w:t>
            </w:r>
          </w:p>
        </w:tc>
        <w:tc>
          <w:tcPr>
            <w:tcW w:w="1819" w:type="dxa"/>
          </w:tcPr>
          <w:p w14:paraId="0236B95E"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Normal</w:t>
            </w:r>
          </w:p>
        </w:tc>
        <w:tc>
          <w:tcPr>
            <w:tcW w:w="1819" w:type="dxa"/>
          </w:tcPr>
          <w:p w14:paraId="08720EF6"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Weak</w:t>
            </w:r>
          </w:p>
        </w:tc>
        <w:tc>
          <w:tcPr>
            <w:tcW w:w="1820" w:type="dxa"/>
          </w:tcPr>
          <w:p w14:paraId="1AB4B59C"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Yes</w:t>
            </w:r>
          </w:p>
        </w:tc>
      </w:tr>
    </w:tbl>
    <w:p w14:paraId="3FA29D40" w14:textId="77777777" w:rsidR="004D0638" w:rsidRDefault="004D0638">
      <w:pPr>
        <w:spacing w:line="240" w:lineRule="auto"/>
        <w:rPr>
          <w:rFonts w:ascii="Times New Roman" w:eastAsia="Times New Roman" w:hAnsi="Times New Roman" w:cs="Times New Roman"/>
          <w:b/>
          <w:sz w:val="24"/>
          <w:szCs w:val="24"/>
        </w:rPr>
      </w:pPr>
    </w:p>
    <w:p w14:paraId="5C7780F2" w14:textId="77777777" w:rsidR="00162FF4" w:rsidRDefault="00162FF4">
      <w:pPr>
        <w:spacing w:line="240" w:lineRule="auto"/>
        <w:rPr>
          <w:rFonts w:ascii="Times New Roman" w:eastAsia="Times New Roman" w:hAnsi="Times New Roman" w:cs="Times New Roman"/>
          <w:b/>
          <w:sz w:val="24"/>
          <w:szCs w:val="24"/>
        </w:rPr>
      </w:pPr>
    </w:p>
    <w:p w14:paraId="6F9A9A3B" w14:textId="77777777" w:rsidR="00162FF4" w:rsidRDefault="00162FF4">
      <w:pPr>
        <w:spacing w:line="240" w:lineRule="auto"/>
        <w:rPr>
          <w:rFonts w:ascii="Times New Roman" w:eastAsia="Times New Roman" w:hAnsi="Times New Roman" w:cs="Times New Roman"/>
          <w:b/>
          <w:sz w:val="24"/>
          <w:szCs w:val="24"/>
        </w:rPr>
      </w:pPr>
    </w:p>
    <w:p w14:paraId="6AC67E7B" w14:textId="77777777" w:rsidR="004605EC" w:rsidRDefault="004605EC">
      <w:pPr>
        <w:spacing w:line="240" w:lineRule="auto"/>
        <w:rPr>
          <w:rFonts w:ascii="Times New Roman" w:eastAsia="Times New Roman" w:hAnsi="Times New Roman" w:cs="Times New Roman"/>
          <w:b/>
          <w:sz w:val="24"/>
          <w:szCs w:val="24"/>
        </w:rPr>
      </w:pPr>
    </w:p>
    <w:p w14:paraId="01C725E9" w14:textId="77777777" w:rsidR="004605EC" w:rsidRDefault="004605EC">
      <w:pPr>
        <w:spacing w:line="240" w:lineRule="auto"/>
        <w:rPr>
          <w:rFonts w:ascii="Times New Roman" w:eastAsia="Times New Roman" w:hAnsi="Times New Roman" w:cs="Times New Roman"/>
          <w:b/>
          <w:sz w:val="24"/>
          <w:szCs w:val="24"/>
        </w:rPr>
      </w:pPr>
    </w:p>
    <w:p w14:paraId="12231996" w14:textId="77777777" w:rsidR="004605EC" w:rsidRDefault="004605EC">
      <w:pPr>
        <w:spacing w:line="240" w:lineRule="auto"/>
        <w:rPr>
          <w:rFonts w:ascii="Times New Roman" w:eastAsia="Times New Roman" w:hAnsi="Times New Roman" w:cs="Times New Roman"/>
          <w:b/>
          <w:sz w:val="24"/>
          <w:szCs w:val="24"/>
        </w:rPr>
      </w:pPr>
    </w:p>
    <w:p w14:paraId="191BACDE"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lastRenderedPageBreak/>
        <w:t>Pythoncode:</w:t>
      </w:r>
    </w:p>
    <w:p w14:paraId="55C3759F"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csv</w:t>
      </w:r>
    </w:p>
    <w:p w14:paraId="46843EB6"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um_attributes = 4</w:t>
      </w:r>
    </w:p>
    <w:p w14:paraId="5A669FD0"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 = []</w:t>
      </w:r>
    </w:p>
    <w:p w14:paraId="2E0DC448"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n The Given Training Data Set \n")</w:t>
      </w:r>
    </w:p>
    <w:p w14:paraId="612FD033"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ith open('finds.csv', 'r') as csvfile:</w:t>
      </w:r>
    </w:p>
    <w:p w14:paraId="025330C3"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reader = csv.reader(csvfile)</w:t>
      </w:r>
    </w:p>
    <w:p w14:paraId="4C826276"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or row in reader:</w:t>
      </w:r>
    </w:p>
    <w:p w14:paraId="4108167F"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append (row)</w:t>
      </w:r>
    </w:p>
    <w:p w14:paraId="6E53D782"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print(row)</w:t>
      </w:r>
    </w:p>
    <w:p w14:paraId="217F7A1C"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n The initial value of hypothesis: ")</w:t>
      </w:r>
    </w:p>
    <w:p w14:paraId="327C3C98"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ypothesis = ['0'] * num_attributes</w:t>
      </w:r>
    </w:p>
    <w:p w14:paraId="632D6470"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hypothesis)</w:t>
      </w:r>
    </w:p>
    <w:p w14:paraId="5F7318FE"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or j in range(0,num_attributes):</w:t>
      </w:r>
    </w:p>
    <w:p w14:paraId="5D92AF39"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ypothesis[j] = a[0][j];</w:t>
      </w:r>
    </w:p>
    <w:p w14:paraId="5F590D93"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n Find S: Finding a Maximally Specific Hypothesis\n")</w:t>
      </w:r>
    </w:p>
    <w:p w14:paraId="766AA182"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or i in range(0,len(a)):</w:t>
      </w:r>
    </w:p>
    <w:p w14:paraId="73C2E1A6"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f a[i][num_attributes]=='Yes':</w:t>
      </w:r>
    </w:p>
    <w:p w14:paraId="16578D07"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or j in range(0,num_attributes):</w:t>
      </w:r>
    </w:p>
    <w:p w14:paraId="37C9F26D"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if a[i][j]!=hypothesis[j]:</w:t>
      </w:r>
    </w:p>
    <w:p w14:paraId="596611DE"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ypothesis[j]='?'</w:t>
      </w:r>
    </w:p>
    <w:p w14:paraId="3BC85C6C"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else :</w:t>
      </w:r>
    </w:p>
    <w:p w14:paraId="108E6EDC"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hypothesis[j]= a[i][j]</w:t>
      </w:r>
    </w:p>
    <w:p w14:paraId="433F964F"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print(" For Training instance No:{0} the hypothesis is".format(i),hypothesis)</w:t>
      </w:r>
    </w:p>
    <w:p w14:paraId="79762ADD"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n The Maximally Specific Hypothesis for a given TrainingExamples :\n")</w:t>
      </w:r>
    </w:p>
    <w:p w14:paraId="45575C24" w14:textId="77777777" w:rsidR="002E4614" w:rsidRDefault="005E4037" w:rsidP="002B6723">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hypothesis)</w:t>
      </w:r>
    </w:p>
    <w:p w14:paraId="4376B4A8" w14:textId="77777777" w:rsidR="002E4614" w:rsidRDefault="002E4614">
      <w:pPr>
        <w:spacing w:line="240" w:lineRule="auto"/>
        <w:rPr>
          <w:rFonts w:ascii="Times New Roman" w:eastAsia="Times New Roman" w:hAnsi="Times New Roman" w:cs="Times New Roman"/>
          <w:sz w:val="24"/>
          <w:szCs w:val="24"/>
        </w:rPr>
      </w:pPr>
    </w:p>
    <w:p w14:paraId="3BFD7A3B" w14:textId="77777777" w:rsidR="002E4614" w:rsidRDefault="002E4614">
      <w:pPr>
        <w:spacing w:line="240" w:lineRule="auto"/>
        <w:rPr>
          <w:rFonts w:ascii="Times New Roman" w:eastAsia="Times New Roman" w:hAnsi="Times New Roman" w:cs="Times New Roman"/>
          <w:sz w:val="24"/>
          <w:szCs w:val="24"/>
        </w:rPr>
      </w:pPr>
    </w:p>
    <w:p w14:paraId="0647042D" w14:textId="77777777" w:rsidR="002E4614" w:rsidRDefault="002E4614">
      <w:pPr>
        <w:spacing w:line="240" w:lineRule="auto"/>
        <w:rPr>
          <w:rFonts w:ascii="Times New Roman" w:eastAsia="Times New Roman" w:hAnsi="Times New Roman" w:cs="Times New Roman"/>
          <w:sz w:val="24"/>
          <w:szCs w:val="24"/>
        </w:rPr>
      </w:pPr>
    </w:p>
    <w:p w14:paraId="01094EF9" w14:textId="77777777" w:rsidR="004605EC" w:rsidRDefault="004605EC">
      <w:pPr>
        <w:spacing w:line="240" w:lineRule="auto"/>
        <w:rPr>
          <w:rFonts w:ascii="Times New Roman" w:eastAsia="Times New Roman" w:hAnsi="Times New Roman" w:cs="Times New Roman"/>
          <w:sz w:val="24"/>
          <w:szCs w:val="24"/>
        </w:rPr>
      </w:pPr>
    </w:p>
    <w:p w14:paraId="6D77E48C" w14:textId="77777777" w:rsidR="002B6723" w:rsidRDefault="002B6723">
      <w:pPr>
        <w:spacing w:line="240" w:lineRule="auto"/>
        <w:rPr>
          <w:rFonts w:ascii="Times New Roman" w:eastAsia="Times New Roman" w:hAnsi="Times New Roman" w:cs="Times New Roman"/>
          <w:b/>
          <w:sz w:val="24"/>
          <w:szCs w:val="24"/>
        </w:rPr>
      </w:pPr>
    </w:p>
    <w:p w14:paraId="2B87C386"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lastRenderedPageBreak/>
        <w:t>Output:</w:t>
      </w:r>
    </w:p>
    <w:p w14:paraId="1264BE7B"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Given Training Data Set </w:t>
      </w:r>
    </w:p>
    <w:p w14:paraId="3DEC1D25"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vercast', 'Hot', 'High', 'Weak', 'Yes']</w:t>
      </w:r>
    </w:p>
    <w:p w14:paraId="2626F194"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ain', 'Mild', 'High', 'Weak', 'Yes']</w:t>
      </w:r>
    </w:p>
    <w:p w14:paraId="3F0E8C23"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ain', 'Cool', 'Normal', 'Strong', 'No']</w:t>
      </w:r>
    </w:p>
    <w:p w14:paraId="2C22FE99"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vercast', 'Cool', 'Normal', 'Weak', 'Yes']</w:t>
      </w:r>
    </w:p>
    <w:p w14:paraId="558DEBED"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vercast', 'Hot', 'High', 'Weak', 'Yes']</w:t>
      </w:r>
    </w:p>
    <w:p w14:paraId="40A0D3B7"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initial value of hypothesis: </w:t>
      </w:r>
    </w:p>
    <w:p w14:paraId="74E6ED8B"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 '0', '0', '0']</w:t>
      </w:r>
    </w:p>
    <w:p w14:paraId="5A33D412"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ind S: Finding a Maximally Specific Hypothesis</w:t>
      </w:r>
    </w:p>
    <w:p w14:paraId="115BAA02"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or Training instance No:0 the hypothesis is </w:t>
      </w:r>
    </w:p>
    <w:p w14:paraId="0495BEAF"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Overcast', 'Hot', 'High', 'Weak']</w:t>
      </w:r>
    </w:p>
    <w:p w14:paraId="7FC0FCA3"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or Training instance No:1 the hypothesis is </w:t>
      </w:r>
    </w:p>
    <w:p w14:paraId="29A8FAD8"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 'High', 'Weak']</w:t>
      </w:r>
    </w:p>
    <w:p w14:paraId="52ABED3C"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or Training instance No:2 the hypothesis is</w:t>
      </w:r>
    </w:p>
    <w:p w14:paraId="28B8FC8D"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High', 'Weak']</w:t>
      </w:r>
    </w:p>
    <w:p w14:paraId="5BBD7A53"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or Training instance No:3 the hypothesis is </w:t>
      </w:r>
    </w:p>
    <w:p w14:paraId="0F0A9879"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 '?', 'Weak']</w:t>
      </w:r>
    </w:p>
    <w:p w14:paraId="24881707"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For Training instance No:4 the hypothesis is </w:t>
      </w:r>
    </w:p>
    <w:p w14:paraId="13E81C72"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 '?', 'Weak']</w:t>
      </w:r>
    </w:p>
    <w:p w14:paraId="4A97FE08"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The Maximally Specific Hypothesis for a given TrainingExamples :</w:t>
      </w:r>
    </w:p>
    <w:p w14:paraId="43F950B9" w14:textId="77777777" w:rsidR="002E4614" w:rsidRDefault="005E4037" w:rsidP="004D0638">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 '?', 'Weak']</w:t>
      </w:r>
    </w:p>
    <w:p w14:paraId="4E9A9E8D" w14:textId="77777777" w:rsidR="002E4614" w:rsidRDefault="002E4614">
      <w:pPr>
        <w:spacing w:line="240" w:lineRule="auto"/>
        <w:rPr>
          <w:rFonts w:ascii="Times New Roman" w:eastAsia="Times New Roman" w:hAnsi="Times New Roman" w:cs="Times New Roman"/>
          <w:sz w:val="24"/>
          <w:szCs w:val="24"/>
        </w:rPr>
      </w:pPr>
    </w:p>
    <w:p w14:paraId="1CC15CCB" w14:textId="77777777" w:rsidR="002E4614" w:rsidRPr="004D0638" w:rsidRDefault="005E4037" w:rsidP="004D0638">
      <w:pPr>
        <w:jc w:val="both"/>
        <w:rPr>
          <w:rFonts w:ascii="Times New Roman" w:eastAsia="Times New Roman" w:hAnsi="Times New Roman" w:cs="Times New Roman"/>
          <w:b/>
          <w:sz w:val="32"/>
          <w:szCs w:val="32"/>
        </w:rPr>
      </w:pPr>
      <w:r>
        <w:br w:type="page"/>
      </w:r>
      <w:r w:rsidRPr="004D0638">
        <w:rPr>
          <w:rFonts w:ascii="Times New Roman" w:eastAsia="Times New Roman" w:hAnsi="Times New Roman" w:cs="Times New Roman"/>
          <w:b/>
          <w:sz w:val="32"/>
          <w:szCs w:val="32"/>
        </w:rPr>
        <w:lastRenderedPageBreak/>
        <w:t>2. Aim: To Implement and demonstrate CEA algorithm for finding the most specific hypothesis based on a given set of training data samples. Read the training data from a .csv file.</w:t>
      </w:r>
    </w:p>
    <w:p w14:paraId="41119BDB" w14:textId="77777777" w:rsidR="002E4614" w:rsidRDefault="002E4614">
      <w:pPr>
        <w:spacing w:line="240" w:lineRule="auto"/>
        <w:rPr>
          <w:rFonts w:ascii="Times New Roman" w:eastAsia="Times New Roman" w:hAnsi="Times New Roman" w:cs="Times New Roman"/>
          <w:b/>
          <w:sz w:val="24"/>
          <w:szCs w:val="24"/>
        </w:rPr>
      </w:pPr>
    </w:p>
    <w:p w14:paraId="5B94FEAB" w14:textId="77777777" w:rsidR="002E4614" w:rsidRPr="004D0638" w:rsidRDefault="005E4037">
      <w:pPr>
        <w:spacing w:line="240" w:lineRule="auto"/>
        <w:rPr>
          <w:rFonts w:ascii="Times New Roman" w:eastAsia="Times New Roman" w:hAnsi="Times New Roman" w:cs="Times New Roman"/>
          <w:b/>
          <w:sz w:val="28"/>
          <w:szCs w:val="28"/>
        </w:rPr>
      </w:pPr>
      <w:r w:rsidRPr="004D0638">
        <w:rPr>
          <w:rFonts w:ascii="Times New Roman" w:eastAsia="Times New Roman" w:hAnsi="Times New Roman" w:cs="Times New Roman"/>
          <w:b/>
          <w:sz w:val="28"/>
          <w:szCs w:val="28"/>
        </w:rPr>
        <w:t>Description-</w:t>
      </w:r>
    </w:p>
    <w:p w14:paraId="7DFAC55A" w14:textId="77777777" w:rsidR="002E4614" w:rsidRDefault="005E4037" w:rsidP="004D0638">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Candidate-Elimination Algorithm (CEA) is a machine learning algorithm used for concept learning in supervised learning tasks. The algorithm is used to find the most specific hypothesis based on a given set of training data samples.The algorithm starts by initializing the most specific hypothesis S0, which is the set of all possible hypotheses in the hypothesis space. It then initializes the most general hypothesis G0, which is the set of all possible hypotheses in the hypothesis space.The algorithm then iterates through each training example and updates the most specific and most general hypotheses based on the example. If an example is positive, the algorithm updates the most specific hypothesis by removing any inconsistent hypotheses. If an example is negative, the algorithm updates the most general hypothesis by removing any inconsistent hypotheses.</w:t>
      </w:r>
    </w:p>
    <w:p w14:paraId="187208BB" w14:textId="77777777" w:rsidR="002E4614" w:rsidRDefault="005E4037" w:rsidP="004D0638">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algorithm continues to iterate through the training examples until it converges on a single hypothesis or a set of hypotheses. The final hypothesis is the most specific hypothesis that is consistent with all the positive examples and none of the negative examples.</w:t>
      </w:r>
    </w:p>
    <w:p w14:paraId="69C5AB4C" w14:textId="77777777" w:rsidR="004D0638" w:rsidRDefault="004D0638" w:rsidP="004D0638">
      <w:pPr>
        <w:spacing w:line="360" w:lineRule="auto"/>
        <w:jc w:val="both"/>
        <w:rPr>
          <w:rFonts w:ascii="Times New Roman" w:eastAsia="Times New Roman" w:hAnsi="Times New Roman" w:cs="Times New Roman"/>
          <w:sz w:val="24"/>
          <w:szCs w:val="24"/>
        </w:rPr>
      </w:pPr>
    </w:p>
    <w:p w14:paraId="5F4979BE"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The steps of the Candidate-Elimination Algorithm are as follows:</w:t>
      </w:r>
    </w:p>
    <w:p w14:paraId="20D066E3" w14:textId="77777777" w:rsidR="002B6723" w:rsidRDefault="005E4037" w:rsidP="002B6723">
      <w:pPr>
        <w:pStyle w:val="ListParagraph"/>
        <w:numPr>
          <w:ilvl w:val="0"/>
          <w:numId w:val="2"/>
        </w:numPr>
        <w:spacing w:line="360" w:lineRule="auto"/>
        <w:rPr>
          <w:rFonts w:ascii="Times New Roman" w:eastAsia="Times New Roman" w:hAnsi="Times New Roman" w:cs="Times New Roman"/>
          <w:sz w:val="24"/>
          <w:szCs w:val="24"/>
        </w:rPr>
      </w:pPr>
      <w:r w:rsidRPr="002B6723">
        <w:rPr>
          <w:rFonts w:ascii="Times New Roman" w:eastAsia="Times New Roman" w:hAnsi="Times New Roman" w:cs="Times New Roman"/>
          <w:sz w:val="24"/>
          <w:szCs w:val="24"/>
        </w:rPr>
        <w:t>Initialize the most specific hypothesis S0, which includes all the attributes and values of the training examples.</w:t>
      </w:r>
    </w:p>
    <w:p w14:paraId="7607C56A" w14:textId="77777777" w:rsidR="002B6723" w:rsidRDefault="005E4037" w:rsidP="002B6723">
      <w:pPr>
        <w:pStyle w:val="ListParagraph"/>
        <w:numPr>
          <w:ilvl w:val="0"/>
          <w:numId w:val="2"/>
        </w:numPr>
        <w:spacing w:line="360" w:lineRule="auto"/>
        <w:rPr>
          <w:rFonts w:ascii="Times New Roman" w:eastAsia="Times New Roman" w:hAnsi="Times New Roman" w:cs="Times New Roman"/>
          <w:sz w:val="24"/>
          <w:szCs w:val="24"/>
        </w:rPr>
      </w:pPr>
      <w:r w:rsidRPr="002B6723">
        <w:rPr>
          <w:rFonts w:ascii="Times New Roman" w:eastAsia="Times New Roman" w:hAnsi="Times New Roman" w:cs="Times New Roman"/>
          <w:sz w:val="24"/>
          <w:szCs w:val="24"/>
        </w:rPr>
        <w:t>Initialize the most general hypothesis G0, which includes all possible attributes and values in the hypothesis space.</w:t>
      </w:r>
    </w:p>
    <w:p w14:paraId="232D6121" w14:textId="77777777" w:rsidR="002B6723" w:rsidRDefault="005E4037" w:rsidP="002B6723">
      <w:pPr>
        <w:pStyle w:val="ListParagraph"/>
        <w:numPr>
          <w:ilvl w:val="0"/>
          <w:numId w:val="2"/>
        </w:numPr>
        <w:spacing w:line="360" w:lineRule="auto"/>
        <w:rPr>
          <w:rFonts w:ascii="Times New Roman" w:eastAsia="Times New Roman" w:hAnsi="Times New Roman" w:cs="Times New Roman"/>
          <w:sz w:val="24"/>
          <w:szCs w:val="24"/>
        </w:rPr>
      </w:pPr>
      <w:r w:rsidRPr="002B6723">
        <w:rPr>
          <w:rFonts w:ascii="Times New Roman" w:eastAsia="Times New Roman" w:hAnsi="Times New Roman" w:cs="Times New Roman"/>
          <w:sz w:val="24"/>
          <w:szCs w:val="24"/>
        </w:rPr>
        <w:t>For each positive training example, update the most specific hypothesis by removing any inconsistent hypotheses.</w:t>
      </w:r>
    </w:p>
    <w:p w14:paraId="1EF3FEF0" w14:textId="77777777" w:rsidR="002B6723" w:rsidRDefault="005E4037" w:rsidP="002B6723">
      <w:pPr>
        <w:pStyle w:val="ListParagraph"/>
        <w:numPr>
          <w:ilvl w:val="0"/>
          <w:numId w:val="2"/>
        </w:numPr>
        <w:spacing w:line="360" w:lineRule="auto"/>
        <w:rPr>
          <w:rFonts w:ascii="Times New Roman" w:eastAsia="Times New Roman" w:hAnsi="Times New Roman" w:cs="Times New Roman"/>
          <w:sz w:val="24"/>
          <w:szCs w:val="24"/>
        </w:rPr>
      </w:pPr>
      <w:r w:rsidRPr="002B6723">
        <w:rPr>
          <w:rFonts w:ascii="Times New Roman" w:eastAsia="Times New Roman" w:hAnsi="Times New Roman" w:cs="Times New Roman"/>
          <w:sz w:val="24"/>
          <w:szCs w:val="24"/>
        </w:rPr>
        <w:t>For each negative training example, update the most general hypothesis by removing any inconsistent hypotheses.</w:t>
      </w:r>
    </w:p>
    <w:p w14:paraId="11880FC3" w14:textId="77777777" w:rsidR="002E4614" w:rsidRPr="002B6723" w:rsidRDefault="005E4037" w:rsidP="004D0638">
      <w:pPr>
        <w:pStyle w:val="ListParagraph"/>
        <w:numPr>
          <w:ilvl w:val="0"/>
          <w:numId w:val="2"/>
        </w:numPr>
        <w:spacing w:line="360" w:lineRule="auto"/>
        <w:jc w:val="both"/>
        <w:rPr>
          <w:rFonts w:ascii="Times New Roman" w:eastAsia="Times New Roman" w:hAnsi="Times New Roman" w:cs="Times New Roman"/>
          <w:sz w:val="24"/>
          <w:szCs w:val="24"/>
        </w:rPr>
      </w:pPr>
      <w:r w:rsidRPr="002B6723">
        <w:rPr>
          <w:rFonts w:ascii="Times New Roman" w:eastAsia="Times New Roman" w:hAnsi="Times New Roman" w:cs="Times New Roman"/>
          <w:sz w:val="24"/>
          <w:szCs w:val="24"/>
        </w:rPr>
        <w:t>Return the most specific hypothesis that is consistent with all the positive examples and none of the negative examples.</w:t>
      </w:r>
    </w:p>
    <w:p w14:paraId="2BD165C3" w14:textId="77777777" w:rsidR="002E4614" w:rsidRDefault="005E4037" w:rsidP="004D0638">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he Candidate-Elimination Algorithm is useful for finding the most specific hypothesis in a hypothesis space, but it may not always converge to a single hypothesis if there are multiple hypotheses that are consistent with the training data.</w:t>
      </w:r>
    </w:p>
    <w:p w14:paraId="1B39ACFA"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Data</w:t>
      </w:r>
      <w:r w:rsidR="004D0638" w:rsidRPr="00162FF4">
        <w:rPr>
          <w:rFonts w:ascii="Times New Roman" w:eastAsia="Times New Roman" w:hAnsi="Times New Roman" w:cs="Times New Roman"/>
          <w:b/>
          <w:sz w:val="28"/>
          <w:szCs w:val="24"/>
        </w:rPr>
        <w:t xml:space="preserve"> </w:t>
      </w:r>
      <w:r w:rsidRPr="00162FF4">
        <w:rPr>
          <w:rFonts w:ascii="Times New Roman" w:eastAsia="Times New Roman" w:hAnsi="Times New Roman" w:cs="Times New Roman"/>
          <w:b/>
          <w:sz w:val="28"/>
          <w:szCs w:val="24"/>
        </w:rPr>
        <w:t xml:space="preserve">Set </w:t>
      </w:r>
    </w:p>
    <w:tbl>
      <w:tblPr>
        <w:tblStyle w:val="a0"/>
        <w:tblW w:w="10187" w:type="dxa"/>
        <w:tblLayout w:type="fixed"/>
        <w:tblLook w:val="0400" w:firstRow="0" w:lastRow="0" w:firstColumn="0" w:lastColumn="0" w:noHBand="0" w:noVBand="1"/>
      </w:tblPr>
      <w:tblGrid>
        <w:gridCol w:w="9908"/>
        <w:gridCol w:w="66"/>
        <w:gridCol w:w="66"/>
        <w:gridCol w:w="66"/>
        <w:gridCol w:w="81"/>
      </w:tblGrid>
      <w:tr w:rsidR="002E4614" w14:paraId="678C5AF8" w14:textId="77777777">
        <w:trPr>
          <w:trHeight w:val="335"/>
          <w:tblHeader/>
        </w:trPr>
        <w:tc>
          <w:tcPr>
            <w:tcW w:w="9908" w:type="dxa"/>
            <w:shd w:val="clear" w:color="auto" w:fill="FFFFFF"/>
            <w:vAlign w:val="bottom"/>
          </w:tcPr>
          <w:p w14:paraId="0EADC312" w14:textId="77777777" w:rsidR="002E4614" w:rsidRDefault="002E4614">
            <w:pPr>
              <w:widowControl w:val="0"/>
              <w:pBdr>
                <w:top w:val="nil"/>
                <w:left w:val="nil"/>
                <w:bottom w:val="nil"/>
                <w:right w:val="nil"/>
                <w:between w:val="nil"/>
              </w:pBdr>
              <w:spacing w:after="0" w:line="276" w:lineRule="auto"/>
              <w:rPr>
                <w:rFonts w:ascii="Times New Roman" w:eastAsia="Times New Roman" w:hAnsi="Times New Roman" w:cs="Times New Roman"/>
                <w:b/>
                <w:sz w:val="24"/>
                <w:szCs w:val="24"/>
              </w:rPr>
            </w:pPr>
          </w:p>
          <w:tbl>
            <w:tblPr>
              <w:tblStyle w:val="a1"/>
              <w:tblW w:w="982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1893"/>
              <w:gridCol w:w="2725"/>
              <w:gridCol w:w="2374"/>
              <w:gridCol w:w="1618"/>
              <w:gridCol w:w="1213"/>
            </w:tblGrid>
            <w:tr w:rsidR="002E4614" w14:paraId="46824121" w14:textId="77777777">
              <w:trPr>
                <w:trHeight w:val="123"/>
              </w:trPr>
              <w:tc>
                <w:tcPr>
                  <w:tcW w:w="1893" w:type="dxa"/>
                </w:tcPr>
                <w:p w14:paraId="3B21519F"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Outlook</w:t>
                  </w:r>
                </w:p>
              </w:tc>
              <w:tc>
                <w:tcPr>
                  <w:tcW w:w="2725" w:type="dxa"/>
                </w:tcPr>
                <w:p w14:paraId="08451090"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Temperature</w:t>
                  </w:r>
                </w:p>
              </w:tc>
              <w:tc>
                <w:tcPr>
                  <w:tcW w:w="2374" w:type="dxa"/>
                </w:tcPr>
                <w:p w14:paraId="5C9928F2"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Humididty</w:t>
                  </w:r>
                </w:p>
              </w:tc>
              <w:tc>
                <w:tcPr>
                  <w:tcW w:w="1618" w:type="dxa"/>
                </w:tcPr>
                <w:p w14:paraId="7AC4B470"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Wind</w:t>
                  </w:r>
                </w:p>
              </w:tc>
              <w:tc>
                <w:tcPr>
                  <w:tcW w:w="1213" w:type="dxa"/>
                </w:tcPr>
                <w:p w14:paraId="674B156F"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Play</w:t>
                  </w:r>
                </w:p>
              </w:tc>
            </w:tr>
            <w:tr w:rsidR="002E4614" w14:paraId="2BF44B7D" w14:textId="77777777">
              <w:trPr>
                <w:trHeight w:val="123"/>
              </w:trPr>
              <w:tc>
                <w:tcPr>
                  <w:tcW w:w="1893" w:type="dxa"/>
                </w:tcPr>
                <w:p w14:paraId="0E0967DB"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Sunny</w:t>
                  </w:r>
                </w:p>
              </w:tc>
              <w:tc>
                <w:tcPr>
                  <w:tcW w:w="2725" w:type="dxa"/>
                </w:tcPr>
                <w:p w14:paraId="19E2005F"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Warm</w:t>
                  </w:r>
                </w:p>
              </w:tc>
              <w:tc>
                <w:tcPr>
                  <w:tcW w:w="2374" w:type="dxa"/>
                </w:tcPr>
                <w:p w14:paraId="0E34FEC0"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Normal</w:t>
                  </w:r>
                </w:p>
              </w:tc>
              <w:tc>
                <w:tcPr>
                  <w:tcW w:w="1618" w:type="dxa"/>
                </w:tcPr>
                <w:p w14:paraId="221DD51B"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Strong</w:t>
                  </w:r>
                </w:p>
              </w:tc>
              <w:tc>
                <w:tcPr>
                  <w:tcW w:w="1213" w:type="dxa"/>
                </w:tcPr>
                <w:p w14:paraId="6D853FFA"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Yes</w:t>
                  </w:r>
                </w:p>
              </w:tc>
            </w:tr>
            <w:tr w:rsidR="002E4614" w14:paraId="7DE5D8AA" w14:textId="77777777">
              <w:trPr>
                <w:trHeight w:val="123"/>
              </w:trPr>
              <w:tc>
                <w:tcPr>
                  <w:tcW w:w="1893" w:type="dxa"/>
                </w:tcPr>
                <w:p w14:paraId="5600C304"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Sunny</w:t>
                  </w:r>
                </w:p>
              </w:tc>
              <w:tc>
                <w:tcPr>
                  <w:tcW w:w="2725" w:type="dxa"/>
                </w:tcPr>
                <w:p w14:paraId="76464AAA"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Warm</w:t>
                  </w:r>
                </w:p>
              </w:tc>
              <w:tc>
                <w:tcPr>
                  <w:tcW w:w="2374" w:type="dxa"/>
                </w:tcPr>
                <w:p w14:paraId="01AB5047"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c>
                <w:tcPr>
                  <w:tcW w:w="1618" w:type="dxa"/>
                </w:tcPr>
                <w:p w14:paraId="2433524A"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Strong</w:t>
                  </w:r>
                </w:p>
              </w:tc>
              <w:tc>
                <w:tcPr>
                  <w:tcW w:w="1213" w:type="dxa"/>
                </w:tcPr>
                <w:p w14:paraId="5FE8B7F3"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Yes</w:t>
                  </w:r>
                </w:p>
              </w:tc>
            </w:tr>
            <w:tr w:rsidR="002E4614" w14:paraId="51B22E6B" w14:textId="77777777">
              <w:trPr>
                <w:trHeight w:val="123"/>
              </w:trPr>
              <w:tc>
                <w:tcPr>
                  <w:tcW w:w="1893" w:type="dxa"/>
                </w:tcPr>
                <w:p w14:paraId="75B5E778"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Sunny</w:t>
                  </w:r>
                </w:p>
              </w:tc>
              <w:tc>
                <w:tcPr>
                  <w:tcW w:w="2725" w:type="dxa"/>
                </w:tcPr>
                <w:p w14:paraId="5E7DCE38"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Cold</w:t>
                  </w:r>
                </w:p>
              </w:tc>
              <w:tc>
                <w:tcPr>
                  <w:tcW w:w="2374" w:type="dxa"/>
                </w:tcPr>
                <w:p w14:paraId="1B5D1C47"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High</w:t>
                  </w:r>
                </w:p>
              </w:tc>
              <w:tc>
                <w:tcPr>
                  <w:tcW w:w="1618" w:type="dxa"/>
                </w:tcPr>
                <w:p w14:paraId="5E1292C7"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Strong</w:t>
                  </w:r>
                </w:p>
              </w:tc>
              <w:tc>
                <w:tcPr>
                  <w:tcW w:w="1213" w:type="dxa"/>
                </w:tcPr>
                <w:p w14:paraId="0995C4F9"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No</w:t>
                  </w:r>
                </w:p>
              </w:tc>
            </w:tr>
          </w:tbl>
          <w:p w14:paraId="3BAB8DEC" w14:textId="77777777" w:rsidR="002E4614" w:rsidRDefault="002E4614">
            <w:pPr>
              <w:spacing w:line="240" w:lineRule="auto"/>
              <w:rPr>
                <w:rFonts w:ascii="Times New Roman" w:eastAsia="Times New Roman" w:hAnsi="Times New Roman" w:cs="Times New Roman"/>
                <w:b/>
                <w:sz w:val="24"/>
                <w:szCs w:val="24"/>
              </w:rPr>
            </w:pPr>
          </w:p>
        </w:tc>
        <w:tc>
          <w:tcPr>
            <w:tcW w:w="66" w:type="dxa"/>
            <w:shd w:val="clear" w:color="auto" w:fill="FFFFFF"/>
            <w:vAlign w:val="bottom"/>
          </w:tcPr>
          <w:p w14:paraId="3F70626A" w14:textId="77777777" w:rsidR="002E4614" w:rsidRDefault="002E4614">
            <w:pPr>
              <w:spacing w:line="240" w:lineRule="auto"/>
              <w:rPr>
                <w:rFonts w:ascii="Times New Roman" w:eastAsia="Times New Roman" w:hAnsi="Times New Roman" w:cs="Times New Roman"/>
                <w:b/>
                <w:sz w:val="24"/>
                <w:szCs w:val="24"/>
              </w:rPr>
            </w:pPr>
          </w:p>
        </w:tc>
        <w:tc>
          <w:tcPr>
            <w:tcW w:w="66" w:type="dxa"/>
            <w:shd w:val="clear" w:color="auto" w:fill="FFFFFF"/>
            <w:vAlign w:val="bottom"/>
          </w:tcPr>
          <w:p w14:paraId="557C4184" w14:textId="77777777" w:rsidR="002E4614" w:rsidRDefault="002E4614">
            <w:pPr>
              <w:spacing w:line="240" w:lineRule="auto"/>
              <w:rPr>
                <w:rFonts w:ascii="Times New Roman" w:eastAsia="Times New Roman" w:hAnsi="Times New Roman" w:cs="Times New Roman"/>
                <w:b/>
                <w:sz w:val="24"/>
                <w:szCs w:val="24"/>
              </w:rPr>
            </w:pPr>
          </w:p>
        </w:tc>
        <w:tc>
          <w:tcPr>
            <w:tcW w:w="66" w:type="dxa"/>
            <w:shd w:val="clear" w:color="auto" w:fill="FFFFFF"/>
            <w:vAlign w:val="bottom"/>
          </w:tcPr>
          <w:p w14:paraId="1AEA49F6" w14:textId="77777777" w:rsidR="002E4614" w:rsidRDefault="002E4614">
            <w:pPr>
              <w:spacing w:line="240" w:lineRule="auto"/>
              <w:rPr>
                <w:rFonts w:ascii="Times New Roman" w:eastAsia="Times New Roman" w:hAnsi="Times New Roman" w:cs="Times New Roman"/>
                <w:b/>
                <w:sz w:val="24"/>
                <w:szCs w:val="24"/>
              </w:rPr>
            </w:pPr>
          </w:p>
        </w:tc>
        <w:tc>
          <w:tcPr>
            <w:tcW w:w="81" w:type="dxa"/>
            <w:shd w:val="clear" w:color="auto" w:fill="FFFFFF"/>
            <w:vAlign w:val="bottom"/>
          </w:tcPr>
          <w:p w14:paraId="29241026" w14:textId="77777777" w:rsidR="002E4614" w:rsidRDefault="002E4614">
            <w:pPr>
              <w:spacing w:line="240" w:lineRule="auto"/>
              <w:rPr>
                <w:rFonts w:ascii="Times New Roman" w:eastAsia="Times New Roman" w:hAnsi="Times New Roman" w:cs="Times New Roman"/>
                <w:b/>
                <w:sz w:val="24"/>
                <w:szCs w:val="24"/>
              </w:rPr>
            </w:pPr>
          </w:p>
        </w:tc>
      </w:tr>
    </w:tbl>
    <w:p w14:paraId="0E8ABBC8" w14:textId="77777777" w:rsidR="002E4614" w:rsidRDefault="002E4614">
      <w:pPr>
        <w:spacing w:line="240" w:lineRule="auto"/>
        <w:rPr>
          <w:rFonts w:ascii="Times New Roman" w:eastAsia="Times New Roman" w:hAnsi="Times New Roman" w:cs="Times New Roman"/>
          <w:b/>
          <w:sz w:val="24"/>
          <w:szCs w:val="24"/>
        </w:rPr>
      </w:pPr>
    </w:p>
    <w:p w14:paraId="7B529968"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Python code:</w:t>
      </w:r>
    </w:p>
    <w:p w14:paraId="2AD41C0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numpyas np import pandasaspd</w:t>
      </w:r>
    </w:p>
    <w:p w14:paraId="2642F12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ata=pd.read_csv(path+'/enjoysport.csv') concepts=np.array(data.iloc[:,0:-1]) print("\nInstancesare:\n",concepts)</w:t>
      </w:r>
    </w:p>
    <w:p w14:paraId="712A7E7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arget =np.array(data.iloc[:,-1]) print("\nTarget Valuesare: ",target)</w:t>
      </w:r>
    </w:p>
    <w:p w14:paraId="0642B3D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eflearn(concepts, target): specific_h=concepts[0].copy()</w:t>
      </w:r>
    </w:p>
    <w:p w14:paraId="47FAD8E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nInitializationof specific_hand genearal_h") print("\nSpecific Boundary:", specific_h)</w:t>
      </w:r>
    </w:p>
    <w:p w14:paraId="7D60424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eneral_h=[["?" for i in range(len(specific_h))] for i in range(len(specific_h))] print("\nGeneric Boundary: ",general_h)</w:t>
      </w:r>
    </w:p>
    <w:p w14:paraId="70DA88C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ori, hinenumerate(concepts): print("\nInstance", i+1 , "is", h) if target[i] =="yes":</w:t>
      </w:r>
    </w:p>
    <w:p w14:paraId="0ABD6FE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Instance is Positive") forx in range(len(specific_h)):</w:t>
      </w:r>
    </w:p>
    <w:p w14:paraId="207A499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fh[x]!=specific_h[x]: specific_h[x] ='?' general_h[x][x] ='?'</w:t>
      </w:r>
    </w:p>
    <w:p w14:paraId="0E65A51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f target[i] =="no":</w:t>
      </w:r>
    </w:p>
    <w:p w14:paraId="6C7BDDB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Instance is Negative ") forx in range(len(specific_h)):</w:t>
      </w:r>
    </w:p>
    <w:p w14:paraId="66F4A3D1"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fh[x]!=specific_h[x]:</w:t>
      </w:r>
    </w:p>
    <w:p w14:paraId="523D84E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eneral_h[x][x] =specific_h[x] else:</w:t>
      </w:r>
    </w:p>
    <w:p w14:paraId="1D218FE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eneral_h[x][x] = '?'</w:t>
      </w:r>
    </w:p>
    <w:p w14:paraId="2B9A6AE9" w14:textId="77777777" w:rsidR="004D0638"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Specific Bundaryafter", i+1,"Instanceis", specific_h) print("Generic Boundaryafter", i+1,"Instance is", general_h) print("\n")</w:t>
      </w:r>
    </w:p>
    <w:p w14:paraId="5E0425E3" w14:textId="77777777" w:rsidR="004D0638"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dices=[i for i, val inenumerate(general_h) ifval ==['?','?','?', '?', '?', '?']] fori inindices:</w:t>
      </w:r>
    </w:p>
    <w:p w14:paraId="602E6CF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eneral_h.remove(['?', '?', '?', '?', '?', '?']) returnspecific_h, general_h</w:t>
      </w:r>
    </w:p>
    <w:p w14:paraId="701781C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_final, g_final =learn(concepts, target)</w:t>
      </w:r>
    </w:p>
    <w:p w14:paraId="045FC87F" w14:textId="2E93FABF"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Final Specific_h:", s_final, sep="\n") print("Final General_h:", g_final, sep="\n")</w:t>
      </w:r>
    </w:p>
    <w:p w14:paraId="699B755E"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lastRenderedPageBreak/>
        <w:t xml:space="preserve">Output: </w:t>
      </w:r>
    </w:p>
    <w:p w14:paraId="0BF2910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stances are:</w:t>
      </w:r>
    </w:p>
    <w:p w14:paraId="73B3B43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sunny', 'warm', 'normal', 'strong', 'warm', 'same', 'high', 'strong', 'warm', 'same'],</w:t>
      </w:r>
    </w:p>
    <w:p w14:paraId="501615B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rainy', 'cold', 'high', 'strong', 'warm', 'change', 'high', 'strong', 'cool', 'change']</w:t>
      </w:r>
    </w:p>
    <w:p w14:paraId="7A4C2F6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57C34A0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arget values are: ['yes', 'yes', 'no', 'yes']</w:t>
      </w:r>
    </w:p>
    <w:p w14:paraId="79FCA11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itialization of specific_h and general_h:</w:t>
      </w:r>
    </w:p>
    <w:p w14:paraId="6BBC334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pecific Boundary: ['sunny', 'warm', 'normal', 'strong', 'warm', 'same']</w:t>
      </w:r>
    </w:p>
    <w:p w14:paraId="2E0777C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eneric Boundary: [    ['?', '?', '?', '?', '?', '?'],</w:t>
      </w:r>
    </w:p>
    <w:p w14:paraId="6F8A7FB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2F53077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1F534F9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5A21B73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5A7D8A0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1D24DD0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2A3F142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stance 1 is ['sunny', 'warm', 'normal', 'strong', 'warm', 'same'] and is positive.</w:t>
      </w:r>
    </w:p>
    <w:p w14:paraId="50F4FD2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pecific Boundary after 1 instance is ['sunny', 'warm', 'normal', 'strong', 'warm', 'same']</w:t>
      </w:r>
    </w:p>
    <w:p w14:paraId="619F901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eneric Boundary after 1 instance is [    ['?', '?', '?', '?', '?', '?'],</w:t>
      </w:r>
    </w:p>
    <w:p w14:paraId="41687A0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601F5CE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2E3BE06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4A1C00F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2F5DFD1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43C4254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56D6727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stance 2 is ['sunny', 'warm', 'high', 'strong', 'warm', 'same'] and is positive.</w:t>
      </w:r>
    </w:p>
    <w:p w14:paraId="7BF284D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pecific Boundary after 2 instances is ['sunny', 'warm', '?', 'strong', 'warm', 'same']</w:t>
      </w:r>
    </w:p>
    <w:p w14:paraId="21DE1F3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eneric Boundary after 2 instances is [    ['?', '?', '?', '?', '?', '?'],</w:t>
      </w:r>
    </w:p>
    <w:p w14:paraId="616154C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6DFE4C8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4FCAC90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318E363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37C258F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 xml:space="preserve">    ['?', '?', '?', '?', '?', '?']</w:t>
      </w:r>
    </w:p>
    <w:p w14:paraId="35DC8B3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68D4DA3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stance 3 is ['rainy', 'cold', 'high', 'strong', 'warm', 'change'] and is negative.</w:t>
      </w:r>
    </w:p>
    <w:p w14:paraId="48C4AD7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pecific Boundary after 3 instances is ['sunny', 'warm', '?', 'strong', 'warm', 'same']</w:t>
      </w:r>
    </w:p>
    <w:p w14:paraId="3C3FE2F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eneric Boundary after 3 instances is [    ['sunny', '?', '?', '?', '?', '?'],</w:t>
      </w:r>
    </w:p>
    <w:p w14:paraId="79F2AF5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warm', '?', '?', '?', '?'],</w:t>
      </w:r>
    </w:p>
    <w:p w14:paraId="6E3D6A61"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4526FA0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0353DDC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4370DED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 '?', '?', '?', '?', '?']</w:t>
      </w:r>
    </w:p>
    <w:p w14:paraId="5C2177A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t>
      </w:r>
    </w:p>
    <w:p w14:paraId="0AF8568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stance 4 is ['sunny', 'warm', 'high', 'strong', 'cool', 'change']. Instance is Positive.</w:t>
      </w:r>
    </w:p>
    <w:p w14:paraId="741D35F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pecific Boundary after 4 Instance is ['sunny', 'warm', '?', 'strong', '?', '?']</w:t>
      </w:r>
    </w:p>
    <w:p w14:paraId="1FAD11C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Generic Boundary after 4 Instance is [['sunny', '?', '?', '?', '?', '?'], ['?', 'warm', '?', '?', '?', '?'], ['?', '?', '?', '?', '?', '?'], ['?', '?', '?', '?', '?', '?'], ['?', '?', '?', '?', '?', '?'], ['?', '?', '?',</w:t>
      </w:r>
      <w:r w:rsidR="004D0638">
        <w:rPr>
          <w:rFonts w:ascii="Times New Roman" w:eastAsia="Times New Roman" w:hAnsi="Times New Roman" w:cs="Times New Roman"/>
          <w:sz w:val="24"/>
          <w:szCs w:val="24"/>
        </w:rPr>
        <w:t xml:space="preserve"> '?', '?', '?']</w:t>
      </w:r>
    </w:p>
    <w:p w14:paraId="4D9034F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inal Specific_h: ['sunny', 'warm', '?', 'strong', '?', '?']</w:t>
      </w:r>
    </w:p>
    <w:p w14:paraId="304DE07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inal General_h: [['sunny', '?', '?', '?', '?', '?'], ['?', 'warm', '?', '?', '?', '?']]</w:t>
      </w:r>
    </w:p>
    <w:p w14:paraId="36A94086" w14:textId="77777777" w:rsidR="002E4614" w:rsidRDefault="005E4037">
      <w:pPr>
        <w:rPr>
          <w:rFonts w:ascii="Times New Roman" w:eastAsia="Times New Roman" w:hAnsi="Times New Roman" w:cs="Times New Roman"/>
          <w:sz w:val="24"/>
          <w:szCs w:val="24"/>
        </w:rPr>
      </w:pPr>
      <w:r>
        <w:br w:type="page"/>
      </w:r>
      <w:r w:rsidRPr="004D0638">
        <w:rPr>
          <w:rFonts w:ascii="Times New Roman" w:eastAsia="Times New Roman" w:hAnsi="Times New Roman" w:cs="Times New Roman"/>
          <w:b/>
          <w:sz w:val="32"/>
          <w:szCs w:val="24"/>
        </w:rPr>
        <w:lastRenderedPageBreak/>
        <w:t>3.AIM:</w:t>
      </w:r>
      <w:r w:rsidR="002B6723" w:rsidRPr="004D0638">
        <w:rPr>
          <w:rFonts w:ascii="Times New Roman" w:eastAsia="Times New Roman" w:hAnsi="Times New Roman" w:cs="Times New Roman"/>
          <w:b/>
          <w:sz w:val="32"/>
          <w:szCs w:val="24"/>
        </w:rPr>
        <w:t xml:space="preserve"> </w:t>
      </w:r>
      <w:r w:rsidRPr="004D0638">
        <w:rPr>
          <w:rFonts w:ascii="Times New Roman" w:eastAsia="Times New Roman" w:hAnsi="Times New Roman" w:cs="Times New Roman"/>
          <w:b/>
          <w:sz w:val="32"/>
          <w:szCs w:val="24"/>
        </w:rPr>
        <w:t>Implement Linear and multi Linear Regression</w:t>
      </w:r>
    </w:p>
    <w:p w14:paraId="161D21DC" w14:textId="77777777" w:rsidR="002E4614" w:rsidRPr="004D0638" w:rsidRDefault="005E4037">
      <w:pPr>
        <w:spacing w:line="240" w:lineRule="auto"/>
        <w:rPr>
          <w:rFonts w:ascii="Times New Roman" w:eastAsia="Times New Roman" w:hAnsi="Times New Roman" w:cs="Times New Roman"/>
          <w:b/>
          <w:sz w:val="28"/>
          <w:szCs w:val="24"/>
        </w:rPr>
      </w:pPr>
      <w:r w:rsidRPr="004D0638">
        <w:rPr>
          <w:rFonts w:ascii="Times New Roman" w:eastAsia="Times New Roman" w:hAnsi="Times New Roman" w:cs="Times New Roman"/>
          <w:b/>
          <w:sz w:val="28"/>
          <w:szCs w:val="24"/>
        </w:rPr>
        <w:t>Desccription:Model/equation/R2,MAE</w:t>
      </w:r>
    </w:p>
    <w:p w14:paraId="76A8ABD7" w14:textId="77777777" w:rsidR="002E4614" w:rsidRDefault="00B641DE" w:rsidP="003270CA">
      <w:pPr>
        <w:spacing w:line="276"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b/>
          <w:sz w:val="28"/>
          <w:szCs w:val="24"/>
        </w:rPr>
        <w:t>1.</w:t>
      </w:r>
      <w:r w:rsidR="005E4037" w:rsidRPr="004D0638">
        <w:rPr>
          <w:rFonts w:ascii="Times New Roman" w:eastAsia="Times New Roman" w:hAnsi="Times New Roman" w:cs="Times New Roman"/>
          <w:b/>
          <w:sz w:val="28"/>
          <w:szCs w:val="24"/>
        </w:rPr>
        <w:t>Linear regression</w:t>
      </w:r>
      <w:r w:rsidR="005E4037" w:rsidRPr="004D0638">
        <w:rPr>
          <w:rFonts w:ascii="Times New Roman" w:eastAsia="Times New Roman" w:hAnsi="Times New Roman" w:cs="Times New Roman"/>
          <w:sz w:val="28"/>
          <w:szCs w:val="24"/>
        </w:rPr>
        <w:t xml:space="preserve"> </w:t>
      </w:r>
      <w:r w:rsidR="005E4037">
        <w:rPr>
          <w:rFonts w:ascii="Times New Roman" w:eastAsia="Times New Roman" w:hAnsi="Times New Roman" w:cs="Times New Roman"/>
          <w:sz w:val="24"/>
          <w:szCs w:val="24"/>
        </w:rPr>
        <w:t>is a statistical method used to study the relationship between two continuous variables, where one variable (called the dependent variable or response variable) is predicted from the other variable (called the independent variable or predictor variable) through a linear equation. The equation for simple linear regression can be expressed as:</w:t>
      </w:r>
    </w:p>
    <w:p w14:paraId="3FD55CC7" w14:textId="77777777" w:rsidR="00B641DE" w:rsidRDefault="00B641DE" w:rsidP="00C06065">
      <w:pPr>
        <w:spacing w:line="240" w:lineRule="auto"/>
        <w:ind w:firstLine="720"/>
        <w:jc w:val="both"/>
        <w:rPr>
          <w:rFonts w:ascii="Times New Roman" w:eastAsia="Times New Roman" w:hAnsi="Times New Roman" w:cs="Times New Roman"/>
          <w:sz w:val="24"/>
          <w:szCs w:val="24"/>
        </w:rPr>
      </w:pPr>
    </w:p>
    <w:p w14:paraId="775519ED" w14:textId="77777777" w:rsidR="002E4614" w:rsidRPr="004D0638" w:rsidRDefault="005E4037" w:rsidP="003270CA">
      <w:pPr>
        <w:spacing w:line="276" w:lineRule="auto"/>
        <w:jc w:val="center"/>
        <w:rPr>
          <w:rFonts w:ascii="Times New Roman" w:eastAsia="Times New Roman" w:hAnsi="Times New Roman" w:cs="Times New Roman"/>
          <w:b/>
          <w:i/>
          <w:sz w:val="24"/>
          <w:szCs w:val="24"/>
        </w:rPr>
      </w:pPr>
      <w:r w:rsidRPr="004D0638">
        <w:rPr>
          <w:rFonts w:ascii="Times New Roman" w:eastAsia="Times New Roman" w:hAnsi="Times New Roman" w:cs="Times New Roman"/>
          <w:b/>
          <w:i/>
          <w:sz w:val="24"/>
          <w:szCs w:val="24"/>
        </w:rPr>
        <w:t>y = β0 + β1x + ε</w:t>
      </w:r>
    </w:p>
    <w:p w14:paraId="16D09EEC" w14:textId="77777777" w:rsidR="002E4614" w:rsidRDefault="002E4614">
      <w:pPr>
        <w:spacing w:line="240" w:lineRule="auto"/>
        <w:rPr>
          <w:rFonts w:ascii="Times New Roman" w:eastAsia="Times New Roman" w:hAnsi="Times New Roman" w:cs="Times New Roman"/>
          <w:sz w:val="24"/>
          <w:szCs w:val="24"/>
        </w:rPr>
      </w:pPr>
    </w:p>
    <w:p w14:paraId="5C6D8718" w14:textId="77777777" w:rsidR="002E4614" w:rsidRDefault="005E4037" w:rsidP="004D0638">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here y is the dependent variable, x is the independent variable, β0 is the intercept term, β1 is the slope coefficient, and ε is the error term.The goal of linear regression is to find the values of the coefficients β0 and β1 that minimize the sum of the squared residuals between the predicted values of y and the actual values of y.</w:t>
      </w:r>
    </w:p>
    <w:p w14:paraId="70E488DF" w14:textId="77777777" w:rsidR="002E4614" w:rsidRDefault="002E4614" w:rsidP="004D0638">
      <w:pPr>
        <w:spacing w:line="240" w:lineRule="auto"/>
        <w:jc w:val="both"/>
        <w:rPr>
          <w:rFonts w:ascii="Times New Roman" w:eastAsia="Times New Roman" w:hAnsi="Times New Roman" w:cs="Times New Roman"/>
          <w:sz w:val="24"/>
          <w:szCs w:val="24"/>
        </w:rPr>
      </w:pPr>
    </w:p>
    <w:p w14:paraId="0A63B519" w14:textId="77777777" w:rsidR="002E4614" w:rsidRDefault="00B641DE" w:rsidP="00162FF4">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b/>
          <w:sz w:val="28"/>
          <w:szCs w:val="24"/>
        </w:rPr>
        <w:t>2.</w:t>
      </w:r>
      <w:r w:rsidR="005E4037" w:rsidRPr="004D0638">
        <w:rPr>
          <w:rFonts w:ascii="Times New Roman" w:eastAsia="Times New Roman" w:hAnsi="Times New Roman" w:cs="Times New Roman"/>
          <w:b/>
          <w:sz w:val="28"/>
          <w:szCs w:val="24"/>
        </w:rPr>
        <w:t>Multiple linear regression</w:t>
      </w:r>
      <w:r w:rsidR="005E4037" w:rsidRPr="004D0638">
        <w:rPr>
          <w:rFonts w:ascii="Times New Roman" w:eastAsia="Times New Roman" w:hAnsi="Times New Roman" w:cs="Times New Roman"/>
          <w:sz w:val="28"/>
          <w:szCs w:val="24"/>
        </w:rPr>
        <w:t xml:space="preserve"> </w:t>
      </w:r>
      <w:r w:rsidR="005E4037">
        <w:rPr>
          <w:rFonts w:ascii="Times New Roman" w:eastAsia="Times New Roman" w:hAnsi="Times New Roman" w:cs="Times New Roman"/>
          <w:sz w:val="24"/>
          <w:szCs w:val="24"/>
        </w:rPr>
        <w:t>is an extension of linear regression that allows for the analysis of more than one independent variable. The equation for multiple linear regression can be expressed as:</w:t>
      </w:r>
    </w:p>
    <w:p w14:paraId="2E272AB8" w14:textId="77777777" w:rsidR="002E4614" w:rsidRPr="004D0638" w:rsidRDefault="005E4037" w:rsidP="004D0638">
      <w:pPr>
        <w:spacing w:line="240" w:lineRule="auto"/>
        <w:jc w:val="center"/>
        <w:rPr>
          <w:rFonts w:ascii="Times New Roman" w:eastAsia="Times New Roman" w:hAnsi="Times New Roman" w:cs="Times New Roman"/>
          <w:b/>
          <w:i/>
          <w:sz w:val="24"/>
          <w:szCs w:val="24"/>
        </w:rPr>
      </w:pPr>
      <w:r w:rsidRPr="004D0638">
        <w:rPr>
          <w:rFonts w:ascii="Times New Roman" w:eastAsia="Times New Roman" w:hAnsi="Times New Roman" w:cs="Times New Roman"/>
          <w:b/>
          <w:i/>
          <w:sz w:val="24"/>
          <w:szCs w:val="24"/>
        </w:rPr>
        <w:t>y = β0 + β1x1 + β2x2 + ... + βpxp + ε</w:t>
      </w:r>
    </w:p>
    <w:p w14:paraId="2F9E95E2" w14:textId="77777777" w:rsidR="002E4614" w:rsidRDefault="002E4614">
      <w:pPr>
        <w:spacing w:line="240" w:lineRule="auto"/>
        <w:rPr>
          <w:rFonts w:ascii="Times New Roman" w:eastAsia="Times New Roman" w:hAnsi="Times New Roman" w:cs="Times New Roman"/>
          <w:sz w:val="24"/>
          <w:szCs w:val="24"/>
        </w:rPr>
      </w:pPr>
    </w:p>
    <w:p w14:paraId="71E8CC0D" w14:textId="77777777" w:rsidR="002E4614" w:rsidRDefault="005E4037" w:rsidP="004D0638">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Where y is the dependent variable, x1, x2, ..., xp are the independent variables, β0 is the intercept term, β1, β2, ..., βp are the slope coefficients, and ε is the error term.</w:t>
      </w:r>
    </w:p>
    <w:p w14:paraId="0AE8FD78" w14:textId="77777777" w:rsidR="002E4614" w:rsidRDefault="005E4037" w:rsidP="00162FF4">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goal of multiple linear regression is to find the values of the coefficients β0, β1, β2, ..., βp that minimize the sum of the squared residuals between the predicted values of y and the actual values of y.</w:t>
      </w:r>
    </w:p>
    <w:p w14:paraId="2750AA0E" w14:textId="77777777" w:rsidR="002E4614" w:rsidRDefault="00B641DE" w:rsidP="00162FF4">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b/>
          <w:sz w:val="28"/>
          <w:szCs w:val="24"/>
        </w:rPr>
        <w:t>3.</w:t>
      </w:r>
      <w:r w:rsidR="005E4037" w:rsidRPr="004D0638">
        <w:rPr>
          <w:rFonts w:ascii="Times New Roman" w:eastAsia="Times New Roman" w:hAnsi="Times New Roman" w:cs="Times New Roman"/>
          <w:b/>
          <w:sz w:val="28"/>
          <w:szCs w:val="24"/>
        </w:rPr>
        <w:t>R-squared (R2) score</w:t>
      </w:r>
      <w:r w:rsidR="005E4037" w:rsidRPr="004D0638">
        <w:rPr>
          <w:rFonts w:ascii="Times New Roman" w:eastAsia="Times New Roman" w:hAnsi="Times New Roman" w:cs="Times New Roman"/>
          <w:sz w:val="28"/>
          <w:szCs w:val="24"/>
        </w:rPr>
        <w:t xml:space="preserve"> </w:t>
      </w:r>
      <w:r w:rsidR="005E4037">
        <w:rPr>
          <w:rFonts w:ascii="Times New Roman" w:eastAsia="Times New Roman" w:hAnsi="Times New Roman" w:cs="Times New Roman"/>
          <w:sz w:val="24"/>
          <w:szCs w:val="24"/>
        </w:rPr>
        <w:t>measures the proportion of the variance in the dependent variable (y) that is explained by the independent variable(s) (x) in the model. R2 score ranges from 0 to 1, where a value of 1 indicates that the model explains all the variability in the dependent variable, and a value of 0 indicates that the model does not explain any variability in the dependent variable. The formula for R2 score is:</w:t>
      </w:r>
    </w:p>
    <w:p w14:paraId="5C989D2C" w14:textId="77777777" w:rsidR="00B641DE" w:rsidRDefault="00B641DE" w:rsidP="00162FF4">
      <w:pPr>
        <w:spacing w:line="360" w:lineRule="auto"/>
        <w:ind w:firstLine="720"/>
        <w:jc w:val="both"/>
        <w:rPr>
          <w:rFonts w:ascii="Times New Roman" w:eastAsia="Times New Roman" w:hAnsi="Times New Roman" w:cs="Times New Roman"/>
          <w:sz w:val="24"/>
          <w:szCs w:val="24"/>
        </w:rPr>
      </w:pPr>
    </w:p>
    <w:p w14:paraId="65D282C4" w14:textId="77777777" w:rsidR="002E4614" w:rsidRPr="004D0638" w:rsidRDefault="005E4037" w:rsidP="004D0638">
      <w:pPr>
        <w:spacing w:line="240" w:lineRule="auto"/>
        <w:jc w:val="center"/>
        <w:rPr>
          <w:rFonts w:ascii="Times New Roman" w:eastAsia="Times New Roman" w:hAnsi="Times New Roman" w:cs="Times New Roman"/>
          <w:b/>
          <w:i/>
          <w:sz w:val="24"/>
          <w:szCs w:val="24"/>
        </w:rPr>
      </w:pPr>
      <w:r w:rsidRPr="004D0638">
        <w:rPr>
          <w:rFonts w:ascii="Times New Roman" w:eastAsia="Times New Roman" w:hAnsi="Times New Roman" w:cs="Times New Roman"/>
          <w:b/>
          <w:i/>
          <w:sz w:val="24"/>
          <w:szCs w:val="24"/>
        </w:rPr>
        <w:t>R2 = 1 - (SS_res / SS_tot)</w:t>
      </w:r>
    </w:p>
    <w:p w14:paraId="57EF749D" w14:textId="77777777" w:rsidR="002E4614" w:rsidRDefault="002E4614">
      <w:pPr>
        <w:spacing w:line="240" w:lineRule="auto"/>
        <w:rPr>
          <w:rFonts w:ascii="Times New Roman" w:eastAsia="Times New Roman" w:hAnsi="Times New Roman" w:cs="Times New Roman"/>
          <w:sz w:val="24"/>
          <w:szCs w:val="24"/>
        </w:rPr>
      </w:pPr>
    </w:p>
    <w:p w14:paraId="18599BF4" w14:textId="77777777" w:rsidR="002E4614" w:rsidRDefault="005E4037" w:rsidP="00162FF4">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here SS_res is the sum of squared residuals (the difference between the predicted values and the actual values of y) and SS_tot is the total sum of squares (the difference between the actual values of y and the mean value of y).</w:t>
      </w:r>
    </w:p>
    <w:p w14:paraId="40C0AF37" w14:textId="77777777" w:rsidR="002E4614" w:rsidRDefault="00B641DE" w:rsidP="00162FF4">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b/>
          <w:sz w:val="28"/>
          <w:szCs w:val="24"/>
        </w:rPr>
        <w:t>4.</w:t>
      </w:r>
      <w:r w:rsidR="005E4037" w:rsidRPr="004D0638">
        <w:rPr>
          <w:rFonts w:ascii="Times New Roman" w:eastAsia="Times New Roman" w:hAnsi="Times New Roman" w:cs="Times New Roman"/>
          <w:b/>
          <w:sz w:val="28"/>
          <w:szCs w:val="24"/>
        </w:rPr>
        <w:t>Mean absolute error (MAE)</w:t>
      </w:r>
      <w:r w:rsidR="005E4037" w:rsidRPr="004D0638">
        <w:rPr>
          <w:rFonts w:ascii="Times New Roman" w:eastAsia="Times New Roman" w:hAnsi="Times New Roman" w:cs="Times New Roman"/>
          <w:sz w:val="28"/>
          <w:szCs w:val="24"/>
        </w:rPr>
        <w:t xml:space="preserve"> </w:t>
      </w:r>
      <w:r w:rsidR="005E4037">
        <w:rPr>
          <w:rFonts w:ascii="Times New Roman" w:eastAsia="Times New Roman" w:hAnsi="Times New Roman" w:cs="Times New Roman"/>
          <w:sz w:val="24"/>
          <w:szCs w:val="24"/>
        </w:rPr>
        <w:t>is a measure of the average magnitude of the errors between the predicted values and the actual values of y. MAE is calculated as the average of the absolute differences between the predicted values and the actual values of y. The formula for MAE is:</w:t>
      </w:r>
    </w:p>
    <w:p w14:paraId="3B0EA713" w14:textId="77777777" w:rsidR="002E4614" w:rsidRPr="00162FF4" w:rsidRDefault="005E4037" w:rsidP="00162FF4">
      <w:pPr>
        <w:spacing w:line="240" w:lineRule="auto"/>
        <w:jc w:val="center"/>
        <w:rPr>
          <w:rFonts w:ascii="Times New Roman" w:eastAsia="Times New Roman" w:hAnsi="Times New Roman" w:cs="Times New Roman"/>
          <w:b/>
          <w:i/>
          <w:sz w:val="24"/>
          <w:szCs w:val="24"/>
        </w:rPr>
      </w:pPr>
      <w:r w:rsidRPr="00162FF4">
        <w:rPr>
          <w:rFonts w:ascii="Times New Roman" w:eastAsia="Times New Roman" w:hAnsi="Times New Roman" w:cs="Times New Roman"/>
          <w:b/>
          <w:i/>
          <w:sz w:val="24"/>
          <w:szCs w:val="24"/>
        </w:rPr>
        <w:t>MAE = (1/n) * Σ|yi - ŷi|</w:t>
      </w:r>
    </w:p>
    <w:p w14:paraId="3C2C526E" w14:textId="77777777" w:rsidR="002E4614" w:rsidRDefault="002E4614">
      <w:pPr>
        <w:spacing w:line="240" w:lineRule="auto"/>
        <w:rPr>
          <w:rFonts w:ascii="Times New Roman" w:eastAsia="Times New Roman" w:hAnsi="Times New Roman" w:cs="Times New Roman"/>
          <w:sz w:val="24"/>
          <w:szCs w:val="24"/>
        </w:rPr>
      </w:pPr>
    </w:p>
    <w:p w14:paraId="0B63073A" w14:textId="77777777" w:rsidR="002E4614" w:rsidRDefault="005E4037" w:rsidP="00162FF4">
      <w:pPr>
        <w:spacing w:line="24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here n is the number of observations, yi is the actual value of y, and ŷi is the predicted value of y.</w:t>
      </w:r>
    </w:p>
    <w:p w14:paraId="7118F790" w14:textId="77777777" w:rsidR="00162FF4" w:rsidRDefault="00162FF4" w:rsidP="00162FF4">
      <w:pPr>
        <w:spacing w:line="240" w:lineRule="auto"/>
        <w:jc w:val="both"/>
        <w:rPr>
          <w:rFonts w:ascii="Times New Roman" w:eastAsia="Times New Roman" w:hAnsi="Times New Roman" w:cs="Times New Roman"/>
          <w:sz w:val="24"/>
          <w:szCs w:val="24"/>
        </w:rPr>
      </w:pPr>
    </w:p>
    <w:p w14:paraId="65DE31B1" w14:textId="77777777" w:rsidR="002E4614" w:rsidRDefault="005E4037">
      <w:pPr>
        <w:spacing w:line="240" w:lineRule="auto"/>
        <w:rPr>
          <w:rFonts w:ascii="Times New Roman" w:eastAsia="Times New Roman" w:hAnsi="Times New Roman" w:cs="Times New Roman"/>
          <w:sz w:val="28"/>
          <w:szCs w:val="24"/>
        </w:rPr>
      </w:pPr>
      <w:r w:rsidRPr="00162FF4">
        <w:rPr>
          <w:rFonts w:ascii="Times New Roman" w:eastAsia="Times New Roman" w:hAnsi="Times New Roman" w:cs="Times New Roman"/>
          <w:sz w:val="28"/>
          <w:szCs w:val="24"/>
        </w:rPr>
        <w:t>Data</w:t>
      </w:r>
      <w:r w:rsidR="00162FF4" w:rsidRPr="00162FF4">
        <w:rPr>
          <w:rFonts w:ascii="Times New Roman" w:eastAsia="Times New Roman" w:hAnsi="Times New Roman" w:cs="Times New Roman"/>
          <w:sz w:val="28"/>
          <w:szCs w:val="24"/>
        </w:rPr>
        <w:t xml:space="preserve"> </w:t>
      </w:r>
      <w:r w:rsidRPr="00162FF4">
        <w:rPr>
          <w:rFonts w:ascii="Times New Roman" w:eastAsia="Times New Roman" w:hAnsi="Times New Roman" w:cs="Times New Roman"/>
          <w:sz w:val="28"/>
          <w:szCs w:val="24"/>
        </w:rPr>
        <w:t>set:</w:t>
      </w:r>
      <w:r w:rsidR="00162FF4" w:rsidRPr="00162FF4">
        <w:rPr>
          <w:rFonts w:ascii="Times New Roman" w:eastAsia="Times New Roman" w:hAnsi="Times New Roman" w:cs="Times New Roman"/>
          <w:sz w:val="28"/>
          <w:szCs w:val="24"/>
        </w:rPr>
        <w:t xml:space="preserve"> </w:t>
      </w:r>
      <w:r w:rsidRPr="00162FF4">
        <w:rPr>
          <w:rFonts w:ascii="Times New Roman" w:eastAsia="Times New Roman" w:hAnsi="Times New Roman" w:cs="Times New Roman"/>
          <w:sz w:val="28"/>
          <w:szCs w:val="24"/>
        </w:rPr>
        <w:t>Attendance No of certificattions Marks</w:t>
      </w:r>
    </w:p>
    <w:p w14:paraId="1825402D" w14:textId="77777777" w:rsidR="00162FF4" w:rsidRPr="00162FF4" w:rsidRDefault="00162FF4">
      <w:pPr>
        <w:spacing w:line="240" w:lineRule="auto"/>
        <w:rPr>
          <w:rFonts w:ascii="Times New Roman" w:eastAsia="Times New Roman" w:hAnsi="Times New Roman" w:cs="Times New Roman"/>
          <w:sz w:val="28"/>
          <w:szCs w:val="24"/>
        </w:rPr>
      </w:pPr>
    </w:p>
    <w:p w14:paraId="681BAEE6"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Python:</w:t>
      </w:r>
    </w:p>
    <w:p w14:paraId="0911A25F" w14:textId="77777777" w:rsidR="002E4614" w:rsidRDefault="005E4037" w:rsidP="00162FF4">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LinearRegression:-</w:t>
      </w:r>
    </w:p>
    <w:p w14:paraId="048ED0CF" w14:textId="77777777" w:rsidR="002E4614" w:rsidRDefault="005E4037" w:rsidP="00162FF4">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pandas as pd</w:t>
      </w:r>
    </w:p>
    <w:p w14:paraId="75ED54CF" w14:textId="77777777" w:rsidR="002E4614" w:rsidRDefault="005E4037" w:rsidP="00162FF4">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linear_model import LinearRegression from sklearn.metrics import r2_score</w:t>
      </w:r>
    </w:p>
    <w:p w14:paraId="2CDB9192" w14:textId="77777777" w:rsidR="002E4614" w:rsidRDefault="005E4037" w:rsidP="00162FF4">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pd.read_csv("C:\\Users\\ML Lab\\Desktop\\inputfile.csv")</w:t>
      </w:r>
    </w:p>
    <w:p w14:paraId="7E6C57FD" w14:textId="77777777" w:rsidR="002E4614" w:rsidRDefault="005E4037" w:rsidP="00162FF4">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f=pd.DataFrame(a) print(df) x=df[['attendence']] y=df[["marks"]]</w:t>
      </w:r>
    </w:p>
    <w:p w14:paraId="1D788FD4" w14:textId="77777777" w:rsidR="002E4614" w:rsidRDefault="005E4037" w:rsidP="00162FF4">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y.head())</w:t>
      </w:r>
    </w:p>
    <w:p w14:paraId="353288DD" w14:textId="77777777" w:rsidR="002E4614" w:rsidRDefault="005E4037" w:rsidP="00162FF4">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x.head())</w:t>
      </w:r>
    </w:p>
    <w:p w14:paraId="6EB95FBF" w14:textId="77777777" w:rsidR="002E4614" w:rsidRDefault="005E4037" w:rsidP="00162FF4">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model_selection import train_test_split x_train,x_test,y_train,y_test=train_test_split(x,y,test_size=0.3) model=LinearRegression()</w:t>
      </w:r>
    </w:p>
    <w:p w14:paraId="589B1DF1" w14:textId="77777777" w:rsidR="002E4614" w:rsidRDefault="005E4037" w:rsidP="00162FF4">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l.fit(x_train,y_train) y_predict=model.predict(x_test) print(y_predict) r2=r2_score(y_test,y_predict) print(r2) print(model.predict([[62]]))</w:t>
      </w:r>
    </w:p>
    <w:p w14:paraId="51D8949F"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Output:-</w:t>
      </w:r>
    </w:p>
    <w:p w14:paraId="7CCA6B1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ttendence</w:t>
      </w:r>
      <w:r>
        <w:rPr>
          <w:rFonts w:ascii="Times New Roman" w:eastAsia="Times New Roman" w:hAnsi="Times New Roman" w:cs="Times New Roman"/>
          <w:sz w:val="24"/>
          <w:szCs w:val="24"/>
        </w:rPr>
        <w:tab/>
        <w:t>marks</w:t>
      </w:r>
    </w:p>
    <w:p w14:paraId="7C7ADDD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w:t>
      </w:r>
      <w:r>
        <w:rPr>
          <w:rFonts w:ascii="Times New Roman" w:eastAsia="Times New Roman" w:hAnsi="Times New Roman" w:cs="Times New Roman"/>
          <w:sz w:val="24"/>
          <w:szCs w:val="24"/>
        </w:rPr>
        <w:tab/>
        <w:t>70</w:t>
      </w:r>
      <w:r>
        <w:rPr>
          <w:rFonts w:ascii="Times New Roman" w:eastAsia="Times New Roman" w:hAnsi="Times New Roman" w:cs="Times New Roman"/>
          <w:sz w:val="24"/>
          <w:szCs w:val="24"/>
        </w:rPr>
        <w:tab/>
        <w:t>80</w:t>
      </w:r>
    </w:p>
    <w:p w14:paraId="109E7461"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Pr>
          <w:rFonts w:ascii="Times New Roman" w:eastAsia="Times New Roman" w:hAnsi="Times New Roman" w:cs="Times New Roman"/>
          <w:sz w:val="24"/>
          <w:szCs w:val="24"/>
        </w:rPr>
        <w:tab/>
        <w:t>71</w:t>
      </w:r>
      <w:r>
        <w:rPr>
          <w:rFonts w:ascii="Times New Roman" w:eastAsia="Times New Roman" w:hAnsi="Times New Roman" w:cs="Times New Roman"/>
          <w:sz w:val="24"/>
          <w:szCs w:val="24"/>
        </w:rPr>
        <w:tab/>
        <w:t>81</w:t>
      </w:r>
    </w:p>
    <w:p w14:paraId="29E361E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Pr>
          <w:rFonts w:ascii="Times New Roman" w:eastAsia="Times New Roman" w:hAnsi="Times New Roman" w:cs="Times New Roman"/>
          <w:sz w:val="24"/>
          <w:szCs w:val="24"/>
        </w:rPr>
        <w:tab/>
        <w:t>72</w:t>
      </w:r>
      <w:r>
        <w:rPr>
          <w:rFonts w:ascii="Times New Roman" w:eastAsia="Times New Roman" w:hAnsi="Times New Roman" w:cs="Times New Roman"/>
          <w:sz w:val="24"/>
          <w:szCs w:val="24"/>
        </w:rPr>
        <w:tab/>
        <w:t>82</w:t>
      </w:r>
    </w:p>
    <w:p w14:paraId="13301C1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w:t>
      </w:r>
      <w:r>
        <w:rPr>
          <w:rFonts w:ascii="Times New Roman" w:eastAsia="Times New Roman" w:hAnsi="Times New Roman" w:cs="Times New Roman"/>
          <w:sz w:val="24"/>
          <w:szCs w:val="24"/>
        </w:rPr>
        <w:tab/>
        <w:t>73</w:t>
      </w:r>
      <w:r>
        <w:rPr>
          <w:rFonts w:ascii="Times New Roman" w:eastAsia="Times New Roman" w:hAnsi="Times New Roman" w:cs="Times New Roman"/>
          <w:sz w:val="24"/>
          <w:szCs w:val="24"/>
        </w:rPr>
        <w:tab/>
        <w:t>83</w:t>
      </w:r>
    </w:p>
    <w:p w14:paraId="37B235C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4</w:t>
      </w:r>
      <w:r>
        <w:rPr>
          <w:rFonts w:ascii="Times New Roman" w:eastAsia="Times New Roman" w:hAnsi="Times New Roman" w:cs="Times New Roman"/>
          <w:sz w:val="24"/>
          <w:szCs w:val="24"/>
        </w:rPr>
        <w:tab/>
        <w:t>74</w:t>
      </w:r>
      <w:r>
        <w:rPr>
          <w:rFonts w:ascii="Times New Roman" w:eastAsia="Times New Roman" w:hAnsi="Times New Roman" w:cs="Times New Roman"/>
          <w:sz w:val="24"/>
          <w:szCs w:val="24"/>
        </w:rPr>
        <w:tab/>
        <w:t>84</w:t>
      </w:r>
    </w:p>
    <w:p w14:paraId="4AC71A6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w:t>
      </w:r>
      <w:r>
        <w:rPr>
          <w:rFonts w:ascii="Times New Roman" w:eastAsia="Times New Roman" w:hAnsi="Times New Roman" w:cs="Times New Roman"/>
          <w:sz w:val="24"/>
          <w:szCs w:val="24"/>
        </w:rPr>
        <w:tab/>
        <w:t>75</w:t>
      </w:r>
      <w:r>
        <w:rPr>
          <w:rFonts w:ascii="Times New Roman" w:eastAsia="Times New Roman" w:hAnsi="Times New Roman" w:cs="Times New Roman"/>
          <w:sz w:val="24"/>
          <w:szCs w:val="24"/>
        </w:rPr>
        <w:tab/>
        <w:t>85</w:t>
      </w:r>
    </w:p>
    <w:p w14:paraId="534D5B01"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6</w:t>
      </w:r>
      <w:r>
        <w:rPr>
          <w:rFonts w:ascii="Times New Roman" w:eastAsia="Times New Roman" w:hAnsi="Times New Roman" w:cs="Times New Roman"/>
          <w:sz w:val="24"/>
          <w:szCs w:val="24"/>
        </w:rPr>
        <w:tab/>
        <w:t>76</w:t>
      </w:r>
      <w:r>
        <w:rPr>
          <w:rFonts w:ascii="Times New Roman" w:eastAsia="Times New Roman" w:hAnsi="Times New Roman" w:cs="Times New Roman"/>
          <w:sz w:val="24"/>
          <w:szCs w:val="24"/>
        </w:rPr>
        <w:tab/>
        <w:t>86</w:t>
      </w:r>
    </w:p>
    <w:p w14:paraId="59A910E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7</w:t>
      </w:r>
      <w:r>
        <w:rPr>
          <w:rFonts w:ascii="Times New Roman" w:eastAsia="Times New Roman" w:hAnsi="Times New Roman" w:cs="Times New Roman"/>
          <w:sz w:val="24"/>
          <w:szCs w:val="24"/>
        </w:rPr>
        <w:tab/>
        <w:t>77</w:t>
      </w:r>
      <w:r>
        <w:rPr>
          <w:rFonts w:ascii="Times New Roman" w:eastAsia="Times New Roman" w:hAnsi="Times New Roman" w:cs="Times New Roman"/>
          <w:sz w:val="24"/>
          <w:szCs w:val="24"/>
        </w:rPr>
        <w:tab/>
        <w:t>87</w:t>
      </w:r>
    </w:p>
    <w:p w14:paraId="45FB2C9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8</w:t>
      </w:r>
      <w:r>
        <w:rPr>
          <w:rFonts w:ascii="Times New Roman" w:eastAsia="Times New Roman" w:hAnsi="Times New Roman" w:cs="Times New Roman"/>
          <w:sz w:val="24"/>
          <w:szCs w:val="24"/>
        </w:rPr>
        <w:tab/>
        <w:t>78</w:t>
      </w:r>
      <w:r>
        <w:rPr>
          <w:rFonts w:ascii="Times New Roman" w:eastAsia="Times New Roman" w:hAnsi="Times New Roman" w:cs="Times New Roman"/>
          <w:sz w:val="24"/>
          <w:szCs w:val="24"/>
        </w:rPr>
        <w:tab/>
        <w:t>88</w:t>
      </w:r>
    </w:p>
    <w:p w14:paraId="4FEA643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9</w:t>
      </w:r>
      <w:r>
        <w:rPr>
          <w:rFonts w:ascii="Times New Roman" w:eastAsia="Times New Roman" w:hAnsi="Times New Roman" w:cs="Times New Roman"/>
          <w:sz w:val="24"/>
          <w:szCs w:val="24"/>
        </w:rPr>
        <w:tab/>
        <w:t>79</w:t>
      </w:r>
      <w:r>
        <w:rPr>
          <w:rFonts w:ascii="Times New Roman" w:eastAsia="Times New Roman" w:hAnsi="Times New Roman" w:cs="Times New Roman"/>
          <w:sz w:val="24"/>
          <w:szCs w:val="24"/>
        </w:rPr>
        <w:tab/>
        <w:t>89</w:t>
      </w:r>
    </w:p>
    <w:p w14:paraId="6E125C4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r>
        <w:rPr>
          <w:rFonts w:ascii="Times New Roman" w:eastAsia="Times New Roman" w:hAnsi="Times New Roman" w:cs="Times New Roman"/>
          <w:sz w:val="24"/>
          <w:szCs w:val="24"/>
        </w:rPr>
        <w:tab/>
        <w:t>80</w:t>
      </w:r>
      <w:r>
        <w:rPr>
          <w:rFonts w:ascii="Times New Roman" w:eastAsia="Times New Roman" w:hAnsi="Times New Roman" w:cs="Times New Roman"/>
          <w:sz w:val="24"/>
          <w:szCs w:val="24"/>
        </w:rPr>
        <w:tab/>
        <w:t>90</w:t>
      </w:r>
    </w:p>
    <w:p w14:paraId="516AFDA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r>
        <w:rPr>
          <w:rFonts w:ascii="Times New Roman" w:eastAsia="Times New Roman" w:hAnsi="Times New Roman" w:cs="Times New Roman"/>
          <w:sz w:val="24"/>
          <w:szCs w:val="24"/>
        </w:rPr>
        <w:tab/>
        <w:t>81</w:t>
      </w:r>
      <w:r>
        <w:rPr>
          <w:rFonts w:ascii="Times New Roman" w:eastAsia="Times New Roman" w:hAnsi="Times New Roman" w:cs="Times New Roman"/>
          <w:sz w:val="24"/>
          <w:szCs w:val="24"/>
        </w:rPr>
        <w:tab/>
        <w:t>91</w:t>
      </w:r>
    </w:p>
    <w:p w14:paraId="10913B2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2</w:t>
      </w:r>
      <w:r>
        <w:rPr>
          <w:rFonts w:ascii="Times New Roman" w:eastAsia="Times New Roman" w:hAnsi="Times New Roman" w:cs="Times New Roman"/>
          <w:sz w:val="24"/>
          <w:szCs w:val="24"/>
        </w:rPr>
        <w:tab/>
        <w:t>82</w:t>
      </w:r>
      <w:r>
        <w:rPr>
          <w:rFonts w:ascii="Times New Roman" w:eastAsia="Times New Roman" w:hAnsi="Times New Roman" w:cs="Times New Roman"/>
          <w:sz w:val="24"/>
          <w:szCs w:val="24"/>
        </w:rPr>
        <w:tab/>
        <w:t>92</w:t>
      </w:r>
    </w:p>
    <w:p w14:paraId="2E96C79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3</w:t>
      </w:r>
      <w:r>
        <w:rPr>
          <w:rFonts w:ascii="Times New Roman" w:eastAsia="Times New Roman" w:hAnsi="Times New Roman" w:cs="Times New Roman"/>
          <w:sz w:val="24"/>
          <w:szCs w:val="24"/>
        </w:rPr>
        <w:tab/>
        <w:t>83</w:t>
      </w:r>
      <w:r>
        <w:rPr>
          <w:rFonts w:ascii="Times New Roman" w:eastAsia="Times New Roman" w:hAnsi="Times New Roman" w:cs="Times New Roman"/>
          <w:sz w:val="24"/>
          <w:szCs w:val="24"/>
        </w:rPr>
        <w:tab/>
        <w:t>93</w:t>
      </w:r>
    </w:p>
    <w:p w14:paraId="6974D5A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4</w:t>
      </w:r>
      <w:r>
        <w:rPr>
          <w:rFonts w:ascii="Times New Roman" w:eastAsia="Times New Roman" w:hAnsi="Times New Roman" w:cs="Times New Roman"/>
          <w:sz w:val="24"/>
          <w:szCs w:val="24"/>
        </w:rPr>
        <w:tab/>
        <w:t>84</w:t>
      </w:r>
      <w:r>
        <w:rPr>
          <w:rFonts w:ascii="Times New Roman" w:eastAsia="Times New Roman" w:hAnsi="Times New Roman" w:cs="Times New Roman"/>
          <w:sz w:val="24"/>
          <w:szCs w:val="24"/>
        </w:rPr>
        <w:tab/>
        <w:t>94</w:t>
      </w:r>
    </w:p>
    <w:p w14:paraId="423679E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5</w:t>
      </w:r>
      <w:r>
        <w:rPr>
          <w:rFonts w:ascii="Times New Roman" w:eastAsia="Times New Roman" w:hAnsi="Times New Roman" w:cs="Times New Roman"/>
          <w:sz w:val="24"/>
          <w:szCs w:val="24"/>
        </w:rPr>
        <w:tab/>
        <w:t>85</w:t>
      </w:r>
      <w:r>
        <w:rPr>
          <w:rFonts w:ascii="Times New Roman" w:eastAsia="Times New Roman" w:hAnsi="Times New Roman" w:cs="Times New Roman"/>
          <w:sz w:val="24"/>
          <w:szCs w:val="24"/>
        </w:rPr>
        <w:tab/>
        <w:t>95</w:t>
      </w:r>
    </w:p>
    <w:p w14:paraId="3EEEAEB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6</w:t>
      </w:r>
      <w:r>
        <w:rPr>
          <w:rFonts w:ascii="Times New Roman" w:eastAsia="Times New Roman" w:hAnsi="Times New Roman" w:cs="Times New Roman"/>
          <w:sz w:val="24"/>
          <w:szCs w:val="24"/>
        </w:rPr>
        <w:tab/>
        <w:t>86</w:t>
      </w:r>
      <w:r>
        <w:rPr>
          <w:rFonts w:ascii="Times New Roman" w:eastAsia="Times New Roman" w:hAnsi="Times New Roman" w:cs="Times New Roman"/>
          <w:sz w:val="24"/>
          <w:szCs w:val="24"/>
        </w:rPr>
        <w:tab/>
        <w:t>96</w:t>
      </w:r>
    </w:p>
    <w:p w14:paraId="65B2681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7</w:t>
      </w:r>
      <w:r>
        <w:rPr>
          <w:rFonts w:ascii="Times New Roman" w:eastAsia="Times New Roman" w:hAnsi="Times New Roman" w:cs="Times New Roman"/>
          <w:sz w:val="24"/>
          <w:szCs w:val="24"/>
        </w:rPr>
        <w:tab/>
        <w:t>87</w:t>
      </w:r>
      <w:r>
        <w:rPr>
          <w:rFonts w:ascii="Times New Roman" w:eastAsia="Times New Roman" w:hAnsi="Times New Roman" w:cs="Times New Roman"/>
          <w:sz w:val="24"/>
          <w:szCs w:val="24"/>
        </w:rPr>
        <w:tab/>
        <w:t>97</w:t>
      </w:r>
    </w:p>
    <w:p w14:paraId="0851307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8</w:t>
      </w:r>
      <w:r>
        <w:rPr>
          <w:rFonts w:ascii="Times New Roman" w:eastAsia="Times New Roman" w:hAnsi="Times New Roman" w:cs="Times New Roman"/>
          <w:sz w:val="24"/>
          <w:szCs w:val="24"/>
        </w:rPr>
        <w:tab/>
        <w:t>88</w:t>
      </w:r>
      <w:r>
        <w:rPr>
          <w:rFonts w:ascii="Times New Roman" w:eastAsia="Times New Roman" w:hAnsi="Times New Roman" w:cs="Times New Roman"/>
          <w:sz w:val="24"/>
          <w:szCs w:val="24"/>
        </w:rPr>
        <w:tab/>
        <w:t>98</w:t>
      </w:r>
    </w:p>
    <w:p w14:paraId="2DBD692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9</w:t>
      </w:r>
      <w:r>
        <w:rPr>
          <w:rFonts w:ascii="Times New Roman" w:eastAsia="Times New Roman" w:hAnsi="Times New Roman" w:cs="Times New Roman"/>
          <w:sz w:val="24"/>
          <w:szCs w:val="24"/>
        </w:rPr>
        <w:tab/>
        <w:t>89</w:t>
      </w:r>
      <w:r>
        <w:rPr>
          <w:rFonts w:ascii="Times New Roman" w:eastAsia="Times New Roman" w:hAnsi="Times New Roman" w:cs="Times New Roman"/>
          <w:sz w:val="24"/>
          <w:szCs w:val="24"/>
        </w:rPr>
        <w:tab/>
        <w:t>99</w:t>
      </w:r>
    </w:p>
    <w:p w14:paraId="5678A74E" w14:textId="77777777" w:rsidR="002E4614" w:rsidRDefault="002E4614">
      <w:pPr>
        <w:spacing w:line="240" w:lineRule="auto"/>
        <w:rPr>
          <w:rFonts w:ascii="Times New Roman" w:eastAsia="Times New Roman" w:hAnsi="Times New Roman" w:cs="Times New Roman"/>
          <w:sz w:val="24"/>
          <w:szCs w:val="24"/>
        </w:rPr>
      </w:pPr>
    </w:p>
    <w:p w14:paraId="6DB751D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 predicted values:</w:t>
      </w:r>
    </w:p>
    <w:p w14:paraId="2CCCBF7D" w14:textId="77777777" w:rsidR="002E4614" w:rsidRDefault="002E4614">
      <w:pPr>
        <w:spacing w:line="240" w:lineRule="auto"/>
        <w:rPr>
          <w:rFonts w:ascii="Times New Roman" w:eastAsia="Times New Roman" w:hAnsi="Times New Roman" w:cs="Times New Roman"/>
          <w:sz w:val="24"/>
          <w:szCs w:val="24"/>
        </w:rPr>
      </w:pPr>
    </w:p>
    <w:p w14:paraId="45DAF26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Predicted values</w:t>
      </w:r>
    </w:p>
    <w:p w14:paraId="7B924B0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w:t>
      </w:r>
      <w:r>
        <w:rPr>
          <w:rFonts w:ascii="Times New Roman" w:eastAsia="Times New Roman" w:hAnsi="Times New Roman" w:cs="Times New Roman"/>
          <w:sz w:val="24"/>
          <w:szCs w:val="24"/>
        </w:rPr>
        <w:tab/>
        <w:t>86.0</w:t>
      </w:r>
    </w:p>
    <w:p w14:paraId="365473A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Pr>
          <w:rFonts w:ascii="Times New Roman" w:eastAsia="Times New Roman" w:hAnsi="Times New Roman" w:cs="Times New Roman"/>
          <w:sz w:val="24"/>
          <w:szCs w:val="24"/>
        </w:rPr>
        <w:tab/>
        <w:t>99.0</w:t>
      </w:r>
    </w:p>
    <w:p w14:paraId="60E5A51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Pr>
          <w:rFonts w:ascii="Times New Roman" w:eastAsia="Times New Roman" w:hAnsi="Times New Roman" w:cs="Times New Roman"/>
          <w:sz w:val="24"/>
          <w:szCs w:val="24"/>
        </w:rPr>
        <w:tab/>
        <w:t>95.0</w:t>
      </w:r>
    </w:p>
    <w:p w14:paraId="64FBFC0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w:t>
      </w:r>
      <w:r>
        <w:rPr>
          <w:rFonts w:ascii="Times New Roman" w:eastAsia="Times New Roman" w:hAnsi="Times New Roman" w:cs="Times New Roman"/>
          <w:sz w:val="24"/>
          <w:szCs w:val="24"/>
        </w:rPr>
        <w:tab/>
        <w:t>88.0</w:t>
      </w:r>
    </w:p>
    <w:p w14:paraId="3200CF7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w:t>
      </w:r>
      <w:r>
        <w:rPr>
          <w:rFonts w:ascii="Times New Roman" w:eastAsia="Times New Roman" w:hAnsi="Times New Roman" w:cs="Times New Roman"/>
          <w:sz w:val="24"/>
          <w:szCs w:val="24"/>
        </w:rPr>
        <w:tab/>
        <w:t>80.0</w:t>
      </w:r>
    </w:p>
    <w:p w14:paraId="64230AA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w:t>
      </w:r>
      <w:r>
        <w:rPr>
          <w:rFonts w:ascii="Times New Roman" w:eastAsia="Times New Roman" w:hAnsi="Times New Roman" w:cs="Times New Roman"/>
          <w:sz w:val="24"/>
          <w:szCs w:val="24"/>
        </w:rPr>
        <w:tab/>
        <w:t>84.0</w:t>
      </w:r>
    </w:p>
    <w:p w14:paraId="2F5C720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2score:-1.0</w:t>
      </w:r>
    </w:p>
    <w:p w14:paraId="088F235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 predicted value:-</w:t>
      </w:r>
    </w:p>
    <w:p w14:paraId="764BFEF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70.]]</w:t>
      </w:r>
    </w:p>
    <w:p w14:paraId="5C826B87" w14:textId="77777777" w:rsidR="002E4614" w:rsidRDefault="002E4614">
      <w:pPr>
        <w:spacing w:line="240" w:lineRule="auto"/>
        <w:rPr>
          <w:rFonts w:ascii="Times New Roman" w:eastAsia="Times New Roman" w:hAnsi="Times New Roman" w:cs="Times New Roman"/>
          <w:sz w:val="24"/>
          <w:szCs w:val="24"/>
        </w:rPr>
      </w:pPr>
    </w:p>
    <w:p w14:paraId="126413A8"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Multi LinearRegression:-</w:t>
      </w:r>
    </w:p>
    <w:p w14:paraId="2452BFF1" w14:textId="77777777" w:rsidR="00162FF4" w:rsidRDefault="00162FF4">
      <w:pPr>
        <w:spacing w:line="240" w:lineRule="auto"/>
        <w:rPr>
          <w:rFonts w:ascii="Times New Roman" w:eastAsia="Times New Roman" w:hAnsi="Times New Roman" w:cs="Times New Roman"/>
          <w:b/>
          <w:sz w:val="24"/>
          <w:szCs w:val="24"/>
        </w:rPr>
      </w:pPr>
    </w:p>
    <w:p w14:paraId="159A44F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numpy as np</w:t>
      </w:r>
    </w:p>
    <w:p w14:paraId="5A5464F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pandas as pd</w:t>
      </w:r>
    </w:p>
    <w:p w14:paraId="72B30CA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model_selection import train_test_split</w:t>
      </w:r>
    </w:p>
    <w:p w14:paraId="59F9859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f=pd.read_csv(r"/content/Multi.csv")</w:t>
      </w:r>
    </w:p>
    <w:p w14:paraId="5485BAF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f=pd.DataFrame(df)</w:t>
      </w:r>
    </w:p>
    <w:p w14:paraId="2962141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df)</w:t>
      </w:r>
    </w:p>
    <w:p w14:paraId="32A9439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df.iloc[:,:-1]</w:t>
      </w:r>
    </w:p>
    <w:p w14:paraId="2293E40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df.iloc[:,-1]</w:t>
      </w:r>
    </w:p>
    <w:p w14:paraId="1E9EF1E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f'size of x: {x.shape} and y: {y.shape}')</w:t>
      </w:r>
    </w:p>
    <w:p w14:paraId="52B1ED5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_train,x_test,y_train,y_test=train_test_split(x,y,test_size=0.2)</w:t>
      </w:r>
    </w:p>
    <w:p w14:paraId="0EEB5A6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f'size of x_test: {x_test.shape} and x_train: {x_train.shape}')</w:t>
      </w:r>
    </w:p>
    <w:p w14:paraId="75F810E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f'size of y_test: {y_test.shape} and y_train: {y_train.shape}')</w:t>
      </w:r>
    </w:p>
    <w:p w14:paraId="48AD9F4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linear_model import LinearRegression</w:t>
      </w:r>
    </w:p>
    <w:p w14:paraId="47C4182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l=LinearRegression()</w:t>
      </w:r>
    </w:p>
    <w:p w14:paraId="48E01E5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model.fit(x_train,y_train)</w:t>
      </w:r>
    </w:p>
    <w:p w14:paraId="58F9891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_predict=a.predict(x_test)</w:t>
      </w:r>
    </w:p>
    <w:p w14:paraId="780DE14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metrics import r2_score,mean_squared_error</w:t>
      </w:r>
    </w:p>
    <w:p w14:paraId="4787F5B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f'r2 score fit {r2_score(y_test,y_predict)}')</w:t>
      </w:r>
    </w:p>
    <w:p w14:paraId="45E9A19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f'mean score error {mean_squared_error (y_test,y_predict)}')</w:t>
      </w:r>
    </w:p>
    <w:p w14:paraId="2EE8848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pd.DataFrame({'Actual':y_test,</w:t>
      </w:r>
    </w:p>
    <w:p w14:paraId="2931201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edict':y_predict})</w:t>
      </w:r>
    </w:p>
    <w:p w14:paraId="5CA9AFA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a)</w:t>
      </w:r>
    </w:p>
    <w:p w14:paraId="74C59A6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ttendance courses backlogs marks</w:t>
      </w:r>
    </w:p>
    <w:p w14:paraId="5BC216D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w:t>
      </w:r>
      <w:r>
        <w:rPr>
          <w:rFonts w:ascii="Times New Roman" w:eastAsia="Times New Roman" w:hAnsi="Times New Roman" w:cs="Times New Roman"/>
          <w:sz w:val="24"/>
          <w:szCs w:val="24"/>
        </w:rPr>
        <w:tab/>
        <w:t>71</w:t>
      </w:r>
      <w:r>
        <w:rPr>
          <w:rFonts w:ascii="Times New Roman" w:eastAsia="Times New Roman" w:hAnsi="Times New Roman" w:cs="Times New Roman"/>
          <w:sz w:val="24"/>
          <w:szCs w:val="24"/>
        </w:rPr>
        <w:tab/>
        <w:t>3</w:t>
      </w:r>
      <w:r>
        <w:rPr>
          <w:rFonts w:ascii="Times New Roman" w:eastAsia="Times New Roman" w:hAnsi="Times New Roman" w:cs="Times New Roman"/>
          <w:sz w:val="24"/>
          <w:szCs w:val="24"/>
        </w:rPr>
        <w:tab/>
        <w:t>0</w:t>
      </w:r>
      <w:r>
        <w:rPr>
          <w:rFonts w:ascii="Times New Roman" w:eastAsia="Times New Roman" w:hAnsi="Times New Roman" w:cs="Times New Roman"/>
          <w:sz w:val="24"/>
          <w:szCs w:val="24"/>
        </w:rPr>
        <w:tab/>
        <w:t>80</w:t>
      </w:r>
    </w:p>
    <w:p w14:paraId="3FF449B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w:t>
      </w:r>
      <w:r>
        <w:rPr>
          <w:rFonts w:ascii="Times New Roman" w:eastAsia="Times New Roman" w:hAnsi="Times New Roman" w:cs="Times New Roman"/>
          <w:sz w:val="24"/>
          <w:szCs w:val="24"/>
        </w:rPr>
        <w:tab/>
        <w:t>72</w:t>
      </w:r>
      <w:r>
        <w:rPr>
          <w:rFonts w:ascii="Times New Roman" w:eastAsia="Times New Roman" w:hAnsi="Times New Roman" w:cs="Times New Roman"/>
          <w:sz w:val="24"/>
          <w:szCs w:val="24"/>
        </w:rPr>
        <w:tab/>
        <w:t>2</w:t>
      </w:r>
      <w:r>
        <w:rPr>
          <w:rFonts w:ascii="Times New Roman" w:eastAsia="Times New Roman" w:hAnsi="Times New Roman" w:cs="Times New Roman"/>
          <w:sz w:val="24"/>
          <w:szCs w:val="24"/>
        </w:rPr>
        <w:tab/>
        <w:t>0</w:t>
      </w:r>
      <w:r>
        <w:rPr>
          <w:rFonts w:ascii="Times New Roman" w:eastAsia="Times New Roman" w:hAnsi="Times New Roman" w:cs="Times New Roman"/>
          <w:sz w:val="24"/>
          <w:szCs w:val="24"/>
        </w:rPr>
        <w:tab/>
        <w:t>75</w:t>
      </w:r>
    </w:p>
    <w:p w14:paraId="19BDEAF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w:t>
      </w:r>
      <w:r>
        <w:rPr>
          <w:rFonts w:ascii="Times New Roman" w:eastAsia="Times New Roman" w:hAnsi="Times New Roman" w:cs="Times New Roman"/>
          <w:sz w:val="24"/>
          <w:szCs w:val="24"/>
        </w:rPr>
        <w:tab/>
        <w:t>73</w:t>
      </w:r>
      <w:r>
        <w:rPr>
          <w:rFonts w:ascii="Times New Roman" w:eastAsia="Times New Roman" w:hAnsi="Times New Roman" w:cs="Times New Roman"/>
          <w:sz w:val="24"/>
          <w:szCs w:val="24"/>
        </w:rPr>
        <w:tab/>
        <w:t>1</w:t>
      </w:r>
      <w:r>
        <w:rPr>
          <w:rFonts w:ascii="Times New Roman" w:eastAsia="Times New Roman" w:hAnsi="Times New Roman" w:cs="Times New Roman"/>
          <w:sz w:val="24"/>
          <w:szCs w:val="24"/>
        </w:rPr>
        <w:tab/>
        <w:t>0</w:t>
      </w:r>
      <w:r>
        <w:rPr>
          <w:rFonts w:ascii="Times New Roman" w:eastAsia="Times New Roman" w:hAnsi="Times New Roman" w:cs="Times New Roman"/>
          <w:sz w:val="24"/>
          <w:szCs w:val="24"/>
        </w:rPr>
        <w:tab/>
        <w:t>70</w:t>
      </w:r>
    </w:p>
    <w:p w14:paraId="25EC09F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w:t>
      </w:r>
      <w:r>
        <w:rPr>
          <w:rFonts w:ascii="Times New Roman" w:eastAsia="Times New Roman" w:hAnsi="Times New Roman" w:cs="Times New Roman"/>
          <w:sz w:val="24"/>
          <w:szCs w:val="24"/>
        </w:rPr>
        <w:tab/>
        <w:t>74</w:t>
      </w:r>
      <w:r>
        <w:rPr>
          <w:rFonts w:ascii="Times New Roman" w:eastAsia="Times New Roman" w:hAnsi="Times New Roman" w:cs="Times New Roman"/>
          <w:sz w:val="24"/>
          <w:szCs w:val="24"/>
        </w:rPr>
        <w:tab/>
        <w:t>0</w:t>
      </w:r>
      <w:r>
        <w:rPr>
          <w:rFonts w:ascii="Times New Roman" w:eastAsia="Times New Roman" w:hAnsi="Times New Roman" w:cs="Times New Roman"/>
          <w:sz w:val="24"/>
          <w:szCs w:val="24"/>
        </w:rPr>
        <w:tab/>
        <w:t>2</w:t>
      </w:r>
      <w:r>
        <w:rPr>
          <w:rFonts w:ascii="Times New Roman" w:eastAsia="Times New Roman" w:hAnsi="Times New Roman" w:cs="Times New Roman"/>
          <w:sz w:val="24"/>
          <w:szCs w:val="24"/>
        </w:rPr>
        <w:tab/>
        <w:t>40</w:t>
      </w:r>
    </w:p>
    <w:p w14:paraId="6B47AC8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w:t>
      </w:r>
      <w:r>
        <w:rPr>
          <w:rFonts w:ascii="Times New Roman" w:eastAsia="Times New Roman" w:hAnsi="Times New Roman" w:cs="Times New Roman"/>
          <w:sz w:val="24"/>
          <w:szCs w:val="24"/>
        </w:rPr>
        <w:tab/>
        <w:t>75</w:t>
      </w:r>
      <w:r>
        <w:rPr>
          <w:rFonts w:ascii="Times New Roman" w:eastAsia="Times New Roman" w:hAnsi="Times New Roman" w:cs="Times New Roman"/>
          <w:sz w:val="24"/>
          <w:szCs w:val="24"/>
        </w:rPr>
        <w:tab/>
        <w:t>4</w:t>
      </w:r>
      <w:r>
        <w:rPr>
          <w:rFonts w:ascii="Times New Roman" w:eastAsia="Times New Roman" w:hAnsi="Times New Roman" w:cs="Times New Roman"/>
          <w:sz w:val="24"/>
          <w:szCs w:val="24"/>
        </w:rPr>
        <w:tab/>
        <w:t>0</w:t>
      </w:r>
      <w:r>
        <w:rPr>
          <w:rFonts w:ascii="Times New Roman" w:eastAsia="Times New Roman" w:hAnsi="Times New Roman" w:cs="Times New Roman"/>
          <w:sz w:val="24"/>
          <w:szCs w:val="24"/>
        </w:rPr>
        <w:tab/>
        <w:t>90</w:t>
      </w:r>
    </w:p>
    <w:p w14:paraId="37B1FE9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izeof x:(20,3)andy:(20,)</w:t>
      </w:r>
    </w:p>
    <w:p w14:paraId="4281FC4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izeof x_test:(4,3)andx_train:(16,3)</w:t>
      </w:r>
    </w:p>
    <w:p w14:paraId="0FB89D9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sizeof y_test:(4,)andy_train:(16,)</w:t>
      </w:r>
    </w:p>
    <w:p w14:paraId="38837E1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2 score fit 0.9342747169332467</w:t>
      </w:r>
    </w:p>
    <w:p w14:paraId="2789A521"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an score error 28.24133256774555</w:t>
      </w:r>
    </w:p>
    <w:p w14:paraId="6690BC3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Actual</w:t>
      </w:r>
      <w:r>
        <w:rPr>
          <w:rFonts w:ascii="Times New Roman" w:eastAsia="Times New Roman" w:hAnsi="Times New Roman" w:cs="Times New Roman"/>
          <w:sz w:val="24"/>
          <w:szCs w:val="24"/>
        </w:rPr>
        <w:tab/>
        <w:t>Predict</w:t>
      </w:r>
    </w:p>
    <w:p w14:paraId="5991E3B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0</w:t>
      </w:r>
      <w:r>
        <w:rPr>
          <w:rFonts w:ascii="Times New Roman" w:eastAsia="Times New Roman" w:hAnsi="Times New Roman" w:cs="Times New Roman"/>
          <w:sz w:val="24"/>
          <w:szCs w:val="24"/>
        </w:rPr>
        <w:tab/>
        <w:t>80</w:t>
      </w:r>
      <w:r>
        <w:rPr>
          <w:rFonts w:ascii="Times New Roman" w:eastAsia="Times New Roman" w:hAnsi="Times New Roman" w:cs="Times New Roman"/>
          <w:sz w:val="24"/>
          <w:szCs w:val="24"/>
        </w:rPr>
        <w:tab/>
        <w:t>86.266664</w:t>
      </w:r>
    </w:p>
    <w:p w14:paraId="4CDA043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3</w:t>
      </w:r>
      <w:r>
        <w:rPr>
          <w:rFonts w:ascii="Times New Roman" w:eastAsia="Times New Roman" w:hAnsi="Times New Roman" w:cs="Times New Roman"/>
          <w:sz w:val="24"/>
          <w:szCs w:val="24"/>
        </w:rPr>
        <w:tab/>
        <w:t>34</w:t>
      </w:r>
      <w:r>
        <w:rPr>
          <w:rFonts w:ascii="Times New Roman" w:eastAsia="Times New Roman" w:hAnsi="Times New Roman" w:cs="Times New Roman"/>
          <w:sz w:val="24"/>
          <w:szCs w:val="24"/>
        </w:rPr>
        <w:tab/>
        <w:t>28.757983</w:t>
      </w:r>
    </w:p>
    <w:p w14:paraId="62E00A1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1</w:t>
      </w:r>
      <w:r>
        <w:rPr>
          <w:rFonts w:ascii="Times New Roman" w:eastAsia="Times New Roman" w:hAnsi="Times New Roman" w:cs="Times New Roman"/>
          <w:sz w:val="24"/>
          <w:szCs w:val="24"/>
        </w:rPr>
        <w:tab/>
        <w:t>76</w:t>
      </w:r>
      <w:r>
        <w:rPr>
          <w:rFonts w:ascii="Times New Roman" w:eastAsia="Times New Roman" w:hAnsi="Times New Roman" w:cs="Times New Roman"/>
          <w:sz w:val="24"/>
          <w:szCs w:val="24"/>
        </w:rPr>
        <w:tab/>
        <w:t>82.157044</w:t>
      </w:r>
    </w:p>
    <w:p w14:paraId="47F108D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5</w:t>
      </w:r>
      <w:r>
        <w:rPr>
          <w:rFonts w:ascii="Times New Roman" w:eastAsia="Times New Roman" w:hAnsi="Times New Roman" w:cs="Times New Roman"/>
          <w:sz w:val="24"/>
          <w:szCs w:val="24"/>
        </w:rPr>
        <w:tab/>
        <w:t>87</w:t>
      </w:r>
      <w:r>
        <w:rPr>
          <w:rFonts w:ascii="Times New Roman" w:eastAsia="Times New Roman" w:hAnsi="Times New Roman" w:cs="Times New Roman"/>
          <w:sz w:val="24"/>
          <w:szCs w:val="24"/>
        </w:rPr>
        <w:tab/>
        <w:t>89.882069</w:t>
      </w:r>
    </w:p>
    <w:p w14:paraId="04EC5E06" w14:textId="77777777" w:rsidR="002E4614" w:rsidRDefault="005E4037">
      <w:pPr>
        <w:rPr>
          <w:rFonts w:ascii="Times New Roman" w:eastAsia="Times New Roman" w:hAnsi="Times New Roman" w:cs="Times New Roman"/>
          <w:b/>
          <w:sz w:val="24"/>
          <w:szCs w:val="24"/>
        </w:rPr>
      </w:pPr>
      <w:r>
        <w:br w:type="page"/>
      </w:r>
      <w:r w:rsidRPr="00162FF4">
        <w:rPr>
          <w:rFonts w:ascii="Times New Roman" w:eastAsia="Times New Roman" w:hAnsi="Times New Roman" w:cs="Times New Roman"/>
          <w:b/>
          <w:sz w:val="32"/>
          <w:szCs w:val="24"/>
        </w:rPr>
        <w:lastRenderedPageBreak/>
        <w:t>4.Aim:Polynomial Regrssion</w:t>
      </w:r>
    </w:p>
    <w:p w14:paraId="7ADFB7B6" w14:textId="77777777" w:rsidR="002E4614" w:rsidRPr="00162FF4" w:rsidRDefault="005E4037">
      <w:pPr>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Description :</w:t>
      </w:r>
    </w:p>
    <w:p w14:paraId="7397AF69" w14:textId="77777777" w:rsidR="002E4614" w:rsidRDefault="005E4037" w:rsidP="00162FF4">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Polynomial Regression is a type of regression analysis where the relationship between the independent variable and dependent variable is modeled as an nth degree polynomial. This is used when the relationship between the variables is nonlinear, and a linear regression cannot capture the relationship.In polynomial regression, the independent variable is raised to different powers, such as x^2, x^3, x^4, etc., and the coefficients for these powers are calculated using least squares regression. The degree of the polynomial is usually selected based on the data, with higher degrees allowing for more complex relationships to be modeled, but also increasing the risk of overfitting.</w:t>
      </w:r>
    </w:p>
    <w:p w14:paraId="1D31375F" w14:textId="77777777" w:rsidR="002E4614" w:rsidRDefault="002E4614" w:rsidP="00162FF4">
      <w:pPr>
        <w:spacing w:line="360" w:lineRule="auto"/>
        <w:jc w:val="both"/>
        <w:rPr>
          <w:rFonts w:ascii="Times New Roman" w:eastAsia="Times New Roman" w:hAnsi="Times New Roman" w:cs="Times New Roman"/>
          <w:sz w:val="24"/>
          <w:szCs w:val="24"/>
        </w:rPr>
      </w:pPr>
    </w:p>
    <w:p w14:paraId="04260478" w14:textId="77777777" w:rsidR="002E4614" w:rsidRDefault="005E4037" w:rsidP="00162FF4">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nce the model is fit to the data, it can be used to predict the dependent variable for new values of the independent variable. Polynomial regression has a wide range of applications, such as predicting stock prices, analyzing trends in data, and modeling physical systems. It is a useful tool in data analysis and machine learning.</w:t>
      </w:r>
    </w:p>
    <w:p w14:paraId="4186119D" w14:textId="77777777" w:rsidR="002E4614" w:rsidRDefault="002E4614">
      <w:pPr>
        <w:rPr>
          <w:rFonts w:ascii="Times New Roman" w:eastAsia="Times New Roman" w:hAnsi="Times New Roman" w:cs="Times New Roman"/>
          <w:sz w:val="24"/>
          <w:szCs w:val="24"/>
        </w:rPr>
      </w:pPr>
    </w:p>
    <w:p w14:paraId="4F5E7958" w14:textId="77777777" w:rsidR="002E4614" w:rsidRPr="00162FF4" w:rsidRDefault="005E4037">
      <w:pPr>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Python code:</w:t>
      </w:r>
    </w:p>
    <w:p w14:paraId="7661FF7B"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import pandas as pd</w:t>
      </w:r>
    </w:p>
    <w:p w14:paraId="2892FBB5"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import numpy as np</w:t>
      </w:r>
    </w:p>
    <w:p w14:paraId="29CF297E"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model_selection import train_test_split</w:t>
      </w:r>
    </w:p>
    <w:p w14:paraId="0B779F58"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linear_model import LinearRegression</w:t>
      </w:r>
    </w:p>
    <w:p w14:paraId="07289AE9"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metrics import mean_squared_error,accuracy_score</w:t>
      </w:r>
    </w:p>
    <w:p w14:paraId="3BCB8901"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preprocessing import PolynomialFeatures</w:t>
      </w:r>
    </w:p>
    <w:p w14:paraId="0A53B339"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 Load the dataset</w:t>
      </w:r>
    </w:p>
    <w:p w14:paraId="480F4C9A"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data =</w:t>
      </w:r>
    </w:p>
    <w:p w14:paraId="0DFA80F2"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pd.read_csv('https://archive.ics.uci.edu/ml/machine-learning-databases/wine-quality</w:t>
      </w:r>
    </w:p>
    <w:p w14:paraId="5E3184F3"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winequality-white.csv')</w:t>
      </w:r>
    </w:p>
    <w:p w14:paraId="2CC65198"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 Split the dataset into training and testing sets</w:t>
      </w:r>
    </w:p>
    <w:p w14:paraId="4F34FC99"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X = data.drop(['quality'], axis=1)</w:t>
      </w:r>
    </w:p>
    <w:p w14:paraId="3ECB6541"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y = data['quality']</w:t>
      </w:r>
    </w:p>
    <w:p w14:paraId="1BF84921"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X_train, X_test, y_train, y_test = train_test_split(X, y, test_size=0.3)</w:t>
      </w:r>
    </w:p>
    <w:p w14:paraId="1F1A3AA7"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 Create polynomial features</w:t>
      </w:r>
    </w:p>
    <w:p w14:paraId="4C48CCF8"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poly = PolynomialFeatures(degree=2, include_bias=False)</w:t>
      </w:r>
    </w:p>
    <w:p w14:paraId="1FEC17B1"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X_train_poly = poly.fit_transform(X_train)</w:t>
      </w:r>
    </w:p>
    <w:p w14:paraId="3F55B3B9"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X_test_poly = poly.transform(X_test)</w:t>
      </w:r>
    </w:p>
    <w:p w14:paraId="55DC928D"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 Fit the polynomial regression model to the training data</w:t>
      </w:r>
    </w:p>
    <w:p w14:paraId="09EF1CF8"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model = LinearRegression()</w:t>
      </w:r>
    </w:p>
    <w:p w14:paraId="3536FF3B"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model.fit(X_train_poly, y_train)</w:t>
      </w:r>
    </w:p>
    <w:p w14:paraId="19EA498F"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 Make predictions on the testing set</w:t>
      </w:r>
    </w:p>
    <w:p w14:paraId="4C14C598"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y_pred = model.predict(X_test_poly)</w:t>
      </w:r>
    </w:p>
    <w:p w14:paraId="53ED3F78"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 Calculate the accuracy of the model</w:t>
      </w:r>
    </w:p>
    <w:p w14:paraId="4FA8C3F9"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print("Accuracy:", accuracy_score(y_test,y_pred))</w:t>
      </w:r>
    </w:p>
    <w:p w14:paraId="1872F815" w14:textId="77777777" w:rsidR="00162FF4" w:rsidRDefault="00162FF4">
      <w:pPr>
        <w:rPr>
          <w:rFonts w:ascii="Times New Roman" w:eastAsia="Times New Roman" w:hAnsi="Times New Roman" w:cs="Times New Roman"/>
          <w:sz w:val="24"/>
          <w:szCs w:val="24"/>
        </w:rPr>
      </w:pPr>
    </w:p>
    <w:p w14:paraId="0DA40231" w14:textId="77777777" w:rsidR="002E4614" w:rsidRPr="00162FF4" w:rsidRDefault="005E4037">
      <w:pPr>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output:-</w:t>
      </w:r>
    </w:p>
    <w:p w14:paraId="67F4CCFE" w14:textId="77777777" w:rsidR="002E4614" w:rsidRDefault="005E4037">
      <w:pPr>
        <w:rPr>
          <w:rFonts w:ascii="Times New Roman" w:eastAsia="Times New Roman" w:hAnsi="Times New Roman" w:cs="Times New Roman"/>
          <w:sz w:val="24"/>
          <w:szCs w:val="24"/>
        </w:rPr>
      </w:pPr>
      <w:r>
        <w:rPr>
          <w:rFonts w:ascii="Times New Roman" w:eastAsia="Times New Roman" w:hAnsi="Times New Roman" w:cs="Times New Roman"/>
          <w:sz w:val="24"/>
          <w:szCs w:val="24"/>
        </w:rPr>
        <w:t>Accuracy: 85</w:t>
      </w:r>
    </w:p>
    <w:p w14:paraId="35691925" w14:textId="77777777" w:rsidR="002E4614" w:rsidRDefault="005E4037">
      <w:pPr>
        <w:rPr>
          <w:rFonts w:ascii="Times New Roman" w:eastAsia="Times New Roman" w:hAnsi="Times New Roman" w:cs="Times New Roman"/>
          <w:b/>
          <w:sz w:val="24"/>
          <w:szCs w:val="24"/>
        </w:rPr>
      </w:pPr>
      <w:r>
        <w:br w:type="page"/>
      </w:r>
    </w:p>
    <w:p w14:paraId="1BF6775C" w14:textId="77777777" w:rsidR="002E4614" w:rsidRPr="00162FF4" w:rsidRDefault="005E4037">
      <w:pPr>
        <w:spacing w:line="240" w:lineRule="auto"/>
        <w:rPr>
          <w:rFonts w:ascii="Times New Roman" w:eastAsia="Times New Roman" w:hAnsi="Times New Roman" w:cs="Times New Roman"/>
          <w:b/>
          <w:sz w:val="32"/>
          <w:szCs w:val="24"/>
        </w:rPr>
      </w:pPr>
      <w:r w:rsidRPr="00162FF4">
        <w:rPr>
          <w:rFonts w:ascii="Times New Roman" w:eastAsia="Times New Roman" w:hAnsi="Times New Roman" w:cs="Times New Roman"/>
          <w:b/>
          <w:sz w:val="32"/>
          <w:szCs w:val="24"/>
        </w:rPr>
        <w:lastRenderedPageBreak/>
        <w:t>5.Logistic Regression</w:t>
      </w:r>
    </w:p>
    <w:p w14:paraId="594DD2DF"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Description:</w:t>
      </w:r>
    </w:p>
    <w:p w14:paraId="199F95AC" w14:textId="77777777" w:rsidR="002E4614" w:rsidRDefault="005E4037" w:rsidP="00B641DE">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ogistic Regression is a statistical method used for binary classification, which means it is used to predict the probability of a binary outcome (0 or 1). It is a type of generalized linear model that is used when the dependent variable is categorical.</w:t>
      </w:r>
    </w:p>
    <w:p w14:paraId="1A3DA71A" w14:textId="77777777" w:rsidR="002E4614" w:rsidRDefault="002E4614" w:rsidP="00162FF4">
      <w:pPr>
        <w:spacing w:line="360" w:lineRule="auto"/>
        <w:jc w:val="both"/>
        <w:rPr>
          <w:rFonts w:ascii="Times New Roman" w:eastAsia="Times New Roman" w:hAnsi="Times New Roman" w:cs="Times New Roman"/>
          <w:sz w:val="24"/>
          <w:szCs w:val="24"/>
        </w:rPr>
      </w:pPr>
    </w:p>
    <w:p w14:paraId="4A404C17" w14:textId="77777777" w:rsidR="002E4614" w:rsidRDefault="005E4037" w:rsidP="00162FF4">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 goal of logistic regression is to find the best-fit parameters of a function that describes the relationship between the independent variables and the probability of a specific outcome. The function used in logistic regression is called the sigmoid function, which maps any real-valued number to a probability value between 0 and 1.</w:t>
      </w:r>
    </w:p>
    <w:p w14:paraId="1FB3D850" w14:textId="77777777" w:rsidR="002E4614" w:rsidRDefault="002E4614">
      <w:pPr>
        <w:spacing w:line="240" w:lineRule="auto"/>
        <w:rPr>
          <w:rFonts w:ascii="Times New Roman" w:eastAsia="Times New Roman" w:hAnsi="Times New Roman" w:cs="Times New Roman"/>
          <w:sz w:val="24"/>
          <w:szCs w:val="24"/>
        </w:rPr>
      </w:pPr>
    </w:p>
    <w:p w14:paraId="517E3341" w14:textId="77777777" w:rsidR="002E4614" w:rsidRDefault="005E4037" w:rsidP="00162FF4">
      <w:pPr>
        <w:spacing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 sigmoid function takes the form:</w:t>
      </w:r>
    </w:p>
    <w:p w14:paraId="7181154F" w14:textId="77777777" w:rsidR="00B641DE" w:rsidRDefault="00B641DE" w:rsidP="00162FF4">
      <w:pPr>
        <w:spacing w:line="360" w:lineRule="auto"/>
        <w:rPr>
          <w:rFonts w:ascii="Times New Roman" w:eastAsia="Times New Roman" w:hAnsi="Times New Roman" w:cs="Times New Roman"/>
          <w:sz w:val="24"/>
          <w:szCs w:val="24"/>
        </w:rPr>
      </w:pPr>
    </w:p>
    <w:p w14:paraId="001B6998" w14:textId="77777777" w:rsidR="002E4614" w:rsidRPr="00162FF4" w:rsidRDefault="005E4037" w:rsidP="00162FF4">
      <w:pPr>
        <w:spacing w:line="360" w:lineRule="auto"/>
        <w:jc w:val="center"/>
        <w:rPr>
          <w:rFonts w:ascii="Times New Roman" w:eastAsia="Times New Roman" w:hAnsi="Times New Roman" w:cs="Times New Roman"/>
          <w:b/>
          <w:i/>
          <w:sz w:val="24"/>
          <w:szCs w:val="24"/>
        </w:rPr>
      </w:pPr>
      <w:r w:rsidRPr="00162FF4">
        <w:rPr>
          <w:rFonts w:ascii="Times New Roman" w:eastAsia="Times New Roman" w:hAnsi="Times New Roman" w:cs="Times New Roman"/>
          <w:b/>
          <w:i/>
          <w:sz w:val="24"/>
          <w:szCs w:val="24"/>
        </w:rPr>
        <w:t>P(y=1|X) = 1 / (1 + exp(-z))</w:t>
      </w:r>
    </w:p>
    <w:p w14:paraId="36AEA34B" w14:textId="77777777" w:rsidR="002E4614" w:rsidRDefault="002E4614">
      <w:pPr>
        <w:spacing w:line="240" w:lineRule="auto"/>
        <w:rPr>
          <w:rFonts w:ascii="Times New Roman" w:eastAsia="Times New Roman" w:hAnsi="Times New Roman" w:cs="Times New Roman"/>
          <w:sz w:val="24"/>
          <w:szCs w:val="24"/>
        </w:rPr>
      </w:pPr>
    </w:p>
    <w:p w14:paraId="64BB3B21" w14:textId="77777777" w:rsidR="002E4614" w:rsidRDefault="005E4037" w:rsidP="00162FF4">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here P(y=1|X) is the probability of the binary outcome (y=1) given the independent variables (X), z is the linear combination of the independent variables and their associated coefficients, and exp() is the exponential function.</w:t>
      </w:r>
    </w:p>
    <w:p w14:paraId="7DD842C4" w14:textId="77777777" w:rsidR="002E4614" w:rsidRDefault="002E4614" w:rsidP="00162FF4">
      <w:pPr>
        <w:spacing w:line="276" w:lineRule="auto"/>
        <w:jc w:val="both"/>
        <w:rPr>
          <w:rFonts w:ascii="Times New Roman" w:eastAsia="Times New Roman" w:hAnsi="Times New Roman" w:cs="Times New Roman"/>
          <w:sz w:val="24"/>
          <w:szCs w:val="24"/>
        </w:rPr>
      </w:pPr>
    </w:p>
    <w:p w14:paraId="6C865AFA" w14:textId="77777777" w:rsidR="002E4614" w:rsidRDefault="005E4037" w:rsidP="00162FF4">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o find the best-fit parameters, logistic regression uses a technique called maximum likelihood estimation, which involves finding the parameter values that maximize the likelihood of the observed data given the model.</w:t>
      </w:r>
    </w:p>
    <w:p w14:paraId="795D19BC" w14:textId="77777777" w:rsidR="002E4614" w:rsidRDefault="002E4614" w:rsidP="00162FF4">
      <w:pPr>
        <w:spacing w:line="276" w:lineRule="auto"/>
        <w:jc w:val="both"/>
        <w:rPr>
          <w:rFonts w:ascii="Times New Roman" w:eastAsia="Times New Roman" w:hAnsi="Times New Roman" w:cs="Times New Roman"/>
          <w:sz w:val="24"/>
          <w:szCs w:val="24"/>
        </w:rPr>
      </w:pPr>
    </w:p>
    <w:p w14:paraId="03B13750" w14:textId="77777777" w:rsidR="002E4614" w:rsidRDefault="005E4037" w:rsidP="00162FF4">
      <w:pPr>
        <w:spacing w:line="276"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Logistic regression can be used for a variety of tasks, such as predicting whether a customer will buy a product or not, whether a patient has a disease or not, or whether a user will click on an ad or not. It is widely used in industries such as finance, healthcare, marketing, and more.</w:t>
      </w:r>
    </w:p>
    <w:p w14:paraId="40A3AED6" w14:textId="77777777" w:rsidR="002E4614" w:rsidRDefault="002E4614">
      <w:pPr>
        <w:spacing w:line="240" w:lineRule="auto"/>
        <w:rPr>
          <w:rFonts w:ascii="Times New Roman" w:eastAsia="Times New Roman" w:hAnsi="Times New Roman" w:cs="Times New Roman"/>
          <w:sz w:val="24"/>
          <w:szCs w:val="24"/>
        </w:rPr>
      </w:pPr>
    </w:p>
    <w:p w14:paraId="6277191D" w14:textId="77777777" w:rsidR="00162FF4" w:rsidRDefault="00162FF4">
      <w:pPr>
        <w:spacing w:line="240" w:lineRule="auto"/>
        <w:rPr>
          <w:rFonts w:ascii="Times New Roman" w:eastAsia="Times New Roman" w:hAnsi="Times New Roman" w:cs="Times New Roman"/>
          <w:sz w:val="24"/>
          <w:szCs w:val="24"/>
        </w:rPr>
      </w:pPr>
    </w:p>
    <w:p w14:paraId="0E0B516B" w14:textId="77777777" w:rsidR="00162FF4" w:rsidRDefault="00162FF4">
      <w:pPr>
        <w:spacing w:line="240" w:lineRule="auto"/>
        <w:rPr>
          <w:rFonts w:ascii="Times New Roman" w:eastAsia="Times New Roman" w:hAnsi="Times New Roman" w:cs="Times New Roman"/>
          <w:sz w:val="24"/>
          <w:szCs w:val="24"/>
        </w:rPr>
      </w:pPr>
    </w:p>
    <w:p w14:paraId="633F2E37" w14:textId="77777777" w:rsidR="00162FF4" w:rsidRDefault="00162FF4">
      <w:pPr>
        <w:spacing w:line="240" w:lineRule="auto"/>
        <w:rPr>
          <w:rFonts w:ascii="Times New Roman" w:eastAsia="Times New Roman" w:hAnsi="Times New Roman" w:cs="Times New Roman"/>
          <w:sz w:val="24"/>
          <w:szCs w:val="24"/>
        </w:rPr>
      </w:pPr>
    </w:p>
    <w:p w14:paraId="48534746" w14:textId="77777777" w:rsidR="004605EC" w:rsidRDefault="004605EC">
      <w:pPr>
        <w:spacing w:line="240" w:lineRule="auto"/>
        <w:rPr>
          <w:rFonts w:ascii="Times New Roman" w:eastAsia="Times New Roman" w:hAnsi="Times New Roman" w:cs="Times New Roman"/>
          <w:sz w:val="24"/>
          <w:szCs w:val="24"/>
        </w:rPr>
      </w:pPr>
    </w:p>
    <w:p w14:paraId="09DCE49A"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Python code:</w:t>
      </w:r>
    </w:p>
    <w:p w14:paraId="7A3A9BA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pandas as pd</w:t>
      </w:r>
    </w:p>
    <w:p w14:paraId="3571EF8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numpy as np</w:t>
      </w:r>
    </w:p>
    <w:p w14:paraId="6EFE8E6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datasets import load_iris</w:t>
      </w:r>
    </w:p>
    <w:p w14:paraId="36AA753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model_selection import train_test_split</w:t>
      </w:r>
    </w:p>
    <w:p w14:paraId="445E95D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linear_model import LogisticRegression</w:t>
      </w:r>
    </w:p>
    <w:p w14:paraId="7BA840E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from sklearn.metrics import accuracy_score, </w:t>
      </w:r>
      <w:bookmarkStart w:id="20" w:name="_GoBack"/>
      <w:r>
        <w:rPr>
          <w:rFonts w:ascii="Times New Roman" w:eastAsia="Times New Roman" w:hAnsi="Times New Roman" w:cs="Times New Roman"/>
          <w:sz w:val="24"/>
          <w:szCs w:val="24"/>
        </w:rPr>
        <w:t>precision_score</w:t>
      </w:r>
      <w:bookmarkEnd w:id="20"/>
      <w:r>
        <w:rPr>
          <w:rFonts w:ascii="Times New Roman" w:eastAsia="Times New Roman" w:hAnsi="Times New Roman" w:cs="Times New Roman"/>
          <w:sz w:val="24"/>
          <w:szCs w:val="24"/>
        </w:rPr>
        <w:t>, recall_score,</w:t>
      </w:r>
    </w:p>
    <w:p w14:paraId="00CF0DA1"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nfusion_matrix</w:t>
      </w:r>
    </w:p>
    <w:p w14:paraId="224A8B0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Load the dataset</w:t>
      </w:r>
    </w:p>
    <w:p w14:paraId="20C3F4C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ata = load_iris()</w:t>
      </w:r>
    </w:p>
    <w:p w14:paraId="1891E02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 = data['data']</w:t>
      </w:r>
    </w:p>
    <w:p w14:paraId="2F510B4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 = data['target']</w:t>
      </w:r>
    </w:p>
    <w:p w14:paraId="532B63F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Split the dataset into training and testing sets</w:t>
      </w:r>
    </w:p>
    <w:p w14:paraId="42A7253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_train, X_test, y_train, y_test = train_test_split(X, y, test_size=0.3)</w:t>
      </w:r>
    </w:p>
    <w:p w14:paraId="214C1B7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reate a logistic regression model</w:t>
      </w:r>
    </w:p>
    <w:p w14:paraId="7FC614D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l = LogisticRegression()</w:t>
      </w:r>
    </w:p>
    <w:p w14:paraId="6D1B7FC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Fit the model to the training data</w:t>
      </w:r>
    </w:p>
    <w:p w14:paraId="530214A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l.fit(X_train, y_train)</w:t>
      </w:r>
    </w:p>
    <w:p w14:paraId="11DFA51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Make predictions on the testing set</w:t>
      </w:r>
    </w:p>
    <w:p w14:paraId="4BCD02F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_pred = model.predict(X_test)</w:t>
      </w:r>
    </w:p>
    <w:p w14:paraId="12F7FD5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alculate the accuracy of the model</w:t>
      </w:r>
    </w:p>
    <w:p w14:paraId="4EBE1E1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curacy = accuracy_score(y_test, y_pred)</w:t>
      </w:r>
    </w:p>
    <w:p w14:paraId="6E95100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alculate the precision of the model</w:t>
      </w:r>
    </w:p>
    <w:p w14:paraId="6794B4C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ecision = precision_score(y_test, y_pred)</w:t>
      </w:r>
    </w:p>
    <w:p w14:paraId="4EE9422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alculate the sensitivity (recall) of the model</w:t>
      </w:r>
    </w:p>
    <w:p w14:paraId="659B29D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ensitivity = recall_score(y_test, y_pred)</w:t>
      </w:r>
    </w:p>
    <w:p w14:paraId="0CA19B0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alculate the confusion matrix of the model</w:t>
      </w:r>
    </w:p>
    <w:p w14:paraId="2EC5985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m = confusion_matrix(y_test, y_pred)</w:t>
      </w:r>
    </w:p>
    <w:p w14:paraId="6D72F76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n, fp, fn, tp = cm.ravel()</w:t>
      </w:r>
    </w:p>
    <w:p w14:paraId="6E8B3A6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Print the performance metrics</w:t>
      </w:r>
    </w:p>
    <w:p w14:paraId="6E4BB28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print("Accuracy:", accuracy)</w:t>
      </w:r>
    </w:p>
    <w:p w14:paraId="690C67F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Precision:", precision)</w:t>
      </w:r>
    </w:p>
    <w:p w14:paraId="1BFD4BD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Sensitivity:", sensitivity)</w:t>
      </w:r>
    </w:p>
    <w:p w14:paraId="5F54550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TP:", tp)</w:t>
      </w:r>
    </w:p>
    <w:p w14:paraId="414E84B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FP:", fp)</w:t>
      </w:r>
    </w:p>
    <w:p w14:paraId="7C457F5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TN:", tn)</w:t>
      </w:r>
    </w:p>
    <w:p w14:paraId="1134502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FN:", fn)</w:t>
      </w:r>
    </w:p>
    <w:p w14:paraId="1EF2DC21" w14:textId="77777777" w:rsidR="00162FF4" w:rsidRDefault="00162FF4">
      <w:pPr>
        <w:spacing w:line="240" w:lineRule="auto"/>
        <w:rPr>
          <w:rFonts w:ascii="Times New Roman" w:eastAsia="Times New Roman" w:hAnsi="Times New Roman" w:cs="Times New Roman"/>
          <w:sz w:val="24"/>
          <w:szCs w:val="24"/>
        </w:rPr>
      </w:pPr>
    </w:p>
    <w:p w14:paraId="65F3A52B" w14:textId="77777777" w:rsidR="002E4614" w:rsidRPr="00162FF4" w:rsidRDefault="005E4037">
      <w:pPr>
        <w:spacing w:line="240" w:lineRule="auto"/>
        <w:rPr>
          <w:rFonts w:ascii="Times New Roman" w:eastAsia="Times New Roman" w:hAnsi="Times New Roman" w:cs="Times New Roman"/>
          <w:b/>
          <w:sz w:val="28"/>
          <w:szCs w:val="24"/>
        </w:rPr>
      </w:pPr>
      <w:r w:rsidRPr="00162FF4">
        <w:rPr>
          <w:rFonts w:ascii="Times New Roman" w:eastAsia="Times New Roman" w:hAnsi="Times New Roman" w:cs="Times New Roman"/>
          <w:b/>
          <w:sz w:val="28"/>
          <w:szCs w:val="24"/>
        </w:rPr>
        <w:t>Output:-</w:t>
      </w:r>
    </w:p>
    <w:p w14:paraId="4F1451E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curacy: 0.9777777777777777</w:t>
      </w:r>
    </w:p>
    <w:p w14:paraId="5996678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ecision: 0.9809523809523809</w:t>
      </w:r>
    </w:p>
    <w:p w14:paraId="7A0F704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ensitivity: 0.9777777777777777</w:t>
      </w:r>
    </w:p>
    <w:p w14:paraId="3D5233E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P: 14</w:t>
      </w:r>
    </w:p>
    <w:p w14:paraId="159DC0B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P: 0</w:t>
      </w:r>
    </w:p>
    <w:p w14:paraId="5FF7153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N: 15</w:t>
      </w:r>
    </w:p>
    <w:p w14:paraId="24F64FB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N: 1</w:t>
      </w:r>
    </w:p>
    <w:p w14:paraId="185D5D80" w14:textId="77777777" w:rsidR="002E4614" w:rsidRDefault="005E4037">
      <w:pPr>
        <w:rPr>
          <w:rFonts w:ascii="Times New Roman" w:eastAsia="Times New Roman" w:hAnsi="Times New Roman" w:cs="Times New Roman"/>
          <w:b/>
          <w:sz w:val="24"/>
          <w:szCs w:val="24"/>
        </w:rPr>
      </w:pPr>
      <w:r>
        <w:br w:type="page"/>
      </w:r>
    </w:p>
    <w:p w14:paraId="50D8C38D" w14:textId="77777777" w:rsidR="002E4614" w:rsidRDefault="005E4037" w:rsidP="00162FF4">
      <w:pPr>
        <w:spacing w:line="240" w:lineRule="auto"/>
        <w:jc w:val="center"/>
        <w:rPr>
          <w:rFonts w:ascii="Times New Roman" w:eastAsia="Times New Roman" w:hAnsi="Times New Roman" w:cs="Times New Roman"/>
          <w:b/>
          <w:sz w:val="24"/>
          <w:szCs w:val="24"/>
        </w:rPr>
      </w:pPr>
      <w:r w:rsidRPr="00162FF4">
        <w:rPr>
          <w:rFonts w:ascii="Times New Roman" w:eastAsia="Times New Roman" w:hAnsi="Times New Roman" w:cs="Times New Roman"/>
          <w:b/>
          <w:sz w:val="32"/>
          <w:szCs w:val="24"/>
        </w:rPr>
        <w:lastRenderedPageBreak/>
        <w:t>Description: Accuracy, Precision, Sensitivity, Recall, TP, FP, TN, FN</w:t>
      </w:r>
    </w:p>
    <w:p w14:paraId="26D2E013" w14:textId="77777777" w:rsidR="002E4614" w:rsidRDefault="005E4037" w:rsidP="00B641DE">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the context of classification problems, several metrics are used to evaluate the performance of a model. Here are the most common ones:</w:t>
      </w:r>
    </w:p>
    <w:p w14:paraId="02EB094E" w14:textId="77777777" w:rsidR="00162FF4" w:rsidRDefault="00162FF4" w:rsidP="00B641DE">
      <w:pPr>
        <w:spacing w:line="360" w:lineRule="auto"/>
        <w:rPr>
          <w:rFonts w:ascii="Times New Roman" w:eastAsia="Times New Roman" w:hAnsi="Times New Roman" w:cs="Times New Roman"/>
          <w:sz w:val="24"/>
          <w:szCs w:val="24"/>
        </w:rPr>
      </w:pPr>
    </w:p>
    <w:p w14:paraId="0DD0A4FE" w14:textId="77777777" w:rsidR="002E4614" w:rsidRDefault="00B641DE" w:rsidP="00255B88">
      <w:pPr>
        <w:spacing w:line="360" w:lineRule="auto"/>
        <w:rPr>
          <w:rFonts w:ascii="Times New Roman" w:eastAsia="Times New Roman" w:hAnsi="Times New Roman" w:cs="Times New Roman"/>
          <w:sz w:val="24"/>
          <w:szCs w:val="24"/>
        </w:rPr>
      </w:pPr>
      <w:r>
        <w:rPr>
          <w:rFonts w:ascii="Times New Roman" w:eastAsia="Times New Roman" w:hAnsi="Times New Roman" w:cs="Times New Roman"/>
          <w:b/>
          <w:sz w:val="28"/>
          <w:szCs w:val="24"/>
        </w:rPr>
        <w:t>1.</w:t>
      </w:r>
      <w:r w:rsidR="005E4037" w:rsidRPr="00B641DE">
        <w:rPr>
          <w:rFonts w:ascii="Times New Roman" w:eastAsia="Times New Roman" w:hAnsi="Times New Roman" w:cs="Times New Roman"/>
          <w:b/>
          <w:sz w:val="28"/>
          <w:szCs w:val="24"/>
        </w:rPr>
        <w:t>Accuracy:</w:t>
      </w:r>
      <w:r w:rsidR="005E4037" w:rsidRPr="00B641DE">
        <w:rPr>
          <w:rFonts w:ascii="Times New Roman" w:eastAsia="Times New Roman" w:hAnsi="Times New Roman" w:cs="Times New Roman"/>
          <w:sz w:val="24"/>
          <w:szCs w:val="24"/>
        </w:rPr>
        <w:t xml:space="preserve"> </w:t>
      </w:r>
      <w:r w:rsidR="005E4037">
        <w:rPr>
          <w:rFonts w:ascii="Times New Roman" w:eastAsia="Times New Roman" w:hAnsi="Times New Roman" w:cs="Times New Roman"/>
          <w:sz w:val="24"/>
          <w:szCs w:val="24"/>
        </w:rPr>
        <w:t>It measures the proportion of correctly classified samples out of the total number of samples. It can be calculated as follows:</w:t>
      </w:r>
    </w:p>
    <w:p w14:paraId="18566BD6" w14:textId="77777777" w:rsidR="002E4614" w:rsidRPr="002B6723" w:rsidRDefault="005E4037" w:rsidP="002B6723">
      <w:pPr>
        <w:spacing w:line="240" w:lineRule="auto"/>
        <w:jc w:val="center"/>
        <w:rPr>
          <w:rFonts w:ascii="Times New Roman" w:eastAsia="Times New Roman" w:hAnsi="Times New Roman" w:cs="Times New Roman"/>
          <w:b/>
          <w:i/>
          <w:sz w:val="24"/>
          <w:szCs w:val="24"/>
        </w:rPr>
      </w:pPr>
      <w:r w:rsidRPr="002B6723">
        <w:rPr>
          <w:rFonts w:ascii="Times New Roman" w:eastAsia="Times New Roman" w:hAnsi="Times New Roman" w:cs="Times New Roman"/>
          <w:b/>
          <w:i/>
          <w:sz w:val="24"/>
          <w:szCs w:val="24"/>
        </w:rPr>
        <w:t>Accuracy = (TP + TN) / (TP + TN + FP + FN)</w:t>
      </w:r>
    </w:p>
    <w:p w14:paraId="4673A6C4" w14:textId="77777777" w:rsidR="002E4614" w:rsidRDefault="002E4614">
      <w:pPr>
        <w:spacing w:line="240" w:lineRule="auto"/>
        <w:rPr>
          <w:rFonts w:ascii="Times New Roman" w:eastAsia="Times New Roman" w:hAnsi="Times New Roman" w:cs="Times New Roman"/>
          <w:sz w:val="24"/>
          <w:szCs w:val="24"/>
        </w:rPr>
      </w:pPr>
    </w:p>
    <w:p w14:paraId="5DD1859E" w14:textId="77777777" w:rsidR="002E4614" w:rsidRDefault="005E4037" w:rsidP="00B641D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where TP is the number of true positives, TN is the number of true negatives, FP is the number of false positives, and FN is the number of false negatives.</w:t>
      </w:r>
    </w:p>
    <w:p w14:paraId="49FFE520" w14:textId="77777777" w:rsidR="002E4614" w:rsidRDefault="00255B88" w:rsidP="00255B88">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8"/>
          <w:szCs w:val="24"/>
        </w:rPr>
        <w:t>2.</w:t>
      </w:r>
      <w:r w:rsidR="005E4037" w:rsidRPr="00B641DE">
        <w:rPr>
          <w:rFonts w:ascii="Times New Roman" w:eastAsia="Times New Roman" w:hAnsi="Times New Roman" w:cs="Times New Roman"/>
          <w:b/>
          <w:sz w:val="28"/>
          <w:szCs w:val="24"/>
        </w:rPr>
        <w:t>Precision:</w:t>
      </w:r>
      <w:r w:rsidR="005E4037" w:rsidRPr="00B641DE">
        <w:rPr>
          <w:rFonts w:ascii="Times New Roman" w:eastAsia="Times New Roman" w:hAnsi="Times New Roman" w:cs="Times New Roman"/>
          <w:sz w:val="28"/>
          <w:szCs w:val="24"/>
        </w:rPr>
        <w:t xml:space="preserve"> </w:t>
      </w:r>
      <w:r w:rsidR="005E4037">
        <w:rPr>
          <w:rFonts w:ascii="Times New Roman" w:eastAsia="Times New Roman" w:hAnsi="Times New Roman" w:cs="Times New Roman"/>
          <w:sz w:val="24"/>
          <w:szCs w:val="24"/>
        </w:rPr>
        <w:t>It measures the proportion of true positives among the samples that the model predicted as positive. It can be calculated as follows:</w:t>
      </w:r>
    </w:p>
    <w:p w14:paraId="7905D796" w14:textId="77777777" w:rsidR="002E4614" w:rsidRPr="00B641DE" w:rsidRDefault="005E4037" w:rsidP="00B641DE">
      <w:pPr>
        <w:spacing w:line="240" w:lineRule="auto"/>
        <w:jc w:val="center"/>
        <w:rPr>
          <w:rFonts w:ascii="Times New Roman" w:eastAsia="Times New Roman" w:hAnsi="Times New Roman" w:cs="Times New Roman"/>
          <w:b/>
          <w:i/>
          <w:sz w:val="24"/>
          <w:szCs w:val="24"/>
        </w:rPr>
      </w:pPr>
      <w:r w:rsidRPr="00B641DE">
        <w:rPr>
          <w:rFonts w:ascii="Times New Roman" w:eastAsia="Times New Roman" w:hAnsi="Times New Roman" w:cs="Times New Roman"/>
          <w:b/>
          <w:i/>
          <w:sz w:val="24"/>
          <w:szCs w:val="24"/>
        </w:rPr>
        <w:t>Precision = TP / (TP + FP)</w:t>
      </w:r>
    </w:p>
    <w:p w14:paraId="702C82F6" w14:textId="77777777" w:rsidR="002E4614" w:rsidRDefault="002E4614">
      <w:pPr>
        <w:spacing w:line="240" w:lineRule="auto"/>
        <w:rPr>
          <w:rFonts w:ascii="Times New Roman" w:eastAsia="Times New Roman" w:hAnsi="Times New Roman" w:cs="Times New Roman"/>
          <w:sz w:val="24"/>
          <w:szCs w:val="24"/>
        </w:rPr>
      </w:pPr>
    </w:p>
    <w:p w14:paraId="76A8FFBD" w14:textId="77777777" w:rsidR="002E4614" w:rsidRDefault="00255B88" w:rsidP="00255B88">
      <w:pPr>
        <w:spacing w:line="360" w:lineRule="auto"/>
        <w:rPr>
          <w:rFonts w:ascii="Times New Roman" w:eastAsia="Times New Roman" w:hAnsi="Times New Roman" w:cs="Times New Roman"/>
          <w:sz w:val="24"/>
          <w:szCs w:val="24"/>
        </w:rPr>
      </w:pPr>
      <w:r>
        <w:rPr>
          <w:rFonts w:ascii="Times New Roman" w:eastAsia="Times New Roman" w:hAnsi="Times New Roman" w:cs="Times New Roman"/>
          <w:b/>
          <w:i/>
          <w:sz w:val="28"/>
          <w:szCs w:val="24"/>
        </w:rPr>
        <w:t>3.</w:t>
      </w:r>
      <w:r w:rsidR="005E4037" w:rsidRPr="00B641DE">
        <w:rPr>
          <w:rFonts w:ascii="Times New Roman" w:eastAsia="Times New Roman" w:hAnsi="Times New Roman" w:cs="Times New Roman"/>
          <w:b/>
          <w:i/>
          <w:sz w:val="28"/>
          <w:szCs w:val="24"/>
        </w:rPr>
        <w:t>Sensitivity</w:t>
      </w:r>
      <w:r w:rsidR="005E4037">
        <w:rPr>
          <w:rFonts w:ascii="Times New Roman" w:eastAsia="Times New Roman" w:hAnsi="Times New Roman" w:cs="Times New Roman"/>
          <w:sz w:val="24"/>
          <w:szCs w:val="24"/>
        </w:rPr>
        <w:t xml:space="preserve"> (also called recall or true positive rate): It measures the proportion of true positives among the samples that are actually positive. It can be calculated as follows:</w:t>
      </w:r>
    </w:p>
    <w:p w14:paraId="4C67F6E9" w14:textId="77777777" w:rsidR="002E4614" w:rsidRPr="00B641DE" w:rsidRDefault="005E4037" w:rsidP="00B641DE">
      <w:pPr>
        <w:spacing w:line="240" w:lineRule="auto"/>
        <w:jc w:val="center"/>
        <w:rPr>
          <w:rFonts w:ascii="Times New Roman" w:eastAsia="Times New Roman" w:hAnsi="Times New Roman" w:cs="Times New Roman"/>
          <w:b/>
          <w:i/>
          <w:sz w:val="24"/>
          <w:szCs w:val="24"/>
        </w:rPr>
      </w:pPr>
      <w:r w:rsidRPr="00B641DE">
        <w:rPr>
          <w:rFonts w:ascii="Times New Roman" w:eastAsia="Times New Roman" w:hAnsi="Times New Roman" w:cs="Times New Roman"/>
          <w:b/>
          <w:i/>
          <w:sz w:val="24"/>
          <w:szCs w:val="24"/>
        </w:rPr>
        <w:t>Sensitivity = TP / (TP + FN)</w:t>
      </w:r>
    </w:p>
    <w:p w14:paraId="4B782F39" w14:textId="77777777" w:rsidR="002E4614" w:rsidRDefault="002E4614">
      <w:pPr>
        <w:spacing w:line="240" w:lineRule="auto"/>
        <w:rPr>
          <w:rFonts w:ascii="Times New Roman" w:eastAsia="Times New Roman" w:hAnsi="Times New Roman" w:cs="Times New Roman"/>
          <w:sz w:val="24"/>
          <w:szCs w:val="24"/>
        </w:rPr>
      </w:pPr>
    </w:p>
    <w:p w14:paraId="5CB86ABB" w14:textId="77777777" w:rsidR="002E4614" w:rsidRDefault="00255B88" w:rsidP="00255B88">
      <w:pPr>
        <w:spacing w:line="360" w:lineRule="auto"/>
        <w:rPr>
          <w:rFonts w:ascii="Times New Roman" w:eastAsia="Times New Roman" w:hAnsi="Times New Roman" w:cs="Times New Roman"/>
          <w:sz w:val="24"/>
          <w:szCs w:val="24"/>
        </w:rPr>
      </w:pPr>
      <w:r>
        <w:rPr>
          <w:rFonts w:ascii="Times New Roman" w:eastAsia="Times New Roman" w:hAnsi="Times New Roman" w:cs="Times New Roman"/>
          <w:b/>
          <w:sz w:val="28"/>
          <w:szCs w:val="24"/>
        </w:rPr>
        <w:t>4.</w:t>
      </w:r>
      <w:r w:rsidR="005E4037" w:rsidRPr="00B641DE">
        <w:rPr>
          <w:rFonts w:ascii="Times New Roman" w:eastAsia="Times New Roman" w:hAnsi="Times New Roman" w:cs="Times New Roman"/>
          <w:b/>
          <w:sz w:val="28"/>
          <w:szCs w:val="24"/>
        </w:rPr>
        <w:t>Specificity</w:t>
      </w:r>
      <w:r w:rsidR="005E4037">
        <w:rPr>
          <w:rFonts w:ascii="Times New Roman" w:eastAsia="Times New Roman" w:hAnsi="Times New Roman" w:cs="Times New Roman"/>
          <w:sz w:val="24"/>
          <w:szCs w:val="24"/>
        </w:rPr>
        <w:t xml:space="preserve"> (also called true negative rate): It measures the proportion of true negatives among the samples that are actually negative. It can be calculated as follows:</w:t>
      </w:r>
    </w:p>
    <w:p w14:paraId="29E37DA6" w14:textId="77777777" w:rsidR="002E4614" w:rsidRPr="00B641DE" w:rsidRDefault="005E4037" w:rsidP="00B641DE">
      <w:pPr>
        <w:spacing w:line="240" w:lineRule="auto"/>
        <w:jc w:val="center"/>
        <w:rPr>
          <w:rFonts w:ascii="Times New Roman" w:eastAsia="Times New Roman" w:hAnsi="Times New Roman" w:cs="Times New Roman"/>
          <w:b/>
          <w:i/>
          <w:sz w:val="24"/>
          <w:szCs w:val="24"/>
        </w:rPr>
      </w:pPr>
      <w:r w:rsidRPr="00B641DE">
        <w:rPr>
          <w:rFonts w:ascii="Times New Roman" w:eastAsia="Times New Roman" w:hAnsi="Times New Roman" w:cs="Times New Roman"/>
          <w:b/>
          <w:i/>
          <w:sz w:val="24"/>
          <w:szCs w:val="24"/>
        </w:rPr>
        <w:t>Specificity = TN / (TN + FP)</w:t>
      </w:r>
    </w:p>
    <w:p w14:paraId="17580A7F" w14:textId="77777777" w:rsidR="00255B88" w:rsidRDefault="00255B88" w:rsidP="00B641DE">
      <w:pPr>
        <w:spacing w:line="360" w:lineRule="auto"/>
        <w:jc w:val="both"/>
        <w:rPr>
          <w:rFonts w:ascii="Times New Roman" w:eastAsia="Times New Roman" w:hAnsi="Times New Roman" w:cs="Times New Roman"/>
          <w:sz w:val="24"/>
          <w:szCs w:val="24"/>
        </w:rPr>
      </w:pPr>
    </w:p>
    <w:p w14:paraId="27975EAA" w14:textId="77777777" w:rsidR="002E4614" w:rsidRDefault="00255B88" w:rsidP="00255B88">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8"/>
          <w:szCs w:val="24"/>
        </w:rPr>
        <w:t>5.</w:t>
      </w:r>
      <w:r w:rsidR="005E4037" w:rsidRPr="00B641DE">
        <w:rPr>
          <w:rFonts w:ascii="Times New Roman" w:eastAsia="Times New Roman" w:hAnsi="Times New Roman" w:cs="Times New Roman"/>
          <w:b/>
          <w:sz w:val="28"/>
          <w:szCs w:val="24"/>
        </w:rPr>
        <w:t>False Positive (FP):</w:t>
      </w:r>
      <w:r w:rsidR="005E4037" w:rsidRPr="00B641DE">
        <w:rPr>
          <w:rFonts w:ascii="Times New Roman" w:eastAsia="Times New Roman" w:hAnsi="Times New Roman" w:cs="Times New Roman"/>
          <w:sz w:val="28"/>
          <w:szCs w:val="24"/>
        </w:rPr>
        <w:t xml:space="preserve"> </w:t>
      </w:r>
      <w:r w:rsidR="005E4037">
        <w:rPr>
          <w:rFonts w:ascii="Times New Roman" w:eastAsia="Times New Roman" w:hAnsi="Times New Roman" w:cs="Times New Roman"/>
          <w:sz w:val="24"/>
          <w:szCs w:val="24"/>
        </w:rPr>
        <w:t>It is the number of samples that are actually negative but the model predicted them as positive.</w:t>
      </w:r>
    </w:p>
    <w:p w14:paraId="75175FE5" w14:textId="77777777" w:rsidR="002E4614" w:rsidRDefault="002E4614" w:rsidP="00B641DE">
      <w:pPr>
        <w:spacing w:line="360" w:lineRule="auto"/>
        <w:jc w:val="both"/>
        <w:rPr>
          <w:rFonts w:ascii="Times New Roman" w:eastAsia="Times New Roman" w:hAnsi="Times New Roman" w:cs="Times New Roman"/>
          <w:sz w:val="24"/>
          <w:szCs w:val="24"/>
        </w:rPr>
      </w:pPr>
    </w:p>
    <w:p w14:paraId="1CC6C09D" w14:textId="77777777" w:rsidR="002E4614" w:rsidRDefault="00255B88" w:rsidP="00B641D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8"/>
          <w:szCs w:val="24"/>
        </w:rPr>
        <w:t>6.</w:t>
      </w:r>
      <w:r w:rsidR="005E4037" w:rsidRPr="00B641DE">
        <w:rPr>
          <w:rFonts w:ascii="Times New Roman" w:eastAsia="Times New Roman" w:hAnsi="Times New Roman" w:cs="Times New Roman"/>
          <w:b/>
          <w:sz w:val="28"/>
          <w:szCs w:val="24"/>
        </w:rPr>
        <w:t>False Negative (FN):</w:t>
      </w:r>
      <w:r w:rsidR="005E4037" w:rsidRPr="00B641DE">
        <w:rPr>
          <w:rFonts w:ascii="Times New Roman" w:eastAsia="Times New Roman" w:hAnsi="Times New Roman" w:cs="Times New Roman"/>
          <w:sz w:val="28"/>
          <w:szCs w:val="24"/>
        </w:rPr>
        <w:t xml:space="preserve"> </w:t>
      </w:r>
      <w:r w:rsidR="005E4037">
        <w:rPr>
          <w:rFonts w:ascii="Times New Roman" w:eastAsia="Times New Roman" w:hAnsi="Times New Roman" w:cs="Times New Roman"/>
          <w:sz w:val="24"/>
          <w:szCs w:val="24"/>
        </w:rPr>
        <w:t>It is the number of samples that are actually positive but the model predicted them as negative.</w:t>
      </w:r>
    </w:p>
    <w:p w14:paraId="0FD81A95" w14:textId="77777777" w:rsidR="002E4614" w:rsidRDefault="002E4614" w:rsidP="00B641DE">
      <w:pPr>
        <w:spacing w:line="360" w:lineRule="auto"/>
        <w:jc w:val="both"/>
        <w:rPr>
          <w:rFonts w:ascii="Times New Roman" w:eastAsia="Times New Roman" w:hAnsi="Times New Roman" w:cs="Times New Roman"/>
          <w:sz w:val="24"/>
          <w:szCs w:val="24"/>
        </w:rPr>
      </w:pPr>
    </w:p>
    <w:p w14:paraId="70808DE8" w14:textId="77777777" w:rsidR="002E4614" w:rsidRDefault="00255B88" w:rsidP="00B641D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8"/>
          <w:szCs w:val="24"/>
        </w:rPr>
        <w:t>7.</w:t>
      </w:r>
      <w:r w:rsidR="005E4037" w:rsidRPr="00B641DE">
        <w:rPr>
          <w:rFonts w:ascii="Times New Roman" w:eastAsia="Times New Roman" w:hAnsi="Times New Roman" w:cs="Times New Roman"/>
          <w:b/>
          <w:sz w:val="28"/>
          <w:szCs w:val="24"/>
        </w:rPr>
        <w:t>True Positive (TP):</w:t>
      </w:r>
      <w:r w:rsidR="005E4037" w:rsidRPr="00B641DE">
        <w:rPr>
          <w:rFonts w:ascii="Times New Roman" w:eastAsia="Times New Roman" w:hAnsi="Times New Roman" w:cs="Times New Roman"/>
          <w:sz w:val="28"/>
          <w:szCs w:val="24"/>
        </w:rPr>
        <w:t xml:space="preserve"> </w:t>
      </w:r>
      <w:r w:rsidR="005E4037">
        <w:rPr>
          <w:rFonts w:ascii="Times New Roman" w:eastAsia="Times New Roman" w:hAnsi="Times New Roman" w:cs="Times New Roman"/>
          <w:sz w:val="24"/>
          <w:szCs w:val="24"/>
        </w:rPr>
        <w:t>It is the number of samples that are actually positive and the model correctly predicted them as positive.</w:t>
      </w:r>
    </w:p>
    <w:p w14:paraId="0ED0FDF0" w14:textId="77777777" w:rsidR="002E4614" w:rsidRDefault="002E4614" w:rsidP="00B641DE">
      <w:pPr>
        <w:spacing w:line="360" w:lineRule="auto"/>
        <w:jc w:val="both"/>
        <w:rPr>
          <w:rFonts w:ascii="Times New Roman" w:eastAsia="Times New Roman" w:hAnsi="Times New Roman" w:cs="Times New Roman"/>
          <w:sz w:val="24"/>
          <w:szCs w:val="24"/>
        </w:rPr>
      </w:pPr>
    </w:p>
    <w:p w14:paraId="02AA8F06" w14:textId="77777777" w:rsidR="002E4614" w:rsidRDefault="00255B88" w:rsidP="00B641D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b/>
          <w:sz w:val="28"/>
          <w:szCs w:val="24"/>
        </w:rPr>
        <w:t>8.</w:t>
      </w:r>
      <w:r w:rsidR="005E4037" w:rsidRPr="00B641DE">
        <w:rPr>
          <w:rFonts w:ascii="Times New Roman" w:eastAsia="Times New Roman" w:hAnsi="Times New Roman" w:cs="Times New Roman"/>
          <w:b/>
          <w:sz w:val="28"/>
          <w:szCs w:val="24"/>
        </w:rPr>
        <w:t>True Negative (TN):</w:t>
      </w:r>
      <w:r w:rsidR="005E4037" w:rsidRPr="00B641DE">
        <w:rPr>
          <w:rFonts w:ascii="Times New Roman" w:eastAsia="Times New Roman" w:hAnsi="Times New Roman" w:cs="Times New Roman"/>
          <w:sz w:val="28"/>
          <w:szCs w:val="24"/>
        </w:rPr>
        <w:t xml:space="preserve"> </w:t>
      </w:r>
      <w:r w:rsidR="005E4037">
        <w:rPr>
          <w:rFonts w:ascii="Times New Roman" w:eastAsia="Times New Roman" w:hAnsi="Times New Roman" w:cs="Times New Roman"/>
          <w:sz w:val="24"/>
          <w:szCs w:val="24"/>
        </w:rPr>
        <w:t>It is the number of samples that are actually negative and the model correctly predicted them as negative.</w:t>
      </w:r>
    </w:p>
    <w:p w14:paraId="643D7A72" w14:textId="77777777" w:rsidR="002E4614" w:rsidRDefault="002E4614">
      <w:pPr>
        <w:spacing w:line="240" w:lineRule="auto"/>
        <w:rPr>
          <w:rFonts w:ascii="Times New Roman" w:eastAsia="Times New Roman" w:hAnsi="Times New Roman" w:cs="Times New Roman"/>
          <w:sz w:val="24"/>
          <w:szCs w:val="24"/>
        </w:rPr>
      </w:pPr>
    </w:p>
    <w:p w14:paraId="258F5A22" w14:textId="77777777" w:rsidR="002E4614" w:rsidRDefault="005E4037" w:rsidP="00B641D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These metrics are used to evaluate the performance of a model on a test set. A good model should have high accuracy, precision, and sensitivity, and low false positive and false negative rates. However, there may be a trade-off between these metrics, and the best metric to use depends on the specific problem and the business goals.</w:t>
      </w:r>
    </w:p>
    <w:p w14:paraId="0781985B" w14:textId="77777777" w:rsidR="002E4614" w:rsidRDefault="002E4614">
      <w:pPr>
        <w:spacing w:line="240" w:lineRule="auto"/>
        <w:rPr>
          <w:rFonts w:ascii="Times New Roman" w:eastAsia="Times New Roman" w:hAnsi="Times New Roman" w:cs="Times New Roman"/>
          <w:sz w:val="24"/>
          <w:szCs w:val="24"/>
        </w:rPr>
      </w:pPr>
    </w:p>
    <w:p w14:paraId="11BE91E9" w14:textId="77777777" w:rsidR="002E4614" w:rsidRDefault="005E4037">
      <w:pPr>
        <w:rPr>
          <w:rFonts w:ascii="Times New Roman" w:eastAsia="Times New Roman" w:hAnsi="Times New Roman" w:cs="Times New Roman"/>
          <w:b/>
          <w:sz w:val="24"/>
          <w:szCs w:val="24"/>
        </w:rPr>
      </w:pPr>
      <w:r>
        <w:br w:type="page"/>
      </w:r>
    </w:p>
    <w:p w14:paraId="56F0499F" w14:textId="77777777" w:rsidR="002E4614" w:rsidRPr="00B641DE" w:rsidRDefault="005E4037">
      <w:pPr>
        <w:spacing w:line="240" w:lineRule="auto"/>
        <w:rPr>
          <w:rFonts w:ascii="Times New Roman" w:eastAsia="Times New Roman" w:hAnsi="Times New Roman" w:cs="Times New Roman"/>
          <w:b/>
          <w:sz w:val="32"/>
          <w:szCs w:val="24"/>
        </w:rPr>
      </w:pPr>
      <w:r w:rsidRPr="00B641DE">
        <w:rPr>
          <w:rFonts w:ascii="Times New Roman" w:eastAsia="Times New Roman" w:hAnsi="Times New Roman" w:cs="Times New Roman"/>
          <w:b/>
          <w:sz w:val="32"/>
          <w:szCs w:val="24"/>
        </w:rPr>
        <w:lastRenderedPageBreak/>
        <w:t>6.Decison Tree-Regressor</w:t>
      </w:r>
    </w:p>
    <w:p w14:paraId="5B453885" w14:textId="77777777" w:rsidR="002E4614" w:rsidRPr="00B641DE"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t>Description:</w:t>
      </w:r>
    </w:p>
    <w:p w14:paraId="09962567" w14:textId="77777777" w:rsidR="002E4614" w:rsidRDefault="005E4037" w:rsidP="00B641DE">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A Decision Tree Regressor is a type of decision tree algorithm used for regression problems, where the goal is to predi</w:t>
      </w:r>
      <w:r w:rsidR="00B641DE">
        <w:rPr>
          <w:rFonts w:ascii="Times New Roman" w:eastAsia="Times New Roman" w:hAnsi="Times New Roman" w:cs="Times New Roman"/>
          <w:sz w:val="24"/>
          <w:szCs w:val="24"/>
        </w:rPr>
        <w:t xml:space="preserve">ct a continuous target variable. </w:t>
      </w:r>
      <w:r>
        <w:rPr>
          <w:rFonts w:ascii="Times New Roman" w:eastAsia="Times New Roman" w:hAnsi="Times New Roman" w:cs="Times New Roman"/>
          <w:sz w:val="24"/>
          <w:szCs w:val="24"/>
        </w:rPr>
        <w:t>The Decision Tree Regressor works by recursively splitting the data into subsets based on the feature that provides the most information gain for the target variable. At each internal node, the algorithm selects the feature that provides the most information gain, which is calculated using a specific criterion such as mean squared error or mean absolute error. Once the data is split into subsets, the algorithm fits a regression model to each subset based on the values of the target variable.</w:t>
      </w:r>
    </w:p>
    <w:p w14:paraId="6025A726" w14:textId="77777777" w:rsidR="002E4614" w:rsidRDefault="002E4614" w:rsidP="00B641DE">
      <w:pPr>
        <w:spacing w:line="360" w:lineRule="auto"/>
        <w:jc w:val="both"/>
        <w:rPr>
          <w:rFonts w:ascii="Times New Roman" w:eastAsia="Times New Roman" w:hAnsi="Times New Roman" w:cs="Times New Roman"/>
          <w:sz w:val="24"/>
          <w:szCs w:val="24"/>
        </w:rPr>
      </w:pPr>
    </w:p>
    <w:p w14:paraId="1F8A48A1" w14:textId="77777777" w:rsidR="002E4614" w:rsidRDefault="005E4037" w:rsidP="00B641D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In practice, Decision Tree Regressors are often used for their interpretability, as the resulting tree can be visualized and easily understood by non-experts. However, they can be prone to overfitting, especially when the tree is deep and complex. Therefore, techniques such as pruning or ensemble methods like Random Forests can be used to improve the performance of Decision Tree Regressors.</w:t>
      </w:r>
    </w:p>
    <w:p w14:paraId="17110A94" w14:textId="77777777" w:rsidR="002E4614" w:rsidRDefault="002E4614">
      <w:pPr>
        <w:spacing w:line="240" w:lineRule="auto"/>
        <w:rPr>
          <w:rFonts w:ascii="Times New Roman" w:eastAsia="Times New Roman" w:hAnsi="Times New Roman" w:cs="Times New Roman"/>
          <w:sz w:val="24"/>
          <w:szCs w:val="24"/>
        </w:rPr>
      </w:pPr>
    </w:p>
    <w:p w14:paraId="03CF8B30" w14:textId="77777777" w:rsidR="002E4614" w:rsidRPr="00B641DE"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t>Python code:</w:t>
      </w:r>
    </w:p>
    <w:p w14:paraId="4C1B657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pandas as pd</w:t>
      </w:r>
    </w:p>
    <w:p w14:paraId="521136F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tree import DecisionTreeRegressor</w:t>
      </w:r>
    </w:p>
    <w:p w14:paraId="7976714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model_selection import train_test_split</w:t>
      </w:r>
    </w:p>
    <w:p w14:paraId="4FE5936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metrics import mean_absolute_error</w:t>
      </w:r>
    </w:p>
    <w:p w14:paraId="3555B19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load data</w:t>
      </w:r>
    </w:p>
    <w:p w14:paraId="3389A98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ata = pd.read_csv('attendance_marks.csv')</w:t>
      </w:r>
    </w:p>
    <w:p w14:paraId="433A173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 = data.drop('marks'</w:t>
      </w:r>
    </w:p>
    <w:p w14:paraId="269A1531"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axis=1)</w:t>
      </w:r>
    </w:p>
    <w:p w14:paraId="002BBBB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 = data['marks']</w:t>
      </w:r>
    </w:p>
    <w:p w14:paraId="28CD16D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split data into training and testing sets</w:t>
      </w:r>
    </w:p>
    <w:p w14:paraId="5EF1711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_train, X_test, y_train, y_test = train_test_split(X, y, test_size=0.2,</w:t>
      </w:r>
    </w:p>
    <w:p w14:paraId="6F8CA92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andom_state=42)</w:t>
      </w:r>
    </w:p>
    <w:p w14:paraId="0241BAD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reate decision tree regressor model and fit to training data</w:t>
      </w:r>
    </w:p>
    <w:p w14:paraId="2EA9D88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l = DecisionTreeRegressor(random_state=42)</w:t>
      </w:r>
    </w:p>
    <w:p w14:paraId="44E531C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model.fit(X_train, y_train)</w:t>
      </w:r>
    </w:p>
    <w:p w14:paraId="27B4662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make predictions on test data and calculate mean absolute error</w:t>
      </w:r>
    </w:p>
    <w:p w14:paraId="4EBEE5F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_pred = model.predict(X_test)</w:t>
      </w:r>
    </w:p>
    <w:p w14:paraId="0C8916B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ae = mean_absolute_error(y_test, y_pred)</w:t>
      </w:r>
    </w:p>
    <w:p w14:paraId="023A1A9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f'Mean Absolute Error: {mae:.2f}')</w:t>
      </w:r>
    </w:p>
    <w:p w14:paraId="0A1BDD9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Accuracy:”</w:t>
      </w:r>
    </w:p>
    <w:p w14:paraId="6A10BA8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curacy_score(y_pred,y_test)</w:t>
      </w:r>
    </w:p>
    <w:p w14:paraId="1ED1BC1C" w14:textId="77777777" w:rsidR="00B641DE" w:rsidRDefault="00B641DE">
      <w:pPr>
        <w:spacing w:line="240" w:lineRule="auto"/>
        <w:rPr>
          <w:rFonts w:ascii="Times New Roman" w:eastAsia="Times New Roman" w:hAnsi="Times New Roman" w:cs="Times New Roman"/>
          <w:sz w:val="24"/>
          <w:szCs w:val="24"/>
        </w:rPr>
      </w:pPr>
    </w:p>
    <w:p w14:paraId="6F2A4341" w14:textId="77777777" w:rsidR="002E4614" w:rsidRPr="00B641DE"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t>OUTPUT:-</w:t>
      </w:r>
    </w:p>
    <w:p w14:paraId="43630096" w14:textId="77777777" w:rsidR="002E4614" w:rsidRDefault="002E4614">
      <w:pPr>
        <w:spacing w:line="240" w:lineRule="auto"/>
        <w:rPr>
          <w:rFonts w:ascii="Times New Roman" w:eastAsia="Times New Roman" w:hAnsi="Times New Roman" w:cs="Times New Roman"/>
          <w:b/>
          <w:sz w:val="24"/>
          <w:szCs w:val="24"/>
        </w:rPr>
      </w:pPr>
    </w:p>
    <w:p w14:paraId="481A4A9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ean Absolute Error: 5.42</w:t>
      </w:r>
    </w:p>
    <w:p w14:paraId="33AC635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curacy: 79.36</w:t>
      </w:r>
    </w:p>
    <w:p w14:paraId="776CBED3" w14:textId="77777777" w:rsidR="002E4614" w:rsidRDefault="005E4037">
      <w:pPr>
        <w:rPr>
          <w:rFonts w:ascii="Times New Roman" w:eastAsia="Times New Roman" w:hAnsi="Times New Roman" w:cs="Times New Roman"/>
          <w:sz w:val="24"/>
          <w:szCs w:val="24"/>
        </w:rPr>
      </w:pPr>
      <w:r>
        <w:br w:type="page"/>
      </w:r>
    </w:p>
    <w:p w14:paraId="21E18EE7" w14:textId="77777777" w:rsidR="002E4614" w:rsidRPr="00B641DE" w:rsidRDefault="005E4037">
      <w:pPr>
        <w:spacing w:line="240" w:lineRule="auto"/>
        <w:rPr>
          <w:rFonts w:ascii="Times New Roman" w:eastAsia="Times New Roman" w:hAnsi="Times New Roman" w:cs="Times New Roman"/>
          <w:b/>
          <w:sz w:val="32"/>
          <w:szCs w:val="24"/>
        </w:rPr>
      </w:pPr>
      <w:r w:rsidRPr="00B641DE">
        <w:rPr>
          <w:rFonts w:ascii="Times New Roman" w:eastAsia="Times New Roman" w:hAnsi="Times New Roman" w:cs="Times New Roman"/>
          <w:b/>
          <w:sz w:val="32"/>
          <w:szCs w:val="24"/>
        </w:rPr>
        <w:lastRenderedPageBreak/>
        <w:t>Method:Parameters-</w:t>
      </w:r>
    </w:p>
    <w:p w14:paraId="6533FD45" w14:textId="77777777" w:rsidR="002E4614"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t>7.Descision Tree Classifier</w:t>
      </w:r>
    </w:p>
    <w:p w14:paraId="3EA25EC4" w14:textId="697E400A" w:rsidR="008A5C68" w:rsidRPr="00B641DE" w:rsidRDefault="008A5C68" w:rsidP="008A5C68">
      <w:pPr>
        <w:spacing w:line="240" w:lineRule="auto"/>
        <w:jc w:val="center"/>
        <w:rPr>
          <w:rFonts w:ascii="Times New Roman" w:eastAsia="Times New Roman" w:hAnsi="Times New Roman" w:cs="Times New Roman"/>
          <w:b/>
          <w:sz w:val="28"/>
          <w:szCs w:val="24"/>
        </w:rPr>
      </w:pPr>
      <w:r>
        <w:rPr>
          <w:rFonts w:ascii="Times New Roman" w:eastAsia="Times New Roman" w:hAnsi="Times New Roman" w:cs="Times New Roman"/>
          <w:b/>
          <w:noProof/>
          <w:sz w:val="28"/>
          <w:szCs w:val="24"/>
          <w:lang w:val="en-IN"/>
        </w:rPr>
        <w:drawing>
          <wp:inline distT="0" distB="0" distL="0" distR="0" wp14:anchorId="2B6BC12F" wp14:editId="2FFABFE9">
            <wp:extent cx="4438095" cy="2904762"/>
            <wp:effectExtent l="0" t="0" r="635" b="0"/>
            <wp:docPr id="122236511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365118" name="Picture 1222365118"/>
                    <pic:cNvPicPr/>
                  </pic:nvPicPr>
                  <pic:blipFill>
                    <a:blip r:embed="rId26">
                      <a:extLst>
                        <a:ext uri="{28A0092B-C50C-407E-A947-70E740481C1C}">
                          <a14:useLocalDpi xmlns:a14="http://schemas.microsoft.com/office/drawing/2010/main" val="0"/>
                        </a:ext>
                      </a:extLst>
                    </a:blip>
                    <a:stretch>
                      <a:fillRect/>
                    </a:stretch>
                  </pic:blipFill>
                  <pic:spPr>
                    <a:xfrm>
                      <a:off x="0" y="0"/>
                      <a:ext cx="4438095" cy="2904762"/>
                    </a:xfrm>
                    <a:prstGeom prst="rect">
                      <a:avLst/>
                    </a:prstGeom>
                  </pic:spPr>
                </pic:pic>
              </a:graphicData>
            </a:graphic>
          </wp:inline>
        </w:drawing>
      </w:r>
    </w:p>
    <w:p w14:paraId="1688399A" w14:textId="77777777" w:rsidR="002E4614" w:rsidRPr="00B641DE"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t>Python code:-</w:t>
      </w:r>
    </w:p>
    <w:p w14:paraId="03169441"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pandas as pd</w:t>
      </w:r>
    </w:p>
    <w:p w14:paraId="144223C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tree import DecisionTreeClassifier</w:t>
      </w:r>
    </w:p>
    <w:p w14:paraId="486382E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model_selection import train_test_split</w:t>
      </w:r>
    </w:p>
    <w:p w14:paraId="2CA1C13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metrics import accuracy_score, precision_score, confusion_matrix</w:t>
      </w:r>
    </w:p>
    <w:p w14:paraId="547D568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datasets import load_iris</w:t>
      </w:r>
    </w:p>
    <w:p w14:paraId="676C8DA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load iris dataset</w:t>
      </w:r>
    </w:p>
    <w:p w14:paraId="4A83CE2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ris = load_iris()</w:t>
      </w:r>
    </w:p>
    <w:p w14:paraId="3D88CA1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 = pd.DataFrame(iris.data, columns=iris.feature_names)</w:t>
      </w:r>
    </w:p>
    <w:p w14:paraId="43BDD45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 = pd.Series(iris.target)</w:t>
      </w:r>
    </w:p>
    <w:p w14:paraId="6487A40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split data into training and testing sets</w:t>
      </w:r>
    </w:p>
    <w:p w14:paraId="42ABC67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_train, X_test, y_train, y_test = train_test_split(X, y, test_size=0.2,</w:t>
      </w:r>
    </w:p>
    <w:p w14:paraId="52EA29C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andom_state=42)</w:t>
      </w:r>
    </w:p>
    <w:p w14:paraId="7C51DA5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reate decision tree classifier model and fit to training data</w:t>
      </w:r>
    </w:p>
    <w:p w14:paraId="6B31F8A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l = DecisionTreeClassifier(random_state=42)</w:t>
      </w:r>
    </w:p>
    <w:p w14:paraId="771DB9D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l.fit(X_train, y_train)</w:t>
      </w:r>
    </w:p>
    <w:p w14:paraId="4A6E975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make predictions on test data and calculate accuracy, precision, and confusion</w:t>
      </w:r>
    </w:p>
    <w:p w14:paraId="0FAFB2C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atrix</w:t>
      </w:r>
    </w:p>
    <w:p w14:paraId="626B3B0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y_pred = model.predict(X_test)</w:t>
      </w:r>
    </w:p>
    <w:p w14:paraId="46C4BCE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curacy = accuracy_score(y_test, y_pred)</w:t>
      </w:r>
    </w:p>
    <w:p w14:paraId="0490EF8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ecision = precision_score(y_test, y_pred, average='weighted')</w:t>
      </w:r>
    </w:p>
    <w:p w14:paraId="474295B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m = confusion_matrix(y_test, y_pred)</w:t>
      </w:r>
    </w:p>
    <w:p w14:paraId="60766EB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f'Accuracy: {accuracy:.2f}')</w:t>
      </w:r>
    </w:p>
    <w:p w14:paraId="3A8319A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f'Precision: {precision:.2f}')</w:t>
      </w:r>
    </w:p>
    <w:p w14:paraId="527C296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Confusion Matrix:')</w:t>
      </w:r>
    </w:p>
    <w:p w14:paraId="004E544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cm)</w:t>
      </w:r>
    </w:p>
    <w:p w14:paraId="5803F02C" w14:textId="77777777" w:rsidR="00B641DE" w:rsidRDefault="00B641DE">
      <w:pPr>
        <w:spacing w:line="240" w:lineRule="auto"/>
        <w:rPr>
          <w:rFonts w:ascii="Times New Roman" w:eastAsia="Times New Roman" w:hAnsi="Times New Roman" w:cs="Times New Roman"/>
          <w:sz w:val="24"/>
          <w:szCs w:val="24"/>
        </w:rPr>
      </w:pPr>
    </w:p>
    <w:p w14:paraId="2A21B3A9" w14:textId="77777777" w:rsidR="002E4614" w:rsidRPr="00B641DE"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t>Output:-</w:t>
      </w:r>
    </w:p>
    <w:p w14:paraId="69F61CE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curacy: 1.00</w:t>
      </w:r>
    </w:p>
    <w:p w14:paraId="21C0BBB1"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ecision: 1.00</w:t>
      </w:r>
    </w:p>
    <w:p w14:paraId="79ED37F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nfusion Matrix:</w:t>
      </w:r>
    </w:p>
    <w:p w14:paraId="1C89B1B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0 0 0]</w:t>
      </w:r>
    </w:p>
    <w:p w14:paraId="697373F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0 9 0]</w:t>
      </w:r>
    </w:p>
    <w:p w14:paraId="0D35F88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0 0 11]]</w:t>
      </w:r>
    </w:p>
    <w:p w14:paraId="6A8BDBF5" w14:textId="77777777" w:rsidR="002E4614" w:rsidRDefault="005E4037">
      <w:pPr>
        <w:rPr>
          <w:rFonts w:ascii="Times New Roman" w:eastAsia="Times New Roman" w:hAnsi="Times New Roman" w:cs="Times New Roman"/>
          <w:sz w:val="24"/>
          <w:szCs w:val="24"/>
        </w:rPr>
      </w:pPr>
      <w:r>
        <w:br w:type="page"/>
      </w:r>
    </w:p>
    <w:p w14:paraId="12823773" w14:textId="77777777" w:rsidR="002E4614" w:rsidRPr="00B641DE" w:rsidRDefault="005E4037">
      <w:pPr>
        <w:spacing w:line="240" w:lineRule="auto"/>
        <w:rPr>
          <w:rFonts w:ascii="Times New Roman" w:eastAsia="Times New Roman" w:hAnsi="Times New Roman" w:cs="Times New Roman"/>
          <w:b/>
          <w:sz w:val="32"/>
          <w:szCs w:val="24"/>
        </w:rPr>
      </w:pPr>
      <w:r w:rsidRPr="00B641DE">
        <w:rPr>
          <w:rFonts w:ascii="Times New Roman" w:eastAsia="Times New Roman" w:hAnsi="Times New Roman" w:cs="Times New Roman"/>
          <w:b/>
          <w:sz w:val="32"/>
          <w:szCs w:val="24"/>
        </w:rPr>
        <w:lastRenderedPageBreak/>
        <w:t>8.RandomForest-Regressor</w:t>
      </w:r>
    </w:p>
    <w:p w14:paraId="2895EA68" w14:textId="77777777" w:rsidR="002E4614" w:rsidRPr="00B641DE"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t>Description:</w:t>
      </w:r>
    </w:p>
    <w:p w14:paraId="1A4E5107" w14:textId="77777777" w:rsidR="002E4614" w:rsidRDefault="005E4037" w:rsidP="00B641DE">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Random Forest is an ensemble machine learning algorithm that combines multiple decision trees to generate more accurate and stable predictions. Each decision tree in a Random Forest is built using a random subset of the training data and a random subset of the input features, which helps to reduce overfitting.To make a prediction using a Random Forest, each decision tree in the ensemble is evaluated, and the output of all the trees is combined to produce the final prediction. The most common approach is to use majority voting for classification problems and averaging for regression problems.Random Forests have several advantages over individual decision trees, including improved accuracy, reduced overfitting, and increased robustness to outliers and noisy data. They are also relatively easy to use and require minimal feature engineering.</w:t>
      </w:r>
    </w:p>
    <w:p w14:paraId="49874AB1" w14:textId="77777777" w:rsidR="002E4614" w:rsidRDefault="002E4614">
      <w:pPr>
        <w:spacing w:line="240" w:lineRule="auto"/>
        <w:rPr>
          <w:rFonts w:ascii="Times New Roman" w:eastAsia="Times New Roman" w:hAnsi="Times New Roman" w:cs="Times New Roman"/>
          <w:sz w:val="24"/>
          <w:szCs w:val="24"/>
        </w:rPr>
      </w:pPr>
    </w:p>
    <w:p w14:paraId="66493746" w14:textId="77777777" w:rsidR="002E4614" w:rsidRDefault="005E4037" w:rsidP="00B641D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However, Random Forests can be computationally expensive and memory-intensive, especially when dealing with large datasets or high-dimensional feature spaces. They can also be difficult to interpret compared to simpler models like linear regression.</w:t>
      </w:r>
    </w:p>
    <w:p w14:paraId="21DA6381" w14:textId="77777777" w:rsidR="002E4614" w:rsidRDefault="002E4614">
      <w:pPr>
        <w:spacing w:line="240" w:lineRule="auto"/>
        <w:rPr>
          <w:rFonts w:ascii="Times New Roman" w:eastAsia="Times New Roman" w:hAnsi="Times New Roman" w:cs="Times New Roman"/>
          <w:sz w:val="24"/>
          <w:szCs w:val="24"/>
        </w:rPr>
      </w:pPr>
    </w:p>
    <w:p w14:paraId="522814FE" w14:textId="77777777" w:rsidR="002E4614" w:rsidRPr="00B641DE"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t>Python code:</w:t>
      </w:r>
    </w:p>
    <w:p w14:paraId="66BA38E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pandas as pd</w:t>
      </w:r>
    </w:p>
    <w:p w14:paraId="1125CD9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ensemble import RandomForestRegressor</w:t>
      </w:r>
    </w:p>
    <w:p w14:paraId="724CBAE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model_selection import train_test_split</w:t>
      </w:r>
    </w:p>
    <w:p w14:paraId="04AAE75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metrics import r2_score</w:t>
      </w:r>
    </w:p>
    <w:p w14:paraId="2B7AC48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datasets import load_boston</w:t>
      </w:r>
    </w:p>
    <w:p w14:paraId="1FD1946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load boston housing dataset</w:t>
      </w:r>
    </w:p>
    <w:p w14:paraId="46362F5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oston = load_boston()</w:t>
      </w:r>
    </w:p>
    <w:p w14:paraId="27C22DB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 = pd.DataFrame(boston.data, columns=boston.feature_names)</w:t>
      </w:r>
    </w:p>
    <w:p w14:paraId="5F607F8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 = pd.Series(boston.target)</w:t>
      </w:r>
    </w:p>
    <w:p w14:paraId="140A154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split data into training and testing sets</w:t>
      </w:r>
    </w:p>
    <w:p w14:paraId="61DFCC9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_train, X_test, y_train, y_test = train_test_split(X, y, test_size=0.2,</w:t>
      </w:r>
    </w:p>
    <w:p w14:paraId="61B9923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andom_state=42)</w:t>
      </w:r>
    </w:p>
    <w:p w14:paraId="272BAA31"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reate random forest regressor model and fit to training data</w:t>
      </w:r>
    </w:p>
    <w:p w14:paraId="512CDB9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model = RandomForestRegressor(n_estimators=100, random_state=42)</w:t>
      </w:r>
    </w:p>
    <w:p w14:paraId="40F0F5C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l.fit(X_train, y_train)</w:t>
      </w:r>
    </w:p>
    <w:p w14:paraId="771125B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make predictions on test data and calculate accuracy</w:t>
      </w:r>
    </w:p>
    <w:p w14:paraId="67E18CB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_pred = model.predict(X_test)</w:t>
      </w:r>
    </w:p>
    <w:p w14:paraId="52E0263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curacy = r2_score(y_test, y_pred)</w:t>
      </w:r>
    </w:p>
    <w:p w14:paraId="7C26EEB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f'Accuracy: {accuracy:.2f}')</w:t>
      </w:r>
    </w:p>
    <w:p w14:paraId="7CA18B91" w14:textId="77777777" w:rsidR="00B641DE" w:rsidRDefault="00B641DE">
      <w:pPr>
        <w:spacing w:line="240" w:lineRule="auto"/>
        <w:rPr>
          <w:rFonts w:ascii="Times New Roman" w:eastAsia="Times New Roman" w:hAnsi="Times New Roman" w:cs="Times New Roman"/>
          <w:sz w:val="24"/>
          <w:szCs w:val="24"/>
        </w:rPr>
      </w:pPr>
    </w:p>
    <w:p w14:paraId="5C7441D2" w14:textId="77777777" w:rsidR="002E4614" w:rsidRPr="00B641DE"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t>Output:-</w:t>
      </w:r>
    </w:p>
    <w:p w14:paraId="730DF0C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curacy: 0.87</w:t>
      </w:r>
    </w:p>
    <w:p w14:paraId="78DAD3D0" w14:textId="77777777" w:rsidR="002E4614" w:rsidRDefault="005E4037">
      <w:pPr>
        <w:rPr>
          <w:rFonts w:ascii="Times New Roman" w:eastAsia="Times New Roman" w:hAnsi="Times New Roman" w:cs="Times New Roman"/>
          <w:sz w:val="24"/>
          <w:szCs w:val="24"/>
        </w:rPr>
      </w:pPr>
      <w:r>
        <w:br w:type="page"/>
      </w:r>
    </w:p>
    <w:p w14:paraId="7DFCC460" w14:textId="77777777" w:rsidR="002E4614" w:rsidRPr="00B641DE" w:rsidRDefault="005E4037">
      <w:pPr>
        <w:spacing w:line="240" w:lineRule="auto"/>
        <w:rPr>
          <w:rFonts w:ascii="Times New Roman" w:eastAsia="Times New Roman" w:hAnsi="Times New Roman" w:cs="Times New Roman"/>
          <w:b/>
          <w:sz w:val="32"/>
          <w:szCs w:val="24"/>
        </w:rPr>
      </w:pPr>
      <w:r w:rsidRPr="00B641DE">
        <w:rPr>
          <w:rFonts w:ascii="Times New Roman" w:eastAsia="Times New Roman" w:hAnsi="Times New Roman" w:cs="Times New Roman"/>
          <w:b/>
          <w:sz w:val="32"/>
          <w:szCs w:val="24"/>
        </w:rPr>
        <w:lastRenderedPageBreak/>
        <w:t>9.Random Forest Classifier</w:t>
      </w:r>
    </w:p>
    <w:p w14:paraId="650693C7" w14:textId="77777777" w:rsidR="002E4614" w:rsidRPr="00B641DE"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t>Python code:-</w:t>
      </w:r>
    </w:p>
    <w:p w14:paraId="486031B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datasets import load_iris</w:t>
      </w:r>
    </w:p>
    <w:p w14:paraId="2D5F9C4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model_selection import train_test_split</w:t>
      </w:r>
    </w:p>
    <w:p w14:paraId="47FA6FF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ensemble import RandomForestClassifier</w:t>
      </w:r>
    </w:p>
    <w:p w14:paraId="6DA5FDF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from sklearn.metrics import confusion_matrix, accuracy_score, precision_score</w:t>
      </w:r>
    </w:p>
    <w:p w14:paraId="140DDA0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load iris dataset</w:t>
      </w:r>
    </w:p>
    <w:p w14:paraId="7271456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ris = load_iris()</w:t>
      </w:r>
    </w:p>
    <w:p w14:paraId="7E7FA57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 = iris.data</w:t>
      </w:r>
    </w:p>
    <w:p w14:paraId="01FB3FD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 = iris.target</w:t>
      </w:r>
    </w:p>
    <w:p w14:paraId="1ECDCA5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split data into training and testing sets</w:t>
      </w:r>
    </w:p>
    <w:p w14:paraId="57D8494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X_train, X_test, y_train, y_test = train_test_split(X, y, test_size=0.2,</w:t>
      </w:r>
    </w:p>
    <w:p w14:paraId="1F7FA87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andom_state=42)</w:t>
      </w:r>
    </w:p>
    <w:p w14:paraId="7F6FCE1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reate random forest classifier model and fit to training data</w:t>
      </w:r>
    </w:p>
    <w:p w14:paraId="7F429D9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l = RandomForestClassifier(n_estimators=100, random_state=42)</w:t>
      </w:r>
    </w:p>
    <w:p w14:paraId="39A4F4F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odel.fit(X_train, y_train)</w:t>
      </w:r>
    </w:p>
    <w:p w14:paraId="085751E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make predictions on test data and compute accuracy and precision</w:t>
      </w:r>
    </w:p>
    <w:p w14:paraId="18ECA83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y_pred = model.predict(X_test)</w:t>
      </w:r>
    </w:p>
    <w:p w14:paraId="49FCFA8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curacy = accuracy_score(y_test, y_pred)</w:t>
      </w:r>
    </w:p>
    <w:p w14:paraId="0924C72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ecision = precision_score(y_test, y_pred, average='weighted')</w:t>
      </w:r>
    </w:p>
    <w:p w14:paraId="62F89AB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ompute confusion matrix</w:t>
      </w:r>
    </w:p>
    <w:p w14:paraId="7653B11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nf_mat = confusion_matrix(y_test, y_pred)</w:t>
      </w:r>
    </w:p>
    <w:p w14:paraId="03BCFCE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print results</w:t>
      </w:r>
    </w:p>
    <w:p w14:paraId="043EB2B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f"Accuracy: {accuracy:.2f}")</w:t>
      </w:r>
    </w:p>
    <w:p w14:paraId="7459C71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f"Precision: {precision:.2f}")</w:t>
      </w:r>
    </w:p>
    <w:p w14:paraId="33372C7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Confusion Matrix:")</w:t>
      </w:r>
    </w:p>
    <w:p w14:paraId="4108B0FD" w14:textId="057A9F86" w:rsidR="004605EC"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conf_mat)</w:t>
      </w:r>
    </w:p>
    <w:p w14:paraId="47DCC025" w14:textId="77777777" w:rsidR="004605EC" w:rsidRDefault="004605EC">
      <w:pPr>
        <w:spacing w:line="240" w:lineRule="auto"/>
        <w:rPr>
          <w:rFonts w:ascii="Times New Roman" w:eastAsia="Times New Roman" w:hAnsi="Times New Roman" w:cs="Times New Roman"/>
          <w:sz w:val="24"/>
          <w:szCs w:val="24"/>
        </w:rPr>
      </w:pPr>
    </w:p>
    <w:p w14:paraId="523028D1" w14:textId="77777777" w:rsidR="004605EC" w:rsidRDefault="004605EC">
      <w:pPr>
        <w:spacing w:line="240" w:lineRule="auto"/>
        <w:rPr>
          <w:rFonts w:ascii="Times New Roman" w:eastAsia="Times New Roman" w:hAnsi="Times New Roman" w:cs="Times New Roman"/>
          <w:sz w:val="24"/>
          <w:szCs w:val="24"/>
        </w:rPr>
      </w:pPr>
    </w:p>
    <w:p w14:paraId="79BACC29" w14:textId="77777777" w:rsidR="004605EC" w:rsidRDefault="004605EC">
      <w:pPr>
        <w:spacing w:line="240" w:lineRule="auto"/>
        <w:rPr>
          <w:rFonts w:ascii="Times New Roman" w:eastAsia="Times New Roman" w:hAnsi="Times New Roman" w:cs="Times New Roman"/>
          <w:sz w:val="24"/>
          <w:szCs w:val="24"/>
        </w:rPr>
      </w:pPr>
    </w:p>
    <w:p w14:paraId="76F1C309" w14:textId="77777777" w:rsidR="004605EC" w:rsidRDefault="004605EC">
      <w:pPr>
        <w:spacing w:line="240" w:lineRule="auto"/>
        <w:rPr>
          <w:rFonts w:ascii="Times New Roman" w:eastAsia="Times New Roman" w:hAnsi="Times New Roman" w:cs="Times New Roman"/>
          <w:sz w:val="24"/>
          <w:szCs w:val="24"/>
        </w:rPr>
      </w:pPr>
    </w:p>
    <w:p w14:paraId="226A2F59" w14:textId="77777777" w:rsidR="002E4614" w:rsidRPr="00B641DE"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lastRenderedPageBreak/>
        <w:t>output:-</w:t>
      </w:r>
    </w:p>
    <w:p w14:paraId="5EA732C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ccuracy: 1.00</w:t>
      </w:r>
    </w:p>
    <w:p w14:paraId="4F533CF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ecision: 1.00</w:t>
      </w:r>
    </w:p>
    <w:p w14:paraId="4757305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nfusion Matrix:</w:t>
      </w:r>
    </w:p>
    <w:p w14:paraId="76E74F0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0 0 0]</w:t>
      </w:r>
    </w:p>
    <w:p w14:paraId="22D09BD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0 9 0]</w:t>
      </w:r>
    </w:p>
    <w:p w14:paraId="37F6383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0 0 11]]</w:t>
      </w:r>
    </w:p>
    <w:p w14:paraId="7BD7F5B7" w14:textId="77777777" w:rsidR="002E4614" w:rsidRDefault="005E4037">
      <w:pPr>
        <w:rPr>
          <w:rFonts w:ascii="Times New Roman" w:eastAsia="Times New Roman" w:hAnsi="Times New Roman" w:cs="Times New Roman"/>
          <w:sz w:val="24"/>
          <w:szCs w:val="24"/>
        </w:rPr>
      </w:pPr>
      <w:r>
        <w:br w:type="page"/>
      </w:r>
    </w:p>
    <w:p w14:paraId="26FA55DC" w14:textId="2173D276" w:rsidR="002E4614" w:rsidRPr="00B641DE" w:rsidRDefault="00480E0D">
      <w:pPr>
        <w:spacing w:line="240" w:lineRule="auto"/>
        <w:rPr>
          <w:rFonts w:ascii="Times New Roman" w:eastAsia="Times New Roman" w:hAnsi="Times New Roman" w:cs="Times New Roman"/>
          <w:b/>
          <w:sz w:val="32"/>
          <w:szCs w:val="24"/>
        </w:rPr>
      </w:pPr>
      <w:r w:rsidRPr="00B641DE">
        <w:rPr>
          <w:rFonts w:ascii="Times New Roman" w:eastAsia="Times New Roman" w:hAnsi="Times New Roman" w:cs="Times New Roman"/>
          <w:b/>
          <w:sz w:val="32"/>
          <w:szCs w:val="24"/>
        </w:rPr>
        <w:lastRenderedPageBreak/>
        <w:t>1</w:t>
      </w:r>
      <w:r w:rsidR="00C06065">
        <w:rPr>
          <w:rFonts w:ascii="Times New Roman" w:eastAsia="Times New Roman" w:hAnsi="Times New Roman" w:cs="Times New Roman"/>
          <w:b/>
          <w:sz w:val="32"/>
          <w:szCs w:val="24"/>
        </w:rPr>
        <w:t>0</w:t>
      </w:r>
      <w:r w:rsidRPr="00B641DE">
        <w:rPr>
          <w:rFonts w:ascii="Times New Roman" w:eastAsia="Times New Roman" w:hAnsi="Times New Roman" w:cs="Times New Roman"/>
          <w:b/>
          <w:sz w:val="32"/>
          <w:szCs w:val="24"/>
        </w:rPr>
        <w:t>.</w:t>
      </w:r>
      <w:r w:rsidR="005E4037" w:rsidRPr="00B641DE">
        <w:rPr>
          <w:rFonts w:ascii="Times New Roman" w:eastAsia="Times New Roman" w:hAnsi="Times New Roman" w:cs="Times New Roman"/>
          <w:b/>
          <w:sz w:val="32"/>
          <w:szCs w:val="24"/>
        </w:rPr>
        <w:t>Data preprocessing and correlation</w:t>
      </w:r>
    </w:p>
    <w:p w14:paraId="6CBC8D72" w14:textId="77777777" w:rsidR="002E4614" w:rsidRPr="00B641DE" w:rsidRDefault="005E4037">
      <w:pPr>
        <w:spacing w:line="240" w:lineRule="auto"/>
        <w:rPr>
          <w:rFonts w:ascii="Times New Roman" w:eastAsia="Times New Roman" w:hAnsi="Times New Roman" w:cs="Times New Roman"/>
          <w:b/>
          <w:sz w:val="28"/>
          <w:szCs w:val="24"/>
        </w:rPr>
      </w:pPr>
      <w:r w:rsidRPr="00B641DE">
        <w:rPr>
          <w:rFonts w:ascii="Times New Roman" w:eastAsia="Times New Roman" w:hAnsi="Times New Roman" w:cs="Times New Roman"/>
          <w:b/>
          <w:sz w:val="28"/>
          <w:szCs w:val="24"/>
        </w:rPr>
        <w:t>Description:</w:t>
      </w:r>
    </w:p>
    <w:p w14:paraId="188B34EB" w14:textId="77777777" w:rsidR="002E4614" w:rsidRDefault="005E4037" w:rsidP="00255B88">
      <w:pPr>
        <w:spacing w:line="360" w:lineRule="auto"/>
        <w:ind w:firstLine="720"/>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Data preprocessing is a crucial step in any machine learning project. It involves transforming raw data into a format that can be easily understood by machine learning models. The goal of data preprocessing is to improve the quality of data, eliminate inconsistencies, and transform the data into a format that is suitable for analysis.</w:t>
      </w:r>
      <w:r w:rsidR="00255B8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Some common data preprocessing techniques include data cleaning, feature selection, feature engineering, normalization, and standardization. Data cleaning involves removing or fixing missing or incorrect data, while feature selection involves selecting the most relevant features to be used in the analysis. Feature engineering involves creating new features that can be used in the analysis.</w:t>
      </w:r>
    </w:p>
    <w:p w14:paraId="2F79E16E" w14:textId="77777777" w:rsidR="002E4614" w:rsidRDefault="002E4614" w:rsidP="00B641DE">
      <w:pPr>
        <w:spacing w:line="360" w:lineRule="auto"/>
        <w:jc w:val="both"/>
        <w:rPr>
          <w:rFonts w:ascii="Times New Roman" w:eastAsia="Times New Roman" w:hAnsi="Times New Roman" w:cs="Times New Roman"/>
          <w:sz w:val="24"/>
          <w:szCs w:val="24"/>
        </w:rPr>
      </w:pPr>
    </w:p>
    <w:p w14:paraId="71CA0C6E" w14:textId="77777777" w:rsidR="002E4614" w:rsidRDefault="005E4037" w:rsidP="00B641D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rrelation refers to the degree of association between two variables. It is a statistical measure that indicates the extent to which two or more variables are related. Correlation can be either positive or negative. Positive correlation means that two variables move in the same direction, while negative correlation means that two variables move in opposite directions.</w:t>
      </w:r>
    </w:p>
    <w:p w14:paraId="6F4BBF22" w14:textId="77777777" w:rsidR="002E4614" w:rsidRDefault="002E4614" w:rsidP="00B641DE">
      <w:pPr>
        <w:spacing w:line="360" w:lineRule="auto"/>
        <w:jc w:val="both"/>
        <w:rPr>
          <w:rFonts w:ascii="Times New Roman" w:eastAsia="Times New Roman" w:hAnsi="Times New Roman" w:cs="Times New Roman"/>
          <w:sz w:val="24"/>
          <w:szCs w:val="24"/>
        </w:rPr>
      </w:pPr>
    </w:p>
    <w:p w14:paraId="47F08033" w14:textId="77777777" w:rsidR="002E4614" w:rsidRDefault="005E4037" w:rsidP="00B641DE">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Correlation analysis is a technique used to study the relationship between two or more variables. It helps to identify which variables are most strongly related to each other. Correlation analysis is often used in data preprocessing to identify which features are most relevant to the analysis. By identifying the most relevant features, data preprocessing can help to improve the accuracy of machine learning models.</w:t>
      </w:r>
    </w:p>
    <w:p w14:paraId="70730050" w14:textId="77777777" w:rsidR="002E4614" w:rsidRDefault="002E4614">
      <w:pPr>
        <w:spacing w:line="240" w:lineRule="auto"/>
        <w:rPr>
          <w:rFonts w:ascii="Times New Roman" w:eastAsia="Times New Roman" w:hAnsi="Times New Roman" w:cs="Times New Roman"/>
          <w:sz w:val="24"/>
          <w:szCs w:val="24"/>
        </w:rPr>
      </w:pPr>
    </w:p>
    <w:p w14:paraId="205326F0" w14:textId="77777777" w:rsidR="003D74B5" w:rsidRDefault="003D74B5">
      <w:pPr>
        <w:spacing w:line="240" w:lineRule="auto"/>
        <w:rPr>
          <w:rFonts w:ascii="Times New Roman" w:eastAsia="Times New Roman" w:hAnsi="Times New Roman" w:cs="Times New Roman"/>
          <w:sz w:val="24"/>
          <w:szCs w:val="24"/>
        </w:rPr>
      </w:pPr>
    </w:p>
    <w:p w14:paraId="56945ED4" w14:textId="77777777" w:rsidR="003D74B5" w:rsidRDefault="003D74B5">
      <w:pPr>
        <w:spacing w:line="240" w:lineRule="auto"/>
        <w:rPr>
          <w:rFonts w:ascii="Times New Roman" w:eastAsia="Times New Roman" w:hAnsi="Times New Roman" w:cs="Times New Roman"/>
          <w:sz w:val="24"/>
          <w:szCs w:val="24"/>
        </w:rPr>
      </w:pPr>
    </w:p>
    <w:p w14:paraId="431C104E" w14:textId="77777777" w:rsidR="003D74B5" w:rsidRDefault="003D74B5">
      <w:pPr>
        <w:spacing w:line="240" w:lineRule="auto"/>
        <w:rPr>
          <w:rFonts w:ascii="Times New Roman" w:eastAsia="Times New Roman" w:hAnsi="Times New Roman" w:cs="Times New Roman"/>
          <w:sz w:val="24"/>
          <w:szCs w:val="24"/>
        </w:rPr>
      </w:pPr>
    </w:p>
    <w:p w14:paraId="6E5578E8" w14:textId="77777777" w:rsidR="003D74B5" w:rsidRDefault="003D74B5">
      <w:pPr>
        <w:spacing w:line="240" w:lineRule="auto"/>
        <w:rPr>
          <w:rFonts w:ascii="Times New Roman" w:eastAsia="Times New Roman" w:hAnsi="Times New Roman" w:cs="Times New Roman"/>
          <w:sz w:val="24"/>
          <w:szCs w:val="24"/>
        </w:rPr>
      </w:pPr>
    </w:p>
    <w:p w14:paraId="5547B297" w14:textId="77777777" w:rsidR="003D74B5" w:rsidRDefault="003D74B5">
      <w:pPr>
        <w:spacing w:line="240" w:lineRule="auto"/>
        <w:rPr>
          <w:rFonts w:ascii="Times New Roman" w:eastAsia="Times New Roman" w:hAnsi="Times New Roman" w:cs="Times New Roman"/>
          <w:sz w:val="24"/>
          <w:szCs w:val="24"/>
        </w:rPr>
      </w:pPr>
    </w:p>
    <w:p w14:paraId="6C2C3A39" w14:textId="77777777" w:rsidR="003D74B5" w:rsidRDefault="003D74B5">
      <w:pPr>
        <w:spacing w:line="240" w:lineRule="auto"/>
        <w:rPr>
          <w:rFonts w:ascii="Times New Roman" w:eastAsia="Times New Roman" w:hAnsi="Times New Roman" w:cs="Times New Roman"/>
          <w:sz w:val="24"/>
          <w:szCs w:val="24"/>
        </w:rPr>
      </w:pPr>
    </w:p>
    <w:p w14:paraId="7D66E6B4" w14:textId="77777777" w:rsidR="003D74B5" w:rsidRDefault="003D74B5">
      <w:pPr>
        <w:spacing w:line="240" w:lineRule="auto"/>
        <w:rPr>
          <w:rFonts w:ascii="Times New Roman" w:eastAsia="Times New Roman" w:hAnsi="Times New Roman" w:cs="Times New Roman"/>
          <w:sz w:val="24"/>
          <w:szCs w:val="24"/>
        </w:rPr>
      </w:pPr>
    </w:p>
    <w:p w14:paraId="70909472" w14:textId="77777777" w:rsidR="003D74B5" w:rsidRDefault="003D74B5">
      <w:pPr>
        <w:spacing w:line="240" w:lineRule="auto"/>
        <w:rPr>
          <w:rFonts w:ascii="Times New Roman" w:eastAsia="Times New Roman" w:hAnsi="Times New Roman" w:cs="Times New Roman"/>
          <w:sz w:val="24"/>
          <w:szCs w:val="24"/>
        </w:rPr>
      </w:pPr>
    </w:p>
    <w:p w14:paraId="72D683BC" w14:textId="77777777" w:rsidR="003D74B5" w:rsidRDefault="003D74B5">
      <w:pPr>
        <w:spacing w:line="240" w:lineRule="auto"/>
        <w:rPr>
          <w:rFonts w:ascii="Times New Roman" w:eastAsia="Times New Roman" w:hAnsi="Times New Roman" w:cs="Times New Roman"/>
          <w:sz w:val="24"/>
          <w:szCs w:val="24"/>
        </w:rPr>
      </w:pPr>
    </w:p>
    <w:p w14:paraId="06DFEA76" w14:textId="77777777" w:rsidR="002E4614" w:rsidRPr="00255B88" w:rsidRDefault="005E4037">
      <w:pPr>
        <w:spacing w:line="240" w:lineRule="auto"/>
        <w:rPr>
          <w:rFonts w:ascii="Times New Roman" w:eastAsia="Times New Roman" w:hAnsi="Times New Roman" w:cs="Times New Roman"/>
          <w:b/>
          <w:sz w:val="28"/>
          <w:szCs w:val="24"/>
        </w:rPr>
      </w:pPr>
      <w:r w:rsidRPr="00255B88">
        <w:rPr>
          <w:rFonts w:ascii="Times New Roman" w:eastAsia="Times New Roman" w:hAnsi="Times New Roman" w:cs="Times New Roman"/>
          <w:b/>
          <w:sz w:val="28"/>
          <w:szCs w:val="24"/>
        </w:rPr>
        <w:lastRenderedPageBreak/>
        <w:t>Python code:</w:t>
      </w:r>
    </w:p>
    <w:p w14:paraId="57326BD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pandas as pd</w:t>
      </w:r>
    </w:p>
    <w:p w14:paraId="445FC8B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numpy as np</w:t>
      </w:r>
    </w:p>
    <w:p w14:paraId="29A3AB0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seaborn as sns</w:t>
      </w:r>
    </w:p>
    <w:p w14:paraId="06E5459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mport matplotlib.pyplot as plt</w:t>
      </w:r>
    </w:p>
    <w:p w14:paraId="24ABC371"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read cricket dataset from CSV file</w:t>
      </w:r>
    </w:p>
    <w:p w14:paraId="6C759D1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f = pd.read_csv("cricket.csv")</w:t>
      </w:r>
    </w:p>
    <w:p w14:paraId="7719644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display the first five rows of the dataset</w:t>
      </w:r>
    </w:p>
    <w:p w14:paraId="24291D0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df.head())</w:t>
      </w:r>
    </w:p>
    <w:p w14:paraId="584AC37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heck for missing values</w:t>
      </w:r>
    </w:p>
    <w:p w14:paraId="473ABCF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df.isna().sum())</w:t>
      </w:r>
    </w:p>
    <w:p w14:paraId="336F79A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remove unnecessary columns</w:t>
      </w:r>
    </w:p>
    <w:p w14:paraId="569A475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f.drop(["PLAYER","Pos","HS","Avg","100","50"], axis=1, inplace=True)</w:t>
      </w:r>
    </w:p>
    <w:p w14:paraId="77B0C33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onvert columns to numeric</w:t>
      </w:r>
    </w:p>
    <w:p w14:paraId="533E7F5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f["Inns"] = pd.to_numeric(df["Inns"], errors="coerce")</w:t>
      </w:r>
    </w:p>
    <w:p w14:paraId="1FA8A67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f["Runs"] = pd.to_numeric(df["Runs"], errors="coerce")</w:t>
      </w:r>
    </w:p>
    <w:p w14:paraId="240800D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f["BF"] = pd.to_numeric(df["BF"], errors="coerce")</w:t>
      </w:r>
    </w:p>
    <w:p w14:paraId="62154CD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f["SR"] = pd.to_numeric(df["SR"], errors="coerce")</w:t>
      </w:r>
    </w:p>
    <w:p w14:paraId="66319CE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heck for missing values after conversion</w:t>
      </w:r>
    </w:p>
    <w:p w14:paraId="185E6BF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df.isna().sum())</w:t>
      </w:r>
    </w:p>
    <w:p w14:paraId="795FE4B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compute correlation matrix</w:t>
      </w:r>
    </w:p>
    <w:p w14:paraId="6ED5934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rr = df.corr()</w:t>
      </w:r>
    </w:p>
    <w:p w14:paraId="1280B69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plot heatmap of correlation matrix</w:t>
      </w:r>
    </w:p>
    <w:p w14:paraId="6EE9423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ns.heatmap(corr, annot=True, cmap="YlGnBu")</w:t>
      </w:r>
    </w:p>
    <w:p w14:paraId="059E8B9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display the correlation coefficients for each pair of features</w:t>
      </w:r>
    </w:p>
    <w:p w14:paraId="2E5D84C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int(corr)</w:t>
      </w:r>
    </w:p>
    <w:p w14:paraId="54BCBD15" w14:textId="77777777" w:rsidR="00255B88" w:rsidRDefault="00255B88">
      <w:pPr>
        <w:spacing w:line="240" w:lineRule="auto"/>
        <w:rPr>
          <w:rFonts w:ascii="Times New Roman" w:eastAsia="Times New Roman" w:hAnsi="Times New Roman" w:cs="Times New Roman"/>
          <w:sz w:val="24"/>
          <w:szCs w:val="24"/>
        </w:rPr>
      </w:pPr>
    </w:p>
    <w:p w14:paraId="5A0BEAE7" w14:textId="77777777" w:rsidR="003D74B5" w:rsidRDefault="003D74B5">
      <w:pPr>
        <w:spacing w:line="240" w:lineRule="auto"/>
        <w:rPr>
          <w:rFonts w:ascii="Times New Roman" w:eastAsia="Times New Roman" w:hAnsi="Times New Roman" w:cs="Times New Roman"/>
          <w:sz w:val="24"/>
          <w:szCs w:val="24"/>
        </w:rPr>
      </w:pPr>
    </w:p>
    <w:p w14:paraId="1F0BD82C" w14:textId="77777777" w:rsidR="003D74B5" w:rsidRDefault="003D74B5">
      <w:pPr>
        <w:spacing w:line="240" w:lineRule="auto"/>
        <w:rPr>
          <w:rFonts w:ascii="Times New Roman" w:eastAsia="Times New Roman" w:hAnsi="Times New Roman" w:cs="Times New Roman"/>
          <w:sz w:val="24"/>
          <w:szCs w:val="24"/>
        </w:rPr>
      </w:pPr>
    </w:p>
    <w:p w14:paraId="18741019" w14:textId="77777777" w:rsidR="003D74B5" w:rsidRDefault="003D74B5">
      <w:pPr>
        <w:spacing w:line="240" w:lineRule="auto"/>
        <w:rPr>
          <w:rFonts w:ascii="Times New Roman" w:eastAsia="Times New Roman" w:hAnsi="Times New Roman" w:cs="Times New Roman"/>
          <w:sz w:val="24"/>
          <w:szCs w:val="24"/>
        </w:rPr>
      </w:pPr>
    </w:p>
    <w:p w14:paraId="3542CAC0" w14:textId="77777777" w:rsidR="003D74B5" w:rsidRDefault="003D74B5">
      <w:pPr>
        <w:spacing w:line="240" w:lineRule="auto"/>
        <w:rPr>
          <w:rFonts w:ascii="Times New Roman" w:eastAsia="Times New Roman" w:hAnsi="Times New Roman" w:cs="Times New Roman"/>
          <w:sz w:val="24"/>
          <w:szCs w:val="24"/>
        </w:rPr>
      </w:pPr>
    </w:p>
    <w:p w14:paraId="67AEBE32" w14:textId="77777777" w:rsidR="002E4614" w:rsidRPr="00255B88" w:rsidRDefault="005E4037">
      <w:pPr>
        <w:spacing w:line="240" w:lineRule="auto"/>
        <w:rPr>
          <w:rFonts w:ascii="Times New Roman" w:eastAsia="Times New Roman" w:hAnsi="Times New Roman" w:cs="Times New Roman"/>
          <w:b/>
          <w:sz w:val="28"/>
          <w:szCs w:val="24"/>
        </w:rPr>
      </w:pPr>
      <w:r w:rsidRPr="00255B88">
        <w:rPr>
          <w:rFonts w:ascii="Times New Roman" w:eastAsia="Times New Roman" w:hAnsi="Times New Roman" w:cs="Times New Roman"/>
          <w:b/>
          <w:sz w:val="28"/>
          <w:szCs w:val="24"/>
        </w:rPr>
        <w:lastRenderedPageBreak/>
        <w:t>output:-</w:t>
      </w:r>
    </w:p>
    <w:p w14:paraId="35C36FC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LAYER Span Mat Inns NO Runs HS Ave BF SR 100 50</w:t>
      </w:r>
    </w:p>
    <w:p w14:paraId="25A35F6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w:t>
      </w:r>
    </w:p>
    <w:p w14:paraId="078F20C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 SR Tendulkar 1989-2013 463 452 41 18426 200* 44.83 21367 86.23 49 96</w:t>
      </w:r>
    </w:p>
    <w:p w14:paraId="18E819A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0</w:t>
      </w:r>
    </w:p>
    <w:p w14:paraId="1B2DD6F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 RT Ponting 1995-2012 375 365 39 13704 164 42.03 17046 80.39 30 82</w:t>
      </w:r>
    </w:p>
    <w:p w14:paraId="489CA8C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0</w:t>
      </w:r>
    </w:p>
    <w:p w14:paraId="3D02EAF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2 JH Kallis 1996-2014 328 314 53 11579 139* 44.36 15885 72.89 17 86</w:t>
      </w:r>
    </w:p>
    <w:p w14:paraId="33FC4944"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7</w:t>
      </w:r>
    </w:p>
    <w:p w14:paraId="7093792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3 ST Jayasuriya 1989-2011 445 433 18 13430 189 32.36 14725 91.20 28</w:t>
      </w:r>
    </w:p>
    <w:p w14:paraId="649B1FD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68 34</w:t>
      </w:r>
    </w:p>
    <w:p w14:paraId="2E2132C7"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4 DPMD Jayawardene 1998-2015 448 418 39 12650 144* 33.37 16020 78.96</w:t>
      </w:r>
    </w:p>
    <w:p w14:paraId="4AA5D48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9 77 28</w:t>
      </w:r>
    </w:p>
    <w:p w14:paraId="56D84AB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PLAYER </w:t>
      </w:r>
      <w:r w:rsidR="00255B88">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0</w:t>
      </w:r>
    </w:p>
    <w:p w14:paraId="42B817D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pan 0</w:t>
      </w:r>
    </w:p>
    <w:p w14:paraId="2B78660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at 0</w:t>
      </w:r>
    </w:p>
    <w:p w14:paraId="44EE23B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ns 0</w:t>
      </w:r>
    </w:p>
    <w:p w14:paraId="7EDCAD71"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O 0</w:t>
      </w:r>
    </w:p>
    <w:p w14:paraId="72F6CE5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uns 0</w:t>
      </w:r>
    </w:p>
    <w:p w14:paraId="01560CD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S 0</w:t>
      </w:r>
    </w:p>
    <w:p w14:paraId="5D36462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ve 0</w:t>
      </w:r>
    </w:p>
    <w:p w14:paraId="062D2D2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F 0</w:t>
      </w:r>
    </w:p>
    <w:p w14:paraId="0E2A8D0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R 0</w:t>
      </w:r>
    </w:p>
    <w:p w14:paraId="11705D0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00 0</w:t>
      </w:r>
    </w:p>
    <w:p w14:paraId="1EAD53B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0 0</w:t>
      </w:r>
    </w:p>
    <w:p w14:paraId="7A72927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 0</w:t>
      </w:r>
    </w:p>
    <w:p w14:paraId="1868BA8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type: int64</w:t>
      </w:r>
    </w:p>
    <w:p w14:paraId="04C910A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LAYER 0</w:t>
      </w:r>
    </w:p>
    <w:p w14:paraId="3091C72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pan 0</w:t>
      </w:r>
    </w:p>
    <w:p w14:paraId="63927BE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at 0</w:t>
      </w:r>
    </w:p>
    <w:p w14:paraId="05A96C5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ns 6</w:t>
      </w:r>
    </w:p>
    <w:p w14:paraId="4FAD603A"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NO 6</w:t>
      </w:r>
    </w:p>
    <w:p w14:paraId="49517420"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Runs 6</w:t>
      </w:r>
    </w:p>
    <w:p w14:paraId="54E0CE6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HS 6</w:t>
      </w:r>
    </w:p>
    <w:p w14:paraId="4F5B635E"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ve 6</w:t>
      </w:r>
    </w:p>
    <w:p w14:paraId="7FFFE316"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BF 6</w:t>
      </w:r>
    </w:p>
    <w:p w14:paraId="16B7D04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SR 6</w:t>
      </w:r>
    </w:p>
    <w:p w14:paraId="24BF305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100 6</w:t>
      </w:r>
    </w:p>
    <w:p w14:paraId="55AEDBBD"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0 6</w:t>
      </w:r>
    </w:p>
    <w:p w14:paraId="3030C2D8"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 0</w:t>
      </w:r>
    </w:p>
    <w:p w14:paraId="59AFA27F"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dtype: int64</w:t>
      </w:r>
    </w:p>
    <w:p w14:paraId="41F9CDA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at Inns NO Runs BF SR 100</w:t>
      </w:r>
    </w:p>
    <w:p w14:paraId="275398F9"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50 0</w:t>
      </w:r>
    </w:p>
    <w:p w14:paraId="4D20545C"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Mat 1.000000 0.996146 0.905562 0.910104 0.882194 0.468139 0.757196</w:t>
      </w:r>
    </w:p>
    <w:p w14:paraId="6C512755"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765968 -0.181809</w:t>
      </w:r>
    </w:p>
    <w:p w14:paraId="005EE6E3"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ns 0.996146 1.000000 0.893116 0.897532 0.876428 0.473458 0.750869</w:t>
      </w:r>
    </w:p>
    <w:p w14:paraId="53CC4172"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0.758170 -0.180510</w:t>
      </w:r>
    </w:p>
    <w:p w14:paraId="5DF787FB" w14:textId="77777777" w:rsidR="002E4614" w:rsidRDefault="005E4037">
      <w:pPr>
        <w:spacing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NO 0.905562 0.893</w:t>
      </w:r>
    </w:p>
    <w:p w14:paraId="7C28A10A" w14:textId="77777777" w:rsidR="005E4037" w:rsidRDefault="005E4037">
      <w:pPr>
        <w:rPr>
          <w:rFonts w:ascii="Times New Roman" w:eastAsia="Times New Roman" w:hAnsi="Times New Roman" w:cs="Times New Roman"/>
          <w:sz w:val="24"/>
          <w:szCs w:val="24"/>
        </w:rPr>
      </w:pPr>
    </w:p>
    <w:p w14:paraId="3DB6FC50" w14:textId="17808A77" w:rsidR="005E4037" w:rsidRDefault="005E4037" w:rsidP="00A840A4">
      <w:pPr>
        <w:rPr>
          <w:rFonts w:ascii="Times New Roman" w:eastAsia="Times New Roman" w:hAnsi="Times New Roman" w:cs="Times New Roman"/>
          <w:b/>
          <w:bCs/>
          <w:sz w:val="36"/>
          <w:szCs w:val="36"/>
        </w:rPr>
      </w:pPr>
    </w:p>
    <w:sectPr w:rsidR="005E4037" w:rsidSect="00F742CF">
      <w:headerReference w:type="even" r:id="rId27"/>
      <w:headerReference w:type="default" r:id="rId28"/>
      <w:footerReference w:type="default" r:id="rId29"/>
      <w:headerReference w:type="first" r:id="rId30"/>
      <w:pgSz w:w="12240" w:h="15840"/>
      <w:pgMar w:top="720" w:right="1077" w:bottom="720" w:left="1060" w:header="720" w:footer="720" w:gutter="0"/>
      <w:pgBorders w:offsetFrom="page">
        <w:top w:val="single" w:sz="4" w:space="24" w:color="auto"/>
        <w:left w:val="single" w:sz="4" w:space="24" w:color="auto"/>
        <w:bottom w:val="single" w:sz="4" w:space="24" w:color="auto"/>
        <w:right w:val="single" w:sz="4" w:space="24" w:color="auto"/>
      </w:pgBorders>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5A273F9" w14:textId="77777777" w:rsidR="00D12CA1" w:rsidRDefault="00D12CA1">
      <w:pPr>
        <w:spacing w:after="0" w:line="240" w:lineRule="auto"/>
      </w:pPr>
      <w:r>
        <w:separator/>
      </w:r>
    </w:p>
  </w:endnote>
  <w:endnote w:type="continuationSeparator" w:id="0">
    <w:p w14:paraId="232C8E62" w14:textId="77777777" w:rsidR="00D12CA1" w:rsidRDefault="00D12CA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0B2D1F" w14:textId="77777777" w:rsidR="00332736" w:rsidRDefault="0033273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90AF775" w14:textId="77777777" w:rsidR="002C3A1E" w:rsidRDefault="002C3A1E">
    <w:pPr>
      <w:pStyle w:val="BodyText"/>
      <w:spacing w:line="14" w:lineRule="auto"/>
      <w:rPr>
        <w:b w:val="0"/>
        <w:sz w:val="20"/>
      </w:rP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7FB198" w14:textId="77777777" w:rsidR="00332736" w:rsidRDefault="00332736">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9500E6D" w14:textId="77777777" w:rsidR="005E4037" w:rsidRDefault="005E4037">
    <w:pPr>
      <w:pBdr>
        <w:top w:val="nil"/>
        <w:left w:val="nil"/>
        <w:bottom w:val="nil"/>
        <w:right w:val="nil"/>
        <w:between w:val="nil"/>
      </w:pBdr>
      <w:tabs>
        <w:tab w:val="center" w:pos="4513"/>
        <w:tab w:val="right" w:pos="9026"/>
      </w:tabs>
      <w:spacing w:after="0" w:line="240" w:lineRule="auto"/>
      <w:rPr>
        <w:color w:val="000000"/>
      </w:rP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B788C4" w14:textId="082D7541" w:rsidR="00F742CF" w:rsidRDefault="00F742CF">
    <w:pPr>
      <w:pStyle w:val="Footer"/>
      <w:jc w:val="right"/>
    </w:pPr>
  </w:p>
  <w:p w14:paraId="6558B191" w14:textId="77777777" w:rsidR="005E4037" w:rsidRDefault="005E4037" w:rsidP="00F742CF">
    <w:pPr>
      <w:pBdr>
        <w:top w:val="nil"/>
        <w:left w:val="nil"/>
        <w:bottom w:val="nil"/>
        <w:right w:val="nil"/>
        <w:between w:val="nil"/>
      </w:pBdr>
      <w:tabs>
        <w:tab w:val="center" w:pos="4513"/>
        <w:tab w:val="right" w:pos="9026"/>
      </w:tabs>
      <w:spacing w:after="0" w:line="240" w:lineRule="auto"/>
      <w:jc w:val="center"/>
      <w:rPr>
        <w:color w:val="000000"/>
      </w:rP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B5BF22E" w14:textId="77777777" w:rsidR="005E4037" w:rsidRDefault="005E4037">
    <w:pPr>
      <w:pBdr>
        <w:top w:val="nil"/>
        <w:left w:val="nil"/>
        <w:bottom w:val="nil"/>
        <w:right w:val="nil"/>
        <w:between w:val="nil"/>
      </w:pBdr>
      <w:tabs>
        <w:tab w:val="center" w:pos="4513"/>
        <w:tab w:val="right" w:pos="9026"/>
      </w:tabs>
      <w:spacing w:after="0" w:line="240" w:lineRule="auto"/>
      <w:rPr>
        <w:color w:val="000000"/>
      </w:rPr>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004430841"/>
      <w:docPartObj>
        <w:docPartGallery w:val="Page Numbers (Bottom of Page)"/>
        <w:docPartUnique/>
      </w:docPartObj>
    </w:sdtPr>
    <w:sdtEndPr>
      <w:rPr>
        <w:noProof/>
        <w:sz w:val="24"/>
        <w:szCs w:val="24"/>
      </w:rPr>
    </w:sdtEndPr>
    <w:sdtContent>
      <w:p w14:paraId="2C191F4F" w14:textId="454992B0" w:rsidR="00F742CF" w:rsidRDefault="00F742CF">
        <w:pPr>
          <w:pStyle w:val="Footer"/>
          <w:jc w:val="right"/>
        </w:pPr>
        <w:r>
          <w:fldChar w:fldCharType="begin"/>
        </w:r>
        <w:r>
          <w:instrText xml:space="preserve"> PAGE   \* MERGEFORMAT </w:instrText>
        </w:r>
        <w:r>
          <w:fldChar w:fldCharType="separate"/>
        </w:r>
        <w:r w:rsidR="00923F1A">
          <w:rPr>
            <w:noProof/>
          </w:rPr>
          <w:t>52</w:t>
        </w:r>
        <w:r>
          <w:rPr>
            <w:noProof/>
          </w:rPr>
          <w:fldChar w:fldCharType="end"/>
        </w:r>
      </w:p>
    </w:sdtContent>
  </w:sdt>
  <w:p w14:paraId="5AD2E29A" w14:textId="77777777" w:rsidR="00F742CF" w:rsidRDefault="00F742CF" w:rsidP="00F742CF">
    <w:pPr>
      <w:pBdr>
        <w:top w:val="nil"/>
        <w:left w:val="nil"/>
        <w:bottom w:val="nil"/>
        <w:right w:val="nil"/>
        <w:between w:val="nil"/>
      </w:pBdr>
      <w:tabs>
        <w:tab w:val="center" w:pos="4513"/>
        <w:tab w:val="right" w:pos="9026"/>
      </w:tabs>
      <w:spacing w:after="0" w:line="240" w:lineRule="auto"/>
      <w:jc w:val="center"/>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54345A9" w14:textId="77777777" w:rsidR="00D12CA1" w:rsidRDefault="00D12CA1">
      <w:pPr>
        <w:spacing w:after="0" w:line="240" w:lineRule="auto"/>
      </w:pPr>
      <w:r>
        <w:separator/>
      </w:r>
    </w:p>
  </w:footnote>
  <w:footnote w:type="continuationSeparator" w:id="0">
    <w:p w14:paraId="28927EE9" w14:textId="77777777" w:rsidR="00D12CA1" w:rsidRDefault="00D12CA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AA63FE" w14:textId="5CFD571E" w:rsidR="004605EC" w:rsidRDefault="00D12CA1">
    <w:pPr>
      <w:pStyle w:val="Header"/>
    </w:pPr>
    <w:r>
      <w:rPr>
        <w:noProof/>
      </w:rPr>
      <w:pict w14:anchorId="58F8D482">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7607454" o:spid="_x0000_s2057" type="#_x0000_t136" style="position:absolute;margin-left:0;margin-top:0;width:547.85pt;height:164.35pt;rotation:315;z-index:-251655168;mso-position-horizontal:center;mso-position-horizontal-relative:margin;mso-position-vertical:center;mso-position-vertical-relative:margin" o:allowincell="f" fillcolor="silver" stroked="f">
          <v:fill opacity=".5"/>
          <v:textpath style="font-family:&quot;Calibri&quot;;font-size:1pt" string="21761A4240"/>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C455E1" w14:textId="0B58F398" w:rsidR="002C3A1E" w:rsidRDefault="00D12CA1">
    <w:pPr>
      <w:pStyle w:val="BodyText"/>
      <w:spacing w:line="14" w:lineRule="auto"/>
      <w:rPr>
        <w:b w:val="0"/>
        <w:sz w:val="20"/>
      </w:rPr>
    </w:pPr>
    <w:r>
      <w:rPr>
        <w:noProof/>
      </w:rPr>
      <w:pict w14:anchorId="4350BC6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7607455" o:spid="_x0000_s2058" type="#_x0000_t136" style="position:absolute;margin-left:0;margin-top:0;width:547.85pt;height:164.35pt;rotation:315;z-index:-251653120;mso-position-horizontal:center;mso-position-horizontal-relative:margin;mso-position-vertical:center;mso-position-vertical-relative:margin" o:allowincell="f" fillcolor="silver" stroked="f">
          <v:fill opacity=".5"/>
          <v:textpath style="font-family:&quot;Calibri&quot;;font-size:1pt" string="21761A4240"/>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16E9806" w14:textId="6220E5E9" w:rsidR="004605EC" w:rsidRDefault="00D12CA1">
    <w:pPr>
      <w:pStyle w:val="Header"/>
    </w:pPr>
    <w:r>
      <w:rPr>
        <w:noProof/>
      </w:rPr>
      <w:pict w14:anchorId="479960B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7607453" o:spid="_x0000_s2056" type="#_x0000_t136" style="position:absolute;margin-left:0;margin-top:0;width:547.85pt;height:164.35pt;rotation:315;z-index:-251657216;mso-position-horizontal:center;mso-position-horizontal-relative:margin;mso-position-vertical:center;mso-position-vertical-relative:margin" o:allowincell="f" fillcolor="silver" stroked="f">
          <v:fill opacity=".5"/>
          <v:textpath style="font-family:&quot;Calibri&quot;;font-size:1pt" string="21761A4240"/>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0E829AA" w14:textId="55BD342F" w:rsidR="005E4037" w:rsidRDefault="00D12CA1">
    <w:pPr>
      <w:pBdr>
        <w:top w:val="nil"/>
        <w:left w:val="nil"/>
        <w:bottom w:val="nil"/>
        <w:right w:val="nil"/>
        <w:between w:val="nil"/>
      </w:pBdr>
      <w:tabs>
        <w:tab w:val="center" w:pos="4513"/>
        <w:tab w:val="right" w:pos="9026"/>
      </w:tabs>
      <w:spacing w:after="0" w:line="240" w:lineRule="auto"/>
      <w:rPr>
        <w:color w:val="000000"/>
      </w:rPr>
    </w:pPr>
    <w:r>
      <w:rPr>
        <w:noProof/>
      </w:rPr>
      <w:pict w14:anchorId="18A6E57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7607457" o:spid="_x0000_s2060" type="#_x0000_t136" style="position:absolute;margin-left:0;margin-top:0;width:547.85pt;height:164.35pt;rotation:315;z-index:-251649024;mso-position-horizontal:center;mso-position-horizontal-relative:margin;mso-position-vertical:center;mso-position-vertical-relative:margin" o:allowincell="f" fillcolor="silver" stroked="f">
          <v:fill opacity=".5"/>
          <v:textpath style="font-family:&quot;Calibri&quot;;font-size:1pt" string="21761A4240"/>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9CCEFD4" w14:textId="5352AB86" w:rsidR="005E4037" w:rsidRDefault="00D12CA1">
    <w:pPr>
      <w:pBdr>
        <w:top w:val="nil"/>
        <w:left w:val="nil"/>
        <w:bottom w:val="nil"/>
        <w:right w:val="nil"/>
        <w:between w:val="nil"/>
      </w:pBdr>
      <w:tabs>
        <w:tab w:val="center" w:pos="4513"/>
        <w:tab w:val="right" w:pos="9026"/>
      </w:tabs>
      <w:spacing w:after="0" w:line="240" w:lineRule="auto"/>
      <w:rPr>
        <w:color w:val="000000"/>
      </w:rPr>
    </w:pPr>
    <w:r>
      <w:rPr>
        <w:noProof/>
      </w:rPr>
      <w:pict w14:anchorId="47318F4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7607458" o:spid="_x0000_s2061" type="#_x0000_t136" style="position:absolute;margin-left:0;margin-top:0;width:547.85pt;height:164.35pt;rotation:315;z-index:-251646976;mso-position-horizontal:center;mso-position-horizontal-relative:margin;mso-position-vertical:center;mso-position-vertical-relative:margin" o:allowincell="f" fillcolor="silver" stroked="f">
          <v:fill opacity=".5"/>
          <v:textpath style="font-family:&quot;Calibri&quot;;font-size:1pt" string="21761A4240"/>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CD0D0E" w14:textId="01807667" w:rsidR="005E4037" w:rsidRDefault="00D12CA1">
    <w:pPr>
      <w:pBdr>
        <w:top w:val="nil"/>
        <w:left w:val="nil"/>
        <w:bottom w:val="nil"/>
        <w:right w:val="nil"/>
        <w:between w:val="nil"/>
      </w:pBdr>
      <w:tabs>
        <w:tab w:val="center" w:pos="4513"/>
        <w:tab w:val="right" w:pos="9026"/>
      </w:tabs>
      <w:spacing w:after="0" w:line="240" w:lineRule="auto"/>
      <w:rPr>
        <w:color w:val="000000"/>
      </w:rPr>
    </w:pPr>
    <w:r>
      <w:rPr>
        <w:noProof/>
      </w:rPr>
      <w:pict w14:anchorId="775B380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537607456" o:spid="_x0000_s2059" type="#_x0000_t136" style="position:absolute;margin-left:0;margin-top:0;width:547.85pt;height:164.35pt;rotation:315;z-index:-251651072;mso-position-horizontal:center;mso-position-horizontal-relative:margin;mso-position-vertical:center;mso-position-vertical-relative:margin" o:allowincell="f" fillcolor="silver" stroked="f">
          <v:fill opacity=".5"/>
          <v:textpath style="font-family:&quot;Calibri&quot;;font-size:1pt" string="21761A4240"/>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737365" w14:textId="77777777" w:rsidR="00332736" w:rsidRDefault="00332736">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FB38B1" w14:textId="77777777" w:rsidR="00332736" w:rsidRDefault="00332736">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274C644" w14:textId="77777777" w:rsidR="00332736" w:rsidRDefault="0033273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280D4D"/>
    <w:multiLevelType w:val="multilevel"/>
    <w:tmpl w:val="FF1A30B2"/>
    <w:lvl w:ilvl="0">
      <w:start w:val="1"/>
      <w:numFmt w:val="bullet"/>
      <w:lvlText w:val=""/>
      <w:lvlJc w:val="left"/>
      <w:pPr>
        <w:ind w:left="360" w:hanging="360"/>
      </w:pPr>
      <w:rPr>
        <w:rFonts w:ascii="Symbol" w:hAnsi="Symbol" w:hint="default"/>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 w15:restartNumberingAfterBreak="0">
    <w:nsid w:val="0ECC49E8"/>
    <w:multiLevelType w:val="hybridMultilevel"/>
    <w:tmpl w:val="0D82A56A"/>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15:restartNumberingAfterBreak="0">
    <w:nsid w:val="18465808"/>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86D3771"/>
    <w:multiLevelType w:val="hybridMultilevel"/>
    <w:tmpl w:val="BE624632"/>
    <w:lvl w:ilvl="0" w:tplc="4009000F">
      <w:start w:val="1"/>
      <w:numFmt w:val="decimal"/>
      <w:lvlText w:val="%1."/>
      <w:lvlJc w:val="left"/>
      <w:pPr>
        <w:ind w:left="720" w:hanging="360"/>
      </w:pPr>
    </w:lvl>
    <w:lvl w:ilvl="1" w:tplc="768AE99C">
      <w:start w:val="1"/>
      <w:numFmt w:val="lowerLetter"/>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A7C471F"/>
    <w:multiLevelType w:val="hybridMultilevel"/>
    <w:tmpl w:val="751C198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1ECC346E"/>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6" w15:restartNumberingAfterBreak="0">
    <w:nsid w:val="2ECD2712"/>
    <w:multiLevelType w:val="hybridMultilevel"/>
    <w:tmpl w:val="5186D716"/>
    <w:lvl w:ilvl="0" w:tplc="4009000F">
      <w:start w:val="1"/>
      <w:numFmt w:val="decimal"/>
      <w:lvlText w:val="%1."/>
      <w:lvlJc w:val="left"/>
      <w:pPr>
        <w:ind w:left="1080" w:hanging="360"/>
      </w:p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07F006A0">
      <w:start w:val="1"/>
      <w:numFmt w:val="decimal"/>
      <w:lvlText w:val="%7."/>
      <w:lvlJc w:val="left"/>
      <w:pPr>
        <w:ind w:left="5400" w:hanging="360"/>
      </w:pPr>
      <w:rPr>
        <w:rFonts w:ascii="Times New Roman" w:eastAsia="Times New Roman" w:hAnsi="Times New Roman" w:cs="Times New Roman"/>
      </w:r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7" w15:restartNumberingAfterBreak="0">
    <w:nsid w:val="4B0B26D5"/>
    <w:multiLevelType w:val="hybridMultilevel"/>
    <w:tmpl w:val="CA0484B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4C2C01AF"/>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4E2D6222"/>
    <w:multiLevelType w:val="hybridMultilevel"/>
    <w:tmpl w:val="15EA3796"/>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50580F45"/>
    <w:multiLevelType w:val="hybridMultilevel"/>
    <w:tmpl w:val="E198415C"/>
    <w:lvl w:ilvl="0" w:tplc="4009000F">
      <w:start w:val="1"/>
      <w:numFmt w:val="decimal"/>
      <w:lvlText w:val="%1."/>
      <w:lvlJc w:val="left"/>
      <w:pPr>
        <w:ind w:left="720" w:hanging="360"/>
      </w:pPr>
    </w:lvl>
    <w:lvl w:ilvl="1" w:tplc="E2B4CC50">
      <w:start w:val="1"/>
      <w:numFmt w:val="lowerLetter"/>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52F840EE"/>
    <w:multiLevelType w:val="hybridMultilevel"/>
    <w:tmpl w:val="AA3A172C"/>
    <w:lvl w:ilvl="0" w:tplc="4009000F">
      <w:start w:val="1"/>
      <w:numFmt w:val="decimal"/>
      <w:lvlText w:val="%1."/>
      <w:lvlJc w:val="left"/>
      <w:pPr>
        <w:ind w:left="720" w:hanging="360"/>
      </w:pPr>
      <w:rPr>
        <w:rFonts w:hint="default"/>
        <w:b w:val="0"/>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61886E1C"/>
    <w:multiLevelType w:val="hybridMultilevel"/>
    <w:tmpl w:val="44FE443A"/>
    <w:lvl w:ilvl="0" w:tplc="C66EDFEE">
      <w:start w:val="8"/>
      <w:numFmt w:val="decimal"/>
      <w:lvlText w:val="%1."/>
      <w:lvlJc w:val="left"/>
      <w:pPr>
        <w:ind w:left="5400" w:hanging="360"/>
      </w:pPr>
      <w:rPr>
        <w:rFonts w:hint="default"/>
      </w:rPr>
    </w:lvl>
    <w:lvl w:ilvl="1" w:tplc="40090019" w:tentative="1">
      <w:start w:val="1"/>
      <w:numFmt w:val="lowerLetter"/>
      <w:lvlText w:val="%2."/>
      <w:lvlJc w:val="left"/>
      <w:pPr>
        <w:ind w:left="6120" w:hanging="360"/>
      </w:pPr>
    </w:lvl>
    <w:lvl w:ilvl="2" w:tplc="4009001B" w:tentative="1">
      <w:start w:val="1"/>
      <w:numFmt w:val="lowerRoman"/>
      <w:lvlText w:val="%3."/>
      <w:lvlJc w:val="right"/>
      <w:pPr>
        <w:ind w:left="6840" w:hanging="180"/>
      </w:pPr>
    </w:lvl>
    <w:lvl w:ilvl="3" w:tplc="4009000F" w:tentative="1">
      <w:start w:val="1"/>
      <w:numFmt w:val="decimal"/>
      <w:lvlText w:val="%4."/>
      <w:lvlJc w:val="left"/>
      <w:pPr>
        <w:ind w:left="7560" w:hanging="360"/>
      </w:pPr>
    </w:lvl>
    <w:lvl w:ilvl="4" w:tplc="40090019" w:tentative="1">
      <w:start w:val="1"/>
      <w:numFmt w:val="lowerLetter"/>
      <w:lvlText w:val="%5."/>
      <w:lvlJc w:val="left"/>
      <w:pPr>
        <w:ind w:left="8280" w:hanging="360"/>
      </w:pPr>
    </w:lvl>
    <w:lvl w:ilvl="5" w:tplc="4009001B" w:tentative="1">
      <w:start w:val="1"/>
      <w:numFmt w:val="lowerRoman"/>
      <w:lvlText w:val="%6."/>
      <w:lvlJc w:val="right"/>
      <w:pPr>
        <w:ind w:left="9000" w:hanging="180"/>
      </w:pPr>
    </w:lvl>
    <w:lvl w:ilvl="6" w:tplc="4009000F" w:tentative="1">
      <w:start w:val="1"/>
      <w:numFmt w:val="decimal"/>
      <w:lvlText w:val="%7."/>
      <w:lvlJc w:val="left"/>
      <w:pPr>
        <w:ind w:left="9720" w:hanging="360"/>
      </w:pPr>
    </w:lvl>
    <w:lvl w:ilvl="7" w:tplc="40090019" w:tentative="1">
      <w:start w:val="1"/>
      <w:numFmt w:val="lowerLetter"/>
      <w:lvlText w:val="%8."/>
      <w:lvlJc w:val="left"/>
      <w:pPr>
        <w:ind w:left="10440" w:hanging="360"/>
      </w:pPr>
    </w:lvl>
    <w:lvl w:ilvl="8" w:tplc="4009001B" w:tentative="1">
      <w:start w:val="1"/>
      <w:numFmt w:val="lowerRoman"/>
      <w:lvlText w:val="%9."/>
      <w:lvlJc w:val="right"/>
      <w:pPr>
        <w:ind w:left="11160" w:hanging="180"/>
      </w:pPr>
    </w:lvl>
  </w:abstractNum>
  <w:abstractNum w:abstractNumId="13" w15:restartNumberingAfterBreak="0">
    <w:nsid w:val="62895AC8"/>
    <w:multiLevelType w:val="multilevel"/>
    <w:tmpl w:val="402EB60A"/>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4" w15:restartNumberingAfterBreak="0">
    <w:nsid w:val="645A2EE3"/>
    <w:multiLevelType w:val="hybridMultilevel"/>
    <w:tmpl w:val="E190159C"/>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6B6A1362"/>
    <w:multiLevelType w:val="multilevel"/>
    <w:tmpl w:val="40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6" w15:restartNumberingAfterBreak="0">
    <w:nsid w:val="6E446BA8"/>
    <w:multiLevelType w:val="hybridMultilevel"/>
    <w:tmpl w:val="AA66C096"/>
    <w:lvl w:ilvl="0" w:tplc="4009000F">
      <w:start w:val="1"/>
      <w:numFmt w:val="decimal"/>
      <w:lvlText w:val="%1."/>
      <w:lvlJc w:val="left"/>
      <w:pPr>
        <w:ind w:left="3600" w:hanging="360"/>
      </w:pPr>
    </w:lvl>
    <w:lvl w:ilvl="1" w:tplc="40090019" w:tentative="1">
      <w:start w:val="1"/>
      <w:numFmt w:val="lowerLetter"/>
      <w:lvlText w:val="%2."/>
      <w:lvlJc w:val="left"/>
      <w:pPr>
        <w:ind w:left="4320" w:hanging="360"/>
      </w:pPr>
    </w:lvl>
    <w:lvl w:ilvl="2" w:tplc="4009001B" w:tentative="1">
      <w:start w:val="1"/>
      <w:numFmt w:val="lowerRoman"/>
      <w:lvlText w:val="%3."/>
      <w:lvlJc w:val="right"/>
      <w:pPr>
        <w:ind w:left="5040" w:hanging="180"/>
      </w:pPr>
    </w:lvl>
    <w:lvl w:ilvl="3" w:tplc="4009000F" w:tentative="1">
      <w:start w:val="1"/>
      <w:numFmt w:val="decimal"/>
      <w:lvlText w:val="%4."/>
      <w:lvlJc w:val="left"/>
      <w:pPr>
        <w:ind w:left="5760" w:hanging="360"/>
      </w:pPr>
    </w:lvl>
    <w:lvl w:ilvl="4" w:tplc="40090019" w:tentative="1">
      <w:start w:val="1"/>
      <w:numFmt w:val="lowerLetter"/>
      <w:lvlText w:val="%5."/>
      <w:lvlJc w:val="left"/>
      <w:pPr>
        <w:ind w:left="6480" w:hanging="360"/>
      </w:pPr>
    </w:lvl>
    <w:lvl w:ilvl="5" w:tplc="4009001B" w:tentative="1">
      <w:start w:val="1"/>
      <w:numFmt w:val="lowerRoman"/>
      <w:lvlText w:val="%6."/>
      <w:lvlJc w:val="right"/>
      <w:pPr>
        <w:ind w:left="7200" w:hanging="180"/>
      </w:pPr>
    </w:lvl>
    <w:lvl w:ilvl="6" w:tplc="4009000F" w:tentative="1">
      <w:start w:val="1"/>
      <w:numFmt w:val="decimal"/>
      <w:lvlText w:val="%7."/>
      <w:lvlJc w:val="left"/>
      <w:pPr>
        <w:ind w:left="7920" w:hanging="360"/>
      </w:pPr>
    </w:lvl>
    <w:lvl w:ilvl="7" w:tplc="40090019" w:tentative="1">
      <w:start w:val="1"/>
      <w:numFmt w:val="lowerLetter"/>
      <w:lvlText w:val="%8."/>
      <w:lvlJc w:val="left"/>
      <w:pPr>
        <w:ind w:left="8640" w:hanging="360"/>
      </w:pPr>
    </w:lvl>
    <w:lvl w:ilvl="8" w:tplc="4009001B" w:tentative="1">
      <w:start w:val="1"/>
      <w:numFmt w:val="lowerRoman"/>
      <w:lvlText w:val="%9."/>
      <w:lvlJc w:val="right"/>
      <w:pPr>
        <w:ind w:left="9360" w:hanging="180"/>
      </w:pPr>
    </w:lvl>
  </w:abstractNum>
  <w:abstractNum w:abstractNumId="17" w15:restartNumberingAfterBreak="0">
    <w:nsid w:val="78133CC2"/>
    <w:multiLevelType w:val="multilevel"/>
    <w:tmpl w:val="40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num w:numId="1">
    <w:abstractNumId w:val="4"/>
  </w:num>
  <w:num w:numId="2">
    <w:abstractNumId w:val="7"/>
  </w:num>
  <w:num w:numId="3">
    <w:abstractNumId w:val="15"/>
  </w:num>
  <w:num w:numId="4">
    <w:abstractNumId w:val="13"/>
  </w:num>
  <w:num w:numId="5">
    <w:abstractNumId w:val="3"/>
  </w:num>
  <w:num w:numId="6">
    <w:abstractNumId w:val="10"/>
  </w:num>
  <w:num w:numId="7">
    <w:abstractNumId w:val="16"/>
  </w:num>
  <w:num w:numId="8">
    <w:abstractNumId w:val="9"/>
  </w:num>
  <w:num w:numId="9">
    <w:abstractNumId w:val="0"/>
  </w:num>
  <w:num w:numId="10">
    <w:abstractNumId w:val="17"/>
  </w:num>
  <w:num w:numId="11">
    <w:abstractNumId w:val="5"/>
  </w:num>
  <w:num w:numId="12">
    <w:abstractNumId w:val="8"/>
  </w:num>
  <w:num w:numId="13">
    <w:abstractNumId w:val="2"/>
  </w:num>
  <w:num w:numId="14">
    <w:abstractNumId w:val="11"/>
  </w:num>
  <w:num w:numId="15">
    <w:abstractNumId w:val="6"/>
  </w:num>
  <w:num w:numId="16">
    <w:abstractNumId w:val="1"/>
  </w:num>
  <w:num w:numId="17">
    <w:abstractNumId w:val="12"/>
  </w:num>
  <w:num w:numId="1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efaultTabStop w:val="720"/>
  <w:characterSpacingControl w:val="doNotCompress"/>
  <w:hdrShapeDefaults>
    <o:shapedefaults v:ext="edit" spidmax="2062"/>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srA0MTYzMTUyMzMzNTRR0lEKTi0uzszPAykwqQUA36MmeSwAAAA="/>
  </w:docVars>
  <w:rsids>
    <w:rsidRoot w:val="002E4614"/>
    <w:rsid w:val="00053252"/>
    <w:rsid w:val="00060223"/>
    <w:rsid w:val="00070528"/>
    <w:rsid w:val="0007690D"/>
    <w:rsid w:val="000B2DBC"/>
    <w:rsid w:val="000F1410"/>
    <w:rsid w:val="001228ED"/>
    <w:rsid w:val="00137B57"/>
    <w:rsid w:val="00162FF4"/>
    <w:rsid w:val="00163CEC"/>
    <w:rsid w:val="00233C91"/>
    <w:rsid w:val="00247082"/>
    <w:rsid w:val="00255B88"/>
    <w:rsid w:val="00264EA7"/>
    <w:rsid w:val="002B35B2"/>
    <w:rsid w:val="002B49D5"/>
    <w:rsid w:val="002B6723"/>
    <w:rsid w:val="002C3A1E"/>
    <w:rsid w:val="002D47C1"/>
    <w:rsid w:val="002E4614"/>
    <w:rsid w:val="002F04EC"/>
    <w:rsid w:val="002F5670"/>
    <w:rsid w:val="003216E6"/>
    <w:rsid w:val="00323A49"/>
    <w:rsid w:val="003270CA"/>
    <w:rsid w:val="00332736"/>
    <w:rsid w:val="00342D93"/>
    <w:rsid w:val="003579B8"/>
    <w:rsid w:val="00372E74"/>
    <w:rsid w:val="00380AA2"/>
    <w:rsid w:val="003A009B"/>
    <w:rsid w:val="003A7E3D"/>
    <w:rsid w:val="003D1858"/>
    <w:rsid w:val="003D3208"/>
    <w:rsid w:val="003D74B5"/>
    <w:rsid w:val="004605EC"/>
    <w:rsid w:val="00473621"/>
    <w:rsid w:val="00480E0D"/>
    <w:rsid w:val="004972B2"/>
    <w:rsid w:val="004B23A0"/>
    <w:rsid w:val="004D0638"/>
    <w:rsid w:val="00506FFD"/>
    <w:rsid w:val="005339A0"/>
    <w:rsid w:val="005B1B32"/>
    <w:rsid w:val="005C0CC4"/>
    <w:rsid w:val="005C5E70"/>
    <w:rsid w:val="005E4037"/>
    <w:rsid w:val="005F3163"/>
    <w:rsid w:val="00611CFB"/>
    <w:rsid w:val="00621D01"/>
    <w:rsid w:val="00652039"/>
    <w:rsid w:val="00654E90"/>
    <w:rsid w:val="006863D0"/>
    <w:rsid w:val="006D212B"/>
    <w:rsid w:val="006D5D4F"/>
    <w:rsid w:val="006E5EAB"/>
    <w:rsid w:val="006F6311"/>
    <w:rsid w:val="007360D6"/>
    <w:rsid w:val="0073709B"/>
    <w:rsid w:val="0076676F"/>
    <w:rsid w:val="00771B00"/>
    <w:rsid w:val="00782ED9"/>
    <w:rsid w:val="00784EC2"/>
    <w:rsid w:val="0078612A"/>
    <w:rsid w:val="00790308"/>
    <w:rsid w:val="00790F30"/>
    <w:rsid w:val="007A45FA"/>
    <w:rsid w:val="008148F0"/>
    <w:rsid w:val="00821F23"/>
    <w:rsid w:val="00833A05"/>
    <w:rsid w:val="008651ED"/>
    <w:rsid w:val="008751D1"/>
    <w:rsid w:val="008A5C68"/>
    <w:rsid w:val="008C54EC"/>
    <w:rsid w:val="008E6509"/>
    <w:rsid w:val="00923F1A"/>
    <w:rsid w:val="00924EA1"/>
    <w:rsid w:val="00972B4C"/>
    <w:rsid w:val="00996A22"/>
    <w:rsid w:val="009B0590"/>
    <w:rsid w:val="009E06CD"/>
    <w:rsid w:val="00A015B8"/>
    <w:rsid w:val="00A12150"/>
    <w:rsid w:val="00A12C62"/>
    <w:rsid w:val="00A1649D"/>
    <w:rsid w:val="00A760B3"/>
    <w:rsid w:val="00A840A4"/>
    <w:rsid w:val="00B133B4"/>
    <w:rsid w:val="00B23EF6"/>
    <w:rsid w:val="00B26E15"/>
    <w:rsid w:val="00B641DE"/>
    <w:rsid w:val="00B75818"/>
    <w:rsid w:val="00B82E95"/>
    <w:rsid w:val="00B945F1"/>
    <w:rsid w:val="00BC29BF"/>
    <w:rsid w:val="00BD3D30"/>
    <w:rsid w:val="00C06065"/>
    <w:rsid w:val="00C60B71"/>
    <w:rsid w:val="00C67C62"/>
    <w:rsid w:val="00C73E29"/>
    <w:rsid w:val="00C851FA"/>
    <w:rsid w:val="00CC5657"/>
    <w:rsid w:val="00D04B69"/>
    <w:rsid w:val="00D12CA1"/>
    <w:rsid w:val="00D317A0"/>
    <w:rsid w:val="00D7614D"/>
    <w:rsid w:val="00DA192B"/>
    <w:rsid w:val="00DB0BA7"/>
    <w:rsid w:val="00DB2EEF"/>
    <w:rsid w:val="00DF1540"/>
    <w:rsid w:val="00E70C2E"/>
    <w:rsid w:val="00EF2FCA"/>
    <w:rsid w:val="00F53D52"/>
    <w:rsid w:val="00F742CF"/>
    <w:rsid w:val="00F76354"/>
    <w:rsid w:val="00FC542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62"/>
    <o:shapelayout v:ext="edit">
      <o:idmap v:ext="edit" data="1"/>
    </o:shapelayout>
  </w:shapeDefaults>
  <w:decimalSymbol w:val="."/>
  <w:listSeparator w:val=","/>
  <w14:docId w14:val="436DF793"/>
  <w15:docId w15:val="{A4D7343A-975D-4C63-8BB1-1BC14AAA7E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Calibri"/>
        <w:sz w:val="22"/>
        <w:szCs w:val="22"/>
        <w:lang w:val="en-US" w:eastAsia="en-I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80" w:after="120"/>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tblPr>
      <w:tblStyleRowBandSize w:val="1"/>
      <w:tblStyleColBandSize w:val="1"/>
      <w:tblCellMar>
        <w:top w:w="15" w:type="dxa"/>
        <w:left w:w="15" w:type="dxa"/>
        <w:bottom w:w="15" w:type="dxa"/>
        <w:right w:w="15" w:type="dxa"/>
      </w:tblCellMar>
    </w:tblPr>
  </w:style>
  <w:style w:type="table" w:customStyle="1" w:styleId="a1">
    <w:basedOn w:val="TableNormal"/>
    <w:pPr>
      <w:spacing w:after="0" w:line="240" w:lineRule="auto"/>
    </w:pPr>
    <w:tblPr>
      <w:tblStyleRowBandSize w:val="1"/>
      <w:tblStyleColBandSize w:val="1"/>
    </w:tblPr>
  </w:style>
  <w:style w:type="paragraph" w:styleId="ListParagraph">
    <w:name w:val="List Paragraph"/>
    <w:basedOn w:val="Normal"/>
    <w:uiPriority w:val="34"/>
    <w:qFormat/>
    <w:rsid w:val="002B6723"/>
    <w:pPr>
      <w:ind w:left="720"/>
      <w:contextualSpacing/>
    </w:pPr>
  </w:style>
  <w:style w:type="paragraph" w:styleId="BodyText">
    <w:name w:val="Body Text"/>
    <w:basedOn w:val="Normal"/>
    <w:link w:val="BodyTextChar"/>
    <w:uiPriority w:val="1"/>
    <w:qFormat/>
    <w:rsid w:val="002C3A1E"/>
    <w:pPr>
      <w:widowControl w:val="0"/>
      <w:autoSpaceDE w:val="0"/>
      <w:autoSpaceDN w:val="0"/>
      <w:spacing w:after="0" w:line="240" w:lineRule="auto"/>
    </w:pPr>
    <w:rPr>
      <w:rFonts w:ascii="Cambria" w:eastAsia="Cambria" w:hAnsi="Cambria" w:cs="Cambria"/>
      <w:b/>
      <w:bCs/>
      <w:sz w:val="26"/>
      <w:szCs w:val="26"/>
      <w:lang w:eastAsia="en-US"/>
    </w:rPr>
  </w:style>
  <w:style w:type="character" w:customStyle="1" w:styleId="BodyTextChar">
    <w:name w:val="Body Text Char"/>
    <w:basedOn w:val="DefaultParagraphFont"/>
    <w:link w:val="BodyText"/>
    <w:uiPriority w:val="1"/>
    <w:rsid w:val="002C3A1E"/>
    <w:rPr>
      <w:rFonts w:ascii="Cambria" w:eastAsia="Cambria" w:hAnsi="Cambria" w:cs="Cambria"/>
      <w:b/>
      <w:bCs/>
      <w:sz w:val="26"/>
      <w:szCs w:val="26"/>
      <w:lang w:eastAsia="en-US"/>
    </w:rPr>
  </w:style>
  <w:style w:type="paragraph" w:styleId="Header">
    <w:name w:val="header"/>
    <w:basedOn w:val="Normal"/>
    <w:link w:val="HeaderChar"/>
    <w:uiPriority w:val="99"/>
    <w:unhideWhenUsed/>
    <w:rsid w:val="00790308"/>
    <w:pPr>
      <w:tabs>
        <w:tab w:val="center" w:pos="4513"/>
        <w:tab w:val="right" w:pos="9026"/>
      </w:tabs>
      <w:spacing w:after="0" w:line="240" w:lineRule="auto"/>
    </w:pPr>
  </w:style>
  <w:style w:type="character" w:customStyle="1" w:styleId="HeaderChar">
    <w:name w:val="Header Char"/>
    <w:basedOn w:val="DefaultParagraphFont"/>
    <w:link w:val="Header"/>
    <w:uiPriority w:val="99"/>
    <w:rsid w:val="00790308"/>
  </w:style>
  <w:style w:type="paragraph" w:styleId="Footer">
    <w:name w:val="footer"/>
    <w:basedOn w:val="Normal"/>
    <w:link w:val="FooterChar"/>
    <w:uiPriority w:val="99"/>
    <w:unhideWhenUsed/>
    <w:rsid w:val="00790308"/>
    <w:pPr>
      <w:tabs>
        <w:tab w:val="center" w:pos="4513"/>
        <w:tab w:val="right" w:pos="9026"/>
      </w:tabs>
      <w:spacing w:after="0" w:line="240" w:lineRule="auto"/>
    </w:pPr>
  </w:style>
  <w:style w:type="character" w:customStyle="1" w:styleId="FooterChar">
    <w:name w:val="Footer Char"/>
    <w:basedOn w:val="DefaultParagraphFont"/>
    <w:link w:val="Footer"/>
    <w:uiPriority w:val="99"/>
    <w:rsid w:val="00790308"/>
  </w:style>
  <w:style w:type="table" w:styleId="TableGrid">
    <w:name w:val="Table Grid"/>
    <w:basedOn w:val="TableNormal"/>
    <w:uiPriority w:val="39"/>
    <w:rsid w:val="00A164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1703956">
      <w:bodyDiv w:val="1"/>
      <w:marLeft w:val="0"/>
      <w:marRight w:val="0"/>
      <w:marTop w:val="0"/>
      <w:marBottom w:val="0"/>
      <w:divBdr>
        <w:top w:val="none" w:sz="0" w:space="0" w:color="auto"/>
        <w:left w:val="none" w:sz="0" w:space="0" w:color="auto"/>
        <w:bottom w:val="none" w:sz="0" w:space="0" w:color="auto"/>
        <w:right w:val="none" w:sz="0" w:space="0" w:color="auto"/>
      </w:divBdr>
    </w:div>
    <w:div w:id="1440907193">
      <w:bodyDiv w:val="1"/>
      <w:marLeft w:val="0"/>
      <w:marRight w:val="0"/>
      <w:marTop w:val="0"/>
      <w:marBottom w:val="0"/>
      <w:divBdr>
        <w:top w:val="none" w:sz="0" w:space="0" w:color="auto"/>
        <w:left w:val="none" w:sz="0" w:space="0" w:color="auto"/>
        <w:bottom w:val="none" w:sz="0" w:space="0" w:color="auto"/>
        <w:right w:val="none" w:sz="0" w:space="0" w:color="auto"/>
      </w:divBdr>
    </w:div>
    <w:div w:id="1700856651">
      <w:bodyDiv w:val="1"/>
      <w:marLeft w:val="0"/>
      <w:marRight w:val="0"/>
      <w:marTop w:val="0"/>
      <w:marBottom w:val="0"/>
      <w:divBdr>
        <w:top w:val="none" w:sz="0" w:space="0" w:color="auto"/>
        <w:left w:val="none" w:sz="0" w:space="0" w:color="auto"/>
        <w:bottom w:val="none" w:sz="0" w:space="0" w:color="auto"/>
        <w:right w:val="none" w:sz="0" w:space="0" w:color="auto"/>
      </w:divBdr>
    </w:div>
    <w:div w:id="1764064243">
      <w:bodyDiv w:val="1"/>
      <w:marLeft w:val="0"/>
      <w:marRight w:val="0"/>
      <w:marTop w:val="0"/>
      <w:marBottom w:val="0"/>
      <w:divBdr>
        <w:top w:val="none" w:sz="0" w:space="0" w:color="auto"/>
        <w:left w:val="none" w:sz="0" w:space="0" w:color="auto"/>
        <w:bottom w:val="none" w:sz="0" w:space="0" w:color="auto"/>
        <w:right w:val="none" w:sz="0" w:space="0" w:color="auto"/>
      </w:divBdr>
    </w:div>
    <w:div w:id="188490709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header" Target="header5.xml"/><Relationship Id="rId26" Type="http://schemas.openxmlformats.org/officeDocument/2006/relationships/image" Target="media/image7.png"/><Relationship Id="rId3" Type="http://schemas.openxmlformats.org/officeDocument/2006/relationships/styles" Target="styles.xml"/><Relationship Id="rId21" Type="http://schemas.openxmlformats.org/officeDocument/2006/relationships/header" Target="header6.xml"/><Relationship Id="rId7" Type="http://schemas.openxmlformats.org/officeDocument/2006/relationships/endnotes" Target="endnotes.xml"/><Relationship Id="rId12" Type="http://schemas.openxmlformats.org/officeDocument/2006/relationships/footer" Target="footer2.xml"/><Relationship Id="rId17" Type="http://schemas.openxmlformats.org/officeDocument/2006/relationships/header" Target="header4.xml"/><Relationship Id="rId25"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footer" Target="footer5.xml"/><Relationship Id="rId29"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5.jp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4.png"/><Relationship Id="rId28" Type="http://schemas.openxmlformats.org/officeDocument/2006/relationships/header" Target="header8.xml"/><Relationship Id="rId10" Type="http://schemas.openxmlformats.org/officeDocument/2006/relationships/header" Target="header2.xml"/><Relationship Id="rId19" Type="http://schemas.openxmlformats.org/officeDocument/2006/relationships/footer" Target="footer4.xm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 Id="rId22" Type="http://schemas.openxmlformats.org/officeDocument/2006/relationships/footer" Target="footer6.xml"/><Relationship Id="rId27" Type="http://schemas.openxmlformats.org/officeDocument/2006/relationships/header" Target="header7.xml"/><Relationship Id="rId30" Type="http://schemas.openxmlformats.org/officeDocument/2006/relationships/header" Target="header9.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EE539E8-DCD3-441A-B513-B17BF55694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7</TotalTime>
  <Pages>55</Pages>
  <Words>7598</Words>
  <Characters>43310</Characters>
  <Application>Microsoft Office Word</Application>
  <DocSecurity>0</DocSecurity>
  <Lines>360</Lines>
  <Paragraphs>10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0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WE Lab</dc:creator>
  <cp:lastModifiedBy>ML Lab</cp:lastModifiedBy>
  <cp:revision>3</cp:revision>
  <dcterms:created xsi:type="dcterms:W3CDTF">2023-05-29T08:19:00Z</dcterms:created>
  <dcterms:modified xsi:type="dcterms:W3CDTF">2023-05-29T09:51:00Z</dcterms:modified>
</cp:coreProperties>
</file>